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2"/>
        <w:gridCol w:w="6587"/>
        <w:gridCol w:w="1070"/>
      </w:tblGrid>
      <w:tr w:rsidR="00B52751" w:rsidRPr="00C64E7E" w14:paraId="1E22AF70" w14:textId="77777777" w:rsidTr="0088625E">
        <w:trPr>
          <w:cantSplit/>
          <w:trHeight w:val="488"/>
          <w:jc w:val="center"/>
        </w:trPr>
        <w:tc>
          <w:tcPr>
            <w:tcW w:w="1343" w:type="pct"/>
            <w:tcBorders>
              <w:top w:val="nil"/>
              <w:left w:val="nil"/>
              <w:bottom w:val="nil"/>
              <w:right w:val="nil"/>
            </w:tcBorders>
            <w:tcMar>
              <w:top w:w="43" w:type="dxa"/>
              <w:left w:w="115" w:type="dxa"/>
              <w:bottom w:w="43" w:type="dxa"/>
              <w:right w:w="115" w:type="dxa"/>
            </w:tcMar>
            <w:vAlign w:val="center"/>
          </w:tcPr>
          <w:p w14:paraId="08C276D3" w14:textId="77777777" w:rsidR="00B52751" w:rsidRPr="00C64E7E" w:rsidRDefault="00B52751" w:rsidP="00B901C7">
            <w:pPr>
              <w:pStyle w:val="questionnairename"/>
              <w:tabs>
                <w:tab w:val="right" w:pos="9522"/>
              </w:tabs>
              <w:spacing w:line="276" w:lineRule="auto"/>
              <w:ind w:left="144" w:hanging="144"/>
              <w:contextualSpacing/>
              <w:jc w:val="left"/>
              <w:rPr>
                <w:sz w:val="20"/>
              </w:rPr>
            </w:pPr>
            <w:r w:rsidRPr="00C64E7E">
              <w:rPr>
                <w:noProof/>
                <w:sz w:val="20"/>
                <w:lang w:val="en-US"/>
              </w:rPr>
              <w:drawing>
                <wp:inline distT="0" distB="0" distL="0" distR="0" wp14:anchorId="3911BC89" wp14:editId="140A1ADE">
                  <wp:extent cx="1454150" cy="330200"/>
                  <wp:effectExtent l="0" t="0" r="0" b="0"/>
                  <wp:docPr id="6" name="Picture 6"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inline>
              </w:drawing>
            </w:r>
          </w:p>
        </w:tc>
        <w:tc>
          <w:tcPr>
            <w:tcW w:w="3146" w:type="pct"/>
            <w:tcBorders>
              <w:top w:val="nil"/>
              <w:left w:val="nil"/>
              <w:bottom w:val="nil"/>
              <w:right w:val="nil"/>
            </w:tcBorders>
            <w:vAlign w:val="center"/>
          </w:tcPr>
          <w:p w14:paraId="27554017" w14:textId="532913E9" w:rsidR="00B52751" w:rsidRPr="00C64E7E" w:rsidRDefault="00B52751" w:rsidP="00B901C7">
            <w:pPr>
              <w:pStyle w:val="questionnairename"/>
              <w:spacing w:line="276" w:lineRule="auto"/>
              <w:ind w:left="144" w:hanging="144"/>
              <w:contextualSpacing/>
              <w:rPr>
                <w:sz w:val="20"/>
              </w:rPr>
            </w:pPr>
            <w:r w:rsidRPr="00C64E7E">
              <w:rPr>
                <w:sz w:val="22"/>
              </w:rPr>
              <w:t>questionnaire for men</w:t>
            </w:r>
          </w:p>
          <w:p w14:paraId="0C88781E" w14:textId="1E2CDD9D" w:rsidR="00B52751" w:rsidRPr="00C64E7E" w:rsidRDefault="00D02D97" w:rsidP="00B901C7">
            <w:pPr>
              <w:pStyle w:val="questionnairename"/>
              <w:spacing w:line="276" w:lineRule="auto"/>
              <w:ind w:left="144" w:hanging="144"/>
              <w:contextualSpacing/>
              <w:rPr>
                <w:sz w:val="20"/>
              </w:rPr>
            </w:pPr>
            <w:r w:rsidRPr="00C64E7E">
              <w:rPr>
                <w:b w:val="0"/>
                <w:bCs/>
                <w:iCs/>
                <w:caps w:val="0"/>
                <w:color w:val="FF0000"/>
                <w:sz w:val="20"/>
              </w:rPr>
              <w:t>N</w:t>
            </w:r>
            <w:r w:rsidR="00B52751" w:rsidRPr="00C64E7E">
              <w:rPr>
                <w:b w:val="0"/>
                <w:bCs/>
                <w:iCs/>
                <w:caps w:val="0"/>
                <w:color w:val="FF0000"/>
                <w:sz w:val="20"/>
              </w:rPr>
              <w:t>ame and year of survey</w:t>
            </w:r>
          </w:p>
        </w:tc>
        <w:tc>
          <w:tcPr>
            <w:tcW w:w="512" w:type="pct"/>
            <w:tcBorders>
              <w:top w:val="nil"/>
              <w:left w:val="nil"/>
              <w:bottom w:val="nil"/>
              <w:right w:val="nil"/>
            </w:tcBorders>
            <w:vAlign w:val="center"/>
          </w:tcPr>
          <w:p w14:paraId="6A74CE7E" w14:textId="77777777" w:rsidR="00B52751" w:rsidRPr="00C64E7E" w:rsidRDefault="00B52751" w:rsidP="00B901C7">
            <w:pPr>
              <w:pStyle w:val="questionnairename"/>
              <w:tabs>
                <w:tab w:val="right" w:pos="9522"/>
              </w:tabs>
              <w:spacing w:line="276" w:lineRule="auto"/>
              <w:ind w:left="144" w:hanging="144"/>
              <w:contextualSpacing/>
              <w:jc w:val="right"/>
              <w:rPr>
                <w:sz w:val="20"/>
              </w:rPr>
            </w:pPr>
            <w:r w:rsidRPr="00C64E7E">
              <w:rPr>
                <w:noProof/>
                <w:sz w:val="20"/>
                <w:lang w:val="en-US"/>
              </w:rPr>
              <w:drawing>
                <wp:inline distT="0" distB="0" distL="0" distR="0" wp14:anchorId="6FA86C5D" wp14:editId="2B522FBC">
                  <wp:extent cx="505729" cy="32893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bl>
    <w:p w14:paraId="4DF39CF6" w14:textId="77777777" w:rsidR="009F6764" w:rsidRPr="00C64E7E" w:rsidRDefault="009F6764" w:rsidP="00B901C7">
      <w:pPr>
        <w:spacing w:line="276" w:lineRule="auto"/>
        <w:ind w:left="144" w:hanging="144"/>
        <w:contextualSpacing/>
        <w:rPr>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219"/>
        <w:gridCol w:w="5220"/>
      </w:tblGrid>
      <w:tr w:rsidR="009F6764" w:rsidRPr="00C64E7E" w14:paraId="169937C7" w14:textId="77777777" w:rsidTr="0088625E">
        <w:trPr>
          <w:cantSplit/>
          <w:jc w:val="center"/>
        </w:trPr>
        <w:tc>
          <w:tcPr>
            <w:tcW w:w="5000" w:type="pct"/>
            <w:gridSpan w:val="2"/>
            <w:shd w:val="clear" w:color="auto" w:fill="000000"/>
            <w:tcMar>
              <w:top w:w="43" w:type="dxa"/>
              <w:left w:w="115" w:type="dxa"/>
              <w:bottom w:w="43" w:type="dxa"/>
              <w:right w:w="115" w:type="dxa"/>
            </w:tcMar>
          </w:tcPr>
          <w:p w14:paraId="7BB98110" w14:textId="2628AC0B" w:rsidR="009F6764" w:rsidRPr="00C64E7E" w:rsidRDefault="0090746B" w:rsidP="00467C3D">
            <w:pPr>
              <w:pStyle w:val="modulename"/>
              <w:tabs>
                <w:tab w:val="right" w:pos="10210"/>
              </w:tabs>
              <w:spacing w:line="276" w:lineRule="auto"/>
              <w:ind w:left="144" w:hanging="144"/>
              <w:contextualSpacing/>
              <w:rPr>
                <w:color w:val="FFFFFF"/>
                <w:sz w:val="20"/>
              </w:rPr>
            </w:pPr>
            <w:r>
              <w:rPr>
                <w:color w:val="FFFFFF"/>
                <w:sz w:val="20"/>
              </w:rPr>
              <w:t>M</w:t>
            </w:r>
            <w:r w:rsidR="009F6764" w:rsidRPr="00C64E7E">
              <w:rPr>
                <w:color w:val="FFFFFF"/>
                <w:sz w:val="20"/>
              </w:rPr>
              <w:t>an’s information panel</w:t>
            </w:r>
            <w:r w:rsidR="009F6764" w:rsidRPr="00C64E7E">
              <w:rPr>
                <w:color w:val="FFFFFF"/>
                <w:sz w:val="20"/>
              </w:rPr>
              <w:tab/>
            </w:r>
            <w:r>
              <w:rPr>
                <w:color w:val="FFFFFF"/>
                <w:sz w:val="20"/>
              </w:rPr>
              <w:t>M</w:t>
            </w:r>
            <w:r w:rsidR="009F6764" w:rsidRPr="00C64E7E">
              <w:rPr>
                <w:color w:val="FFFFFF"/>
                <w:sz w:val="20"/>
              </w:rPr>
              <w:t>WM</w:t>
            </w:r>
          </w:p>
        </w:tc>
      </w:tr>
      <w:tr w:rsidR="00D63B6D" w:rsidRPr="00C64E7E" w14:paraId="12953F1E" w14:textId="77777777" w:rsidTr="0088625E">
        <w:trPr>
          <w:cantSplit/>
          <w:trHeight w:val="397"/>
          <w:jc w:val="center"/>
        </w:trPr>
        <w:tc>
          <w:tcPr>
            <w:tcW w:w="2500" w:type="pct"/>
            <w:shd w:val="clear" w:color="auto" w:fill="FFFFCC"/>
            <w:tcMar>
              <w:top w:w="43" w:type="dxa"/>
              <w:left w:w="115" w:type="dxa"/>
              <w:bottom w:w="43" w:type="dxa"/>
              <w:right w:w="115" w:type="dxa"/>
            </w:tcMar>
            <w:vAlign w:val="center"/>
          </w:tcPr>
          <w:p w14:paraId="20F8BFD2" w14:textId="1A7A88A2" w:rsidR="00D63B6D" w:rsidRPr="00C64E7E" w:rsidRDefault="0090746B" w:rsidP="00B901C7">
            <w:pPr>
              <w:pStyle w:val="Responsecategs"/>
              <w:tabs>
                <w:tab w:val="clear" w:pos="3942"/>
                <w:tab w:val="right" w:pos="4986"/>
              </w:tabs>
              <w:spacing w:line="276" w:lineRule="auto"/>
              <w:ind w:left="144" w:hanging="144"/>
              <w:contextualSpacing/>
              <w:rPr>
                <w:rFonts w:ascii="Times New Roman" w:hAnsi="Times New Roman"/>
              </w:rPr>
            </w:pPr>
            <w:r>
              <w:rPr>
                <w:rFonts w:ascii="Times New Roman" w:hAnsi="Times New Roman"/>
                <w:b/>
              </w:rPr>
              <w:t>M</w:t>
            </w:r>
            <w:r w:rsidR="00D63B6D" w:rsidRPr="00C64E7E">
              <w:rPr>
                <w:rFonts w:ascii="Times New Roman" w:hAnsi="Times New Roman"/>
                <w:b/>
              </w:rPr>
              <w:t>WM1</w:t>
            </w:r>
            <w:r w:rsidR="00D63B6D" w:rsidRPr="00C64E7E">
              <w:rPr>
                <w:rFonts w:ascii="Times New Roman" w:hAnsi="Times New Roman"/>
              </w:rPr>
              <w:t xml:space="preserve">. </w:t>
            </w:r>
            <w:r w:rsidR="00D63B6D" w:rsidRPr="00C64E7E">
              <w:rPr>
                <w:rFonts w:ascii="Times New Roman" w:hAnsi="Times New Roman"/>
                <w:i/>
              </w:rPr>
              <w:t>Cluster number:</w:t>
            </w:r>
            <w:r w:rsidR="00D63B6D" w:rsidRPr="00C64E7E">
              <w:rPr>
                <w:rFonts w:ascii="Times New Roman" w:hAnsi="Times New Roman"/>
              </w:rPr>
              <w:tab/>
              <w:t>___ ___ ___</w:t>
            </w:r>
          </w:p>
        </w:tc>
        <w:tc>
          <w:tcPr>
            <w:tcW w:w="2500" w:type="pct"/>
            <w:shd w:val="clear" w:color="auto" w:fill="FFFFCC"/>
            <w:tcMar>
              <w:top w:w="43" w:type="dxa"/>
              <w:left w:w="115" w:type="dxa"/>
              <w:bottom w:w="43" w:type="dxa"/>
              <w:right w:w="115" w:type="dxa"/>
            </w:tcMar>
            <w:vAlign w:val="center"/>
          </w:tcPr>
          <w:p w14:paraId="01E39344" w14:textId="015CE00A" w:rsidR="00D63B6D" w:rsidRPr="00C64E7E" w:rsidRDefault="0090746B" w:rsidP="00B901C7">
            <w:pPr>
              <w:pStyle w:val="Responsecategs"/>
              <w:tabs>
                <w:tab w:val="clear" w:pos="3942"/>
                <w:tab w:val="right" w:pos="4986"/>
              </w:tabs>
              <w:spacing w:line="276" w:lineRule="auto"/>
              <w:ind w:left="144" w:hanging="144"/>
              <w:contextualSpacing/>
              <w:rPr>
                <w:rFonts w:ascii="Times New Roman" w:hAnsi="Times New Roman"/>
              </w:rPr>
            </w:pPr>
            <w:r>
              <w:rPr>
                <w:rFonts w:ascii="Times New Roman" w:hAnsi="Times New Roman"/>
                <w:b/>
              </w:rPr>
              <w:t>M</w:t>
            </w:r>
            <w:r w:rsidR="00D63B6D" w:rsidRPr="00C64E7E">
              <w:rPr>
                <w:rFonts w:ascii="Times New Roman" w:hAnsi="Times New Roman"/>
                <w:b/>
              </w:rPr>
              <w:t>WM2</w:t>
            </w:r>
            <w:r w:rsidR="00D63B6D" w:rsidRPr="00C64E7E">
              <w:rPr>
                <w:rFonts w:ascii="Times New Roman" w:hAnsi="Times New Roman"/>
              </w:rPr>
              <w:t xml:space="preserve">. </w:t>
            </w:r>
            <w:r w:rsidR="00D63B6D" w:rsidRPr="00C64E7E">
              <w:rPr>
                <w:rFonts w:ascii="Times New Roman" w:hAnsi="Times New Roman"/>
                <w:i/>
              </w:rPr>
              <w:t>Household number:</w:t>
            </w:r>
            <w:r w:rsidR="00D63B6D" w:rsidRPr="00C64E7E">
              <w:rPr>
                <w:rFonts w:ascii="Times New Roman" w:hAnsi="Times New Roman"/>
              </w:rPr>
              <w:tab/>
              <w:t>___ ___</w:t>
            </w:r>
          </w:p>
        </w:tc>
      </w:tr>
      <w:tr w:rsidR="009F6764" w:rsidRPr="00C64E7E" w14:paraId="49A92996" w14:textId="77777777" w:rsidTr="0088625E">
        <w:trPr>
          <w:cantSplit/>
          <w:trHeight w:val="712"/>
          <w:jc w:val="center"/>
        </w:trPr>
        <w:tc>
          <w:tcPr>
            <w:tcW w:w="2500" w:type="pct"/>
            <w:shd w:val="clear" w:color="auto" w:fill="FFFFCC"/>
            <w:tcMar>
              <w:top w:w="43" w:type="dxa"/>
              <w:left w:w="115" w:type="dxa"/>
              <w:bottom w:w="43" w:type="dxa"/>
              <w:right w:w="115" w:type="dxa"/>
            </w:tcMar>
            <w:vAlign w:val="center"/>
          </w:tcPr>
          <w:p w14:paraId="172180C2" w14:textId="53872704" w:rsidR="009F6764" w:rsidRPr="00C64E7E" w:rsidRDefault="0090746B" w:rsidP="00B901C7">
            <w:pPr>
              <w:pStyle w:val="Responsecategs"/>
              <w:tabs>
                <w:tab w:val="clear" w:pos="3942"/>
                <w:tab w:val="right" w:leader="dot" w:pos="4320"/>
              </w:tabs>
              <w:spacing w:line="276" w:lineRule="auto"/>
              <w:ind w:left="144" w:hanging="144"/>
              <w:contextualSpacing/>
              <w:rPr>
                <w:rFonts w:ascii="Times New Roman" w:hAnsi="Times New Roman"/>
              </w:rPr>
            </w:pPr>
            <w:r>
              <w:rPr>
                <w:rFonts w:ascii="Times New Roman" w:hAnsi="Times New Roman"/>
                <w:b/>
              </w:rPr>
              <w:t>M</w:t>
            </w:r>
            <w:r w:rsidR="009F6764" w:rsidRPr="00C64E7E">
              <w:rPr>
                <w:rFonts w:ascii="Times New Roman" w:hAnsi="Times New Roman"/>
                <w:b/>
              </w:rPr>
              <w:t>WM3</w:t>
            </w:r>
            <w:r w:rsidR="009F6764" w:rsidRPr="00C64E7E">
              <w:rPr>
                <w:rFonts w:ascii="Times New Roman" w:hAnsi="Times New Roman"/>
              </w:rPr>
              <w:t xml:space="preserve">. </w:t>
            </w:r>
            <w:r>
              <w:rPr>
                <w:rFonts w:ascii="Times New Roman" w:hAnsi="Times New Roman"/>
                <w:i/>
              </w:rPr>
              <w:t>M</w:t>
            </w:r>
            <w:r w:rsidR="009F6764" w:rsidRPr="00C64E7E">
              <w:rPr>
                <w:rFonts w:ascii="Times New Roman" w:hAnsi="Times New Roman"/>
                <w:i/>
              </w:rPr>
              <w:t xml:space="preserve">an’s name and line number: </w:t>
            </w:r>
          </w:p>
          <w:p w14:paraId="4EB26232" w14:textId="77777777" w:rsidR="009F6764" w:rsidRPr="00C64E7E" w:rsidRDefault="009F6764" w:rsidP="00B901C7">
            <w:pPr>
              <w:pStyle w:val="Responsecategs"/>
              <w:tabs>
                <w:tab w:val="clear" w:pos="3942"/>
                <w:tab w:val="right" w:leader="dot" w:pos="4320"/>
              </w:tabs>
              <w:spacing w:line="276" w:lineRule="auto"/>
              <w:ind w:left="144" w:hanging="144"/>
              <w:contextualSpacing/>
              <w:rPr>
                <w:rFonts w:ascii="Times New Roman" w:hAnsi="Times New Roman"/>
              </w:rPr>
            </w:pPr>
          </w:p>
          <w:p w14:paraId="3D7FD248" w14:textId="0D9E7956" w:rsidR="009F6764" w:rsidRPr="00C64E7E" w:rsidRDefault="008A52AF" w:rsidP="00B901C7">
            <w:pPr>
              <w:pStyle w:val="Responsecategs"/>
              <w:tabs>
                <w:tab w:val="clear" w:pos="3942"/>
                <w:tab w:val="right" w:leader="underscore" w:pos="4986"/>
              </w:tabs>
              <w:spacing w:line="276" w:lineRule="auto"/>
              <w:ind w:left="144" w:hanging="144"/>
              <w:contextualSpacing/>
              <w:rPr>
                <w:rFonts w:ascii="Times New Roman" w:hAnsi="Times New Roman"/>
                <w:caps/>
              </w:rPr>
            </w:pPr>
            <w:r w:rsidRPr="00C64E7E">
              <w:rPr>
                <w:rFonts w:ascii="Times New Roman" w:hAnsi="Times New Roman"/>
                <w:caps/>
              </w:rPr>
              <w:t>Name</w:t>
            </w:r>
            <w:r w:rsidRPr="00C64E7E">
              <w:rPr>
                <w:rFonts w:ascii="Times New Roman" w:hAnsi="Times New Roman"/>
                <w:caps/>
              </w:rPr>
              <w:tab/>
            </w:r>
            <w:r w:rsidR="000719E1" w:rsidRPr="00C64E7E">
              <w:rPr>
                <w:rFonts w:ascii="Times New Roman" w:hAnsi="Times New Roman"/>
                <w:caps/>
              </w:rPr>
              <w:t xml:space="preserve"> </w:t>
            </w:r>
            <w:r w:rsidR="009F6764" w:rsidRPr="00C64E7E">
              <w:rPr>
                <w:rFonts w:ascii="Times New Roman" w:hAnsi="Times New Roman"/>
                <w:caps/>
              </w:rPr>
              <w:t>___ ___</w:t>
            </w:r>
          </w:p>
        </w:tc>
        <w:tc>
          <w:tcPr>
            <w:tcW w:w="2500" w:type="pct"/>
            <w:shd w:val="clear" w:color="auto" w:fill="FFFFCC"/>
            <w:tcMar>
              <w:top w:w="43" w:type="dxa"/>
              <w:left w:w="115" w:type="dxa"/>
              <w:bottom w:w="43" w:type="dxa"/>
              <w:right w:w="115" w:type="dxa"/>
            </w:tcMar>
            <w:vAlign w:val="center"/>
          </w:tcPr>
          <w:p w14:paraId="1FA7F231" w14:textId="02F0B0BB" w:rsidR="009F6764" w:rsidRPr="00C64E7E" w:rsidRDefault="0090746B" w:rsidP="00B901C7">
            <w:pPr>
              <w:tabs>
                <w:tab w:val="right" w:leader="dot" w:pos="4230"/>
              </w:tabs>
              <w:spacing w:line="276" w:lineRule="auto"/>
              <w:ind w:left="144" w:hanging="144"/>
              <w:contextualSpacing/>
              <w:rPr>
                <w:sz w:val="20"/>
              </w:rPr>
            </w:pPr>
            <w:r>
              <w:rPr>
                <w:b/>
                <w:sz w:val="20"/>
              </w:rPr>
              <w:t>M</w:t>
            </w:r>
            <w:r w:rsidR="009F6764" w:rsidRPr="00C64E7E">
              <w:rPr>
                <w:b/>
                <w:sz w:val="20"/>
              </w:rPr>
              <w:t>WM</w:t>
            </w:r>
            <w:r w:rsidR="00BD130D" w:rsidRPr="00C64E7E">
              <w:rPr>
                <w:b/>
                <w:sz w:val="20"/>
              </w:rPr>
              <w:t>4</w:t>
            </w:r>
            <w:r w:rsidR="009F6764" w:rsidRPr="00C64E7E">
              <w:rPr>
                <w:sz w:val="20"/>
              </w:rPr>
              <w:t xml:space="preserve">. </w:t>
            </w:r>
            <w:r w:rsidR="009F6764" w:rsidRPr="00C64E7E">
              <w:rPr>
                <w:i/>
                <w:sz w:val="20"/>
              </w:rPr>
              <w:t>Supervisor’s name and number:</w:t>
            </w:r>
          </w:p>
          <w:p w14:paraId="09030C82" w14:textId="77777777" w:rsidR="009F6764" w:rsidRPr="00C64E7E" w:rsidRDefault="009F6764" w:rsidP="00B901C7">
            <w:pPr>
              <w:tabs>
                <w:tab w:val="right" w:leader="dot" w:pos="4230"/>
              </w:tabs>
              <w:spacing w:line="276" w:lineRule="auto"/>
              <w:ind w:left="144" w:hanging="144"/>
              <w:contextualSpacing/>
              <w:rPr>
                <w:sz w:val="20"/>
              </w:rPr>
            </w:pPr>
          </w:p>
          <w:p w14:paraId="6BB2E933" w14:textId="47FE0DFB" w:rsidR="009F6764" w:rsidRPr="00C64E7E" w:rsidRDefault="00F571A3" w:rsidP="00B901C7">
            <w:pPr>
              <w:pStyle w:val="Responsecategs"/>
              <w:tabs>
                <w:tab w:val="clear" w:pos="3942"/>
                <w:tab w:val="right" w:leader="underscore" w:pos="4986"/>
              </w:tabs>
              <w:spacing w:line="276" w:lineRule="auto"/>
              <w:ind w:left="144" w:hanging="144"/>
              <w:contextualSpacing/>
              <w:rPr>
                <w:rFonts w:ascii="Times New Roman" w:hAnsi="Times New Roman"/>
                <w:caps/>
                <w:highlight w:val="yellow"/>
              </w:rPr>
            </w:pPr>
            <w:r w:rsidRPr="00C64E7E">
              <w:rPr>
                <w:rFonts w:ascii="Times New Roman" w:hAnsi="Times New Roman"/>
                <w:caps/>
              </w:rPr>
              <w:t>Name</w:t>
            </w:r>
            <w:r w:rsidRPr="00C64E7E">
              <w:rPr>
                <w:rFonts w:ascii="Times New Roman" w:hAnsi="Times New Roman"/>
                <w:caps/>
              </w:rPr>
              <w:tab/>
            </w:r>
            <w:r w:rsidR="000719E1" w:rsidRPr="00C64E7E">
              <w:rPr>
                <w:rFonts w:ascii="Times New Roman" w:hAnsi="Times New Roman"/>
                <w:caps/>
              </w:rPr>
              <w:t xml:space="preserve"> ___ </w:t>
            </w:r>
            <w:r w:rsidR="009F6764" w:rsidRPr="00C64E7E">
              <w:rPr>
                <w:rFonts w:ascii="Times New Roman" w:hAnsi="Times New Roman"/>
                <w:caps/>
              </w:rPr>
              <w:t>___ ___</w:t>
            </w:r>
          </w:p>
        </w:tc>
      </w:tr>
      <w:tr w:rsidR="009F6764" w:rsidRPr="00C64E7E" w14:paraId="11094F77" w14:textId="77777777" w:rsidTr="0088625E">
        <w:trPr>
          <w:cantSplit/>
          <w:trHeight w:val="811"/>
          <w:jc w:val="center"/>
        </w:trPr>
        <w:tc>
          <w:tcPr>
            <w:tcW w:w="2500" w:type="pct"/>
            <w:shd w:val="clear" w:color="auto" w:fill="FFFFCC"/>
            <w:tcMar>
              <w:top w:w="43" w:type="dxa"/>
              <w:left w:w="115" w:type="dxa"/>
              <w:bottom w:w="43" w:type="dxa"/>
              <w:right w:w="115" w:type="dxa"/>
            </w:tcMar>
            <w:vAlign w:val="center"/>
          </w:tcPr>
          <w:p w14:paraId="4CCB6703" w14:textId="66B8951A" w:rsidR="009F6764" w:rsidRPr="00C64E7E" w:rsidRDefault="0090746B" w:rsidP="00B901C7">
            <w:pPr>
              <w:pStyle w:val="Responsecategs"/>
              <w:tabs>
                <w:tab w:val="right" w:leader="dot" w:pos="4320"/>
              </w:tabs>
              <w:spacing w:line="276" w:lineRule="auto"/>
              <w:ind w:left="144" w:hanging="144"/>
              <w:contextualSpacing/>
              <w:rPr>
                <w:rFonts w:ascii="Times New Roman" w:hAnsi="Times New Roman"/>
              </w:rPr>
            </w:pPr>
            <w:r>
              <w:rPr>
                <w:rFonts w:ascii="Times New Roman" w:hAnsi="Times New Roman"/>
                <w:b/>
              </w:rPr>
              <w:t>M</w:t>
            </w:r>
            <w:r w:rsidR="009F6764" w:rsidRPr="00C64E7E">
              <w:rPr>
                <w:rFonts w:ascii="Times New Roman" w:hAnsi="Times New Roman"/>
                <w:b/>
              </w:rPr>
              <w:t>WM</w:t>
            </w:r>
            <w:r w:rsidR="00BD130D" w:rsidRPr="00C64E7E">
              <w:rPr>
                <w:rFonts w:ascii="Times New Roman" w:hAnsi="Times New Roman"/>
                <w:b/>
              </w:rPr>
              <w:t>5</w:t>
            </w:r>
            <w:r w:rsidR="009F6764" w:rsidRPr="00C64E7E">
              <w:rPr>
                <w:rFonts w:ascii="Times New Roman" w:hAnsi="Times New Roman"/>
              </w:rPr>
              <w:t xml:space="preserve">. </w:t>
            </w:r>
            <w:r w:rsidR="009F6764" w:rsidRPr="00C64E7E">
              <w:rPr>
                <w:rFonts w:ascii="Times New Roman" w:hAnsi="Times New Roman"/>
                <w:i/>
              </w:rPr>
              <w:t>Interviewer’s name and number:</w:t>
            </w:r>
          </w:p>
          <w:p w14:paraId="1CA781B2" w14:textId="77777777" w:rsidR="009F6764" w:rsidRPr="00C64E7E" w:rsidRDefault="009F6764" w:rsidP="00B901C7">
            <w:pPr>
              <w:pStyle w:val="Responsecategs"/>
              <w:tabs>
                <w:tab w:val="clear" w:pos="3942"/>
                <w:tab w:val="right" w:leader="dot" w:pos="4632"/>
              </w:tabs>
              <w:spacing w:line="276" w:lineRule="auto"/>
              <w:ind w:left="144" w:hanging="144"/>
              <w:contextualSpacing/>
              <w:rPr>
                <w:rFonts w:ascii="Times New Roman" w:hAnsi="Times New Roman"/>
              </w:rPr>
            </w:pPr>
          </w:p>
          <w:p w14:paraId="68293436" w14:textId="30AE164D" w:rsidR="009F6764" w:rsidRPr="00C64E7E" w:rsidRDefault="00F571A3" w:rsidP="00B901C7">
            <w:pPr>
              <w:pStyle w:val="Responsecategs"/>
              <w:tabs>
                <w:tab w:val="clear" w:pos="3942"/>
                <w:tab w:val="right" w:leader="underscore" w:pos="4986"/>
              </w:tabs>
              <w:spacing w:line="276" w:lineRule="auto"/>
              <w:ind w:left="144" w:hanging="144"/>
              <w:contextualSpacing/>
              <w:rPr>
                <w:rFonts w:ascii="Times New Roman" w:hAnsi="Times New Roman"/>
                <w:caps/>
              </w:rPr>
            </w:pPr>
            <w:r w:rsidRPr="00C64E7E">
              <w:rPr>
                <w:rFonts w:ascii="Times New Roman" w:hAnsi="Times New Roman"/>
                <w:caps/>
              </w:rPr>
              <w:t>Name</w:t>
            </w:r>
            <w:r w:rsidRPr="00C64E7E">
              <w:rPr>
                <w:rFonts w:ascii="Times New Roman" w:hAnsi="Times New Roman"/>
                <w:caps/>
              </w:rPr>
              <w:tab/>
            </w:r>
            <w:r w:rsidR="008A52AF" w:rsidRPr="00C64E7E">
              <w:rPr>
                <w:rFonts w:ascii="Times New Roman" w:hAnsi="Times New Roman"/>
                <w:caps/>
              </w:rPr>
              <w:t xml:space="preserve"> </w:t>
            </w:r>
            <w:r w:rsidR="009F6764" w:rsidRPr="00C64E7E">
              <w:rPr>
                <w:rFonts w:ascii="Times New Roman" w:hAnsi="Times New Roman"/>
                <w:caps/>
              </w:rPr>
              <w:t>___ ___ ___</w:t>
            </w:r>
          </w:p>
        </w:tc>
        <w:tc>
          <w:tcPr>
            <w:tcW w:w="2500" w:type="pct"/>
            <w:shd w:val="clear" w:color="auto" w:fill="FFFFCC"/>
            <w:tcMar>
              <w:top w:w="43" w:type="dxa"/>
              <w:left w:w="115" w:type="dxa"/>
              <w:bottom w:w="43" w:type="dxa"/>
              <w:right w:w="115" w:type="dxa"/>
            </w:tcMar>
            <w:vAlign w:val="center"/>
          </w:tcPr>
          <w:p w14:paraId="6021196D" w14:textId="523CF5DE" w:rsidR="009F6764" w:rsidRPr="00C64E7E" w:rsidRDefault="0090746B" w:rsidP="00B901C7">
            <w:pPr>
              <w:pStyle w:val="Responsecategs"/>
              <w:tabs>
                <w:tab w:val="clear" w:pos="3942"/>
                <w:tab w:val="right" w:leader="dot" w:pos="5004"/>
              </w:tabs>
              <w:spacing w:line="276" w:lineRule="auto"/>
              <w:ind w:left="144" w:hanging="144"/>
              <w:contextualSpacing/>
              <w:rPr>
                <w:rFonts w:ascii="Times New Roman" w:hAnsi="Times New Roman"/>
              </w:rPr>
            </w:pPr>
            <w:r>
              <w:rPr>
                <w:rFonts w:ascii="Times New Roman" w:hAnsi="Times New Roman"/>
                <w:b/>
              </w:rPr>
              <w:t>M</w:t>
            </w:r>
            <w:r w:rsidR="009F6764" w:rsidRPr="00C64E7E">
              <w:rPr>
                <w:rFonts w:ascii="Times New Roman" w:hAnsi="Times New Roman"/>
                <w:b/>
              </w:rPr>
              <w:t>WM6</w:t>
            </w:r>
            <w:r w:rsidR="009F6764" w:rsidRPr="00C64E7E">
              <w:rPr>
                <w:rFonts w:ascii="Times New Roman" w:hAnsi="Times New Roman"/>
              </w:rPr>
              <w:t xml:space="preserve">. </w:t>
            </w:r>
            <w:r w:rsidR="009F6764" w:rsidRPr="00C64E7E">
              <w:rPr>
                <w:rFonts w:ascii="Times New Roman" w:hAnsi="Times New Roman"/>
                <w:i/>
              </w:rPr>
              <w:t>Day / Month / Year of interview:</w:t>
            </w:r>
          </w:p>
          <w:p w14:paraId="4BA33B90" w14:textId="77777777" w:rsidR="00147061" w:rsidRPr="00C64E7E" w:rsidRDefault="00147061" w:rsidP="00B901C7">
            <w:pPr>
              <w:pStyle w:val="Responsecategs"/>
              <w:tabs>
                <w:tab w:val="clear" w:pos="3942"/>
                <w:tab w:val="right" w:leader="dot" w:pos="5004"/>
              </w:tabs>
              <w:spacing w:line="276" w:lineRule="auto"/>
              <w:ind w:left="144" w:hanging="144"/>
              <w:contextualSpacing/>
              <w:rPr>
                <w:rFonts w:ascii="Times New Roman" w:hAnsi="Times New Roman"/>
              </w:rPr>
            </w:pPr>
          </w:p>
          <w:p w14:paraId="0FC4EEC9" w14:textId="029BF56A" w:rsidR="009F6764" w:rsidRPr="00C64E7E" w:rsidRDefault="00147061" w:rsidP="00B901C7">
            <w:pPr>
              <w:pStyle w:val="Responsecategs"/>
              <w:tabs>
                <w:tab w:val="clear" w:pos="3942"/>
                <w:tab w:val="right" w:pos="4986"/>
              </w:tabs>
              <w:spacing w:line="276" w:lineRule="auto"/>
              <w:ind w:left="144" w:hanging="144"/>
              <w:contextualSpacing/>
              <w:rPr>
                <w:rFonts w:ascii="Times New Roman" w:hAnsi="Times New Roman"/>
                <w:smallCaps/>
              </w:rPr>
            </w:pPr>
            <w:r w:rsidRPr="00C64E7E">
              <w:rPr>
                <w:rFonts w:ascii="Times New Roman" w:hAnsi="Times New Roman"/>
              </w:rPr>
              <w:tab/>
            </w:r>
            <w:r w:rsidRPr="00C64E7E">
              <w:rPr>
                <w:rFonts w:ascii="Times New Roman" w:hAnsi="Times New Roman"/>
              </w:rPr>
              <w:tab/>
            </w:r>
            <w:r w:rsidR="009F6764" w:rsidRPr="00C64E7E">
              <w:rPr>
                <w:rFonts w:ascii="Times New Roman" w:hAnsi="Times New Roman"/>
                <w:smallCaps/>
              </w:rPr>
              <w:t>___ ___ /___ ___ /</w:t>
            </w:r>
            <w:r w:rsidR="002A171A" w:rsidRPr="00C64E7E">
              <w:rPr>
                <w:rFonts w:ascii="Times New Roman" w:hAnsi="Times New Roman"/>
              </w:rPr>
              <w:t xml:space="preserve"> </w:t>
            </w:r>
            <w:r w:rsidR="002A171A" w:rsidRPr="00C64E7E">
              <w:rPr>
                <w:rFonts w:ascii="Times New Roman" w:hAnsi="Times New Roman"/>
                <w:smallCaps/>
                <w:u w:val="single"/>
              </w:rPr>
              <w:t xml:space="preserve">  2  </w:t>
            </w:r>
            <w:r w:rsidR="002A171A" w:rsidRPr="00C64E7E">
              <w:rPr>
                <w:rFonts w:ascii="Times New Roman" w:hAnsi="Times New Roman"/>
                <w:smallCaps/>
              </w:rPr>
              <w:t xml:space="preserve"> </w:t>
            </w:r>
            <w:r w:rsidR="002A171A" w:rsidRPr="00C64E7E">
              <w:rPr>
                <w:rFonts w:ascii="Times New Roman" w:hAnsi="Times New Roman"/>
                <w:smallCaps/>
                <w:u w:val="single"/>
              </w:rPr>
              <w:t xml:space="preserve">  0  </w:t>
            </w:r>
            <w:r w:rsidR="002A171A" w:rsidRPr="00C64E7E">
              <w:rPr>
                <w:rFonts w:ascii="Times New Roman" w:hAnsi="Times New Roman"/>
                <w:smallCaps/>
              </w:rPr>
              <w:t xml:space="preserve"> </w:t>
            </w:r>
            <w:r w:rsidR="00CA1D79" w:rsidRPr="00C64E7E">
              <w:rPr>
                <w:rFonts w:ascii="Times New Roman" w:hAnsi="Times New Roman"/>
                <w:smallCaps/>
                <w:u w:val="single"/>
              </w:rPr>
              <w:t xml:space="preserve">  2  </w:t>
            </w:r>
            <w:r w:rsidR="002A171A" w:rsidRPr="00C64E7E">
              <w:rPr>
                <w:rFonts w:ascii="Times New Roman" w:hAnsi="Times New Roman"/>
                <w:smallCaps/>
              </w:rPr>
              <w:t xml:space="preserve"> ___</w:t>
            </w:r>
          </w:p>
        </w:tc>
      </w:tr>
    </w:tbl>
    <w:p w14:paraId="2B45C298" w14:textId="77777777" w:rsidR="009F6764" w:rsidRPr="00C64E7E" w:rsidRDefault="009F6764" w:rsidP="00B901C7">
      <w:pPr>
        <w:spacing w:line="276" w:lineRule="auto"/>
        <w:ind w:left="144" w:hanging="144"/>
        <w:contextualSpacing/>
        <w:rPr>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CC"/>
        <w:tblLayout w:type="fixed"/>
        <w:tblCellMar>
          <w:left w:w="115" w:type="dxa"/>
          <w:right w:w="115" w:type="dxa"/>
        </w:tblCellMar>
        <w:tblLook w:val="0000" w:firstRow="0" w:lastRow="0" w:firstColumn="0" w:lastColumn="0" w:noHBand="0" w:noVBand="0"/>
      </w:tblPr>
      <w:tblGrid>
        <w:gridCol w:w="5385"/>
        <w:gridCol w:w="2430"/>
        <w:gridCol w:w="1259"/>
        <w:gridCol w:w="1365"/>
      </w:tblGrid>
      <w:tr w:rsidR="009823D4" w:rsidRPr="00C64E7E" w14:paraId="6F2B303F" w14:textId="77777777" w:rsidTr="02199BE2">
        <w:trPr>
          <w:cantSplit/>
          <w:trHeight w:val="134"/>
          <w:jc w:val="center"/>
        </w:trPr>
        <w:tc>
          <w:tcPr>
            <w:tcW w:w="3743" w:type="pct"/>
            <w:gridSpan w:val="2"/>
            <w:vMerge w:val="restart"/>
            <w:tcBorders>
              <w:top w:val="double" w:sz="4" w:space="0" w:color="auto"/>
              <w:bottom w:val="single" w:sz="4" w:space="0" w:color="auto"/>
            </w:tcBorders>
            <w:shd w:val="clear" w:color="auto" w:fill="B6DDE8" w:themeFill="accent5" w:themeFillTint="66"/>
            <w:tcMar>
              <w:top w:w="43" w:type="dxa"/>
              <w:left w:w="115" w:type="dxa"/>
              <w:bottom w:w="43" w:type="dxa"/>
              <w:right w:w="115" w:type="dxa"/>
            </w:tcMar>
          </w:tcPr>
          <w:p w14:paraId="27890AF2" w14:textId="3D0CDBDB" w:rsidR="009823D4" w:rsidRPr="00C64E7E" w:rsidRDefault="009823D4" w:rsidP="00B901C7">
            <w:pPr>
              <w:pStyle w:val="1Intvwqst"/>
              <w:spacing w:line="276" w:lineRule="auto"/>
              <w:ind w:left="144" w:hanging="144"/>
              <w:contextualSpacing/>
              <w:rPr>
                <w:rFonts w:ascii="Times New Roman" w:hAnsi="Times New Roman"/>
              </w:rPr>
            </w:pPr>
            <w:r w:rsidRPr="00C64E7E">
              <w:rPr>
                <w:rFonts w:ascii="Times New Roman" w:hAnsi="Times New Roman"/>
                <w:i/>
                <w:smallCaps w:val="0"/>
              </w:rPr>
              <w:t xml:space="preserve">Check man’s age in HL6 in </w:t>
            </w:r>
            <w:r w:rsidRPr="00C64E7E">
              <w:rPr>
                <w:rFonts w:ascii="Times New Roman" w:hAnsi="Times New Roman"/>
                <w:i/>
                <w:caps/>
                <w:smallCaps w:val="0"/>
              </w:rPr>
              <w:t>List of Household Members, Household Questionnaire</w:t>
            </w:r>
            <w:r w:rsidRPr="00C64E7E">
              <w:rPr>
                <w:rFonts w:ascii="Times New Roman" w:hAnsi="Times New Roman"/>
                <w:i/>
                <w:smallCaps w:val="0"/>
              </w:rPr>
              <w:t>:</w:t>
            </w:r>
            <w:r w:rsidR="00F571A3" w:rsidRPr="00C64E7E">
              <w:rPr>
                <w:rFonts w:ascii="Times New Roman" w:hAnsi="Times New Roman"/>
                <w:i/>
                <w:smallCaps w:val="0"/>
              </w:rPr>
              <w:t xml:space="preserve"> </w:t>
            </w:r>
            <w:r w:rsidRPr="00C64E7E">
              <w:rPr>
                <w:rFonts w:ascii="Times New Roman" w:hAnsi="Times New Roman"/>
                <w:i/>
                <w:smallCaps w:val="0"/>
              </w:rPr>
              <w:t>If age 15-17, verify in H</w:t>
            </w:r>
            <w:r w:rsidR="0073784D" w:rsidRPr="00C64E7E">
              <w:rPr>
                <w:rFonts w:ascii="Times New Roman" w:hAnsi="Times New Roman"/>
                <w:i/>
                <w:smallCaps w:val="0"/>
              </w:rPr>
              <w:t>H</w:t>
            </w:r>
            <w:r w:rsidR="005213F9" w:rsidRPr="00C64E7E">
              <w:rPr>
                <w:rFonts w:ascii="Times New Roman" w:hAnsi="Times New Roman"/>
                <w:i/>
                <w:smallCaps w:val="0"/>
              </w:rPr>
              <w:t>33</w:t>
            </w:r>
            <w:r w:rsidRPr="00C64E7E">
              <w:rPr>
                <w:rFonts w:ascii="Times New Roman" w:hAnsi="Times New Roman"/>
                <w:i/>
                <w:smallCaps w:val="0"/>
              </w:rPr>
              <w:t xml:space="preserve"> that adult consent for interview is obtained or not necessary (</w:t>
            </w:r>
            <w:r w:rsidR="005213F9" w:rsidRPr="00C64E7E">
              <w:rPr>
                <w:rFonts w:ascii="Times New Roman" w:hAnsi="Times New Roman"/>
                <w:i/>
                <w:smallCaps w:val="0"/>
              </w:rPr>
              <w:t>HL20</w:t>
            </w:r>
            <w:r w:rsidRPr="00C64E7E">
              <w:rPr>
                <w:rFonts w:ascii="Times New Roman" w:hAnsi="Times New Roman"/>
                <w:i/>
                <w:smallCaps w:val="0"/>
              </w:rPr>
              <w:t xml:space="preserve">=90). If consent is needed and not obtained, the interview must not commence and ‘06’ should be </w:t>
            </w:r>
            <w:r w:rsidR="0076155F" w:rsidRPr="00C64E7E">
              <w:rPr>
                <w:rFonts w:ascii="Times New Roman" w:hAnsi="Times New Roman"/>
                <w:i/>
                <w:smallCaps w:val="0"/>
              </w:rPr>
              <w:t>recorded</w:t>
            </w:r>
            <w:r w:rsidRPr="00C64E7E">
              <w:rPr>
                <w:rFonts w:ascii="Times New Roman" w:hAnsi="Times New Roman"/>
                <w:i/>
                <w:smallCaps w:val="0"/>
              </w:rPr>
              <w:t xml:space="preserve"> in </w:t>
            </w:r>
            <w:r w:rsidR="0090746B">
              <w:rPr>
                <w:rFonts w:ascii="Times New Roman" w:hAnsi="Times New Roman"/>
                <w:i/>
                <w:smallCaps w:val="0"/>
              </w:rPr>
              <w:t>M</w:t>
            </w:r>
            <w:r w:rsidRPr="00C64E7E">
              <w:rPr>
                <w:rFonts w:ascii="Times New Roman" w:hAnsi="Times New Roman"/>
                <w:i/>
                <w:smallCaps w:val="0"/>
              </w:rPr>
              <w:t>WM1</w:t>
            </w:r>
            <w:r w:rsidR="00F0749D" w:rsidRPr="00C64E7E">
              <w:rPr>
                <w:rFonts w:ascii="Times New Roman" w:hAnsi="Times New Roman"/>
                <w:i/>
                <w:smallCaps w:val="0"/>
              </w:rPr>
              <w:t>7</w:t>
            </w:r>
            <w:r w:rsidRPr="00C64E7E">
              <w:rPr>
                <w:rFonts w:ascii="Times New Roman" w:hAnsi="Times New Roman"/>
                <w:i/>
                <w:smallCaps w:val="0"/>
              </w:rPr>
              <w:t>.</w:t>
            </w:r>
          </w:p>
        </w:tc>
        <w:tc>
          <w:tcPr>
            <w:tcW w:w="1257" w:type="pct"/>
            <w:gridSpan w:val="2"/>
            <w:tcBorders>
              <w:bottom w:val="single" w:sz="4" w:space="0" w:color="auto"/>
            </w:tcBorders>
            <w:shd w:val="clear" w:color="auto" w:fill="FFFFCC"/>
            <w:tcMar>
              <w:top w:w="43" w:type="dxa"/>
              <w:left w:w="115" w:type="dxa"/>
              <w:bottom w:w="43" w:type="dxa"/>
              <w:right w:w="115" w:type="dxa"/>
            </w:tcMar>
          </w:tcPr>
          <w:p w14:paraId="4F75A441" w14:textId="315B41D1" w:rsidR="009823D4" w:rsidRPr="00C64E7E" w:rsidRDefault="0090746B" w:rsidP="00B901C7">
            <w:pPr>
              <w:pStyle w:val="Responsecategs"/>
              <w:tabs>
                <w:tab w:val="clear" w:pos="3942"/>
                <w:tab w:val="right" w:leader="dot" w:pos="4992"/>
              </w:tabs>
              <w:spacing w:line="276" w:lineRule="auto"/>
              <w:ind w:left="144" w:hanging="144"/>
              <w:contextualSpacing/>
              <w:rPr>
                <w:rFonts w:ascii="Times New Roman" w:hAnsi="Times New Roman"/>
              </w:rPr>
            </w:pPr>
            <w:r>
              <w:rPr>
                <w:rFonts w:ascii="Times New Roman" w:hAnsi="Times New Roman"/>
                <w:b/>
                <w:smallCaps/>
              </w:rPr>
              <w:t>M</w:t>
            </w:r>
            <w:r w:rsidR="009823D4" w:rsidRPr="00C64E7E">
              <w:rPr>
                <w:rFonts w:ascii="Times New Roman" w:hAnsi="Times New Roman"/>
                <w:b/>
                <w:smallCaps/>
              </w:rPr>
              <w:t>WM7</w:t>
            </w:r>
            <w:r w:rsidR="009823D4" w:rsidRPr="00C64E7E">
              <w:rPr>
                <w:rFonts w:ascii="Times New Roman" w:hAnsi="Times New Roman"/>
                <w:smallCaps/>
              </w:rPr>
              <w:t xml:space="preserve">. </w:t>
            </w:r>
            <w:r w:rsidR="009823D4" w:rsidRPr="00C64E7E">
              <w:rPr>
                <w:rFonts w:ascii="Times New Roman" w:hAnsi="Times New Roman"/>
                <w:i/>
              </w:rPr>
              <w:t>Record the time:</w:t>
            </w:r>
          </w:p>
        </w:tc>
      </w:tr>
      <w:tr w:rsidR="009823D4" w:rsidRPr="00C64E7E" w14:paraId="7A4A9A32" w14:textId="77777777" w:rsidTr="02199BE2">
        <w:trPr>
          <w:cantSplit/>
          <w:trHeight w:val="388"/>
          <w:jc w:val="center"/>
        </w:trPr>
        <w:tc>
          <w:tcPr>
            <w:tcW w:w="3743" w:type="pct"/>
            <w:gridSpan w:val="2"/>
            <w:vMerge/>
            <w:tcMar>
              <w:top w:w="43" w:type="dxa"/>
              <w:left w:w="115" w:type="dxa"/>
              <w:bottom w:w="43" w:type="dxa"/>
              <w:right w:w="115" w:type="dxa"/>
            </w:tcMar>
            <w:vAlign w:val="center"/>
          </w:tcPr>
          <w:p w14:paraId="400D888B" w14:textId="77777777" w:rsidR="009823D4" w:rsidRPr="00C64E7E" w:rsidRDefault="009823D4" w:rsidP="00B901C7">
            <w:pPr>
              <w:pStyle w:val="1Intvwqst"/>
              <w:spacing w:line="276" w:lineRule="auto"/>
              <w:ind w:left="144" w:hanging="144"/>
              <w:contextualSpacing/>
              <w:rPr>
                <w:rFonts w:ascii="Times New Roman" w:hAnsi="Times New Roman"/>
                <w:i/>
                <w:smallCaps w:val="0"/>
              </w:rPr>
            </w:pPr>
          </w:p>
        </w:tc>
        <w:tc>
          <w:tcPr>
            <w:tcW w:w="603" w:type="pct"/>
            <w:tcBorders>
              <w:top w:val="single" w:sz="4" w:space="0" w:color="auto"/>
              <w:bottom w:val="nil"/>
              <w:right w:val="nil"/>
            </w:tcBorders>
            <w:shd w:val="clear" w:color="auto" w:fill="FFFFCC"/>
            <w:tcMar>
              <w:top w:w="43" w:type="dxa"/>
              <w:left w:w="115" w:type="dxa"/>
              <w:bottom w:w="43" w:type="dxa"/>
              <w:right w:w="115" w:type="dxa"/>
            </w:tcMar>
            <w:vAlign w:val="bottom"/>
          </w:tcPr>
          <w:p w14:paraId="6323FAC4" w14:textId="0BB15A6D" w:rsidR="009823D4" w:rsidRPr="00C64E7E" w:rsidRDefault="009823D4" w:rsidP="00B901C7">
            <w:pPr>
              <w:pStyle w:val="Instructionstointvw"/>
              <w:spacing w:line="276" w:lineRule="auto"/>
              <w:ind w:left="144" w:hanging="144"/>
              <w:contextualSpacing/>
              <w:jc w:val="right"/>
              <w:rPr>
                <w:b/>
                <w:i w:val="0"/>
                <w:caps/>
              </w:rPr>
            </w:pPr>
            <w:r w:rsidRPr="00C64E7E">
              <w:rPr>
                <w:i w:val="0"/>
                <w:caps/>
              </w:rPr>
              <w:t>Hours</w:t>
            </w:r>
          </w:p>
        </w:tc>
        <w:tc>
          <w:tcPr>
            <w:tcW w:w="654" w:type="pct"/>
            <w:tcBorders>
              <w:top w:val="single" w:sz="4" w:space="0" w:color="auto"/>
              <w:left w:val="nil"/>
              <w:bottom w:val="nil"/>
            </w:tcBorders>
            <w:shd w:val="clear" w:color="auto" w:fill="FFFFCC"/>
            <w:vAlign w:val="bottom"/>
          </w:tcPr>
          <w:p w14:paraId="37094937" w14:textId="1F9CABE8" w:rsidR="009823D4" w:rsidRPr="00C64E7E" w:rsidRDefault="000C205E" w:rsidP="00B901C7">
            <w:pPr>
              <w:pStyle w:val="Responsecategs"/>
              <w:tabs>
                <w:tab w:val="clear" w:pos="3942"/>
                <w:tab w:val="left" w:pos="246"/>
              </w:tabs>
              <w:spacing w:line="276" w:lineRule="auto"/>
              <w:ind w:left="144" w:hanging="144"/>
              <w:contextualSpacing/>
              <w:rPr>
                <w:rFonts w:ascii="Times New Roman" w:hAnsi="Times New Roman"/>
                <w:caps/>
              </w:rPr>
            </w:pPr>
            <w:r w:rsidRPr="00C64E7E">
              <w:rPr>
                <w:rFonts w:ascii="Times New Roman" w:hAnsi="Times New Roman"/>
                <w:caps/>
              </w:rPr>
              <w:t>:</w:t>
            </w:r>
            <w:r w:rsidRPr="00C64E7E">
              <w:rPr>
                <w:rFonts w:ascii="Times New Roman" w:hAnsi="Times New Roman"/>
                <w:caps/>
              </w:rPr>
              <w:tab/>
            </w:r>
            <w:r w:rsidR="001C1740" w:rsidRPr="00C64E7E">
              <w:rPr>
                <w:rFonts w:ascii="Times New Roman" w:hAnsi="Times New Roman"/>
                <w:caps/>
              </w:rPr>
              <w:tab/>
            </w:r>
            <w:r w:rsidR="009823D4" w:rsidRPr="00C64E7E">
              <w:rPr>
                <w:rFonts w:ascii="Times New Roman" w:hAnsi="Times New Roman"/>
                <w:caps/>
              </w:rPr>
              <w:t>Minutes</w:t>
            </w:r>
          </w:p>
        </w:tc>
      </w:tr>
      <w:tr w:rsidR="009823D4" w:rsidRPr="00C64E7E" w14:paraId="5A5FA752" w14:textId="77777777" w:rsidTr="02199BE2">
        <w:trPr>
          <w:cantSplit/>
          <w:trHeight w:val="172"/>
          <w:jc w:val="center"/>
        </w:trPr>
        <w:tc>
          <w:tcPr>
            <w:tcW w:w="3743" w:type="pct"/>
            <w:gridSpan w:val="2"/>
            <w:vMerge/>
            <w:tcMar>
              <w:top w:w="43" w:type="dxa"/>
              <w:left w:w="115" w:type="dxa"/>
              <w:bottom w:w="43" w:type="dxa"/>
              <w:right w:w="115" w:type="dxa"/>
            </w:tcMar>
            <w:vAlign w:val="center"/>
          </w:tcPr>
          <w:p w14:paraId="4F00E4F6" w14:textId="77777777" w:rsidR="009823D4" w:rsidRPr="00C64E7E" w:rsidRDefault="009823D4" w:rsidP="00B901C7">
            <w:pPr>
              <w:pStyle w:val="1Intvwqst"/>
              <w:spacing w:line="276" w:lineRule="auto"/>
              <w:ind w:left="144" w:hanging="144"/>
              <w:contextualSpacing/>
              <w:rPr>
                <w:rFonts w:ascii="Times New Roman" w:hAnsi="Times New Roman"/>
                <w:i/>
                <w:smallCaps w:val="0"/>
              </w:rPr>
            </w:pPr>
          </w:p>
        </w:tc>
        <w:tc>
          <w:tcPr>
            <w:tcW w:w="603" w:type="pct"/>
            <w:tcBorders>
              <w:top w:val="nil"/>
              <w:bottom w:val="single" w:sz="4" w:space="0" w:color="auto"/>
              <w:right w:val="nil"/>
            </w:tcBorders>
            <w:shd w:val="clear" w:color="auto" w:fill="FFFFCC"/>
            <w:tcMar>
              <w:top w:w="43" w:type="dxa"/>
              <w:left w:w="115" w:type="dxa"/>
              <w:bottom w:w="43" w:type="dxa"/>
              <w:right w:w="115" w:type="dxa"/>
            </w:tcMar>
            <w:vAlign w:val="bottom"/>
          </w:tcPr>
          <w:p w14:paraId="4E0E074B" w14:textId="523EB207" w:rsidR="009823D4" w:rsidRPr="00C64E7E" w:rsidRDefault="009823D4" w:rsidP="00B901C7">
            <w:pPr>
              <w:pStyle w:val="Instructionstointvw"/>
              <w:spacing w:line="276" w:lineRule="auto"/>
              <w:ind w:left="144" w:hanging="144"/>
              <w:contextualSpacing/>
              <w:jc w:val="right"/>
              <w:rPr>
                <w:b/>
                <w:i w:val="0"/>
                <w:smallCaps/>
              </w:rPr>
            </w:pPr>
            <w:r w:rsidRPr="00C64E7E">
              <w:rPr>
                <w:i w:val="0"/>
                <w:smallCaps/>
              </w:rPr>
              <w:t>__ __</w:t>
            </w:r>
          </w:p>
        </w:tc>
        <w:tc>
          <w:tcPr>
            <w:tcW w:w="654" w:type="pct"/>
            <w:tcBorders>
              <w:top w:val="nil"/>
              <w:left w:val="nil"/>
              <w:bottom w:val="single" w:sz="4" w:space="0" w:color="auto"/>
            </w:tcBorders>
            <w:shd w:val="clear" w:color="auto" w:fill="FFFFCC"/>
            <w:vAlign w:val="bottom"/>
          </w:tcPr>
          <w:p w14:paraId="59F3004E" w14:textId="0920E2E6" w:rsidR="009823D4" w:rsidRPr="00C64E7E" w:rsidRDefault="009823D4" w:rsidP="00B901C7">
            <w:pPr>
              <w:pStyle w:val="Responsecategs"/>
              <w:tabs>
                <w:tab w:val="clear" w:pos="3942"/>
                <w:tab w:val="left" w:pos="246"/>
              </w:tabs>
              <w:spacing w:line="276" w:lineRule="auto"/>
              <w:ind w:left="144" w:hanging="144"/>
              <w:contextualSpacing/>
              <w:rPr>
                <w:rFonts w:ascii="Times New Roman" w:hAnsi="Times New Roman"/>
                <w:smallCaps/>
              </w:rPr>
            </w:pPr>
            <w:r w:rsidRPr="00C64E7E">
              <w:rPr>
                <w:rFonts w:ascii="Times New Roman" w:hAnsi="Times New Roman"/>
                <w:smallCaps/>
              </w:rPr>
              <w:t>:</w:t>
            </w:r>
            <w:r w:rsidR="002C00D1" w:rsidRPr="00C64E7E">
              <w:rPr>
                <w:rFonts w:ascii="Times New Roman" w:hAnsi="Times New Roman"/>
                <w:smallCaps/>
              </w:rPr>
              <w:tab/>
            </w:r>
            <w:r w:rsidR="001C1740" w:rsidRPr="00C64E7E">
              <w:rPr>
                <w:rFonts w:ascii="Times New Roman" w:hAnsi="Times New Roman"/>
                <w:smallCaps/>
              </w:rPr>
              <w:tab/>
            </w:r>
            <w:r w:rsidRPr="00C64E7E">
              <w:rPr>
                <w:rFonts w:ascii="Times New Roman" w:hAnsi="Times New Roman"/>
                <w:smallCaps/>
              </w:rPr>
              <w:t>__ __</w:t>
            </w:r>
          </w:p>
        </w:tc>
      </w:tr>
      <w:tr w:rsidR="004400EE" w:rsidRPr="00C64E7E" w14:paraId="1D3B7789" w14:textId="77777777" w:rsidTr="02199BE2">
        <w:tblPrEx>
          <w:shd w:val="clear" w:color="auto" w:fill="auto"/>
        </w:tblPrEx>
        <w:trPr>
          <w:cantSplit/>
          <w:jc w:val="center"/>
        </w:trPr>
        <w:tc>
          <w:tcPr>
            <w:tcW w:w="2579" w:type="pct"/>
            <w:tcBorders>
              <w:top w:val="single" w:sz="4" w:space="0" w:color="auto"/>
              <w:bottom w:val="single" w:sz="4" w:space="0" w:color="auto"/>
            </w:tcBorders>
            <w:shd w:val="clear" w:color="auto" w:fill="B6DDE8" w:themeFill="accent5" w:themeFillTint="66"/>
            <w:tcMar>
              <w:top w:w="43" w:type="dxa"/>
              <w:bottom w:w="43" w:type="dxa"/>
            </w:tcMar>
          </w:tcPr>
          <w:p w14:paraId="70263E89" w14:textId="14F8BFED" w:rsidR="004400EE" w:rsidRPr="00C64E7E" w:rsidRDefault="0090746B" w:rsidP="00B901C7">
            <w:pPr>
              <w:pStyle w:val="Instructionstointvw"/>
              <w:spacing w:line="276" w:lineRule="auto"/>
              <w:ind w:left="144" w:hanging="144"/>
              <w:contextualSpacing/>
              <w:rPr>
                <w:rStyle w:val="1IntvwqstChar1"/>
                <w:rFonts w:ascii="Times New Roman" w:hAnsi="Times New Roman"/>
                <w:b/>
                <w:smallCaps w:val="0"/>
                <w:lang w:val="en-GB"/>
              </w:rPr>
            </w:pPr>
            <w:r>
              <w:rPr>
                <w:rStyle w:val="1IntvwqstChar1"/>
                <w:rFonts w:ascii="Times New Roman" w:hAnsi="Times New Roman"/>
                <w:b/>
                <w:i w:val="0"/>
                <w:smallCaps w:val="0"/>
                <w:lang w:val="en-GB"/>
              </w:rPr>
              <w:t>M</w:t>
            </w:r>
            <w:r w:rsidR="004400EE" w:rsidRPr="00C64E7E">
              <w:rPr>
                <w:rStyle w:val="1IntvwqstChar1"/>
                <w:rFonts w:ascii="Times New Roman" w:hAnsi="Times New Roman"/>
                <w:b/>
                <w:i w:val="0"/>
                <w:smallCaps w:val="0"/>
                <w:lang w:val="en-GB"/>
              </w:rPr>
              <w:t>WM8</w:t>
            </w:r>
            <w:r w:rsidR="004400EE" w:rsidRPr="00C64E7E">
              <w:rPr>
                <w:rStyle w:val="1IntvwqstChar1"/>
                <w:rFonts w:ascii="Times New Roman" w:hAnsi="Times New Roman"/>
                <w:i w:val="0"/>
                <w:smallCaps w:val="0"/>
                <w:lang w:val="en-GB"/>
              </w:rPr>
              <w:t>.</w:t>
            </w:r>
            <w:r w:rsidR="004400EE" w:rsidRPr="00C64E7E">
              <w:rPr>
                <w:i w:val="0"/>
                <w:smallCaps/>
              </w:rPr>
              <w:t xml:space="preserve"> </w:t>
            </w:r>
            <w:r w:rsidR="004400EE" w:rsidRPr="00C64E7E">
              <w:t>Check completed questionnaires in this household</w:t>
            </w:r>
            <w:r w:rsidR="00B30CF7" w:rsidRPr="00C64E7E">
              <w:t>:</w:t>
            </w:r>
            <w:r w:rsidR="004400EE" w:rsidRPr="00C64E7E">
              <w:t xml:space="preserve"> Have you or another member of your team interviewed this respondent for another questionnaire?</w:t>
            </w:r>
          </w:p>
        </w:tc>
        <w:tc>
          <w:tcPr>
            <w:tcW w:w="1767" w:type="pct"/>
            <w:gridSpan w:val="2"/>
            <w:tcBorders>
              <w:top w:val="single" w:sz="4" w:space="0" w:color="auto"/>
              <w:bottom w:val="single" w:sz="4" w:space="0" w:color="auto"/>
            </w:tcBorders>
            <w:shd w:val="clear" w:color="auto" w:fill="B6DDE8" w:themeFill="accent5" w:themeFillTint="66"/>
          </w:tcPr>
          <w:p w14:paraId="5068028D" w14:textId="2A82FF63" w:rsidR="004400EE" w:rsidRPr="00C64E7E" w:rsidRDefault="004400EE" w:rsidP="00B901C7">
            <w:pPr>
              <w:pStyle w:val="Responsecategs"/>
              <w:tabs>
                <w:tab w:val="clear" w:pos="3942"/>
                <w:tab w:val="right" w:leader="dot" w:pos="3459"/>
              </w:tabs>
              <w:spacing w:line="276" w:lineRule="auto"/>
              <w:ind w:left="144" w:hanging="144"/>
              <w:contextualSpacing/>
              <w:rPr>
                <w:rFonts w:ascii="Times New Roman" w:hAnsi="Times New Roman"/>
                <w:caps/>
              </w:rPr>
            </w:pPr>
            <w:r w:rsidRPr="00C64E7E">
              <w:rPr>
                <w:rFonts w:ascii="Times New Roman" w:hAnsi="Times New Roman"/>
                <w:caps/>
              </w:rPr>
              <w:t>YES, interviewed already</w:t>
            </w:r>
            <w:r w:rsidRPr="00C64E7E">
              <w:rPr>
                <w:rFonts w:ascii="Times New Roman" w:hAnsi="Times New Roman"/>
                <w:caps/>
              </w:rPr>
              <w:tab/>
              <w:t>1</w:t>
            </w:r>
          </w:p>
          <w:p w14:paraId="4136CA57" w14:textId="65495D6C" w:rsidR="004400EE" w:rsidRPr="00C64E7E" w:rsidRDefault="004400EE" w:rsidP="00B901C7">
            <w:pPr>
              <w:pStyle w:val="Responsecategs"/>
              <w:tabs>
                <w:tab w:val="clear" w:pos="3942"/>
                <w:tab w:val="right" w:leader="dot" w:pos="3459"/>
              </w:tabs>
              <w:spacing w:line="276" w:lineRule="auto"/>
              <w:ind w:left="144" w:hanging="144"/>
              <w:contextualSpacing/>
              <w:rPr>
                <w:rFonts w:ascii="Times New Roman" w:hAnsi="Times New Roman"/>
                <w:caps/>
              </w:rPr>
            </w:pPr>
            <w:r w:rsidRPr="00C64E7E">
              <w:rPr>
                <w:rFonts w:ascii="Times New Roman" w:hAnsi="Times New Roman"/>
                <w:caps/>
              </w:rPr>
              <w:t>NO, First Interview</w:t>
            </w:r>
            <w:r w:rsidRPr="00C64E7E">
              <w:rPr>
                <w:rFonts w:ascii="Times New Roman" w:hAnsi="Times New Roman"/>
                <w:caps/>
              </w:rPr>
              <w:tab/>
              <w:t>2</w:t>
            </w:r>
          </w:p>
          <w:p w14:paraId="30697B6F" w14:textId="2177B087" w:rsidR="004400EE" w:rsidRPr="00C64E7E" w:rsidRDefault="004400EE" w:rsidP="00B901C7">
            <w:pPr>
              <w:pStyle w:val="Responsecategs"/>
              <w:spacing w:line="276" w:lineRule="auto"/>
              <w:ind w:left="144" w:hanging="144"/>
              <w:contextualSpacing/>
              <w:rPr>
                <w:rStyle w:val="1IntvwqstChar1"/>
                <w:rFonts w:ascii="Times New Roman" w:hAnsi="Times New Roman"/>
                <w:b/>
                <w:smallCaps w:val="0"/>
                <w:lang w:val="en-GB"/>
              </w:rPr>
            </w:pPr>
          </w:p>
        </w:tc>
        <w:tc>
          <w:tcPr>
            <w:tcW w:w="654" w:type="pct"/>
            <w:tcBorders>
              <w:top w:val="single" w:sz="4" w:space="0" w:color="auto"/>
              <w:bottom w:val="single" w:sz="4" w:space="0" w:color="auto"/>
            </w:tcBorders>
            <w:shd w:val="clear" w:color="auto" w:fill="B6DDE8" w:themeFill="accent5" w:themeFillTint="66"/>
          </w:tcPr>
          <w:p w14:paraId="2A99B199" w14:textId="25E7A823" w:rsidR="004400EE" w:rsidRPr="00C64E7E" w:rsidRDefault="004400EE" w:rsidP="00B901C7">
            <w:pPr>
              <w:pStyle w:val="skipcolumn"/>
              <w:spacing w:line="276" w:lineRule="auto"/>
              <w:ind w:left="144" w:hanging="144"/>
              <w:contextualSpacing/>
              <w:rPr>
                <w:rFonts w:ascii="Times New Roman" w:hAnsi="Times New Roman"/>
                <w:i/>
                <w:smallCaps w:val="0"/>
              </w:rPr>
            </w:pPr>
            <w:r w:rsidRPr="00C64E7E">
              <w:rPr>
                <w:rFonts w:ascii="Times New Roman" w:hAnsi="Times New Roman"/>
              </w:rPr>
              <w:t>1</w:t>
            </w:r>
            <w:r w:rsidR="00C64E7E">
              <w:rPr>
                <w:rFonts w:ascii="Times New Roman" w:eastAsia="Wingdings" w:hAnsi="Times New Roman"/>
                <w:i/>
              </w:rPr>
              <w:sym w:font="Wingdings" w:char="F0F0"/>
            </w:r>
            <w:r w:rsidR="0090746B">
              <w:rPr>
                <w:rFonts w:ascii="Times New Roman" w:eastAsia="Wingdings" w:hAnsi="Times New Roman"/>
                <w:i/>
              </w:rPr>
              <w:t>M</w:t>
            </w:r>
            <w:r w:rsidRPr="00C64E7E">
              <w:rPr>
                <w:rFonts w:ascii="Times New Roman" w:hAnsi="Times New Roman"/>
                <w:i/>
                <w:smallCaps w:val="0"/>
              </w:rPr>
              <w:t>WM9B</w:t>
            </w:r>
          </w:p>
          <w:p w14:paraId="7B844AEE" w14:textId="432A13AB" w:rsidR="004400EE" w:rsidRPr="00C64E7E" w:rsidRDefault="004400EE" w:rsidP="00B901C7">
            <w:pPr>
              <w:pStyle w:val="skipcolumn"/>
              <w:spacing w:line="276" w:lineRule="auto"/>
              <w:ind w:left="144" w:hanging="144"/>
              <w:contextualSpacing/>
              <w:rPr>
                <w:rStyle w:val="1IntvwqstChar1"/>
                <w:rFonts w:ascii="Times New Roman" w:hAnsi="Times New Roman"/>
                <w:i/>
                <w:lang w:val="en-GB"/>
              </w:rPr>
            </w:pPr>
            <w:r w:rsidRPr="00C64E7E">
              <w:rPr>
                <w:rStyle w:val="1IntvwqstChar1"/>
                <w:rFonts w:ascii="Times New Roman" w:hAnsi="Times New Roman"/>
                <w:lang w:val="en-GB"/>
              </w:rPr>
              <w:t>2</w:t>
            </w:r>
            <w:r w:rsidR="00C64E7E">
              <w:rPr>
                <w:rFonts w:ascii="Times New Roman" w:eastAsia="Wingdings" w:hAnsi="Times New Roman"/>
                <w:i/>
              </w:rPr>
              <w:sym w:font="Wingdings" w:char="F0F0"/>
            </w:r>
            <w:r w:rsidR="0090746B">
              <w:rPr>
                <w:rFonts w:ascii="Times New Roman" w:eastAsia="Wingdings" w:hAnsi="Times New Roman"/>
                <w:i/>
              </w:rPr>
              <w:t>M</w:t>
            </w:r>
            <w:r w:rsidRPr="00C64E7E">
              <w:rPr>
                <w:rStyle w:val="1IntvwqstChar1"/>
                <w:rFonts w:ascii="Times New Roman" w:hAnsi="Times New Roman"/>
                <w:i/>
                <w:lang w:val="en-GB"/>
              </w:rPr>
              <w:t>WM9A</w:t>
            </w:r>
          </w:p>
        </w:tc>
      </w:tr>
      <w:tr w:rsidR="009823D4" w:rsidRPr="00C64E7E" w14:paraId="5F4112E8" w14:textId="77777777" w:rsidTr="02199BE2">
        <w:tblPrEx>
          <w:shd w:val="clear" w:color="auto" w:fill="auto"/>
        </w:tblPrEx>
        <w:trPr>
          <w:cantSplit/>
          <w:trHeight w:val="1515"/>
          <w:jc w:val="center"/>
        </w:trPr>
        <w:tc>
          <w:tcPr>
            <w:tcW w:w="2579" w:type="pct"/>
            <w:tcBorders>
              <w:top w:val="single" w:sz="4" w:space="0" w:color="auto"/>
              <w:bottom w:val="single" w:sz="4" w:space="0" w:color="auto"/>
            </w:tcBorders>
            <w:tcMar>
              <w:top w:w="43" w:type="dxa"/>
              <w:left w:w="115" w:type="dxa"/>
              <w:bottom w:w="43" w:type="dxa"/>
              <w:right w:w="115" w:type="dxa"/>
            </w:tcMar>
          </w:tcPr>
          <w:p w14:paraId="6B44C0B0" w14:textId="40414F81" w:rsidR="009823D4" w:rsidRPr="00C64E7E" w:rsidRDefault="0090746B" w:rsidP="02199BE2">
            <w:pPr>
              <w:pStyle w:val="1Intvwqst"/>
              <w:spacing w:line="276" w:lineRule="auto"/>
              <w:ind w:left="144" w:hanging="144"/>
              <w:contextualSpacing/>
              <w:rPr>
                <w:rFonts w:ascii="Times New Roman" w:hAnsi="Times New Roman"/>
                <w:smallCaps w:val="0"/>
              </w:rPr>
            </w:pPr>
            <w:r>
              <w:rPr>
                <w:rFonts w:ascii="Times New Roman" w:hAnsi="Times New Roman"/>
                <w:b/>
                <w:bCs/>
                <w:smallCaps w:val="0"/>
              </w:rPr>
              <w:t>M</w:t>
            </w:r>
            <w:r w:rsidR="00F571A3" w:rsidRPr="00C64E7E">
              <w:rPr>
                <w:rFonts w:ascii="Times New Roman" w:hAnsi="Times New Roman"/>
                <w:b/>
                <w:bCs/>
                <w:smallCaps w:val="0"/>
              </w:rPr>
              <w:t>WM</w:t>
            </w:r>
            <w:r w:rsidR="00D02D97" w:rsidRPr="00C64E7E">
              <w:rPr>
                <w:rFonts w:ascii="Times New Roman" w:hAnsi="Times New Roman"/>
                <w:b/>
                <w:bCs/>
                <w:smallCaps w:val="0"/>
              </w:rPr>
              <w:t>9</w:t>
            </w:r>
            <w:r w:rsidR="00F571A3" w:rsidRPr="00C64E7E">
              <w:rPr>
                <w:rFonts w:ascii="Times New Roman" w:hAnsi="Times New Roman"/>
                <w:b/>
                <w:bCs/>
                <w:smallCaps w:val="0"/>
              </w:rPr>
              <w:t>A</w:t>
            </w:r>
            <w:r w:rsidR="00F571A3" w:rsidRPr="00C64E7E">
              <w:rPr>
                <w:rFonts w:ascii="Times New Roman" w:hAnsi="Times New Roman"/>
                <w:smallCaps w:val="0"/>
              </w:rPr>
              <w:t xml:space="preserve">. </w:t>
            </w:r>
            <w:r w:rsidR="009823D4" w:rsidRPr="00C64E7E">
              <w:rPr>
                <w:rFonts w:ascii="Times New Roman" w:hAnsi="Times New Roman"/>
                <w:smallCaps w:val="0"/>
              </w:rPr>
              <w:t>Hello, my name is (</w:t>
            </w:r>
            <w:r w:rsidR="009823D4" w:rsidRPr="00C64E7E">
              <w:rPr>
                <w:rFonts w:ascii="Times New Roman" w:hAnsi="Times New Roman"/>
                <w:b/>
                <w:bCs/>
                <w:i/>
                <w:iCs/>
                <w:smallCaps w:val="0"/>
              </w:rPr>
              <w:t>your name</w:t>
            </w:r>
            <w:r w:rsidR="009823D4" w:rsidRPr="00C64E7E">
              <w:rPr>
                <w:rFonts w:ascii="Times New Roman" w:hAnsi="Times New Roman"/>
                <w:smallCaps w:val="0"/>
              </w:rPr>
              <w:t xml:space="preserve">). We are from </w:t>
            </w:r>
            <w:r w:rsidR="00796DBC" w:rsidRPr="00C64E7E">
              <w:rPr>
                <w:rStyle w:val="adaptationnoteChar"/>
                <w:rFonts w:ascii="Times New Roman" w:hAnsi="Times New Roman"/>
                <w:b w:val="0"/>
                <w:i w:val="0"/>
                <w:smallCaps w:val="0"/>
                <w:color w:val="FF0000"/>
                <w:lang w:val="en-GB"/>
              </w:rPr>
              <w:t>National Statistical Office</w:t>
            </w:r>
            <w:r w:rsidR="009823D4" w:rsidRPr="00C64E7E">
              <w:rPr>
                <w:rFonts w:ascii="Times New Roman" w:hAnsi="Times New Roman"/>
                <w:smallCaps w:val="0"/>
              </w:rPr>
              <w:t>. We are conducting a survey about the situation of children, families</w:t>
            </w:r>
            <w:r w:rsidR="006E568D" w:rsidRPr="00C64E7E">
              <w:rPr>
                <w:rFonts w:ascii="Times New Roman" w:hAnsi="Times New Roman"/>
                <w:smallCaps w:val="0"/>
              </w:rPr>
              <w:t>,</w:t>
            </w:r>
            <w:r w:rsidR="009823D4" w:rsidRPr="00C64E7E">
              <w:rPr>
                <w:rFonts w:ascii="Times New Roman" w:hAnsi="Times New Roman"/>
                <w:smallCaps w:val="0"/>
              </w:rPr>
              <w:t xml:space="preserve"> and households. I would like to talk to you about your health and other topics. </w:t>
            </w:r>
            <w:r w:rsidR="699F1E00" w:rsidRPr="00C64E7E">
              <w:rPr>
                <w:rFonts w:ascii="Times New Roman" w:hAnsi="Times New Roman"/>
                <w:smallCaps w:val="0"/>
              </w:rPr>
              <w:t>We are also interviewing mothers about their children.</w:t>
            </w:r>
          </w:p>
          <w:p w14:paraId="30CF7CF5" w14:textId="4718F01A" w:rsidR="009823D4" w:rsidRPr="00C64E7E" w:rsidRDefault="009823D4" w:rsidP="02199BE2">
            <w:pPr>
              <w:pStyle w:val="1Intvwqst"/>
              <w:spacing w:line="276" w:lineRule="auto"/>
              <w:ind w:left="144" w:hanging="144"/>
              <w:contextualSpacing/>
              <w:rPr>
                <w:rFonts w:ascii="Times New Roman" w:hAnsi="Times New Roman"/>
                <w:smallCaps w:val="0"/>
              </w:rPr>
            </w:pPr>
          </w:p>
          <w:p w14:paraId="52D242BD" w14:textId="61751A26" w:rsidR="009823D4" w:rsidRPr="00C64E7E" w:rsidRDefault="009823D4" w:rsidP="02199BE2">
            <w:pPr>
              <w:pStyle w:val="1Intvwqst"/>
              <w:spacing w:line="276" w:lineRule="auto"/>
              <w:ind w:left="144" w:hanging="144"/>
              <w:contextualSpacing/>
              <w:rPr>
                <w:rFonts w:ascii="Times New Roman" w:hAnsi="Times New Roman"/>
                <w:i/>
                <w:iCs/>
                <w:smallCaps w:val="0"/>
              </w:rPr>
            </w:pPr>
            <w:r w:rsidRPr="00C64E7E">
              <w:rPr>
                <w:rFonts w:ascii="Times New Roman" w:hAnsi="Times New Roman"/>
                <w:smallCaps w:val="0"/>
              </w:rPr>
              <w:t xml:space="preserve">This interview </w:t>
            </w:r>
            <w:r w:rsidR="00C86CEA" w:rsidRPr="00C64E7E">
              <w:rPr>
                <w:rFonts w:ascii="Times New Roman" w:hAnsi="Times New Roman"/>
                <w:smallCaps w:val="0"/>
              </w:rPr>
              <w:t>usually</w:t>
            </w:r>
            <w:r w:rsidRPr="00C64E7E">
              <w:rPr>
                <w:rFonts w:ascii="Times New Roman" w:hAnsi="Times New Roman"/>
                <w:smallCaps w:val="0"/>
              </w:rPr>
              <w:t xml:space="preserve"> take</w:t>
            </w:r>
            <w:r w:rsidR="00C86CEA" w:rsidRPr="00C64E7E">
              <w:rPr>
                <w:rFonts w:ascii="Times New Roman" w:hAnsi="Times New Roman"/>
                <w:smallCaps w:val="0"/>
              </w:rPr>
              <w:t>s</w:t>
            </w:r>
            <w:r w:rsidRPr="00C64E7E">
              <w:rPr>
                <w:rFonts w:ascii="Times New Roman" w:hAnsi="Times New Roman"/>
                <w:smallCaps w:val="0"/>
              </w:rPr>
              <w:t xml:space="preserve"> about </w:t>
            </w:r>
            <w:r w:rsidRPr="00C64E7E">
              <w:rPr>
                <w:rStyle w:val="adaptationnoteChar"/>
                <w:rFonts w:ascii="Times New Roman" w:hAnsi="Times New Roman"/>
                <w:b w:val="0"/>
                <w:i w:val="0"/>
                <w:smallCaps w:val="0"/>
                <w:color w:val="FF0000"/>
                <w:lang w:val="en-GB"/>
              </w:rPr>
              <w:t>number</w:t>
            </w:r>
            <w:r w:rsidRPr="00C64E7E">
              <w:rPr>
                <w:rFonts w:ascii="Times New Roman" w:hAnsi="Times New Roman"/>
                <w:b/>
                <w:bCs/>
                <w:smallCaps w:val="0"/>
              </w:rPr>
              <w:t xml:space="preserve"> </w:t>
            </w:r>
            <w:r w:rsidRPr="00C64E7E">
              <w:rPr>
                <w:rFonts w:ascii="Times New Roman" w:hAnsi="Times New Roman"/>
                <w:smallCaps w:val="0"/>
              </w:rPr>
              <w:t>minutes.</w:t>
            </w:r>
          </w:p>
          <w:p w14:paraId="14C15780" w14:textId="37E2D1DB" w:rsidR="009823D4" w:rsidRPr="00C64E7E" w:rsidRDefault="009823D4" w:rsidP="02199BE2">
            <w:pPr>
              <w:pStyle w:val="1Intvwqst"/>
              <w:spacing w:line="276" w:lineRule="auto"/>
              <w:ind w:left="144" w:hanging="144"/>
              <w:contextualSpacing/>
              <w:rPr>
                <w:rFonts w:ascii="Times New Roman" w:hAnsi="Times New Roman"/>
                <w:smallCaps w:val="0"/>
              </w:rPr>
            </w:pPr>
          </w:p>
          <w:p w14:paraId="4D67C0D1" w14:textId="5CEA0774"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Participation in this survey is voluntary. No payment or incentive will be given to you for answering these questions. However, this survey will help the government and the </w:t>
            </w:r>
            <w:proofErr w:type="gramStart"/>
            <w:r w:rsidRPr="00C64E7E">
              <w:rPr>
                <w:rFonts w:ascii="Times New Roman" w:hAnsi="Times New Roman"/>
                <w:smallCaps w:val="0"/>
                <w:color w:val="000000" w:themeColor="text1"/>
              </w:rPr>
              <w:t>general public</w:t>
            </w:r>
            <w:proofErr w:type="gramEnd"/>
            <w:r w:rsidRPr="00C64E7E">
              <w:rPr>
                <w:rFonts w:ascii="Times New Roman" w:hAnsi="Times New Roman"/>
                <w:smallCaps w:val="0"/>
                <w:color w:val="000000" w:themeColor="text1"/>
              </w:rPr>
              <w:t xml:space="preserve"> better understand the situation and needs of men.</w:t>
            </w:r>
          </w:p>
          <w:p w14:paraId="30D7B37A" w14:textId="2B440649" w:rsidR="009823D4" w:rsidRPr="00C64E7E" w:rsidRDefault="009823D4" w:rsidP="02199BE2">
            <w:pPr>
              <w:pStyle w:val="1IntvwqstChar1Char"/>
              <w:spacing w:line="276" w:lineRule="auto"/>
              <w:ind w:left="144" w:hanging="144"/>
              <w:contextualSpacing/>
              <w:rPr>
                <w:rFonts w:ascii="Times New Roman" w:hAnsi="Times New Roman"/>
                <w:smallCaps w:val="0"/>
                <w:color w:val="000000" w:themeColor="text1"/>
              </w:rPr>
            </w:pPr>
          </w:p>
          <w:p w14:paraId="03A20275" w14:textId="788D9314"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Please know that all the information you share during the interview will remain strictly confidential and anonymous. No information about you will be made publicly available. We will only produce information about the general population. </w:t>
            </w:r>
          </w:p>
          <w:p w14:paraId="2EA30641" w14:textId="10E0B592" w:rsidR="009823D4" w:rsidRPr="00C64E7E" w:rsidRDefault="009823D4" w:rsidP="02199BE2">
            <w:pPr>
              <w:spacing w:line="276" w:lineRule="auto"/>
              <w:ind w:left="144" w:hanging="144"/>
              <w:contextualSpacing/>
              <w:rPr>
                <w:smallCaps/>
                <w:color w:val="000000" w:themeColor="text1"/>
                <w:sz w:val="20"/>
              </w:rPr>
            </w:pPr>
          </w:p>
          <w:p w14:paraId="73D0DE84" w14:textId="2B999FB3"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Should you feel uncomfortable about any questions and not wish to answer, just let me know and we can skip the question. Also, if you wish to stop the interview at any point just let me know. </w:t>
            </w:r>
          </w:p>
          <w:p w14:paraId="01E88927" w14:textId="32550741" w:rsidR="009823D4" w:rsidRPr="00C64E7E" w:rsidRDefault="009823D4" w:rsidP="02199BE2">
            <w:pPr>
              <w:spacing w:line="276" w:lineRule="auto"/>
              <w:ind w:left="144" w:hanging="144"/>
              <w:contextualSpacing/>
              <w:rPr>
                <w:smallCaps/>
                <w:color w:val="000000" w:themeColor="text1"/>
                <w:sz w:val="20"/>
              </w:rPr>
            </w:pPr>
          </w:p>
          <w:p w14:paraId="5E899B0B" w14:textId="64AA4318"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If at any time you have any complaints or concerns about this survey, please use the information provided on this card to contact </w:t>
            </w:r>
            <w:r w:rsidRPr="00C64E7E">
              <w:rPr>
                <w:rFonts w:ascii="Times New Roman" w:hAnsi="Times New Roman"/>
                <w:smallCaps w:val="0"/>
                <w:color w:val="FF0000"/>
              </w:rPr>
              <w:t>organi</w:t>
            </w:r>
            <w:r w:rsidR="00CE7D2B">
              <w:rPr>
                <w:rFonts w:ascii="Times New Roman" w:hAnsi="Times New Roman"/>
                <w:smallCaps w:val="0"/>
                <w:color w:val="FF0000"/>
              </w:rPr>
              <w:t>s</w:t>
            </w:r>
            <w:r w:rsidRPr="00C64E7E">
              <w:rPr>
                <w:rFonts w:ascii="Times New Roman" w:hAnsi="Times New Roman"/>
                <w:smallCaps w:val="0"/>
                <w:color w:val="FF0000"/>
              </w:rPr>
              <w:t>ation name</w:t>
            </w:r>
            <w:r w:rsidRPr="00C64E7E">
              <w:rPr>
                <w:rFonts w:ascii="Times New Roman" w:hAnsi="Times New Roman"/>
                <w:smallCaps w:val="0"/>
                <w:color w:val="000000" w:themeColor="text1"/>
              </w:rPr>
              <w:t>.</w:t>
            </w:r>
          </w:p>
          <w:p w14:paraId="7F022EE6" w14:textId="0CD10278" w:rsidR="009823D4" w:rsidRPr="00C64E7E" w:rsidRDefault="009823D4" w:rsidP="02199BE2">
            <w:pPr>
              <w:spacing w:line="276" w:lineRule="auto"/>
              <w:ind w:left="144" w:hanging="144"/>
              <w:contextualSpacing/>
              <w:rPr>
                <w:smallCaps/>
                <w:color w:val="000000" w:themeColor="text1"/>
                <w:sz w:val="20"/>
              </w:rPr>
            </w:pPr>
          </w:p>
          <w:p w14:paraId="1520D054" w14:textId="3F54A0F8"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May I start the interview?</w:t>
            </w:r>
          </w:p>
        </w:tc>
        <w:tc>
          <w:tcPr>
            <w:tcW w:w="2421" w:type="pct"/>
            <w:gridSpan w:val="3"/>
            <w:tcBorders>
              <w:top w:val="single" w:sz="4" w:space="0" w:color="auto"/>
              <w:bottom w:val="single" w:sz="4" w:space="0" w:color="auto"/>
            </w:tcBorders>
          </w:tcPr>
          <w:p w14:paraId="13A1C815" w14:textId="2493CD2D" w:rsidR="009823D4" w:rsidRPr="00C64E7E" w:rsidRDefault="0090746B" w:rsidP="02199BE2">
            <w:pPr>
              <w:pStyle w:val="1Intvwqst"/>
              <w:spacing w:line="276" w:lineRule="auto"/>
              <w:ind w:left="144" w:hanging="144"/>
              <w:contextualSpacing/>
              <w:rPr>
                <w:rFonts w:ascii="Times New Roman" w:hAnsi="Times New Roman"/>
                <w:smallCaps w:val="0"/>
              </w:rPr>
            </w:pPr>
            <w:r>
              <w:rPr>
                <w:rFonts w:ascii="Times New Roman" w:hAnsi="Times New Roman"/>
                <w:b/>
                <w:bCs/>
                <w:smallCaps w:val="0"/>
              </w:rPr>
              <w:t>M</w:t>
            </w:r>
            <w:r w:rsidR="00F571A3" w:rsidRPr="00C64E7E">
              <w:rPr>
                <w:rFonts w:ascii="Times New Roman" w:hAnsi="Times New Roman"/>
                <w:b/>
                <w:bCs/>
                <w:smallCaps w:val="0"/>
              </w:rPr>
              <w:t>WM</w:t>
            </w:r>
            <w:r w:rsidR="00D02D97" w:rsidRPr="00C64E7E">
              <w:rPr>
                <w:rFonts w:ascii="Times New Roman" w:hAnsi="Times New Roman"/>
                <w:b/>
                <w:bCs/>
                <w:smallCaps w:val="0"/>
              </w:rPr>
              <w:t>9</w:t>
            </w:r>
            <w:r w:rsidR="00F571A3" w:rsidRPr="00C64E7E">
              <w:rPr>
                <w:rFonts w:ascii="Times New Roman" w:hAnsi="Times New Roman"/>
                <w:b/>
                <w:bCs/>
                <w:smallCaps w:val="0"/>
              </w:rPr>
              <w:t>B</w:t>
            </w:r>
            <w:r w:rsidR="00F571A3" w:rsidRPr="00C64E7E">
              <w:rPr>
                <w:rFonts w:ascii="Times New Roman" w:hAnsi="Times New Roman"/>
                <w:smallCaps w:val="0"/>
              </w:rPr>
              <w:t xml:space="preserve">. </w:t>
            </w:r>
            <w:r w:rsidR="009823D4" w:rsidRPr="00C64E7E">
              <w:rPr>
                <w:rFonts w:ascii="Times New Roman" w:hAnsi="Times New Roman"/>
                <w:smallCaps w:val="0"/>
              </w:rPr>
              <w:t xml:space="preserve">Now I would like to talk to you about your health and other topics in more detail. </w:t>
            </w:r>
          </w:p>
          <w:p w14:paraId="6F842477" w14:textId="2B8F322D" w:rsidR="009823D4" w:rsidRPr="00C64E7E" w:rsidRDefault="009823D4" w:rsidP="02199BE2">
            <w:pPr>
              <w:pStyle w:val="1Intvwqst"/>
              <w:spacing w:line="276" w:lineRule="auto"/>
              <w:ind w:left="144" w:hanging="144"/>
              <w:contextualSpacing/>
              <w:rPr>
                <w:rFonts w:ascii="Times New Roman" w:hAnsi="Times New Roman"/>
                <w:smallCaps w:val="0"/>
              </w:rPr>
            </w:pPr>
          </w:p>
          <w:p w14:paraId="0F1BF061" w14:textId="6EFA5ACA" w:rsidR="009823D4" w:rsidRPr="00C64E7E" w:rsidRDefault="009823D4" w:rsidP="02199BE2">
            <w:pPr>
              <w:pStyle w:val="1Intvwqst"/>
              <w:spacing w:line="276" w:lineRule="auto"/>
              <w:ind w:left="144" w:hanging="144"/>
              <w:contextualSpacing/>
              <w:rPr>
                <w:rFonts w:ascii="Times New Roman" w:hAnsi="Times New Roman"/>
                <w:smallCaps w:val="0"/>
              </w:rPr>
            </w:pPr>
            <w:r w:rsidRPr="00C64E7E">
              <w:rPr>
                <w:rFonts w:ascii="Times New Roman" w:hAnsi="Times New Roman"/>
                <w:smallCaps w:val="0"/>
              </w:rPr>
              <w:t xml:space="preserve">This interview will take about </w:t>
            </w:r>
            <w:r w:rsidRPr="00C64E7E">
              <w:rPr>
                <w:rStyle w:val="adaptationnoteChar"/>
                <w:rFonts w:ascii="Times New Roman" w:hAnsi="Times New Roman"/>
                <w:b w:val="0"/>
                <w:i w:val="0"/>
                <w:smallCaps w:val="0"/>
                <w:color w:val="FF0000"/>
                <w:lang w:val="en-GB"/>
              </w:rPr>
              <w:t>number</w:t>
            </w:r>
            <w:r w:rsidRPr="00C64E7E">
              <w:rPr>
                <w:rFonts w:ascii="Times New Roman" w:hAnsi="Times New Roman"/>
                <w:smallCaps w:val="0"/>
              </w:rPr>
              <w:t xml:space="preserve"> minutes. </w:t>
            </w:r>
          </w:p>
          <w:p w14:paraId="6E4C8131" w14:textId="049EF810" w:rsidR="009823D4" w:rsidRPr="00C64E7E" w:rsidRDefault="009823D4" w:rsidP="02199BE2">
            <w:pPr>
              <w:pStyle w:val="1Intvwqst"/>
              <w:spacing w:line="276" w:lineRule="auto"/>
              <w:ind w:left="144" w:hanging="144"/>
              <w:contextualSpacing/>
              <w:rPr>
                <w:rFonts w:ascii="Times New Roman" w:hAnsi="Times New Roman"/>
                <w:smallCaps w:val="0"/>
              </w:rPr>
            </w:pPr>
          </w:p>
          <w:p w14:paraId="6E25C866" w14:textId="69B170A0" w:rsidR="009823D4" w:rsidRPr="00C64E7E" w:rsidRDefault="52AC7804" w:rsidP="02199BE2">
            <w:pPr>
              <w:pStyle w:val="1Intvwqst"/>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Again, participation in this survey is voluntary. No payment of incentive will be given to you for answering these questions. However, this survey will help the government and the </w:t>
            </w:r>
            <w:proofErr w:type="gramStart"/>
            <w:r w:rsidRPr="00C64E7E">
              <w:rPr>
                <w:rFonts w:ascii="Times New Roman" w:hAnsi="Times New Roman"/>
                <w:smallCaps w:val="0"/>
                <w:color w:val="000000" w:themeColor="text1"/>
              </w:rPr>
              <w:t>general public</w:t>
            </w:r>
            <w:proofErr w:type="gramEnd"/>
            <w:r w:rsidRPr="00C64E7E">
              <w:rPr>
                <w:rFonts w:ascii="Times New Roman" w:hAnsi="Times New Roman"/>
                <w:smallCaps w:val="0"/>
                <w:color w:val="000000" w:themeColor="text1"/>
              </w:rPr>
              <w:t xml:space="preserve"> better understand the situation and needs of men.</w:t>
            </w:r>
          </w:p>
          <w:p w14:paraId="04D08057" w14:textId="3BF47385" w:rsidR="009823D4" w:rsidRPr="00C64E7E" w:rsidRDefault="009823D4" w:rsidP="02199BE2">
            <w:pPr>
              <w:spacing w:line="276" w:lineRule="auto"/>
              <w:ind w:left="144" w:hanging="144"/>
              <w:contextualSpacing/>
              <w:rPr>
                <w:smallCaps/>
                <w:color w:val="000000" w:themeColor="text1"/>
                <w:sz w:val="20"/>
              </w:rPr>
            </w:pPr>
          </w:p>
          <w:p w14:paraId="248B2A5A" w14:textId="4E1DAF7D" w:rsidR="009823D4" w:rsidRPr="00C64E7E" w:rsidRDefault="52AC7804" w:rsidP="02199BE2">
            <w:pPr>
              <w:pStyle w:val="1Intvwqst"/>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Please know that all the information you share during the interview will remain strictly confidential and anonymous. No information about you will be made publicly available. We will only produce information about the general population. </w:t>
            </w:r>
          </w:p>
          <w:p w14:paraId="64843A4A" w14:textId="0B7AC38B" w:rsidR="009823D4" w:rsidRPr="00C64E7E" w:rsidRDefault="009823D4" w:rsidP="02199BE2">
            <w:pPr>
              <w:spacing w:line="276" w:lineRule="auto"/>
              <w:ind w:left="144" w:hanging="144"/>
              <w:contextualSpacing/>
              <w:rPr>
                <w:smallCaps/>
                <w:color w:val="000000" w:themeColor="text1"/>
                <w:sz w:val="20"/>
              </w:rPr>
            </w:pPr>
          </w:p>
          <w:p w14:paraId="1A9A2931" w14:textId="576C0EBC" w:rsidR="009823D4" w:rsidRPr="00C64E7E" w:rsidRDefault="52AC7804" w:rsidP="02199BE2">
            <w:pPr>
              <w:pStyle w:val="1Intvwqst"/>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Again, should you wish not to answer a question or wish to stop the interview at any point, please let me know. </w:t>
            </w:r>
          </w:p>
          <w:p w14:paraId="482438A5" w14:textId="694EDB6C" w:rsidR="009823D4" w:rsidRPr="00C64E7E" w:rsidRDefault="009823D4" w:rsidP="02199BE2">
            <w:pPr>
              <w:spacing w:line="276" w:lineRule="auto"/>
              <w:ind w:left="144" w:hanging="144"/>
              <w:contextualSpacing/>
              <w:rPr>
                <w:smallCaps/>
                <w:color w:val="000000" w:themeColor="text1"/>
                <w:sz w:val="20"/>
              </w:rPr>
            </w:pPr>
          </w:p>
          <w:p w14:paraId="4C1927B1" w14:textId="1DCDE65C" w:rsidR="009823D4" w:rsidRPr="00C64E7E" w:rsidRDefault="52AC7804" w:rsidP="02199BE2">
            <w:pPr>
              <w:pStyle w:val="1IntvwqstChar1Char"/>
              <w:spacing w:line="276" w:lineRule="auto"/>
              <w:ind w:left="144" w:hanging="144"/>
              <w:contextualSpacing/>
              <w:rPr>
                <w:rFonts w:ascii="Times New Roman" w:hAnsi="Times New Roman"/>
                <w:color w:val="FF0000"/>
              </w:rPr>
            </w:pPr>
            <w:r w:rsidRPr="00C64E7E">
              <w:rPr>
                <w:rFonts w:ascii="Times New Roman" w:hAnsi="Times New Roman"/>
                <w:smallCaps w:val="0"/>
                <w:color w:val="000000" w:themeColor="text1"/>
              </w:rPr>
              <w:t xml:space="preserve">If at any time you have any complaints or concerns about this survey, please use the information on the card I gave you earlier to contact </w:t>
            </w:r>
            <w:r w:rsidRPr="00C64E7E">
              <w:rPr>
                <w:rFonts w:ascii="Times New Roman" w:hAnsi="Times New Roman"/>
                <w:smallCaps w:val="0"/>
                <w:color w:val="FF0000"/>
              </w:rPr>
              <w:t>organi</w:t>
            </w:r>
            <w:r w:rsidR="00CE7D2B">
              <w:rPr>
                <w:rFonts w:ascii="Times New Roman" w:hAnsi="Times New Roman"/>
                <w:smallCaps w:val="0"/>
                <w:color w:val="FF0000"/>
              </w:rPr>
              <w:t>s</w:t>
            </w:r>
            <w:r w:rsidRPr="00C64E7E">
              <w:rPr>
                <w:rFonts w:ascii="Times New Roman" w:hAnsi="Times New Roman"/>
                <w:smallCaps w:val="0"/>
                <w:color w:val="FF0000"/>
              </w:rPr>
              <w:t>ation name.</w:t>
            </w:r>
          </w:p>
          <w:p w14:paraId="1086F68D" w14:textId="22705ECC" w:rsidR="009823D4" w:rsidRPr="00C64E7E" w:rsidRDefault="009823D4" w:rsidP="02199BE2">
            <w:pPr>
              <w:spacing w:line="276" w:lineRule="auto"/>
              <w:ind w:left="144" w:hanging="144"/>
              <w:contextualSpacing/>
              <w:rPr>
                <w:smallCaps/>
                <w:color w:val="000000" w:themeColor="text1"/>
                <w:sz w:val="20"/>
              </w:rPr>
            </w:pPr>
          </w:p>
          <w:p w14:paraId="4107B1E9" w14:textId="2019E55F" w:rsidR="009823D4" w:rsidRPr="00C64E7E" w:rsidRDefault="52AC7804" w:rsidP="02199BE2">
            <w:pPr>
              <w:pStyle w:val="1Intvwqst"/>
              <w:spacing w:line="276" w:lineRule="auto"/>
              <w:ind w:left="144" w:hanging="144"/>
              <w:contextualSpacing/>
              <w:rPr>
                <w:rFonts w:ascii="Times New Roman" w:hAnsi="Times New Roman"/>
                <w:smallCaps w:val="0"/>
              </w:rPr>
            </w:pPr>
            <w:r w:rsidRPr="00C64E7E">
              <w:rPr>
                <w:rFonts w:ascii="Times New Roman" w:hAnsi="Times New Roman"/>
                <w:smallCaps w:val="0"/>
              </w:rPr>
              <w:t>May I start the interview?</w:t>
            </w:r>
          </w:p>
        </w:tc>
      </w:tr>
      <w:tr w:rsidR="007D75AA" w:rsidRPr="00C64E7E" w14:paraId="134F2C2D" w14:textId="77777777" w:rsidTr="02199BE2">
        <w:tblPrEx>
          <w:shd w:val="clear" w:color="auto" w:fill="auto"/>
        </w:tblPrEx>
        <w:trPr>
          <w:cantSplit/>
          <w:trHeight w:val="379"/>
          <w:jc w:val="center"/>
        </w:trPr>
        <w:tc>
          <w:tcPr>
            <w:tcW w:w="2579" w:type="pct"/>
            <w:tcBorders>
              <w:top w:val="single" w:sz="4" w:space="0" w:color="auto"/>
              <w:bottom w:val="double" w:sz="4" w:space="0" w:color="auto"/>
            </w:tcBorders>
            <w:tcMar>
              <w:top w:w="43" w:type="dxa"/>
              <w:left w:w="115" w:type="dxa"/>
              <w:bottom w:w="43" w:type="dxa"/>
              <w:right w:w="115" w:type="dxa"/>
            </w:tcMar>
          </w:tcPr>
          <w:p w14:paraId="5BF1F2E7" w14:textId="38ED2548" w:rsidR="00DB4C66" w:rsidRPr="00C64E7E" w:rsidRDefault="007D75AA" w:rsidP="00B901C7">
            <w:pPr>
              <w:pStyle w:val="1IntvwqstChar1Char"/>
              <w:tabs>
                <w:tab w:val="right" w:leader="dot" w:pos="6234"/>
              </w:tabs>
              <w:spacing w:line="276" w:lineRule="auto"/>
              <w:ind w:left="144" w:hanging="144"/>
              <w:contextualSpacing/>
              <w:rPr>
                <w:rStyle w:val="Instructionsinparens"/>
                <w:i w:val="0"/>
                <w:iCs/>
                <w:caps/>
                <w:smallCaps w:val="0"/>
              </w:rPr>
            </w:pPr>
            <w:r w:rsidRPr="00C64E7E">
              <w:rPr>
                <w:rStyle w:val="Instructionsinparens"/>
                <w:i w:val="0"/>
                <w:iCs/>
                <w:caps/>
                <w:smallCaps w:val="0"/>
              </w:rPr>
              <w:t>Yes</w:t>
            </w:r>
            <w:r w:rsidRPr="00C64E7E">
              <w:rPr>
                <w:rStyle w:val="Instructionsinparens"/>
                <w:i w:val="0"/>
                <w:iCs/>
                <w:caps/>
                <w:smallCaps w:val="0"/>
              </w:rPr>
              <w:tab/>
              <w:t>1</w:t>
            </w:r>
          </w:p>
          <w:p w14:paraId="387D5471" w14:textId="22DDFAD9" w:rsidR="007D75AA" w:rsidRPr="00C64E7E" w:rsidRDefault="007D75AA" w:rsidP="00B901C7">
            <w:pPr>
              <w:pStyle w:val="1IntvwqstChar1Char"/>
              <w:tabs>
                <w:tab w:val="right" w:leader="dot" w:pos="6234"/>
              </w:tabs>
              <w:spacing w:line="276" w:lineRule="auto"/>
              <w:ind w:left="144" w:hanging="144"/>
              <w:contextualSpacing/>
              <w:rPr>
                <w:rStyle w:val="Instructionsinparens"/>
                <w:i w:val="0"/>
                <w:iCs/>
                <w:caps/>
                <w:smallCaps w:val="0"/>
              </w:rPr>
            </w:pPr>
            <w:r w:rsidRPr="00C64E7E">
              <w:rPr>
                <w:rStyle w:val="Instructionsinparens"/>
                <w:i w:val="0"/>
                <w:iCs/>
                <w:caps/>
                <w:smallCaps w:val="0"/>
              </w:rPr>
              <w:t>No</w:t>
            </w:r>
            <w:r w:rsidR="00337928" w:rsidRPr="00C64E7E">
              <w:rPr>
                <w:rStyle w:val="Instructionsinparens"/>
                <w:i w:val="0"/>
                <w:iCs/>
                <w:caps/>
                <w:smallCaps w:val="0"/>
              </w:rPr>
              <w:t xml:space="preserve"> / NOT ASKED</w:t>
            </w:r>
            <w:r w:rsidRPr="00C64E7E">
              <w:rPr>
                <w:rStyle w:val="Instructionsinparens"/>
                <w:i w:val="0"/>
                <w:iCs/>
                <w:caps/>
                <w:smallCaps w:val="0"/>
              </w:rPr>
              <w:tab/>
              <w:t xml:space="preserve">2 </w:t>
            </w:r>
          </w:p>
        </w:tc>
        <w:tc>
          <w:tcPr>
            <w:tcW w:w="2421" w:type="pct"/>
            <w:gridSpan w:val="3"/>
            <w:tcBorders>
              <w:top w:val="single" w:sz="4" w:space="0" w:color="auto"/>
              <w:bottom w:val="double" w:sz="4" w:space="0" w:color="auto"/>
            </w:tcBorders>
          </w:tcPr>
          <w:p w14:paraId="66B6055F" w14:textId="05136C90" w:rsidR="007D75AA" w:rsidRPr="00C64E7E" w:rsidRDefault="007D75AA" w:rsidP="00B901C7">
            <w:pPr>
              <w:pStyle w:val="1Intvwqst"/>
              <w:spacing w:line="276" w:lineRule="auto"/>
              <w:ind w:left="144" w:hanging="144"/>
              <w:contextualSpacing/>
              <w:rPr>
                <w:rFonts w:ascii="Times New Roman" w:hAnsi="Times New Roman"/>
                <w:i/>
              </w:rPr>
            </w:pPr>
            <w:r w:rsidRPr="00C64E7E">
              <w:rPr>
                <w:rFonts w:ascii="Times New Roman" w:hAnsi="Times New Roman"/>
              </w:rPr>
              <w:t>1</w:t>
            </w:r>
            <w:r w:rsidR="00C64E7E">
              <w:rPr>
                <w:rFonts w:ascii="Times New Roman" w:eastAsia="Wingdings" w:hAnsi="Times New Roman"/>
                <w:i/>
              </w:rPr>
              <w:sym w:font="Wingdings" w:char="F0F0"/>
            </w:r>
            <w:r w:rsidR="0090746B">
              <w:rPr>
                <w:rFonts w:ascii="Times New Roman" w:hAnsi="Times New Roman"/>
                <w:i/>
                <w:caps/>
                <w:smallCaps w:val="0"/>
              </w:rPr>
              <w:t>M</w:t>
            </w:r>
            <w:r w:rsidRPr="00C64E7E">
              <w:rPr>
                <w:rFonts w:ascii="Times New Roman" w:hAnsi="Times New Roman"/>
                <w:i/>
                <w:caps/>
                <w:smallCaps w:val="0"/>
              </w:rPr>
              <w:t xml:space="preserve">an’s Background </w:t>
            </w:r>
            <w:r w:rsidRPr="00C64E7E">
              <w:rPr>
                <w:rFonts w:ascii="Times New Roman" w:hAnsi="Times New Roman"/>
                <w:i/>
                <w:smallCaps w:val="0"/>
              </w:rPr>
              <w:t>Module</w:t>
            </w:r>
          </w:p>
          <w:p w14:paraId="1DEC74F2" w14:textId="55387B8C" w:rsidR="007D75AA" w:rsidRPr="00C64E7E" w:rsidRDefault="007D75AA" w:rsidP="00B901C7">
            <w:pPr>
              <w:pStyle w:val="1Intvwqst"/>
              <w:spacing w:line="276" w:lineRule="auto"/>
              <w:ind w:left="144" w:hanging="144"/>
              <w:contextualSpacing/>
              <w:rPr>
                <w:rFonts w:ascii="Times New Roman" w:hAnsi="Times New Roman"/>
                <w:i/>
              </w:rPr>
            </w:pPr>
            <w:r w:rsidRPr="00C64E7E">
              <w:rPr>
                <w:rFonts w:ascii="Times New Roman" w:hAnsi="Times New Roman"/>
              </w:rPr>
              <w:t>2</w:t>
            </w:r>
            <w:r w:rsidR="00C64E7E">
              <w:rPr>
                <w:rFonts w:ascii="Times New Roman" w:eastAsia="Wingdings" w:hAnsi="Times New Roman"/>
                <w:i/>
              </w:rPr>
              <w:sym w:font="Wingdings" w:char="F0F0"/>
            </w:r>
            <w:r w:rsidR="0090746B">
              <w:rPr>
                <w:rFonts w:ascii="Times New Roman" w:eastAsia="Wingdings" w:hAnsi="Times New Roman"/>
                <w:i/>
              </w:rPr>
              <w:t>M</w:t>
            </w:r>
            <w:r w:rsidR="00DB4C66" w:rsidRPr="00C64E7E">
              <w:rPr>
                <w:rStyle w:val="Instructionsinparens"/>
                <w:iCs/>
              </w:rPr>
              <w:t>WM1</w:t>
            </w:r>
            <w:r w:rsidR="00F0749D" w:rsidRPr="00C64E7E">
              <w:rPr>
                <w:rStyle w:val="Instructionsinparens"/>
                <w:iCs/>
              </w:rPr>
              <w:t>7</w:t>
            </w:r>
          </w:p>
        </w:tc>
      </w:tr>
    </w:tbl>
    <w:p w14:paraId="7F24D519" w14:textId="77777777" w:rsidR="00DB4C66" w:rsidRPr="00C64E7E" w:rsidRDefault="00DB4C66" w:rsidP="00B901C7">
      <w:pPr>
        <w:spacing w:line="276" w:lineRule="auto"/>
        <w:ind w:left="144" w:hanging="144"/>
        <w:contextualSpacing/>
        <w:rPr>
          <w:sz w:val="20"/>
        </w:rPr>
      </w:pPr>
    </w:p>
    <w:p w14:paraId="56B20535" w14:textId="77777777" w:rsidR="008A0DC9" w:rsidRPr="00C64E7E" w:rsidRDefault="008A0DC9" w:rsidP="00B901C7">
      <w:pPr>
        <w:spacing w:line="276" w:lineRule="auto"/>
        <w:ind w:left="144" w:hanging="144"/>
        <w:contextualSpacing/>
        <w:rPr>
          <w:sz w:val="20"/>
        </w:rPr>
      </w:pPr>
    </w:p>
    <w:p w14:paraId="7A41EC9A" w14:textId="77777777" w:rsidR="003B684B" w:rsidRPr="00C64E7E" w:rsidRDefault="003B684B" w:rsidP="00B901C7">
      <w:pPr>
        <w:spacing w:line="276" w:lineRule="auto"/>
        <w:ind w:left="144" w:hanging="144"/>
        <w:contextualSpacing/>
        <w:rPr>
          <w:sz w:val="20"/>
        </w:rPr>
      </w:pPr>
      <w:r w:rsidRPr="00C64E7E">
        <w:rPr>
          <w:sz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549"/>
        <w:gridCol w:w="4612"/>
        <w:gridCol w:w="1278"/>
      </w:tblGrid>
      <w:tr w:rsidR="00D02D97" w:rsidRPr="00C64E7E" w14:paraId="5384964E" w14:textId="77777777" w:rsidTr="0088625E">
        <w:trPr>
          <w:cantSplit/>
          <w:trHeight w:val="243"/>
          <w:jc w:val="center"/>
        </w:trPr>
        <w:tc>
          <w:tcPr>
            <w:tcW w:w="5000" w:type="pct"/>
            <w:gridSpan w:val="3"/>
            <w:tcBorders>
              <w:top w:val="double" w:sz="4" w:space="0" w:color="auto"/>
              <w:left w:val="double" w:sz="4" w:space="0" w:color="auto"/>
              <w:bottom w:val="nil"/>
              <w:right w:val="double" w:sz="4" w:space="0" w:color="auto"/>
            </w:tcBorders>
            <w:shd w:val="clear" w:color="auto" w:fill="000000" w:themeFill="text1"/>
            <w:tcMar>
              <w:top w:w="43" w:type="dxa"/>
              <w:left w:w="115" w:type="dxa"/>
              <w:bottom w:w="43" w:type="dxa"/>
              <w:right w:w="115" w:type="dxa"/>
            </w:tcMar>
          </w:tcPr>
          <w:p w14:paraId="0DCED9C2" w14:textId="53F12851" w:rsidR="00D02D97" w:rsidRPr="00C64E7E" w:rsidRDefault="0090746B" w:rsidP="00B901C7">
            <w:pPr>
              <w:pStyle w:val="modulename"/>
              <w:tabs>
                <w:tab w:val="right" w:pos="10210"/>
              </w:tabs>
              <w:spacing w:line="276" w:lineRule="auto"/>
              <w:ind w:left="144" w:hanging="144"/>
              <w:contextualSpacing/>
              <w:rPr>
                <w:color w:val="FFFFFF"/>
                <w:sz w:val="20"/>
              </w:rPr>
            </w:pPr>
            <w:r>
              <w:rPr>
                <w:color w:val="FFFFFF"/>
                <w:sz w:val="20"/>
              </w:rPr>
              <w:lastRenderedPageBreak/>
              <w:t>M</w:t>
            </w:r>
            <w:r w:rsidR="00D02D97" w:rsidRPr="00C64E7E">
              <w:rPr>
                <w:color w:val="FFFFFF"/>
                <w:sz w:val="20"/>
              </w:rPr>
              <w:t>AN’S BACKGROUND</w:t>
            </w:r>
            <w:r w:rsidR="00D02D97" w:rsidRPr="00C64E7E">
              <w:rPr>
                <w:color w:val="FFFFFF"/>
                <w:sz w:val="20"/>
              </w:rPr>
              <w:tab/>
            </w:r>
            <w:r>
              <w:rPr>
                <w:color w:val="FFFFFF"/>
                <w:sz w:val="20"/>
              </w:rPr>
              <w:t>M</w:t>
            </w:r>
            <w:r w:rsidR="00D02D97" w:rsidRPr="00C64E7E">
              <w:rPr>
                <w:color w:val="FFFFFF"/>
                <w:sz w:val="20"/>
              </w:rPr>
              <w:t>WB</w:t>
            </w:r>
          </w:p>
        </w:tc>
      </w:tr>
      <w:tr w:rsidR="00A13B15" w:rsidRPr="00C64E7E" w14:paraId="4B540417" w14:textId="77777777" w:rsidTr="00E62972">
        <w:trPr>
          <w:cantSplit/>
          <w:jc w:val="center"/>
        </w:trPr>
        <w:tc>
          <w:tcPr>
            <w:tcW w:w="2179" w:type="pct"/>
            <w:tcBorders>
              <w:left w:val="double" w:sz="4" w:space="0" w:color="auto"/>
              <w:bottom w:val="single" w:sz="4" w:space="0" w:color="auto"/>
              <w:right w:val="single" w:sz="4" w:space="0" w:color="auto"/>
            </w:tcBorders>
            <w:shd w:val="clear" w:color="auto" w:fill="FFFFCC"/>
            <w:tcMar>
              <w:top w:w="43" w:type="dxa"/>
              <w:bottom w:w="43" w:type="dxa"/>
            </w:tcMar>
          </w:tcPr>
          <w:p w14:paraId="0F2678AD" w14:textId="4D22DCCE" w:rsidR="00A13B15" w:rsidRPr="00C64E7E" w:rsidRDefault="0090746B" w:rsidP="00B901C7">
            <w:pPr>
              <w:pStyle w:val="Instructionstointvw"/>
              <w:spacing w:line="276" w:lineRule="auto"/>
              <w:ind w:left="144" w:hanging="144"/>
              <w:contextualSpacing/>
              <w:rPr>
                <w:rStyle w:val="1IntvwqstChar1"/>
                <w:rFonts w:ascii="Times New Roman" w:hAnsi="Times New Roman"/>
                <w:b/>
                <w:smallCaps w:val="0"/>
                <w:lang w:val="en-GB"/>
              </w:rPr>
            </w:pPr>
            <w:r>
              <w:rPr>
                <w:rStyle w:val="1IntvwqstChar1"/>
                <w:rFonts w:ascii="Times New Roman" w:hAnsi="Times New Roman"/>
                <w:b/>
                <w:i w:val="0"/>
                <w:smallCaps w:val="0"/>
                <w:lang w:val="en-GB"/>
              </w:rPr>
              <w:t>M</w:t>
            </w:r>
            <w:r w:rsidR="00A13B15" w:rsidRPr="00C64E7E">
              <w:rPr>
                <w:rStyle w:val="1IntvwqstChar1"/>
                <w:rFonts w:ascii="Times New Roman" w:hAnsi="Times New Roman"/>
                <w:b/>
                <w:i w:val="0"/>
                <w:smallCaps w:val="0"/>
                <w:lang w:val="en-GB"/>
              </w:rPr>
              <w:t>WB1</w:t>
            </w:r>
            <w:r w:rsidR="00A13B15" w:rsidRPr="00C64E7E">
              <w:rPr>
                <w:rStyle w:val="1IntvwqstChar1"/>
                <w:rFonts w:ascii="Times New Roman" w:hAnsi="Times New Roman"/>
                <w:i w:val="0"/>
                <w:smallCaps w:val="0"/>
                <w:lang w:val="en-GB"/>
              </w:rPr>
              <w:t>.</w:t>
            </w:r>
            <w:r w:rsidR="00A13B15" w:rsidRPr="00C64E7E">
              <w:rPr>
                <w:i w:val="0"/>
                <w:smallCaps/>
              </w:rPr>
              <w:t xml:space="preserve"> </w:t>
            </w:r>
            <w:r w:rsidR="00A13B15" w:rsidRPr="00C64E7E">
              <w:t>Check the respondent’s line number (</w:t>
            </w:r>
            <w:r>
              <w:t>M</w:t>
            </w:r>
            <w:r w:rsidR="00A13B15" w:rsidRPr="00C64E7E">
              <w:t xml:space="preserve">WM3) in </w:t>
            </w:r>
            <w:r>
              <w:t>M</w:t>
            </w:r>
            <w:r w:rsidR="00A13B15" w:rsidRPr="00C64E7E">
              <w:t xml:space="preserve">AN’S INFORMATION PANEL and the respondent to the </w:t>
            </w:r>
            <w:r w:rsidR="00A13B15" w:rsidRPr="00C64E7E">
              <w:rPr>
                <w:caps/>
              </w:rPr>
              <w:t>Household Questionnaire</w:t>
            </w:r>
            <w:r w:rsidR="00A13B15" w:rsidRPr="00C64E7E">
              <w:t xml:space="preserve"> (HH47): </w:t>
            </w:r>
            <w:bookmarkStart w:id="0" w:name="_Hlk6453909"/>
            <w:r w:rsidR="00A13B15" w:rsidRPr="00C64E7E">
              <w:t xml:space="preserve">Is this respondent also the respondent to the </w:t>
            </w:r>
            <w:r w:rsidR="0063128E" w:rsidRPr="00C64E7E">
              <w:t>HOUSEHOLD QUESTIONNAIRE</w:t>
            </w:r>
            <w:r w:rsidR="00A13B15" w:rsidRPr="00C64E7E">
              <w:t>?</w:t>
            </w:r>
            <w:bookmarkEnd w:id="0"/>
          </w:p>
        </w:tc>
        <w:tc>
          <w:tcPr>
            <w:tcW w:w="2209" w:type="pct"/>
            <w:tcBorders>
              <w:left w:val="single" w:sz="4" w:space="0" w:color="auto"/>
              <w:bottom w:val="single" w:sz="4" w:space="0" w:color="auto"/>
              <w:right w:val="single" w:sz="4" w:space="0" w:color="auto"/>
            </w:tcBorders>
            <w:shd w:val="clear" w:color="auto" w:fill="FFFFCC"/>
          </w:tcPr>
          <w:p w14:paraId="521BE81D" w14:textId="77777777" w:rsidR="00A13B15" w:rsidRPr="00C64E7E" w:rsidRDefault="00A13B15" w:rsidP="00B901C7">
            <w:pPr>
              <w:pStyle w:val="Responsecategs"/>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 xml:space="preserve">YES, RESPONDENT IS THE SAME, </w:t>
            </w:r>
          </w:p>
          <w:p w14:paraId="13A47A01" w14:textId="4D7D9BAF" w:rsidR="00A13B15" w:rsidRPr="00C64E7E" w:rsidRDefault="00A13B15" w:rsidP="00B901C7">
            <w:pPr>
              <w:pStyle w:val="Responsecategs"/>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r>
            <w:r w:rsidR="0090746B">
              <w:rPr>
                <w:rFonts w:ascii="Times New Roman" w:hAnsi="Times New Roman"/>
                <w:caps/>
              </w:rPr>
              <w:t>M</w:t>
            </w:r>
            <w:r w:rsidRPr="00C64E7E">
              <w:rPr>
                <w:rFonts w:ascii="Times New Roman" w:hAnsi="Times New Roman"/>
                <w:caps/>
              </w:rPr>
              <w:t>WM3=HH47</w:t>
            </w:r>
            <w:r w:rsidRPr="00C64E7E">
              <w:rPr>
                <w:rFonts w:ascii="Times New Roman" w:hAnsi="Times New Roman"/>
                <w:caps/>
              </w:rPr>
              <w:tab/>
              <w:t>1</w:t>
            </w:r>
          </w:p>
          <w:p w14:paraId="66DA7CBB" w14:textId="66CA6209" w:rsidR="00A13B15" w:rsidRPr="00C64E7E" w:rsidRDefault="00A13B15" w:rsidP="00B901C7">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 xml:space="preserve">NO, RESPONDENT IS NOT THE SAME, </w:t>
            </w:r>
            <w:r w:rsidR="0090746B">
              <w:rPr>
                <w:rFonts w:ascii="Times New Roman" w:hAnsi="Times New Roman"/>
                <w:caps/>
              </w:rPr>
              <w:t>M</w:t>
            </w:r>
            <w:r w:rsidRPr="00C64E7E">
              <w:rPr>
                <w:rFonts w:ascii="Times New Roman" w:hAnsi="Times New Roman"/>
                <w:caps/>
              </w:rPr>
              <w:t>WM3≠HH47</w:t>
            </w:r>
            <w:r w:rsidRPr="00C64E7E">
              <w:rPr>
                <w:rFonts w:ascii="Times New Roman" w:hAnsi="Times New Roman"/>
                <w:caps/>
              </w:rPr>
              <w:tab/>
              <w:t>2</w:t>
            </w:r>
          </w:p>
        </w:tc>
        <w:tc>
          <w:tcPr>
            <w:tcW w:w="612" w:type="pct"/>
            <w:tcBorders>
              <w:left w:val="single" w:sz="4" w:space="0" w:color="auto"/>
              <w:bottom w:val="single" w:sz="4" w:space="0" w:color="auto"/>
              <w:right w:val="double" w:sz="4" w:space="0" w:color="auto"/>
            </w:tcBorders>
            <w:shd w:val="clear" w:color="auto" w:fill="FFFFCC"/>
          </w:tcPr>
          <w:p w14:paraId="66EFFCA1" w14:textId="09E15971" w:rsidR="00A13B15" w:rsidRPr="00C64E7E" w:rsidRDefault="00A13B15" w:rsidP="00B901C7">
            <w:pPr>
              <w:pStyle w:val="skipcolumn"/>
              <w:spacing w:line="276" w:lineRule="auto"/>
              <w:ind w:left="144" w:hanging="144"/>
              <w:contextualSpacing/>
              <w:rPr>
                <w:rStyle w:val="1IntvwqstChar1"/>
                <w:rFonts w:ascii="Times New Roman" w:hAnsi="Times New Roman"/>
                <w:i/>
                <w:smallCaps/>
                <w:lang w:val="en-GB"/>
              </w:rPr>
            </w:pPr>
          </w:p>
          <w:p w14:paraId="7BE2EABB" w14:textId="7D1FEED3" w:rsidR="00A13B15" w:rsidRPr="00C64E7E" w:rsidRDefault="000A3EE2" w:rsidP="00B901C7">
            <w:pPr>
              <w:pStyle w:val="skipcolumn"/>
              <w:spacing w:line="276" w:lineRule="auto"/>
              <w:ind w:left="144" w:hanging="144"/>
              <w:contextualSpacing/>
              <w:rPr>
                <w:rStyle w:val="1IntvwqstChar1"/>
                <w:rFonts w:ascii="Times New Roman" w:hAnsi="Times New Roman"/>
                <w:i/>
                <w:smallCaps/>
                <w:lang w:val="en-GB"/>
              </w:rPr>
            </w:pPr>
            <w:r w:rsidRPr="00C64E7E">
              <w:rPr>
                <w:rStyle w:val="1IntvwqstChar1"/>
                <w:rFonts w:ascii="Times New Roman" w:hAnsi="Times New Roman"/>
                <w:iCs/>
                <w:lang w:val="en-GB"/>
              </w:rPr>
              <w:t>1</w:t>
            </w:r>
            <w:r w:rsidR="00C64E7E">
              <w:rPr>
                <w:rFonts w:ascii="Times New Roman" w:eastAsia="Wingdings" w:hAnsi="Times New Roman"/>
                <w:i/>
              </w:rPr>
              <w:sym w:font="Wingdings" w:char="F0F0"/>
            </w:r>
            <w:r w:rsidR="0090746B">
              <w:rPr>
                <w:rFonts w:ascii="Times New Roman" w:eastAsia="Wingdings" w:hAnsi="Times New Roman"/>
                <w:i/>
              </w:rPr>
              <w:t>M</w:t>
            </w:r>
            <w:r w:rsidR="00E56F3C">
              <w:rPr>
                <w:rFonts w:ascii="Times New Roman" w:eastAsia="Wingdings" w:hAnsi="Times New Roman"/>
                <w:i/>
              </w:rPr>
              <w:t>WB5</w:t>
            </w:r>
          </w:p>
        </w:tc>
      </w:tr>
      <w:tr w:rsidR="00041F5A" w:rsidRPr="00C64E7E" w14:paraId="24742393" w14:textId="77777777" w:rsidTr="00E62972">
        <w:trPr>
          <w:cantSplit/>
          <w:trHeight w:val="1148"/>
          <w:jc w:val="center"/>
        </w:trPr>
        <w:tc>
          <w:tcPr>
            <w:tcW w:w="2179" w:type="pct"/>
            <w:tcBorders>
              <w:top w:val="nil"/>
              <w:left w:val="double" w:sz="4" w:space="0" w:color="auto"/>
              <w:bottom w:val="single" w:sz="4" w:space="0" w:color="auto"/>
            </w:tcBorders>
            <w:tcMar>
              <w:top w:w="43" w:type="dxa"/>
              <w:left w:w="115" w:type="dxa"/>
              <w:bottom w:w="43" w:type="dxa"/>
              <w:right w:w="115" w:type="dxa"/>
            </w:tcMar>
          </w:tcPr>
          <w:p w14:paraId="5D6FABD3" w14:textId="4A431864" w:rsidR="00041F5A" w:rsidRPr="00C64E7E" w:rsidRDefault="0090746B" w:rsidP="00B901C7">
            <w:pPr>
              <w:pStyle w:val="1Intvwqst"/>
              <w:widowControl w:val="0"/>
              <w:spacing w:line="276" w:lineRule="auto"/>
              <w:ind w:left="144" w:hanging="144"/>
              <w:contextualSpacing/>
              <w:rPr>
                <w:rFonts w:ascii="Times New Roman" w:hAnsi="Times New Roman"/>
                <w:smallCaps w:val="0"/>
              </w:rPr>
            </w:pPr>
            <w:r>
              <w:rPr>
                <w:rFonts w:ascii="Times New Roman" w:hAnsi="Times New Roman"/>
                <w:b/>
                <w:smallCaps w:val="0"/>
              </w:rPr>
              <w:t>M</w:t>
            </w:r>
            <w:r w:rsidR="00041F5A" w:rsidRPr="00C64E7E">
              <w:rPr>
                <w:rFonts w:ascii="Times New Roman" w:hAnsi="Times New Roman"/>
                <w:b/>
                <w:smallCaps w:val="0"/>
              </w:rPr>
              <w:t>WB</w:t>
            </w:r>
            <w:r w:rsidR="000A4B29" w:rsidRPr="00C64E7E">
              <w:rPr>
                <w:rFonts w:ascii="Times New Roman" w:hAnsi="Times New Roman"/>
                <w:b/>
                <w:smallCaps w:val="0"/>
              </w:rPr>
              <w:t>3</w:t>
            </w:r>
            <w:r w:rsidR="00041F5A" w:rsidRPr="00C64E7E">
              <w:rPr>
                <w:rFonts w:ascii="Times New Roman" w:hAnsi="Times New Roman"/>
                <w:smallCaps w:val="0"/>
              </w:rPr>
              <w:t xml:space="preserve">. In what month and year </w:t>
            </w:r>
            <w:proofErr w:type="gramStart"/>
            <w:r w:rsidR="00041F5A" w:rsidRPr="00C64E7E">
              <w:rPr>
                <w:rFonts w:ascii="Times New Roman" w:hAnsi="Times New Roman"/>
                <w:smallCaps w:val="0"/>
              </w:rPr>
              <w:t>were</w:t>
            </w:r>
            <w:proofErr w:type="gramEnd"/>
            <w:r w:rsidR="00041F5A" w:rsidRPr="00C64E7E">
              <w:rPr>
                <w:rFonts w:ascii="Times New Roman" w:hAnsi="Times New Roman"/>
                <w:smallCaps w:val="0"/>
              </w:rPr>
              <w:t xml:space="preserve"> you born?</w:t>
            </w:r>
          </w:p>
        </w:tc>
        <w:tc>
          <w:tcPr>
            <w:tcW w:w="2209" w:type="pct"/>
            <w:tcBorders>
              <w:top w:val="nil"/>
              <w:bottom w:val="single" w:sz="4" w:space="0" w:color="auto"/>
            </w:tcBorders>
            <w:shd w:val="clear" w:color="auto" w:fill="auto"/>
            <w:tcMar>
              <w:top w:w="43" w:type="dxa"/>
              <w:left w:w="115" w:type="dxa"/>
              <w:bottom w:w="43" w:type="dxa"/>
              <w:right w:w="115" w:type="dxa"/>
            </w:tcMar>
          </w:tcPr>
          <w:p w14:paraId="201FA6EE"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Date of birth</w:t>
            </w:r>
            <w:r w:rsidRPr="00C64E7E">
              <w:rPr>
                <w:rFonts w:ascii="Times New Roman" w:hAnsi="Times New Roman"/>
                <w:caps/>
              </w:rPr>
              <w:br/>
              <w:t>Month</w:t>
            </w:r>
            <w:r w:rsidRPr="00C64E7E">
              <w:rPr>
                <w:rFonts w:ascii="Times New Roman" w:hAnsi="Times New Roman"/>
                <w:caps/>
              </w:rPr>
              <w:tab/>
              <w:t>__ __</w:t>
            </w:r>
          </w:p>
          <w:p w14:paraId="7953B3CD"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t>DK month</w:t>
            </w:r>
            <w:r w:rsidRPr="00C64E7E">
              <w:rPr>
                <w:rFonts w:ascii="Times New Roman" w:hAnsi="Times New Roman"/>
                <w:caps/>
              </w:rPr>
              <w:tab/>
              <w:t>98</w:t>
            </w:r>
          </w:p>
          <w:p w14:paraId="1B25BA48"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p>
          <w:p w14:paraId="11682AE9"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t>Year</w:t>
            </w:r>
            <w:r w:rsidRPr="00C64E7E">
              <w:rPr>
                <w:rFonts w:ascii="Times New Roman" w:hAnsi="Times New Roman"/>
                <w:caps/>
              </w:rPr>
              <w:tab/>
              <w:t>__ __ __ __</w:t>
            </w:r>
          </w:p>
          <w:p w14:paraId="6442DC72"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t>DK year</w:t>
            </w:r>
            <w:r w:rsidRPr="00C64E7E">
              <w:rPr>
                <w:rFonts w:ascii="Times New Roman" w:hAnsi="Times New Roman"/>
                <w:caps/>
              </w:rPr>
              <w:tab/>
              <w:t>9998</w:t>
            </w:r>
          </w:p>
        </w:tc>
        <w:tc>
          <w:tcPr>
            <w:tcW w:w="612" w:type="pct"/>
            <w:tcBorders>
              <w:top w:val="nil"/>
              <w:bottom w:val="single" w:sz="4" w:space="0" w:color="auto"/>
              <w:right w:val="double" w:sz="4" w:space="0" w:color="auto"/>
            </w:tcBorders>
            <w:shd w:val="clear" w:color="auto" w:fill="auto"/>
            <w:tcMar>
              <w:top w:w="43" w:type="dxa"/>
              <w:left w:w="115" w:type="dxa"/>
              <w:bottom w:w="43" w:type="dxa"/>
              <w:right w:w="115" w:type="dxa"/>
            </w:tcMar>
          </w:tcPr>
          <w:p w14:paraId="740FFD45" w14:textId="77777777" w:rsidR="00041F5A" w:rsidRPr="00C64E7E" w:rsidRDefault="00041F5A" w:rsidP="00B901C7">
            <w:pPr>
              <w:pStyle w:val="skipcolumn"/>
              <w:widowControl w:val="0"/>
              <w:spacing w:line="276" w:lineRule="auto"/>
              <w:ind w:left="144" w:hanging="144"/>
              <w:contextualSpacing/>
              <w:rPr>
                <w:rFonts w:ascii="Times New Roman" w:hAnsi="Times New Roman"/>
              </w:rPr>
            </w:pPr>
          </w:p>
        </w:tc>
      </w:tr>
      <w:tr w:rsidR="00041F5A" w:rsidRPr="00C64E7E" w14:paraId="2EEDA428" w14:textId="77777777" w:rsidTr="00A62EEB">
        <w:trPr>
          <w:cantSplit/>
          <w:trHeight w:val="1311"/>
          <w:jc w:val="center"/>
        </w:trPr>
        <w:tc>
          <w:tcPr>
            <w:tcW w:w="2179" w:type="pct"/>
            <w:tcBorders>
              <w:left w:val="double" w:sz="4" w:space="0" w:color="auto"/>
            </w:tcBorders>
            <w:tcMar>
              <w:top w:w="43" w:type="dxa"/>
              <w:left w:w="115" w:type="dxa"/>
              <w:bottom w:w="43" w:type="dxa"/>
              <w:right w:w="115" w:type="dxa"/>
            </w:tcMar>
          </w:tcPr>
          <w:p w14:paraId="16857A46" w14:textId="0B0B9AC2" w:rsidR="00041F5A" w:rsidRPr="00C64E7E" w:rsidRDefault="0090746B" w:rsidP="00B901C7">
            <w:pPr>
              <w:pStyle w:val="1Intvwqst"/>
              <w:widowControl w:val="0"/>
              <w:spacing w:line="276" w:lineRule="auto"/>
              <w:ind w:left="144" w:hanging="144"/>
              <w:contextualSpacing/>
              <w:rPr>
                <w:rFonts w:ascii="Times New Roman" w:hAnsi="Times New Roman"/>
                <w:smallCaps w:val="0"/>
              </w:rPr>
            </w:pPr>
            <w:r>
              <w:rPr>
                <w:rFonts w:ascii="Times New Roman" w:hAnsi="Times New Roman"/>
                <w:b/>
                <w:smallCaps w:val="0"/>
              </w:rPr>
              <w:t>M</w:t>
            </w:r>
            <w:r w:rsidR="00041F5A" w:rsidRPr="00C64E7E">
              <w:rPr>
                <w:rFonts w:ascii="Times New Roman" w:hAnsi="Times New Roman"/>
                <w:b/>
                <w:smallCaps w:val="0"/>
              </w:rPr>
              <w:t>WB</w:t>
            </w:r>
            <w:r w:rsidR="000A4B29" w:rsidRPr="00C64E7E">
              <w:rPr>
                <w:rFonts w:ascii="Times New Roman" w:hAnsi="Times New Roman"/>
                <w:b/>
                <w:smallCaps w:val="0"/>
              </w:rPr>
              <w:t>4</w:t>
            </w:r>
            <w:r w:rsidR="00041F5A" w:rsidRPr="00C64E7E">
              <w:rPr>
                <w:rFonts w:ascii="Times New Roman" w:hAnsi="Times New Roman"/>
                <w:smallCaps w:val="0"/>
              </w:rPr>
              <w:t>. How old are you?</w:t>
            </w:r>
          </w:p>
          <w:p w14:paraId="19B087EE" w14:textId="77777777" w:rsidR="00041F5A" w:rsidRPr="00C64E7E" w:rsidRDefault="00041F5A" w:rsidP="00B901C7">
            <w:pPr>
              <w:pStyle w:val="1Intvwqst"/>
              <w:widowControl w:val="0"/>
              <w:spacing w:line="276" w:lineRule="auto"/>
              <w:ind w:left="144" w:hanging="144"/>
              <w:contextualSpacing/>
              <w:rPr>
                <w:rFonts w:ascii="Times New Roman" w:hAnsi="Times New Roman"/>
                <w:smallCaps w:val="0"/>
              </w:rPr>
            </w:pPr>
          </w:p>
          <w:p w14:paraId="245B674A" w14:textId="77777777" w:rsidR="00041F5A" w:rsidRPr="00C64E7E" w:rsidRDefault="00041F5A"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ab/>
            </w:r>
            <w:r w:rsidRPr="00C64E7E">
              <w:rPr>
                <w:rFonts w:ascii="Times New Roman" w:hAnsi="Times New Roman"/>
                <w:i/>
                <w:smallCaps w:val="0"/>
              </w:rPr>
              <w:t xml:space="preserve">Probe: </w:t>
            </w:r>
            <w:r w:rsidRPr="00C64E7E">
              <w:rPr>
                <w:rFonts w:ascii="Times New Roman" w:hAnsi="Times New Roman"/>
                <w:smallCaps w:val="0"/>
              </w:rPr>
              <w:t>How old were you at your last birthday?</w:t>
            </w:r>
          </w:p>
          <w:p w14:paraId="619653B4" w14:textId="77777777" w:rsidR="00041F5A" w:rsidRPr="00C64E7E" w:rsidRDefault="00041F5A" w:rsidP="00B901C7">
            <w:pPr>
              <w:pStyle w:val="1Intvwqst"/>
              <w:widowControl w:val="0"/>
              <w:spacing w:line="276" w:lineRule="auto"/>
              <w:ind w:left="144" w:hanging="144"/>
              <w:contextualSpacing/>
              <w:rPr>
                <w:rFonts w:ascii="Times New Roman" w:hAnsi="Times New Roman"/>
                <w:i/>
                <w:smallCaps w:val="0"/>
              </w:rPr>
            </w:pPr>
          </w:p>
          <w:p w14:paraId="5F1607B7" w14:textId="79E466A7" w:rsidR="00041F5A" w:rsidRPr="00C64E7E" w:rsidRDefault="004D4716" w:rsidP="00B901C7">
            <w:pPr>
              <w:pStyle w:val="1Intvwqst"/>
              <w:widowControl w:val="0"/>
              <w:spacing w:line="276" w:lineRule="auto"/>
              <w:ind w:left="144" w:hanging="144"/>
              <w:contextualSpacing/>
              <w:rPr>
                <w:rFonts w:ascii="Times New Roman" w:hAnsi="Times New Roman"/>
                <w:i/>
                <w:smallCaps w:val="0"/>
              </w:rPr>
            </w:pPr>
            <w:r w:rsidRPr="00C64E7E">
              <w:rPr>
                <w:rFonts w:ascii="Times New Roman" w:hAnsi="Times New Roman"/>
                <w:i/>
                <w:smallCaps w:val="0"/>
              </w:rPr>
              <w:tab/>
            </w:r>
            <w:r w:rsidR="00041F5A" w:rsidRPr="00C64E7E">
              <w:rPr>
                <w:rFonts w:ascii="Times New Roman" w:hAnsi="Times New Roman"/>
                <w:i/>
                <w:smallCaps w:val="0"/>
              </w:rPr>
              <w:t xml:space="preserve">If responses to </w:t>
            </w:r>
            <w:r w:rsidR="0090746B">
              <w:rPr>
                <w:rFonts w:ascii="Times New Roman" w:hAnsi="Times New Roman"/>
                <w:i/>
                <w:smallCaps w:val="0"/>
              </w:rPr>
              <w:t>M</w:t>
            </w:r>
            <w:r w:rsidR="00041F5A" w:rsidRPr="00C64E7E">
              <w:rPr>
                <w:rFonts w:ascii="Times New Roman" w:hAnsi="Times New Roman"/>
                <w:i/>
                <w:smallCaps w:val="0"/>
              </w:rPr>
              <w:t>WB</w:t>
            </w:r>
            <w:r w:rsidR="0073784D" w:rsidRPr="00C64E7E">
              <w:rPr>
                <w:rFonts w:ascii="Times New Roman" w:hAnsi="Times New Roman"/>
                <w:i/>
                <w:smallCaps w:val="0"/>
              </w:rPr>
              <w:t>3</w:t>
            </w:r>
            <w:r w:rsidR="00041F5A" w:rsidRPr="00C64E7E">
              <w:rPr>
                <w:rFonts w:ascii="Times New Roman" w:hAnsi="Times New Roman"/>
                <w:i/>
                <w:smallCaps w:val="0"/>
              </w:rPr>
              <w:t xml:space="preserve"> and </w:t>
            </w:r>
            <w:r w:rsidR="0090746B">
              <w:rPr>
                <w:rFonts w:ascii="Times New Roman" w:hAnsi="Times New Roman"/>
                <w:i/>
                <w:smallCaps w:val="0"/>
              </w:rPr>
              <w:t>M</w:t>
            </w:r>
            <w:r w:rsidR="00041F5A" w:rsidRPr="00C64E7E">
              <w:rPr>
                <w:rFonts w:ascii="Times New Roman" w:hAnsi="Times New Roman"/>
                <w:i/>
                <w:smallCaps w:val="0"/>
              </w:rPr>
              <w:t>WB</w:t>
            </w:r>
            <w:r w:rsidR="0073784D" w:rsidRPr="00C64E7E">
              <w:rPr>
                <w:rFonts w:ascii="Times New Roman" w:hAnsi="Times New Roman"/>
                <w:i/>
                <w:smallCaps w:val="0"/>
              </w:rPr>
              <w:t>4</w:t>
            </w:r>
            <w:r w:rsidR="00041F5A" w:rsidRPr="00C64E7E">
              <w:rPr>
                <w:rFonts w:ascii="Times New Roman" w:hAnsi="Times New Roman"/>
                <w:i/>
                <w:smallCaps w:val="0"/>
              </w:rPr>
              <w:t xml:space="preserve"> are inconsistent, probe further and correct.</w:t>
            </w:r>
            <w:r w:rsidR="00814B91" w:rsidRPr="00C64E7E">
              <w:rPr>
                <w:rFonts w:ascii="Times New Roman" w:hAnsi="Times New Roman"/>
                <w:i/>
                <w:smallCaps w:val="0"/>
              </w:rPr>
              <w:t xml:space="preserve"> Age must be recorded.</w:t>
            </w:r>
          </w:p>
        </w:tc>
        <w:tc>
          <w:tcPr>
            <w:tcW w:w="2209" w:type="pct"/>
            <w:shd w:val="clear" w:color="auto" w:fill="auto"/>
            <w:tcMar>
              <w:top w:w="43" w:type="dxa"/>
              <w:left w:w="115" w:type="dxa"/>
              <w:bottom w:w="43" w:type="dxa"/>
              <w:right w:w="115" w:type="dxa"/>
            </w:tcMar>
          </w:tcPr>
          <w:p w14:paraId="6B32E3D3"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p>
          <w:p w14:paraId="1A5B0885"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ge (in completed years)</w:t>
            </w:r>
            <w:r w:rsidRPr="00C64E7E">
              <w:rPr>
                <w:rFonts w:ascii="Times New Roman" w:hAnsi="Times New Roman"/>
                <w:caps/>
              </w:rPr>
              <w:tab/>
              <w:t>__ __</w:t>
            </w:r>
          </w:p>
        </w:tc>
        <w:tc>
          <w:tcPr>
            <w:tcW w:w="612" w:type="pct"/>
            <w:tcBorders>
              <w:right w:val="double" w:sz="4" w:space="0" w:color="auto"/>
            </w:tcBorders>
            <w:shd w:val="clear" w:color="auto" w:fill="auto"/>
            <w:tcMar>
              <w:top w:w="43" w:type="dxa"/>
              <w:left w:w="115" w:type="dxa"/>
              <w:bottom w:w="43" w:type="dxa"/>
              <w:right w:w="115" w:type="dxa"/>
            </w:tcMar>
          </w:tcPr>
          <w:p w14:paraId="31629B54" w14:textId="77777777" w:rsidR="00041F5A" w:rsidRPr="00C64E7E" w:rsidRDefault="00041F5A" w:rsidP="00B901C7">
            <w:pPr>
              <w:pStyle w:val="skipcolumn"/>
              <w:widowControl w:val="0"/>
              <w:spacing w:line="276" w:lineRule="auto"/>
              <w:ind w:left="144" w:hanging="144"/>
              <w:contextualSpacing/>
              <w:rPr>
                <w:rFonts w:ascii="Times New Roman" w:hAnsi="Times New Roman"/>
              </w:rPr>
            </w:pPr>
          </w:p>
        </w:tc>
      </w:tr>
      <w:tr w:rsidR="00E62972" w:rsidRPr="00C64E7E" w14:paraId="761E94B7" w14:textId="77777777" w:rsidTr="00A62EEB">
        <w:trPr>
          <w:cantSplit/>
          <w:trHeight w:val="1180"/>
          <w:jc w:val="center"/>
        </w:trPr>
        <w:tc>
          <w:tcPr>
            <w:tcW w:w="2179" w:type="pct"/>
            <w:tcBorders>
              <w:left w:val="double" w:sz="4" w:space="0" w:color="auto"/>
              <w:bottom w:val="single" w:sz="4" w:space="0" w:color="auto"/>
            </w:tcBorders>
            <w:tcMar>
              <w:top w:w="43" w:type="dxa"/>
              <w:left w:w="115" w:type="dxa"/>
              <w:bottom w:w="43" w:type="dxa"/>
              <w:right w:w="115" w:type="dxa"/>
            </w:tcMar>
          </w:tcPr>
          <w:p w14:paraId="2A53DF47" w14:textId="51F5B421" w:rsidR="00E62972" w:rsidRPr="00A62EEB" w:rsidRDefault="00E62972" w:rsidP="00A62EEB">
            <w:pPr>
              <w:widowControl w:val="0"/>
              <w:spacing w:line="276" w:lineRule="auto"/>
              <w:ind w:left="144" w:hanging="144"/>
              <w:contextualSpacing/>
              <w:rPr>
                <w:sz w:val="20"/>
              </w:rPr>
            </w:pPr>
            <w:r>
              <w:rPr>
                <w:b/>
                <w:bCs/>
                <w:smallCaps/>
                <w:sz w:val="20"/>
              </w:rPr>
              <w:t>M</w:t>
            </w:r>
            <w:r w:rsidRPr="00E56F3C">
              <w:rPr>
                <w:b/>
                <w:bCs/>
                <w:smallCaps/>
                <w:sz w:val="20"/>
              </w:rPr>
              <w:t>WB5</w:t>
            </w:r>
            <w:r w:rsidRPr="00B407A4">
              <w:rPr>
                <w:smallCaps/>
                <w:sz w:val="20"/>
              </w:rPr>
              <w:t xml:space="preserve">. </w:t>
            </w:r>
            <w:r w:rsidRPr="00E56F3C">
              <w:rPr>
                <w:sz w:val="20"/>
              </w:rPr>
              <w:t>Where were you born?</w:t>
            </w:r>
            <w:r>
              <w:rPr>
                <w:sz w:val="20"/>
              </w:rPr>
              <w:t xml:space="preserve"> In </w:t>
            </w:r>
            <w:r w:rsidR="00A62EEB" w:rsidRPr="00A62EEB">
              <w:rPr>
                <w:color w:val="FF0000"/>
                <w:sz w:val="20"/>
              </w:rPr>
              <w:t>C</w:t>
            </w:r>
            <w:r w:rsidRPr="00A62EEB">
              <w:rPr>
                <w:color w:val="FF0000"/>
                <w:sz w:val="20"/>
              </w:rPr>
              <w:t>ountry</w:t>
            </w:r>
            <w:r>
              <w:rPr>
                <w:sz w:val="20"/>
              </w:rPr>
              <w:t xml:space="preserve"> or another country?</w:t>
            </w:r>
          </w:p>
        </w:tc>
        <w:tc>
          <w:tcPr>
            <w:tcW w:w="2209" w:type="pct"/>
            <w:tcBorders>
              <w:bottom w:val="single" w:sz="4" w:space="0" w:color="auto"/>
            </w:tcBorders>
            <w:tcMar>
              <w:top w:w="43" w:type="dxa"/>
              <w:left w:w="115" w:type="dxa"/>
              <w:bottom w:w="43" w:type="dxa"/>
              <w:right w:w="115" w:type="dxa"/>
            </w:tcMar>
          </w:tcPr>
          <w:p w14:paraId="06EAB0D0" w14:textId="77777777" w:rsidR="00E62972" w:rsidRPr="00955B6D" w:rsidRDefault="00E62972" w:rsidP="00E62972">
            <w:pPr>
              <w:pStyle w:val="Responsecategs"/>
              <w:tabs>
                <w:tab w:val="clear" w:pos="3942"/>
                <w:tab w:val="right" w:leader="dot" w:pos="4526"/>
              </w:tabs>
              <w:spacing w:line="276" w:lineRule="auto"/>
              <w:ind w:left="144" w:hanging="144"/>
              <w:contextualSpacing/>
              <w:rPr>
                <w:rFonts w:ascii="Times New Roman" w:hAnsi="Times New Roman"/>
                <w:caps/>
              </w:rPr>
            </w:pPr>
            <w:r w:rsidRPr="00955B6D">
              <w:rPr>
                <w:rFonts w:ascii="Times New Roman" w:hAnsi="Times New Roman"/>
                <w:caps/>
              </w:rPr>
              <w:t>THIS COUNTRY</w:t>
            </w:r>
            <w:r w:rsidRPr="00A916A2">
              <w:rPr>
                <w:rFonts w:ascii="Times New Roman" w:hAnsi="Times New Roman"/>
                <w:caps/>
              </w:rPr>
              <w:tab/>
            </w:r>
            <w:r w:rsidRPr="00955B6D">
              <w:rPr>
                <w:rFonts w:ascii="Times New Roman" w:hAnsi="Times New Roman"/>
                <w:caps/>
              </w:rPr>
              <w:t>1</w:t>
            </w:r>
          </w:p>
          <w:p w14:paraId="748DE0F1" w14:textId="77777777" w:rsidR="00E62972" w:rsidRDefault="00E62972" w:rsidP="00E62972">
            <w:pPr>
              <w:pStyle w:val="Responsecategs"/>
              <w:tabs>
                <w:tab w:val="clear" w:pos="3942"/>
                <w:tab w:val="right" w:leader="dot" w:pos="4526"/>
              </w:tabs>
              <w:spacing w:line="276" w:lineRule="auto"/>
              <w:ind w:left="144" w:hanging="144"/>
              <w:contextualSpacing/>
              <w:rPr>
                <w:rFonts w:ascii="Times New Roman" w:hAnsi="Times New Roman"/>
                <w:caps/>
              </w:rPr>
            </w:pPr>
          </w:p>
          <w:p w14:paraId="01FB8566" w14:textId="77777777" w:rsidR="00E62972" w:rsidRDefault="00E62972" w:rsidP="00E62972">
            <w:pPr>
              <w:pStyle w:val="Responsecategs"/>
              <w:tabs>
                <w:tab w:val="clear" w:pos="3942"/>
                <w:tab w:val="right" w:leader="dot" w:pos="4526"/>
              </w:tabs>
              <w:spacing w:line="276" w:lineRule="auto"/>
              <w:ind w:left="144" w:hanging="144"/>
              <w:contextualSpacing/>
              <w:rPr>
                <w:rFonts w:ascii="Times New Roman" w:hAnsi="Times New Roman"/>
                <w:caps/>
              </w:rPr>
            </w:pPr>
            <w:r w:rsidRPr="00A916A2">
              <w:rPr>
                <w:rFonts w:ascii="Times New Roman" w:hAnsi="Times New Roman"/>
                <w:caps/>
              </w:rPr>
              <w:t>Other country</w:t>
            </w:r>
            <w:r w:rsidRPr="00A916A2">
              <w:rPr>
                <w:rFonts w:ascii="Times New Roman" w:hAnsi="Times New Roman"/>
                <w:caps/>
              </w:rPr>
              <w:tab/>
            </w:r>
            <w:r>
              <w:rPr>
                <w:rFonts w:ascii="Times New Roman" w:hAnsi="Times New Roman"/>
                <w:caps/>
              </w:rPr>
              <w:t>2</w:t>
            </w:r>
          </w:p>
          <w:p w14:paraId="293959AC" w14:textId="77777777" w:rsidR="00E62972" w:rsidRDefault="00E62972" w:rsidP="00E62972">
            <w:pPr>
              <w:pStyle w:val="Responsecategs"/>
              <w:tabs>
                <w:tab w:val="clear" w:pos="3942"/>
                <w:tab w:val="right" w:leader="dot" w:pos="4526"/>
              </w:tabs>
              <w:spacing w:line="276" w:lineRule="auto"/>
              <w:ind w:left="144" w:hanging="144"/>
              <w:contextualSpacing/>
              <w:rPr>
                <w:rFonts w:ascii="Times New Roman" w:hAnsi="Times New Roman"/>
                <w:caps/>
              </w:rPr>
            </w:pPr>
          </w:p>
          <w:p w14:paraId="6EA97803" w14:textId="4E9C016A" w:rsidR="00E62972" w:rsidRPr="00C64E7E" w:rsidRDefault="00E62972" w:rsidP="00E62972">
            <w:pPr>
              <w:pStyle w:val="Responsecategs"/>
              <w:tabs>
                <w:tab w:val="clear" w:pos="3942"/>
                <w:tab w:val="right" w:leader="dot" w:pos="4526"/>
              </w:tabs>
              <w:spacing w:line="276" w:lineRule="auto"/>
              <w:ind w:left="144" w:hanging="144"/>
              <w:contextualSpacing/>
              <w:rPr>
                <w:rFonts w:ascii="Times New Roman" w:hAnsi="Times New Roman"/>
                <w:caps/>
              </w:rPr>
            </w:pPr>
            <w:r w:rsidRPr="00C64E7E">
              <w:rPr>
                <w:rFonts w:ascii="Times New Roman" w:hAnsi="Times New Roman"/>
                <w:caps/>
              </w:rPr>
              <w:t>DK</w:t>
            </w:r>
            <w:r w:rsidRPr="00C64E7E">
              <w:rPr>
                <w:rFonts w:ascii="Times New Roman" w:hAnsi="Times New Roman"/>
                <w:caps/>
              </w:rPr>
              <w:tab/>
            </w:r>
            <w:r>
              <w:rPr>
                <w:rFonts w:ascii="Times New Roman" w:hAnsi="Times New Roman"/>
                <w:caps/>
              </w:rPr>
              <w:t>8</w:t>
            </w:r>
          </w:p>
        </w:tc>
        <w:tc>
          <w:tcPr>
            <w:tcW w:w="612" w:type="pct"/>
            <w:tcBorders>
              <w:bottom w:val="single" w:sz="4" w:space="0" w:color="auto"/>
              <w:right w:val="double" w:sz="4" w:space="0" w:color="auto"/>
            </w:tcBorders>
            <w:tcMar>
              <w:top w:w="43" w:type="dxa"/>
              <w:left w:w="115" w:type="dxa"/>
              <w:bottom w:w="43" w:type="dxa"/>
              <w:right w:w="115" w:type="dxa"/>
            </w:tcMar>
          </w:tcPr>
          <w:p w14:paraId="4B16EDF2" w14:textId="77777777" w:rsidR="00E62972" w:rsidRDefault="00E62972" w:rsidP="00E62972">
            <w:pPr>
              <w:pStyle w:val="skipcolumn"/>
              <w:widowControl w:val="0"/>
              <w:spacing w:line="276" w:lineRule="auto"/>
              <w:contextualSpacing/>
              <w:rPr>
                <w:rFonts w:ascii="Times New Roman" w:eastAsia="Wingdings" w:hAnsi="Times New Roman"/>
                <w:i/>
              </w:rPr>
            </w:pPr>
          </w:p>
          <w:p w14:paraId="49B33867" w14:textId="77777777" w:rsidR="00E62972" w:rsidRDefault="00E62972" w:rsidP="00E62972">
            <w:pPr>
              <w:pStyle w:val="skipcolumn"/>
              <w:widowControl w:val="0"/>
              <w:spacing w:line="276" w:lineRule="auto"/>
              <w:ind w:left="144" w:hanging="144"/>
              <w:contextualSpacing/>
              <w:rPr>
                <w:rFonts w:ascii="Times New Roman" w:hAnsi="Times New Roman"/>
              </w:rPr>
            </w:pPr>
          </w:p>
          <w:p w14:paraId="7B8798F0" w14:textId="77777777" w:rsidR="00E62972" w:rsidRDefault="00E62972" w:rsidP="00E62972">
            <w:pPr>
              <w:pStyle w:val="skipcolumn"/>
              <w:widowControl w:val="0"/>
              <w:spacing w:line="276" w:lineRule="auto"/>
              <w:ind w:left="144" w:hanging="144"/>
              <w:contextualSpacing/>
              <w:rPr>
                <w:rFonts w:ascii="Times New Roman" w:eastAsia="Wingdings" w:hAnsi="Times New Roman"/>
                <w:i/>
              </w:rPr>
            </w:pPr>
            <w:r w:rsidRPr="00955B6D">
              <w:rPr>
                <w:rFonts w:ascii="Times New Roman" w:eastAsia="Wingdings" w:hAnsi="Times New Roman"/>
                <w:iCs/>
              </w:rPr>
              <w:t>2</w:t>
            </w:r>
            <w:r>
              <w:rPr>
                <w:rFonts w:ascii="Times New Roman" w:eastAsia="Wingdings" w:hAnsi="Times New Roman"/>
                <w:i/>
              </w:rPr>
              <w:sym w:font="Wingdings" w:char="F0F0"/>
            </w:r>
            <w:r>
              <w:rPr>
                <w:rFonts w:ascii="Times New Roman" w:eastAsia="Wingdings" w:hAnsi="Times New Roman"/>
                <w:i/>
              </w:rPr>
              <w:t>MWB6</w:t>
            </w:r>
          </w:p>
          <w:p w14:paraId="1C032102" w14:textId="77777777" w:rsidR="00E62972" w:rsidRDefault="00E62972" w:rsidP="00E62972">
            <w:pPr>
              <w:pStyle w:val="skipcolumn"/>
              <w:widowControl w:val="0"/>
              <w:spacing w:line="276" w:lineRule="auto"/>
              <w:ind w:left="144" w:hanging="144"/>
              <w:contextualSpacing/>
              <w:rPr>
                <w:rFonts w:ascii="Times New Roman" w:hAnsi="Times New Roman"/>
              </w:rPr>
            </w:pPr>
          </w:p>
          <w:p w14:paraId="766E0765" w14:textId="3F15F9E8" w:rsidR="00E62972" w:rsidRPr="00C64E7E" w:rsidRDefault="00E62972" w:rsidP="00E62972">
            <w:pPr>
              <w:pStyle w:val="skipcolumn"/>
              <w:widowControl w:val="0"/>
              <w:spacing w:line="276" w:lineRule="auto"/>
              <w:ind w:left="144" w:hanging="144"/>
              <w:contextualSpacing/>
              <w:rPr>
                <w:rFonts w:ascii="Times New Roman" w:hAnsi="Times New Roman"/>
              </w:rPr>
            </w:pPr>
            <w:r w:rsidRPr="00955B6D">
              <w:rPr>
                <w:rFonts w:ascii="Times New Roman" w:eastAsia="Wingdings" w:hAnsi="Times New Roman"/>
                <w:iCs/>
              </w:rPr>
              <w:t>8</w:t>
            </w:r>
            <w:r>
              <w:rPr>
                <w:rFonts w:ascii="Times New Roman" w:eastAsia="Wingdings" w:hAnsi="Times New Roman"/>
                <w:i/>
              </w:rPr>
              <w:sym w:font="Wingdings" w:char="F0F0"/>
            </w:r>
            <w:r>
              <w:rPr>
                <w:rFonts w:ascii="Times New Roman" w:eastAsia="Wingdings" w:hAnsi="Times New Roman"/>
                <w:i/>
              </w:rPr>
              <w:t>MWB7</w:t>
            </w:r>
          </w:p>
        </w:tc>
      </w:tr>
      <w:tr w:rsidR="00E62972" w:rsidRPr="00C64E7E" w14:paraId="60862916" w14:textId="77777777" w:rsidTr="00E62972">
        <w:trPr>
          <w:cantSplit/>
          <w:trHeight w:val="1189"/>
          <w:jc w:val="center"/>
        </w:trPr>
        <w:tc>
          <w:tcPr>
            <w:tcW w:w="2179" w:type="pct"/>
            <w:tcBorders>
              <w:left w:val="double" w:sz="4" w:space="0" w:color="auto"/>
              <w:bottom w:val="single" w:sz="4" w:space="0" w:color="auto"/>
            </w:tcBorders>
            <w:tcMar>
              <w:top w:w="43" w:type="dxa"/>
              <w:left w:w="115" w:type="dxa"/>
              <w:bottom w:w="43" w:type="dxa"/>
              <w:right w:w="115" w:type="dxa"/>
            </w:tcMar>
          </w:tcPr>
          <w:p w14:paraId="49210B41" w14:textId="77777777" w:rsidR="00E62972" w:rsidRDefault="00E62972" w:rsidP="00E62972">
            <w:pPr>
              <w:widowControl w:val="0"/>
              <w:spacing w:line="276" w:lineRule="auto"/>
              <w:ind w:left="144" w:hanging="144"/>
              <w:contextualSpacing/>
              <w:rPr>
                <w:sz w:val="20"/>
              </w:rPr>
            </w:pPr>
            <w:r>
              <w:rPr>
                <w:b/>
                <w:bCs/>
                <w:smallCaps/>
                <w:sz w:val="20"/>
              </w:rPr>
              <w:t>M</w:t>
            </w:r>
            <w:r w:rsidRPr="00E56F3C">
              <w:rPr>
                <w:b/>
                <w:bCs/>
                <w:smallCaps/>
                <w:sz w:val="20"/>
              </w:rPr>
              <w:t>WB5</w:t>
            </w:r>
            <w:r>
              <w:rPr>
                <w:b/>
                <w:bCs/>
                <w:smallCaps/>
                <w:sz w:val="20"/>
              </w:rPr>
              <w:t>A</w:t>
            </w:r>
            <w:r w:rsidRPr="00B407A4">
              <w:rPr>
                <w:smallCaps/>
                <w:sz w:val="20"/>
              </w:rPr>
              <w:t xml:space="preserve">. </w:t>
            </w:r>
            <w:r>
              <w:rPr>
                <w:sz w:val="20"/>
              </w:rPr>
              <w:t xml:space="preserve">In which </w:t>
            </w:r>
            <w:r w:rsidRPr="00955B6D">
              <w:rPr>
                <w:color w:val="FF0000"/>
                <w:sz w:val="20"/>
              </w:rPr>
              <w:t>region</w:t>
            </w:r>
            <w:r>
              <w:rPr>
                <w:sz w:val="20"/>
              </w:rPr>
              <w:t xml:space="preserve"> </w:t>
            </w:r>
            <w:proofErr w:type="gramStart"/>
            <w:r w:rsidRPr="00E56F3C">
              <w:rPr>
                <w:sz w:val="20"/>
              </w:rPr>
              <w:t>were</w:t>
            </w:r>
            <w:proofErr w:type="gramEnd"/>
            <w:r w:rsidRPr="00E56F3C">
              <w:rPr>
                <w:sz w:val="20"/>
              </w:rPr>
              <w:t xml:space="preserve"> you born?</w:t>
            </w:r>
            <w:r>
              <w:rPr>
                <w:sz w:val="20"/>
              </w:rPr>
              <w:t xml:space="preserve"> </w:t>
            </w:r>
          </w:p>
          <w:p w14:paraId="13B98B84" w14:textId="77777777" w:rsidR="00E62972" w:rsidRDefault="00E62972" w:rsidP="00E62972">
            <w:pPr>
              <w:widowControl w:val="0"/>
              <w:spacing w:line="276" w:lineRule="auto"/>
              <w:ind w:left="144" w:hanging="144"/>
              <w:contextualSpacing/>
              <w:rPr>
                <w:sz w:val="20"/>
              </w:rPr>
            </w:pPr>
          </w:p>
          <w:p w14:paraId="4CEF77C4" w14:textId="502A04B2" w:rsidR="00E62972" w:rsidRPr="00E62972" w:rsidRDefault="00E62972" w:rsidP="00E62972">
            <w:pPr>
              <w:pStyle w:val="1Intvwqst"/>
              <w:widowControl w:val="0"/>
              <w:spacing w:line="276" w:lineRule="auto"/>
              <w:ind w:left="144" w:hanging="144"/>
              <w:contextualSpacing/>
              <w:rPr>
                <w:rFonts w:ascii="Times New Roman" w:hAnsi="Times New Roman"/>
                <w:smallCaps w:val="0"/>
              </w:rPr>
            </w:pPr>
            <w:r w:rsidRPr="00E62972">
              <w:rPr>
                <w:rFonts w:ascii="Times New Roman" w:hAnsi="Times New Roman"/>
                <w:i/>
                <w:iCs/>
                <w:smallCaps w:val="0"/>
              </w:rPr>
              <w:t>Probe to determine the region according to present borders.</w:t>
            </w:r>
          </w:p>
        </w:tc>
        <w:tc>
          <w:tcPr>
            <w:tcW w:w="2209" w:type="pct"/>
            <w:tcBorders>
              <w:bottom w:val="single" w:sz="4" w:space="0" w:color="auto"/>
            </w:tcBorders>
            <w:tcMar>
              <w:top w:w="43" w:type="dxa"/>
              <w:left w:w="115" w:type="dxa"/>
              <w:bottom w:w="43" w:type="dxa"/>
              <w:right w:w="115" w:type="dxa"/>
            </w:tcMar>
          </w:tcPr>
          <w:p w14:paraId="7702EDE9" w14:textId="77777777" w:rsidR="00E62972" w:rsidRPr="00A916A2" w:rsidRDefault="00E62972" w:rsidP="00E62972">
            <w:pPr>
              <w:widowControl w:val="0"/>
              <w:tabs>
                <w:tab w:val="right" w:leader="dot" w:pos="4526"/>
              </w:tabs>
              <w:spacing w:line="276" w:lineRule="auto"/>
              <w:contextualSpacing/>
              <w:rPr>
                <w:caps/>
                <w:sz w:val="20"/>
                <w:lang w:val="de-DE"/>
              </w:rPr>
            </w:pPr>
            <w:r w:rsidRPr="00A916A2">
              <w:rPr>
                <w:caps/>
                <w:color w:val="FF0000"/>
                <w:sz w:val="20"/>
                <w:lang w:val="de-DE"/>
              </w:rPr>
              <w:t>Region</w:t>
            </w:r>
            <w:r w:rsidRPr="00A916A2">
              <w:rPr>
                <w:caps/>
                <w:sz w:val="20"/>
                <w:lang w:val="de-DE"/>
              </w:rPr>
              <w:tab/>
            </w:r>
            <w:r w:rsidRPr="000D453F">
              <w:rPr>
                <w:caps/>
                <w:color w:val="FF0000"/>
                <w:sz w:val="20"/>
              </w:rPr>
              <w:t>__ __</w:t>
            </w:r>
          </w:p>
          <w:p w14:paraId="466E0E43" w14:textId="77777777" w:rsidR="00E62972" w:rsidRDefault="00E62972" w:rsidP="00E62972">
            <w:pPr>
              <w:pStyle w:val="Responsecategs"/>
              <w:tabs>
                <w:tab w:val="clear" w:pos="3942"/>
                <w:tab w:val="right" w:leader="dot" w:pos="4526"/>
              </w:tabs>
              <w:spacing w:line="276" w:lineRule="auto"/>
              <w:ind w:left="144" w:hanging="144"/>
              <w:contextualSpacing/>
              <w:rPr>
                <w:rFonts w:ascii="Times New Roman" w:hAnsi="Times New Roman"/>
                <w:caps/>
              </w:rPr>
            </w:pPr>
          </w:p>
          <w:p w14:paraId="0725FBAE" w14:textId="77777777" w:rsidR="00E62972" w:rsidRPr="00A916A2" w:rsidRDefault="00E62972" w:rsidP="00E62972">
            <w:pPr>
              <w:pStyle w:val="Responsecategs"/>
              <w:tabs>
                <w:tab w:val="clear" w:pos="3942"/>
                <w:tab w:val="right" w:leader="dot" w:pos="4526"/>
              </w:tabs>
              <w:spacing w:line="276" w:lineRule="auto"/>
              <w:ind w:left="144" w:hanging="144"/>
              <w:contextualSpacing/>
              <w:rPr>
                <w:rFonts w:ascii="Times New Roman" w:hAnsi="Times New Roman"/>
                <w:caps/>
              </w:rPr>
            </w:pPr>
            <w:r w:rsidRPr="00C64E7E">
              <w:rPr>
                <w:rFonts w:ascii="Times New Roman" w:hAnsi="Times New Roman"/>
                <w:caps/>
              </w:rPr>
              <w:t>DK</w:t>
            </w:r>
            <w:r w:rsidRPr="00C64E7E">
              <w:rPr>
                <w:rFonts w:ascii="Times New Roman" w:hAnsi="Times New Roman"/>
                <w:caps/>
              </w:rPr>
              <w:tab/>
              <w:t>98</w:t>
            </w:r>
          </w:p>
          <w:p w14:paraId="19D27505" w14:textId="77777777" w:rsidR="00E62972" w:rsidRPr="00C64E7E" w:rsidRDefault="00E62972" w:rsidP="00E62972">
            <w:pPr>
              <w:pStyle w:val="Responsecategs"/>
              <w:widowControl w:val="0"/>
              <w:tabs>
                <w:tab w:val="clear" w:pos="3942"/>
                <w:tab w:val="right" w:leader="dot" w:pos="4218"/>
              </w:tabs>
              <w:spacing w:line="276" w:lineRule="auto"/>
              <w:ind w:left="144" w:hanging="144"/>
              <w:contextualSpacing/>
              <w:rPr>
                <w:rFonts w:ascii="Times New Roman" w:hAnsi="Times New Roman"/>
                <w:caps/>
              </w:rPr>
            </w:pPr>
          </w:p>
        </w:tc>
        <w:tc>
          <w:tcPr>
            <w:tcW w:w="612" w:type="pct"/>
            <w:tcBorders>
              <w:bottom w:val="single" w:sz="4" w:space="0" w:color="auto"/>
              <w:right w:val="double" w:sz="4" w:space="0" w:color="auto"/>
            </w:tcBorders>
            <w:tcMar>
              <w:top w:w="43" w:type="dxa"/>
              <w:left w:w="115" w:type="dxa"/>
              <w:bottom w:w="43" w:type="dxa"/>
              <w:right w:w="115" w:type="dxa"/>
            </w:tcMar>
          </w:tcPr>
          <w:p w14:paraId="573505CC" w14:textId="77777777" w:rsidR="00E62972" w:rsidRDefault="00E62972" w:rsidP="00E62972">
            <w:pPr>
              <w:pStyle w:val="skipcolumn"/>
              <w:widowControl w:val="0"/>
              <w:spacing w:line="276" w:lineRule="auto"/>
              <w:ind w:left="144" w:hanging="144"/>
              <w:contextualSpacing/>
              <w:rPr>
                <w:rFonts w:ascii="Times New Roman" w:eastAsia="Wingdings" w:hAnsi="Times New Roman"/>
                <w:i/>
              </w:rPr>
            </w:pPr>
            <w:r>
              <w:rPr>
                <w:rFonts w:ascii="Times New Roman" w:eastAsia="Wingdings" w:hAnsi="Times New Roman"/>
                <w:i/>
              </w:rPr>
              <w:sym w:font="Wingdings" w:char="F0F0"/>
            </w:r>
            <w:r>
              <w:rPr>
                <w:rFonts w:ascii="Times New Roman" w:eastAsia="Wingdings" w:hAnsi="Times New Roman"/>
                <w:i/>
              </w:rPr>
              <w:t>MWB7</w:t>
            </w:r>
          </w:p>
          <w:p w14:paraId="282C36CE" w14:textId="77777777" w:rsidR="00E62972" w:rsidRDefault="00E62972" w:rsidP="00E62972">
            <w:pPr>
              <w:pStyle w:val="skipcolumn"/>
              <w:widowControl w:val="0"/>
              <w:spacing w:line="276" w:lineRule="auto"/>
              <w:ind w:left="144" w:hanging="144"/>
              <w:contextualSpacing/>
              <w:rPr>
                <w:rFonts w:ascii="Times New Roman" w:hAnsi="Times New Roman"/>
              </w:rPr>
            </w:pPr>
          </w:p>
          <w:p w14:paraId="39DFF9FD" w14:textId="433F528E" w:rsidR="00E62972" w:rsidRPr="00C64E7E" w:rsidRDefault="00E62972" w:rsidP="00E62972">
            <w:pPr>
              <w:pStyle w:val="skipcolumn"/>
              <w:widowControl w:val="0"/>
              <w:spacing w:line="276" w:lineRule="auto"/>
              <w:ind w:left="144" w:hanging="144"/>
              <w:contextualSpacing/>
              <w:rPr>
                <w:rFonts w:ascii="Times New Roman" w:hAnsi="Times New Roman"/>
              </w:rPr>
            </w:pPr>
            <w:r w:rsidRPr="00955B6D">
              <w:rPr>
                <w:rFonts w:ascii="Times New Roman" w:eastAsia="Wingdings" w:hAnsi="Times New Roman"/>
                <w:iCs/>
              </w:rPr>
              <w:t>98</w:t>
            </w:r>
            <w:r>
              <w:rPr>
                <w:rFonts w:ascii="Times New Roman" w:eastAsia="Wingdings" w:hAnsi="Times New Roman"/>
                <w:i/>
              </w:rPr>
              <w:sym w:font="Wingdings" w:char="F0F0"/>
            </w:r>
            <w:r>
              <w:rPr>
                <w:rFonts w:ascii="Times New Roman" w:eastAsia="Wingdings" w:hAnsi="Times New Roman"/>
                <w:i/>
              </w:rPr>
              <w:t>MWB7</w:t>
            </w:r>
          </w:p>
        </w:tc>
      </w:tr>
      <w:tr w:rsidR="00E62972" w:rsidRPr="00C64E7E" w14:paraId="6D421776" w14:textId="77777777" w:rsidTr="00E62972">
        <w:trPr>
          <w:cantSplit/>
          <w:trHeight w:val="1189"/>
          <w:jc w:val="center"/>
        </w:trPr>
        <w:tc>
          <w:tcPr>
            <w:tcW w:w="2179" w:type="pct"/>
            <w:tcBorders>
              <w:left w:val="double" w:sz="4" w:space="0" w:color="auto"/>
              <w:bottom w:val="single" w:sz="4" w:space="0" w:color="auto"/>
            </w:tcBorders>
            <w:tcMar>
              <w:top w:w="43" w:type="dxa"/>
              <w:left w:w="115" w:type="dxa"/>
              <w:bottom w:w="43" w:type="dxa"/>
              <w:right w:w="115" w:type="dxa"/>
            </w:tcMar>
          </w:tcPr>
          <w:p w14:paraId="30297930" w14:textId="77777777" w:rsidR="00E62972" w:rsidRPr="00B407A4" w:rsidRDefault="00E62972" w:rsidP="00E62972">
            <w:pPr>
              <w:widowControl w:val="0"/>
              <w:spacing w:line="276" w:lineRule="auto"/>
              <w:ind w:left="144" w:hanging="144"/>
              <w:contextualSpacing/>
              <w:rPr>
                <w:sz w:val="20"/>
              </w:rPr>
            </w:pPr>
            <w:r>
              <w:rPr>
                <w:b/>
                <w:bCs/>
                <w:sz w:val="20"/>
              </w:rPr>
              <w:t>M</w:t>
            </w:r>
            <w:r w:rsidRPr="00B407A4">
              <w:rPr>
                <w:b/>
                <w:bCs/>
                <w:sz w:val="20"/>
              </w:rPr>
              <w:t>W</w:t>
            </w:r>
            <w:r>
              <w:rPr>
                <w:b/>
                <w:bCs/>
                <w:sz w:val="20"/>
              </w:rPr>
              <w:t>B</w:t>
            </w:r>
            <w:r w:rsidRPr="00B407A4">
              <w:rPr>
                <w:b/>
                <w:bCs/>
                <w:sz w:val="20"/>
              </w:rPr>
              <w:t>6</w:t>
            </w:r>
            <w:r w:rsidRPr="00B407A4">
              <w:rPr>
                <w:sz w:val="20"/>
              </w:rPr>
              <w:t xml:space="preserve">. </w:t>
            </w:r>
            <w:r>
              <w:rPr>
                <w:sz w:val="20"/>
              </w:rPr>
              <w:t xml:space="preserve">In which </w:t>
            </w:r>
            <w:r w:rsidRPr="00B407A4">
              <w:rPr>
                <w:sz w:val="20"/>
              </w:rPr>
              <w:t xml:space="preserve">country </w:t>
            </w:r>
            <w:proofErr w:type="gramStart"/>
            <w:r>
              <w:rPr>
                <w:sz w:val="20"/>
              </w:rPr>
              <w:t>were</w:t>
            </w:r>
            <w:proofErr w:type="gramEnd"/>
            <w:r>
              <w:rPr>
                <w:sz w:val="20"/>
              </w:rPr>
              <w:t xml:space="preserve"> you born</w:t>
            </w:r>
            <w:r w:rsidRPr="00B407A4">
              <w:rPr>
                <w:sz w:val="20"/>
              </w:rPr>
              <w:t>?</w:t>
            </w:r>
          </w:p>
          <w:p w14:paraId="421B05BF" w14:textId="77777777" w:rsidR="00E62972" w:rsidRPr="00B407A4" w:rsidRDefault="00E62972" w:rsidP="00E62972">
            <w:pPr>
              <w:widowControl w:val="0"/>
              <w:spacing w:line="276" w:lineRule="auto"/>
              <w:ind w:left="144" w:hanging="144"/>
              <w:contextualSpacing/>
              <w:rPr>
                <w:sz w:val="20"/>
              </w:rPr>
            </w:pPr>
          </w:p>
          <w:p w14:paraId="21B84C07" w14:textId="19F427AC" w:rsidR="00E62972" w:rsidRDefault="00E62972" w:rsidP="00E62972">
            <w:pPr>
              <w:widowControl w:val="0"/>
              <w:spacing w:line="276" w:lineRule="auto"/>
              <w:ind w:left="144" w:hanging="144"/>
              <w:contextualSpacing/>
              <w:rPr>
                <w:i/>
                <w:iCs/>
                <w:sz w:val="20"/>
              </w:rPr>
            </w:pPr>
            <w:r>
              <w:rPr>
                <w:i/>
                <w:iCs/>
                <w:sz w:val="20"/>
              </w:rPr>
              <w:t>Probe to determine</w:t>
            </w:r>
            <w:r w:rsidRPr="00B407A4">
              <w:rPr>
                <w:i/>
                <w:iCs/>
                <w:sz w:val="20"/>
              </w:rPr>
              <w:t xml:space="preserve"> country according to present borders</w:t>
            </w:r>
            <w:r>
              <w:rPr>
                <w:i/>
                <w:iCs/>
                <w:sz w:val="20"/>
              </w:rPr>
              <w:t xml:space="preserve"> and record </w:t>
            </w:r>
            <w:r w:rsidR="00A62EEB">
              <w:rPr>
                <w:i/>
                <w:iCs/>
                <w:sz w:val="20"/>
              </w:rPr>
              <w:t>the</w:t>
            </w:r>
            <w:r w:rsidRPr="00D54E1D">
              <w:rPr>
                <w:i/>
                <w:iCs/>
                <w:sz w:val="20"/>
              </w:rPr>
              <w:t xml:space="preserve"> </w:t>
            </w:r>
            <w:r>
              <w:rPr>
                <w:i/>
                <w:iCs/>
                <w:sz w:val="20"/>
              </w:rPr>
              <w:t>code of the country</w:t>
            </w:r>
            <w:r w:rsidR="00A62EEB">
              <w:rPr>
                <w:i/>
                <w:iCs/>
                <w:sz w:val="20"/>
              </w:rPr>
              <w:t>.</w:t>
            </w:r>
          </w:p>
          <w:p w14:paraId="364961A4" w14:textId="77777777" w:rsidR="00E62972" w:rsidRDefault="00E62972" w:rsidP="00E62972">
            <w:pPr>
              <w:widowControl w:val="0"/>
              <w:spacing w:line="276" w:lineRule="auto"/>
              <w:ind w:left="144" w:hanging="144"/>
              <w:contextualSpacing/>
              <w:rPr>
                <w:i/>
                <w:iCs/>
                <w:sz w:val="20"/>
              </w:rPr>
            </w:pPr>
          </w:p>
          <w:p w14:paraId="383393CA" w14:textId="77777777" w:rsidR="00E62972" w:rsidRPr="00E56F3C" w:rsidRDefault="00E62972" w:rsidP="00E62972">
            <w:pPr>
              <w:pStyle w:val="InstructionstointvwChar"/>
              <w:spacing w:line="276" w:lineRule="auto"/>
              <w:ind w:left="144" w:hanging="144"/>
              <w:contextualSpacing/>
            </w:pPr>
            <w:r w:rsidRPr="00E56F3C">
              <w:rPr>
                <w:u w:val="single"/>
              </w:rPr>
              <w:t>If unable to find or determine the name of the country</w:t>
            </w:r>
            <w:r w:rsidRPr="00E56F3C">
              <w:t>, write the name of the place below and then temporarily record ‘</w:t>
            </w:r>
            <w:r>
              <w:t>976</w:t>
            </w:r>
            <w:r w:rsidRPr="00E56F3C">
              <w:t>’ until you learn the appropriate code.</w:t>
            </w:r>
          </w:p>
          <w:p w14:paraId="2DB9839A" w14:textId="77777777" w:rsidR="00E62972" w:rsidRPr="00E56F3C" w:rsidRDefault="00E62972" w:rsidP="00E62972">
            <w:pPr>
              <w:pStyle w:val="1Intvwqst"/>
              <w:spacing w:line="276" w:lineRule="auto"/>
              <w:ind w:left="144" w:hanging="144"/>
              <w:contextualSpacing/>
              <w:rPr>
                <w:rFonts w:ascii="Times New Roman" w:hAnsi="Times New Roman"/>
                <w:smallCaps w:val="0"/>
              </w:rPr>
            </w:pPr>
          </w:p>
          <w:p w14:paraId="40FA6EE8" w14:textId="77777777" w:rsidR="00E62972" w:rsidRPr="00E56F3C" w:rsidRDefault="00E62972" w:rsidP="00E62972">
            <w:pPr>
              <w:pStyle w:val="1Intvwqst"/>
              <w:tabs>
                <w:tab w:val="right" w:leader="underscore" w:pos="4188"/>
              </w:tabs>
              <w:spacing w:line="276" w:lineRule="auto"/>
              <w:ind w:left="144" w:hanging="144"/>
              <w:contextualSpacing/>
              <w:rPr>
                <w:rFonts w:ascii="Times New Roman" w:hAnsi="Times New Roman"/>
                <w:smallCaps w:val="0"/>
              </w:rPr>
            </w:pPr>
            <w:r w:rsidRPr="00E56F3C">
              <w:rPr>
                <w:rFonts w:ascii="Times New Roman" w:hAnsi="Times New Roman"/>
                <w:smallCaps w:val="0"/>
              </w:rPr>
              <w:tab/>
            </w:r>
            <w:r w:rsidRPr="00E56F3C">
              <w:rPr>
                <w:rFonts w:ascii="Times New Roman" w:hAnsi="Times New Roman"/>
                <w:smallCaps w:val="0"/>
              </w:rPr>
              <w:tab/>
            </w:r>
          </w:p>
          <w:p w14:paraId="0B10FA56" w14:textId="627D8A74" w:rsidR="00E62972" w:rsidRDefault="00E62972" w:rsidP="00E62972">
            <w:pPr>
              <w:widowControl w:val="0"/>
              <w:spacing w:line="276" w:lineRule="auto"/>
              <w:ind w:left="144" w:hanging="144"/>
              <w:contextualSpacing/>
              <w:jc w:val="center"/>
              <w:rPr>
                <w:b/>
                <w:bCs/>
                <w:smallCaps/>
                <w:sz w:val="20"/>
              </w:rPr>
            </w:pPr>
            <w:r w:rsidRPr="000E1D34">
              <w:rPr>
                <w:i/>
                <w:iCs/>
                <w:sz w:val="20"/>
                <w:szCs w:val="16"/>
              </w:rPr>
              <w:t>(Name of country)</w:t>
            </w:r>
          </w:p>
        </w:tc>
        <w:tc>
          <w:tcPr>
            <w:tcW w:w="2209" w:type="pct"/>
            <w:tcBorders>
              <w:bottom w:val="single" w:sz="4" w:space="0" w:color="auto"/>
            </w:tcBorders>
            <w:tcMar>
              <w:top w:w="43" w:type="dxa"/>
              <w:left w:w="115" w:type="dxa"/>
              <w:bottom w:w="43" w:type="dxa"/>
              <w:right w:w="115" w:type="dxa"/>
            </w:tcMar>
          </w:tcPr>
          <w:p w14:paraId="05356B9F" w14:textId="77777777" w:rsidR="00E62972" w:rsidRDefault="00E62972" w:rsidP="00E62972">
            <w:pPr>
              <w:widowControl w:val="0"/>
              <w:tabs>
                <w:tab w:val="right" w:leader="dot" w:pos="4526"/>
              </w:tabs>
              <w:spacing w:line="276" w:lineRule="auto"/>
              <w:ind w:left="144" w:hanging="144"/>
              <w:contextualSpacing/>
              <w:rPr>
                <w:caps/>
                <w:sz w:val="20"/>
                <w:lang w:val="de-DE"/>
              </w:rPr>
            </w:pPr>
          </w:p>
          <w:p w14:paraId="6D6E6051" w14:textId="77777777" w:rsidR="00E62972" w:rsidRDefault="00E62972" w:rsidP="00E62972">
            <w:pPr>
              <w:widowControl w:val="0"/>
              <w:tabs>
                <w:tab w:val="right" w:leader="dot" w:pos="4526"/>
              </w:tabs>
              <w:spacing w:line="276" w:lineRule="auto"/>
              <w:ind w:left="144" w:hanging="144"/>
              <w:contextualSpacing/>
              <w:rPr>
                <w:caps/>
                <w:sz w:val="20"/>
                <w:lang w:val="de-DE"/>
              </w:rPr>
            </w:pPr>
            <w:r>
              <w:rPr>
                <w:caps/>
                <w:sz w:val="20"/>
                <w:lang w:val="de-DE"/>
              </w:rPr>
              <w:t>country</w:t>
            </w:r>
            <w:r>
              <w:rPr>
                <w:caps/>
                <w:sz w:val="20"/>
                <w:lang w:val="de-DE"/>
              </w:rPr>
              <w:tab/>
              <w:t>__ __ __</w:t>
            </w:r>
          </w:p>
          <w:p w14:paraId="3E71EE0D" w14:textId="77777777" w:rsidR="00E62972" w:rsidRDefault="00E62972" w:rsidP="00E62972">
            <w:pPr>
              <w:widowControl w:val="0"/>
              <w:tabs>
                <w:tab w:val="right" w:leader="underscore" w:pos="4526"/>
              </w:tabs>
              <w:spacing w:line="276" w:lineRule="auto"/>
              <w:ind w:left="142" w:hanging="142"/>
              <w:contextualSpacing/>
              <w:rPr>
                <w:caps/>
                <w:sz w:val="20"/>
                <w:lang w:val="de-DE"/>
              </w:rPr>
            </w:pPr>
          </w:p>
          <w:p w14:paraId="33C62E7B" w14:textId="77777777" w:rsidR="00E62972" w:rsidRPr="00C64E7E" w:rsidRDefault="00E62972" w:rsidP="00E62972">
            <w:pPr>
              <w:pStyle w:val="Responsecategs"/>
              <w:keepNext/>
              <w:tabs>
                <w:tab w:val="clear" w:pos="3942"/>
                <w:tab w:val="right" w:leader="dot" w:pos="4380"/>
              </w:tabs>
              <w:spacing w:line="276" w:lineRule="auto"/>
              <w:ind w:left="144" w:hanging="144"/>
              <w:contextualSpacing/>
              <w:rPr>
                <w:rFonts w:ascii="Times New Roman" w:hAnsi="Times New Roman"/>
                <w:caps/>
              </w:rPr>
            </w:pPr>
            <w:r>
              <w:rPr>
                <w:rFonts w:ascii="Times New Roman" w:hAnsi="Times New Roman"/>
                <w:caps/>
              </w:rPr>
              <w:t>unable to determine country</w:t>
            </w:r>
            <w:r w:rsidRPr="00C64E7E">
              <w:rPr>
                <w:rFonts w:ascii="Times New Roman" w:hAnsi="Times New Roman"/>
                <w:caps/>
              </w:rPr>
              <w:tab/>
            </w:r>
            <w:r>
              <w:rPr>
                <w:rFonts w:ascii="Times New Roman" w:hAnsi="Times New Roman"/>
                <w:caps/>
              </w:rPr>
              <w:t>976</w:t>
            </w:r>
          </w:p>
          <w:p w14:paraId="25607BD4" w14:textId="77777777" w:rsidR="00E62972" w:rsidRPr="00A916A2" w:rsidRDefault="00E62972" w:rsidP="00E62972">
            <w:pPr>
              <w:widowControl w:val="0"/>
              <w:tabs>
                <w:tab w:val="right" w:leader="dot" w:pos="4526"/>
              </w:tabs>
              <w:spacing w:line="276" w:lineRule="auto"/>
              <w:contextualSpacing/>
              <w:rPr>
                <w:caps/>
                <w:color w:val="FF0000"/>
                <w:sz w:val="20"/>
                <w:lang w:val="de-DE"/>
              </w:rPr>
            </w:pPr>
          </w:p>
        </w:tc>
        <w:tc>
          <w:tcPr>
            <w:tcW w:w="612" w:type="pct"/>
            <w:tcBorders>
              <w:bottom w:val="single" w:sz="4" w:space="0" w:color="auto"/>
              <w:right w:val="double" w:sz="4" w:space="0" w:color="auto"/>
            </w:tcBorders>
            <w:tcMar>
              <w:top w:w="43" w:type="dxa"/>
              <w:left w:w="115" w:type="dxa"/>
              <w:bottom w:w="43" w:type="dxa"/>
              <w:right w:w="115" w:type="dxa"/>
            </w:tcMar>
          </w:tcPr>
          <w:p w14:paraId="017B2B8B" w14:textId="77777777" w:rsidR="00E62972" w:rsidRDefault="00E62972" w:rsidP="00E62972">
            <w:pPr>
              <w:pStyle w:val="skipcolumn"/>
              <w:widowControl w:val="0"/>
              <w:spacing w:line="276" w:lineRule="auto"/>
              <w:ind w:left="144" w:hanging="144"/>
              <w:contextualSpacing/>
              <w:rPr>
                <w:rFonts w:ascii="Times New Roman" w:eastAsia="Wingdings" w:hAnsi="Times New Roman"/>
                <w:i/>
              </w:rPr>
            </w:pPr>
          </w:p>
        </w:tc>
      </w:tr>
      <w:tr w:rsidR="00E62972" w:rsidRPr="00C64E7E" w14:paraId="0B550BD5" w14:textId="77777777" w:rsidTr="00E62972">
        <w:trPr>
          <w:cantSplit/>
          <w:trHeight w:val="1189"/>
          <w:jc w:val="center"/>
        </w:trPr>
        <w:tc>
          <w:tcPr>
            <w:tcW w:w="2179" w:type="pct"/>
            <w:tcBorders>
              <w:left w:val="double" w:sz="4" w:space="0" w:color="auto"/>
              <w:bottom w:val="single" w:sz="4" w:space="0" w:color="auto"/>
            </w:tcBorders>
            <w:tcMar>
              <w:top w:w="43" w:type="dxa"/>
              <w:left w:w="115" w:type="dxa"/>
              <w:bottom w:w="43" w:type="dxa"/>
              <w:right w:w="115" w:type="dxa"/>
            </w:tcMar>
          </w:tcPr>
          <w:p w14:paraId="53971F5E" w14:textId="31161645" w:rsidR="00E62972" w:rsidRPr="00A62EEB" w:rsidRDefault="00E62972" w:rsidP="00A62EEB">
            <w:pPr>
              <w:keepNext/>
              <w:keepLines/>
              <w:widowControl w:val="0"/>
              <w:spacing w:line="276" w:lineRule="auto"/>
              <w:ind w:left="144" w:hanging="144"/>
              <w:contextualSpacing/>
              <w:rPr>
                <w:sz w:val="20"/>
              </w:rPr>
            </w:pPr>
            <w:r>
              <w:rPr>
                <w:b/>
                <w:bCs/>
                <w:smallCaps/>
                <w:sz w:val="20"/>
              </w:rPr>
              <w:t>MWB7</w:t>
            </w:r>
            <w:r w:rsidRPr="00A62EEB">
              <w:rPr>
                <w:smallCaps/>
                <w:sz w:val="20"/>
              </w:rPr>
              <w:t xml:space="preserve">. </w:t>
            </w:r>
            <w:r>
              <w:rPr>
                <w:sz w:val="20"/>
              </w:rPr>
              <w:t xml:space="preserve">Do you have the citizenship of </w:t>
            </w:r>
            <w:r w:rsidR="00A62EEB" w:rsidRPr="00A62EEB">
              <w:rPr>
                <w:color w:val="FF0000"/>
                <w:sz w:val="20"/>
              </w:rPr>
              <w:t>C</w:t>
            </w:r>
            <w:r w:rsidRPr="00A62EEB">
              <w:rPr>
                <w:color w:val="FF0000"/>
                <w:sz w:val="20"/>
              </w:rPr>
              <w:t>ountry</w:t>
            </w:r>
            <w:r>
              <w:rPr>
                <w:sz w:val="20"/>
              </w:rPr>
              <w:t>?</w:t>
            </w:r>
          </w:p>
        </w:tc>
        <w:tc>
          <w:tcPr>
            <w:tcW w:w="2209" w:type="pct"/>
            <w:tcBorders>
              <w:bottom w:val="single" w:sz="4" w:space="0" w:color="auto"/>
            </w:tcBorders>
            <w:tcMar>
              <w:top w:w="43" w:type="dxa"/>
              <w:left w:w="115" w:type="dxa"/>
              <w:bottom w:w="43" w:type="dxa"/>
              <w:right w:w="115" w:type="dxa"/>
            </w:tcMar>
          </w:tcPr>
          <w:p w14:paraId="4DD89A94" w14:textId="77777777" w:rsidR="00E62972" w:rsidRPr="000B0E83" w:rsidRDefault="00E62972" w:rsidP="00E62972">
            <w:pPr>
              <w:keepNext/>
              <w:keepLines/>
              <w:widowControl w:val="0"/>
              <w:tabs>
                <w:tab w:val="right" w:leader="dot" w:pos="4380"/>
              </w:tabs>
              <w:spacing w:line="276" w:lineRule="auto"/>
              <w:contextualSpacing/>
              <w:rPr>
                <w:caps/>
                <w:sz w:val="20"/>
              </w:rPr>
            </w:pPr>
            <w:r>
              <w:rPr>
                <w:caps/>
                <w:sz w:val="20"/>
                <w:lang w:val="de-DE"/>
              </w:rPr>
              <w:t xml:space="preserve">yes, citizen of </w:t>
            </w:r>
            <w:r w:rsidRPr="00857FA1">
              <w:rPr>
                <w:caps/>
                <w:sz w:val="20"/>
                <w:lang w:val="de-DE"/>
              </w:rPr>
              <w:t>this country</w:t>
            </w:r>
            <w:r>
              <w:rPr>
                <w:caps/>
                <w:sz w:val="20"/>
                <w:lang w:val="de-DE"/>
              </w:rPr>
              <w:t xml:space="preserve"> </w:t>
            </w:r>
            <w:r w:rsidRPr="000B0E83">
              <w:rPr>
                <w:caps/>
                <w:sz w:val="20"/>
                <w:lang w:val="de-DE"/>
              </w:rPr>
              <w:tab/>
            </w:r>
            <w:r>
              <w:rPr>
                <w:caps/>
                <w:sz w:val="20"/>
                <w:lang w:val="de-DE"/>
              </w:rPr>
              <w:t>1</w:t>
            </w:r>
          </w:p>
          <w:p w14:paraId="09AF0A2B" w14:textId="77777777" w:rsidR="00E62972" w:rsidRDefault="00E62972" w:rsidP="00E62972">
            <w:pPr>
              <w:keepNext/>
              <w:keepLines/>
              <w:widowControl w:val="0"/>
              <w:tabs>
                <w:tab w:val="right" w:leader="dot" w:pos="4380"/>
              </w:tabs>
              <w:spacing w:line="276" w:lineRule="auto"/>
              <w:ind w:left="142" w:hanging="142"/>
              <w:contextualSpacing/>
              <w:rPr>
                <w:caps/>
                <w:color w:val="FF0000"/>
                <w:sz w:val="20"/>
                <w:lang w:val="de-DE"/>
              </w:rPr>
            </w:pPr>
          </w:p>
          <w:p w14:paraId="1B25C467" w14:textId="77777777" w:rsidR="00E62972" w:rsidRDefault="00E62972" w:rsidP="00E62972">
            <w:pPr>
              <w:widowControl w:val="0"/>
              <w:tabs>
                <w:tab w:val="right" w:leader="dot" w:pos="4526"/>
              </w:tabs>
              <w:spacing w:line="276" w:lineRule="auto"/>
              <w:ind w:left="144" w:hanging="144"/>
              <w:contextualSpacing/>
              <w:rPr>
                <w:caps/>
                <w:sz w:val="20"/>
                <w:lang w:val="de-DE"/>
              </w:rPr>
            </w:pPr>
            <w:r>
              <w:rPr>
                <w:caps/>
                <w:sz w:val="20"/>
                <w:lang w:val="de-DE"/>
              </w:rPr>
              <w:t>no, Another country</w:t>
            </w:r>
            <w:r>
              <w:rPr>
                <w:caps/>
                <w:sz w:val="20"/>
                <w:lang w:val="de-DE"/>
              </w:rPr>
              <w:tab/>
              <w:t>2</w:t>
            </w:r>
          </w:p>
          <w:p w14:paraId="12EC606A" w14:textId="77777777" w:rsidR="00E62972" w:rsidRDefault="00E62972" w:rsidP="00E62972">
            <w:pPr>
              <w:keepNext/>
              <w:keepLines/>
              <w:widowControl w:val="0"/>
              <w:tabs>
                <w:tab w:val="right" w:leader="dot" w:pos="4380"/>
              </w:tabs>
              <w:spacing w:line="276" w:lineRule="auto"/>
              <w:ind w:left="142" w:hanging="142"/>
              <w:contextualSpacing/>
              <w:rPr>
                <w:caps/>
                <w:sz w:val="20"/>
                <w:lang w:val="de-DE"/>
              </w:rPr>
            </w:pPr>
          </w:p>
          <w:p w14:paraId="679B4964" w14:textId="0566EC88" w:rsidR="00E62972" w:rsidRDefault="00E62972" w:rsidP="00E62972">
            <w:pPr>
              <w:widowControl w:val="0"/>
              <w:tabs>
                <w:tab w:val="right" w:leader="dot" w:pos="4526"/>
              </w:tabs>
              <w:spacing w:line="276" w:lineRule="auto"/>
              <w:ind w:left="144" w:hanging="144"/>
              <w:contextualSpacing/>
              <w:rPr>
                <w:caps/>
                <w:sz w:val="20"/>
                <w:lang w:val="de-DE"/>
              </w:rPr>
            </w:pPr>
            <w:r w:rsidRPr="000B0E83">
              <w:rPr>
                <w:caps/>
                <w:sz w:val="20"/>
                <w:lang w:val="de-DE"/>
              </w:rPr>
              <w:t>No</w:t>
            </w:r>
            <w:r w:rsidR="00A62EEB">
              <w:rPr>
                <w:caps/>
                <w:sz w:val="20"/>
                <w:lang w:val="de-DE"/>
              </w:rPr>
              <w:t>, No</w:t>
            </w:r>
            <w:r w:rsidRPr="000B0E83">
              <w:rPr>
                <w:caps/>
                <w:sz w:val="20"/>
                <w:lang w:val="de-DE"/>
              </w:rPr>
              <w:t xml:space="preserve"> citizenship</w:t>
            </w:r>
            <w:r>
              <w:rPr>
                <w:caps/>
                <w:sz w:val="20"/>
                <w:lang w:val="de-DE"/>
              </w:rPr>
              <w:tab/>
            </w:r>
            <w:r w:rsidR="00A62EEB">
              <w:rPr>
                <w:caps/>
                <w:sz w:val="20"/>
                <w:lang w:val="de-DE"/>
              </w:rPr>
              <w:t>3</w:t>
            </w:r>
          </w:p>
        </w:tc>
        <w:tc>
          <w:tcPr>
            <w:tcW w:w="612" w:type="pct"/>
            <w:tcBorders>
              <w:bottom w:val="single" w:sz="4" w:space="0" w:color="auto"/>
              <w:right w:val="double" w:sz="4" w:space="0" w:color="auto"/>
            </w:tcBorders>
            <w:tcMar>
              <w:top w:w="43" w:type="dxa"/>
              <w:left w:w="115" w:type="dxa"/>
              <w:bottom w:w="43" w:type="dxa"/>
              <w:right w:w="115" w:type="dxa"/>
            </w:tcMar>
          </w:tcPr>
          <w:p w14:paraId="30555FCA" w14:textId="77777777" w:rsidR="00E62972" w:rsidRPr="00F338EF" w:rsidRDefault="00E62972" w:rsidP="00E62972">
            <w:pPr>
              <w:pStyle w:val="skipcolumn"/>
              <w:widowControl w:val="0"/>
              <w:spacing w:line="276" w:lineRule="auto"/>
              <w:contextualSpacing/>
              <w:rPr>
                <w:rFonts w:ascii="Times New Roman" w:eastAsia="Wingdings" w:hAnsi="Times New Roman"/>
                <w:iCs/>
                <w:smallCaps w:val="0"/>
              </w:rPr>
            </w:pPr>
          </w:p>
          <w:p w14:paraId="56489FD3" w14:textId="77777777" w:rsidR="00E62972" w:rsidRDefault="00E62972" w:rsidP="00E62972">
            <w:pPr>
              <w:pStyle w:val="skipcolumn"/>
              <w:widowControl w:val="0"/>
              <w:spacing w:line="276" w:lineRule="auto"/>
              <w:ind w:left="144" w:hanging="144"/>
              <w:contextualSpacing/>
              <w:rPr>
                <w:rFonts w:ascii="Times New Roman" w:hAnsi="Times New Roman"/>
              </w:rPr>
            </w:pPr>
          </w:p>
          <w:p w14:paraId="3B283A85" w14:textId="77777777" w:rsidR="00E62972" w:rsidRDefault="00E62972" w:rsidP="00E62972">
            <w:pPr>
              <w:pStyle w:val="skipcolumn"/>
              <w:widowControl w:val="0"/>
              <w:spacing w:line="276" w:lineRule="auto"/>
              <w:ind w:left="144" w:hanging="144"/>
              <w:contextualSpacing/>
              <w:rPr>
                <w:rFonts w:ascii="Times New Roman" w:eastAsia="Wingdings" w:hAnsi="Times New Roman"/>
                <w:i/>
              </w:rPr>
            </w:pPr>
            <w:r>
              <w:rPr>
                <w:rFonts w:ascii="Times New Roman" w:eastAsia="Wingdings" w:hAnsi="Times New Roman"/>
                <w:iCs/>
              </w:rPr>
              <w:t>2</w:t>
            </w:r>
            <w:r>
              <w:rPr>
                <w:rFonts w:ascii="Times New Roman" w:eastAsia="Wingdings" w:hAnsi="Times New Roman"/>
                <w:i/>
              </w:rPr>
              <w:sym w:font="Wingdings" w:char="F0F0"/>
            </w:r>
            <w:r>
              <w:rPr>
                <w:rFonts w:ascii="Times New Roman" w:eastAsia="Wingdings" w:hAnsi="Times New Roman"/>
                <w:i/>
              </w:rPr>
              <w:t>MWB7B</w:t>
            </w:r>
          </w:p>
          <w:p w14:paraId="1159C421" w14:textId="77777777" w:rsidR="00E62972" w:rsidRDefault="00E62972" w:rsidP="00E62972">
            <w:pPr>
              <w:pStyle w:val="skipcolumn"/>
              <w:widowControl w:val="0"/>
              <w:spacing w:line="276" w:lineRule="auto"/>
              <w:ind w:left="144" w:hanging="144"/>
              <w:contextualSpacing/>
              <w:rPr>
                <w:rFonts w:ascii="Times New Roman" w:hAnsi="Times New Roman"/>
              </w:rPr>
            </w:pPr>
          </w:p>
          <w:p w14:paraId="4B5B5EEA" w14:textId="75DF7E10" w:rsidR="00A62EEB" w:rsidRPr="00A62EEB" w:rsidRDefault="00A62EEB" w:rsidP="00A62EEB">
            <w:pPr>
              <w:pStyle w:val="skipcolumn"/>
              <w:widowControl w:val="0"/>
              <w:spacing w:line="276" w:lineRule="auto"/>
              <w:ind w:left="144" w:hanging="144"/>
              <w:contextualSpacing/>
              <w:rPr>
                <w:rFonts w:ascii="Times New Roman" w:eastAsia="Wingdings" w:hAnsi="Times New Roman"/>
                <w:i/>
                <w:smallCaps w:val="0"/>
              </w:rPr>
            </w:pPr>
            <w:r>
              <w:rPr>
                <w:rFonts w:ascii="Times New Roman" w:eastAsia="Wingdings" w:hAnsi="Times New Roman"/>
                <w:iCs/>
              </w:rPr>
              <w:t>3</w:t>
            </w:r>
            <w:r w:rsidR="00E62972">
              <w:rPr>
                <w:rFonts w:ascii="Times New Roman" w:eastAsia="Wingdings" w:hAnsi="Times New Roman"/>
                <w:i/>
              </w:rPr>
              <w:sym w:font="Wingdings" w:char="F0F0"/>
            </w:r>
            <w:r w:rsidR="00E62972" w:rsidRPr="00F338EF">
              <w:rPr>
                <w:rFonts w:ascii="Times New Roman" w:eastAsia="Wingdings" w:hAnsi="Times New Roman"/>
                <w:i/>
                <w:smallCaps w:val="0"/>
              </w:rPr>
              <w:t>End</w:t>
            </w:r>
          </w:p>
        </w:tc>
      </w:tr>
      <w:tr w:rsidR="00E62972" w:rsidRPr="00C64E7E" w14:paraId="13CF94A4" w14:textId="77777777" w:rsidTr="00A62EEB">
        <w:trPr>
          <w:cantSplit/>
          <w:trHeight w:val="22"/>
          <w:jc w:val="center"/>
        </w:trPr>
        <w:tc>
          <w:tcPr>
            <w:tcW w:w="2179" w:type="pct"/>
            <w:tcBorders>
              <w:left w:val="double" w:sz="4" w:space="0" w:color="auto"/>
              <w:bottom w:val="single" w:sz="4" w:space="0" w:color="auto"/>
            </w:tcBorders>
            <w:tcMar>
              <w:top w:w="43" w:type="dxa"/>
              <w:left w:w="115" w:type="dxa"/>
              <w:bottom w:w="43" w:type="dxa"/>
              <w:right w:w="115" w:type="dxa"/>
            </w:tcMar>
          </w:tcPr>
          <w:p w14:paraId="3E160136" w14:textId="326AC26D" w:rsidR="00E62972" w:rsidRDefault="00E62972" w:rsidP="00E62972">
            <w:pPr>
              <w:widowControl w:val="0"/>
              <w:spacing w:line="276" w:lineRule="auto"/>
              <w:ind w:left="144" w:hanging="144"/>
              <w:contextualSpacing/>
              <w:rPr>
                <w:b/>
                <w:bCs/>
                <w:sz w:val="20"/>
              </w:rPr>
            </w:pPr>
            <w:r>
              <w:rPr>
                <w:b/>
                <w:bCs/>
                <w:smallCaps/>
                <w:sz w:val="20"/>
              </w:rPr>
              <w:t>MWB7A</w:t>
            </w:r>
            <w:r w:rsidRPr="00A62EEB">
              <w:rPr>
                <w:smallCaps/>
                <w:sz w:val="20"/>
              </w:rPr>
              <w:t xml:space="preserve">. </w:t>
            </w:r>
            <w:r w:rsidRPr="00955B6D">
              <w:rPr>
                <w:sz w:val="20"/>
              </w:rPr>
              <w:t>Do you have the citizenship of another country?</w:t>
            </w:r>
          </w:p>
        </w:tc>
        <w:tc>
          <w:tcPr>
            <w:tcW w:w="2209" w:type="pct"/>
            <w:tcBorders>
              <w:bottom w:val="single" w:sz="4" w:space="0" w:color="auto"/>
            </w:tcBorders>
            <w:tcMar>
              <w:top w:w="43" w:type="dxa"/>
              <w:left w:w="115" w:type="dxa"/>
              <w:bottom w:w="43" w:type="dxa"/>
              <w:right w:w="115" w:type="dxa"/>
            </w:tcMar>
          </w:tcPr>
          <w:p w14:paraId="44B1A2C5" w14:textId="77777777" w:rsidR="00E62972" w:rsidRPr="000B0E83" w:rsidRDefault="00E62972" w:rsidP="00E62972">
            <w:pPr>
              <w:keepNext/>
              <w:keepLines/>
              <w:widowControl w:val="0"/>
              <w:tabs>
                <w:tab w:val="right" w:leader="dot" w:pos="4380"/>
              </w:tabs>
              <w:spacing w:line="276" w:lineRule="auto"/>
              <w:contextualSpacing/>
              <w:rPr>
                <w:caps/>
                <w:sz w:val="20"/>
              </w:rPr>
            </w:pPr>
            <w:r>
              <w:rPr>
                <w:caps/>
                <w:sz w:val="20"/>
                <w:lang w:val="de-DE"/>
              </w:rPr>
              <w:t>Yes</w:t>
            </w:r>
            <w:r w:rsidRPr="000B0E83">
              <w:rPr>
                <w:caps/>
                <w:sz w:val="20"/>
                <w:lang w:val="de-DE"/>
              </w:rPr>
              <w:tab/>
            </w:r>
            <w:r>
              <w:rPr>
                <w:caps/>
                <w:sz w:val="20"/>
                <w:lang w:val="de-DE"/>
              </w:rPr>
              <w:t>1</w:t>
            </w:r>
          </w:p>
          <w:p w14:paraId="6DBE2ADE" w14:textId="77777777" w:rsidR="00E62972" w:rsidRDefault="00E62972" w:rsidP="00E62972">
            <w:pPr>
              <w:keepNext/>
              <w:keepLines/>
              <w:widowControl w:val="0"/>
              <w:tabs>
                <w:tab w:val="right" w:leader="dot" w:pos="4380"/>
              </w:tabs>
              <w:spacing w:line="276" w:lineRule="auto"/>
              <w:contextualSpacing/>
              <w:rPr>
                <w:caps/>
                <w:sz w:val="20"/>
                <w:lang w:val="de-DE"/>
              </w:rPr>
            </w:pPr>
          </w:p>
          <w:p w14:paraId="6D394709" w14:textId="1109ECA3" w:rsidR="00E62972" w:rsidRDefault="00E62972" w:rsidP="00E62972">
            <w:pPr>
              <w:keepNext/>
              <w:keepLines/>
              <w:widowControl w:val="0"/>
              <w:tabs>
                <w:tab w:val="right" w:leader="dot" w:pos="4380"/>
              </w:tabs>
              <w:spacing w:line="276" w:lineRule="auto"/>
              <w:contextualSpacing/>
              <w:rPr>
                <w:caps/>
                <w:sz w:val="20"/>
                <w:lang w:val="de-DE"/>
              </w:rPr>
            </w:pPr>
            <w:r>
              <w:rPr>
                <w:caps/>
                <w:sz w:val="20"/>
                <w:lang w:val="de-DE"/>
              </w:rPr>
              <w:t>No</w:t>
            </w:r>
            <w:r w:rsidRPr="000B0E83">
              <w:rPr>
                <w:caps/>
                <w:sz w:val="20"/>
                <w:lang w:val="de-DE"/>
              </w:rPr>
              <w:tab/>
            </w:r>
            <w:r>
              <w:rPr>
                <w:caps/>
                <w:sz w:val="20"/>
                <w:lang w:val="de-DE"/>
              </w:rPr>
              <w:t>2</w:t>
            </w:r>
          </w:p>
        </w:tc>
        <w:tc>
          <w:tcPr>
            <w:tcW w:w="612" w:type="pct"/>
            <w:tcBorders>
              <w:bottom w:val="single" w:sz="4" w:space="0" w:color="auto"/>
              <w:right w:val="double" w:sz="4" w:space="0" w:color="auto"/>
            </w:tcBorders>
            <w:tcMar>
              <w:top w:w="43" w:type="dxa"/>
              <w:left w:w="115" w:type="dxa"/>
              <w:bottom w:w="43" w:type="dxa"/>
              <w:right w:w="115" w:type="dxa"/>
            </w:tcMar>
          </w:tcPr>
          <w:p w14:paraId="3BCD28BE" w14:textId="77777777" w:rsidR="00E62972" w:rsidRDefault="00E62972" w:rsidP="00E62972">
            <w:pPr>
              <w:pStyle w:val="skipcolumn"/>
              <w:widowControl w:val="0"/>
              <w:spacing w:line="276" w:lineRule="auto"/>
              <w:ind w:left="144" w:hanging="144"/>
              <w:contextualSpacing/>
              <w:rPr>
                <w:rFonts w:ascii="Times New Roman" w:eastAsia="Wingdings" w:hAnsi="Times New Roman"/>
                <w:i/>
              </w:rPr>
            </w:pPr>
          </w:p>
          <w:p w14:paraId="48A0D34B" w14:textId="77777777" w:rsidR="00E62972" w:rsidRDefault="00E62972" w:rsidP="00E62972">
            <w:pPr>
              <w:pStyle w:val="skipcolumn"/>
              <w:widowControl w:val="0"/>
              <w:spacing w:line="276" w:lineRule="auto"/>
              <w:ind w:left="144" w:hanging="144"/>
              <w:contextualSpacing/>
              <w:rPr>
                <w:rFonts w:ascii="Times New Roman" w:eastAsia="Wingdings" w:hAnsi="Times New Roman"/>
                <w:i/>
              </w:rPr>
            </w:pPr>
          </w:p>
          <w:p w14:paraId="49671CFB" w14:textId="5CD6CF04" w:rsidR="00E62972" w:rsidRDefault="00E62972" w:rsidP="00E62972">
            <w:pPr>
              <w:pStyle w:val="skipcolumn"/>
              <w:widowControl w:val="0"/>
              <w:spacing w:line="276" w:lineRule="auto"/>
              <w:ind w:left="144" w:hanging="144"/>
              <w:contextualSpacing/>
              <w:rPr>
                <w:rFonts w:ascii="Times New Roman" w:eastAsia="Wingdings" w:hAnsi="Times New Roman"/>
                <w:i/>
              </w:rPr>
            </w:pPr>
            <w:r w:rsidRPr="00F338EF">
              <w:rPr>
                <w:rFonts w:ascii="Times New Roman" w:eastAsia="Wingdings" w:hAnsi="Times New Roman"/>
                <w:iCs/>
              </w:rPr>
              <w:t>2</w:t>
            </w:r>
            <w:r>
              <w:rPr>
                <w:rFonts w:ascii="Times New Roman" w:eastAsia="Wingdings" w:hAnsi="Times New Roman"/>
                <w:i/>
              </w:rPr>
              <w:sym w:font="Wingdings" w:char="F0F0"/>
            </w:r>
            <w:r w:rsidRPr="00955B6D">
              <w:rPr>
                <w:rFonts w:ascii="Times New Roman" w:eastAsia="Wingdings" w:hAnsi="Times New Roman"/>
                <w:i/>
                <w:smallCaps w:val="0"/>
              </w:rPr>
              <w:t>End</w:t>
            </w:r>
          </w:p>
        </w:tc>
      </w:tr>
      <w:tr w:rsidR="00E62972" w:rsidRPr="00C64E7E" w14:paraId="3A85B5AA" w14:textId="77777777" w:rsidTr="00782FDE">
        <w:trPr>
          <w:cantSplit/>
          <w:trHeight w:val="1189"/>
          <w:jc w:val="center"/>
        </w:trPr>
        <w:tc>
          <w:tcPr>
            <w:tcW w:w="2179" w:type="pct"/>
            <w:tcBorders>
              <w:top w:val="single" w:sz="4" w:space="0" w:color="auto"/>
              <w:left w:val="double" w:sz="4" w:space="0" w:color="auto"/>
              <w:bottom w:val="double" w:sz="4" w:space="0" w:color="auto"/>
            </w:tcBorders>
            <w:tcMar>
              <w:top w:w="43" w:type="dxa"/>
              <w:left w:w="115" w:type="dxa"/>
              <w:bottom w:w="43" w:type="dxa"/>
              <w:right w:w="115" w:type="dxa"/>
            </w:tcMar>
          </w:tcPr>
          <w:p w14:paraId="37D0C670" w14:textId="77777777" w:rsidR="00E62972" w:rsidRDefault="00E62972" w:rsidP="00E62972">
            <w:pPr>
              <w:keepNext/>
              <w:keepLines/>
              <w:widowControl w:val="0"/>
              <w:spacing w:line="276" w:lineRule="auto"/>
              <w:ind w:left="144" w:hanging="144"/>
              <w:contextualSpacing/>
              <w:rPr>
                <w:sz w:val="20"/>
              </w:rPr>
            </w:pPr>
            <w:r>
              <w:rPr>
                <w:b/>
                <w:bCs/>
                <w:smallCaps/>
                <w:sz w:val="20"/>
              </w:rPr>
              <w:lastRenderedPageBreak/>
              <w:t>M</w:t>
            </w:r>
            <w:r w:rsidRPr="00E56F3C">
              <w:rPr>
                <w:b/>
                <w:bCs/>
                <w:smallCaps/>
                <w:sz w:val="20"/>
              </w:rPr>
              <w:t>WB</w:t>
            </w:r>
            <w:r>
              <w:rPr>
                <w:b/>
                <w:bCs/>
                <w:smallCaps/>
                <w:sz w:val="20"/>
              </w:rPr>
              <w:t>7B</w:t>
            </w:r>
            <w:r w:rsidRPr="00B407A4">
              <w:rPr>
                <w:smallCaps/>
                <w:sz w:val="20"/>
              </w:rPr>
              <w:t>.</w:t>
            </w:r>
            <w:r w:rsidRPr="00E56F3C">
              <w:rPr>
                <w:smallCaps/>
                <w:sz w:val="20"/>
              </w:rPr>
              <w:t xml:space="preserve"> </w:t>
            </w:r>
            <w:r w:rsidRPr="00E56F3C">
              <w:rPr>
                <w:sz w:val="20"/>
              </w:rPr>
              <w:t>Wh</w:t>
            </w:r>
            <w:r>
              <w:rPr>
                <w:sz w:val="20"/>
              </w:rPr>
              <w:t xml:space="preserve">ich (other) </w:t>
            </w:r>
            <w:r w:rsidRPr="00E56F3C">
              <w:rPr>
                <w:sz w:val="20"/>
              </w:rPr>
              <w:t>country</w:t>
            </w:r>
            <w:r>
              <w:rPr>
                <w:sz w:val="20"/>
              </w:rPr>
              <w:t xml:space="preserve"> or countries</w:t>
            </w:r>
            <w:r w:rsidRPr="00E56F3C">
              <w:rPr>
                <w:sz w:val="20"/>
              </w:rPr>
              <w:t xml:space="preserve"> </w:t>
            </w:r>
            <w:r>
              <w:rPr>
                <w:sz w:val="20"/>
              </w:rPr>
              <w:t xml:space="preserve">do you have the </w:t>
            </w:r>
            <w:r w:rsidRPr="00E56F3C">
              <w:rPr>
                <w:sz w:val="20"/>
              </w:rPr>
              <w:t>citizenship</w:t>
            </w:r>
            <w:r>
              <w:rPr>
                <w:sz w:val="20"/>
              </w:rPr>
              <w:t xml:space="preserve"> of</w:t>
            </w:r>
            <w:r w:rsidRPr="00E56F3C">
              <w:rPr>
                <w:sz w:val="20"/>
              </w:rPr>
              <w:t>?</w:t>
            </w:r>
          </w:p>
          <w:p w14:paraId="5F598570" w14:textId="77777777" w:rsidR="00E62972" w:rsidRDefault="00E62972" w:rsidP="00E62972">
            <w:pPr>
              <w:keepNext/>
              <w:keepLines/>
              <w:widowControl w:val="0"/>
              <w:spacing w:line="276" w:lineRule="auto"/>
              <w:ind w:left="144" w:hanging="144"/>
              <w:contextualSpacing/>
              <w:rPr>
                <w:sz w:val="20"/>
              </w:rPr>
            </w:pPr>
          </w:p>
          <w:p w14:paraId="0860EFDC" w14:textId="2A82D31B" w:rsidR="00E62972" w:rsidRDefault="00E62972" w:rsidP="00E62972">
            <w:pPr>
              <w:widowControl w:val="0"/>
              <w:spacing w:line="276" w:lineRule="auto"/>
              <w:ind w:left="144" w:hanging="144"/>
              <w:contextualSpacing/>
              <w:rPr>
                <w:i/>
                <w:iCs/>
                <w:sz w:val="20"/>
              </w:rPr>
            </w:pPr>
            <w:r>
              <w:rPr>
                <w:i/>
                <w:iCs/>
                <w:sz w:val="20"/>
              </w:rPr>
              <w:t>Probe to determine</w:t>
            </w:r>
            <w:r w:rsidRPr="00B407A4">
              <w:rPr>
                <w:i/>
                <w:iCs/>
                <w:sz w:val="20"/>
              </w:rPr>
              <w:t xml:space="preserve"> country according to present borders</w:t>
            </w:r>
            <w:r>
              <w:rPr>
                <w:i/>
                <w:iCs/>
                <w:sz w:val="20"/>
              </w:rPr>
              <w:t xml:space="preserve"> and record </w:t>
            </w:r>
            <w:r w:rsidR="00A62EEB">
              <w:rPr>
                <w:i/>
                <w:iCs/>
                <w:sz w:val="20"/>
              </w:rPr>
              <w:t>the</w:t>
            </w:r>
            <w:r w:rsidRPr="00D54E1D">
              <w:rPr>
                <w:i/>
                <w:iCs/>
                <w:sz w:val="20"/>
              </w:rPr>
              <w:t xml:space="preserve"> </w:t>
            </w:r>
            <w:r>
              <w:rPr>
                <w:i/>
                <w:iCs/>
                <w:sz w:val="20"/>
              </w:rPr>
              <w:t>code of the country</w:t>
            </w:r>
            <w:r w:rsidR="00A62EEB">
              <w:rPr>
                <w:i/>
                <w:iCs/>
                <w:sz w:val="20"/>
              </w:rPr>
              <w:t>.</w:t>
            </w:r>
          </w:p>
          <w:p w14:paraId="09DE7A0E" w14:textId="77777777" w:rsidR="00E62972" w:rsidRPr="00E56F3C" w:rsidRDefault="00E62972" w:rsidP="00E62972">
            <w:pPr>
              <w:keepNext/>
              <w:keepLines/>
              <w:widowControl w:val="0"/>
              <w:spacing w:line="276" w:lineRule="auto"/>
              <w:ind w:left="144" w:hanging="144"/>
              <w:contextualSpacing/>
              <w:rPr>
                <w:b/>
                <w:sz w:val="20"/>
              </w:rPr>
            </w:pPr>
          </w:p>
          <w:p w14:paraId="36FD283A" w14:textId="0F3EDCAF" w:rsidR="00E62972" w:rsidRPr="00E56F3C" w:rsidRDefault="00E62972" w:rsidP="00E62972">
            <w:pPr>
              <w:pStyle w:val="InstructionstointvwChar"/>
              <w:spacing w:line="276" w:lineRule="auto"/>
              <w:ind w:left="144" w:hanging="144"/>
              <w:contextualSpacing/>
            </w:pPr>
            <w:r w:rsidRPr="00E56F3C">
              <w:rPr>
                <w:u w:val="single"/>
              </w:rPr>
              <w:t>If unable to find or determine the name of the country</w:t>
            </w:r>
            <w:r w:rsidRPr="00E56F3C">
              <w:t>, write the name of the place below and then temporarily record ‘</w:t>
            </w:r>
            <w:r w:rsidR="00A62EEB">
              <w:t>976</w:t>
            </w:r>
            <w:r w:rsidRPr="00E56F3C">
              <w:t>’ until you learn the appropriate code.</w:t>
            </w:r>
          </w:p>
          <w:p w14:paraId="28FD1B4E" w14:textId="77777777" w:rsidR="00E62972" w:rsidRPr="00E56F3C" w:rsidRDefault="00E62972" w:rsidP="00E62972">
            <w:pPr>
              <w:pStyle w:val="1Intvwqst"/>
              <w:spacing w:line="276" w:lineRule="auto"/>
              <w:ind w:left="144" w:hanging="144"/>
              <w:contextualSpacing/>
              <w:rPr>
                <w:rFonts w:ascii="Times New Roman" w:hAnsi="Times New Roman"/>
                <w:smallCaps w:val="0"/>
              </w:rPr>
            </w:pPr>
          </w:p>
          <w:p w14:paraId="110D37D6" w14:textId="77777777" w:rsidR="00E62972" w:rsidRPr="00E56F3C" w:rsidRDefault="00E62972" w:rsidP="00E62972">
            <w:pPr>
              <w:pStyle w:val="1Intvwqst"/>
              <w:tabs>
                <w:tab w:val="right" w:leader="underscore" w:pos="4188"/>
              </w:tabs>
              <w:spacing w:line="276" w:lineRule="auto"/>
              <w:ind w:left="144" w:hanging="144"/>
              <w:contextualSpacing/>
              <w:rPr>
                <w:rFonts w:ascii="Times New Roman" w:hAnsi="Times New Roman"/>
                <w:smallCaps w:val="0"/>
              </w:rPr>
            </w:pPr>
            <w:r w:rsidRPr="00E56F3C">
              <w:rPr>
                <w:rFonts w:ascii="Times New Roman" w:hAnsi="Times New Roman"/>
                <w:smallCaps w:val="0"/>
              </w:rPr>
              <w:tab/>
            </w:r>
            <w:r w:rsidRPr="00E56F3C">
              <w:rPr>
                <w:rFonts w:ascii="Times New Roman" w:hAnsi="Times New Roman"/>
                <w:smallCaps w:val="0"/>
              </w:rPr>
              <w:tab/>
            </w:r>
          </w:p>
          <w:p w14:paraId="528E49C0" w14:textId="4323BE92" w:rsidR="00E62972" w:rsidRDefault="00E62972" w:rsidP="00E62972">
            <w:pPr>
              <w:widowControl w:val="0"/>
              <w:spacing w:line="276" w:lineRule="auto"/>
              <w:ind w:left="144" w:hanging="144"/>
              <w:contextualSpacing/>
              <w:jc w:val="center"/>
              <w:rPr>
                <w:b/>
                <w:bCs/>
                <w:sz w:val="20"/>
              </w:rPr>
            </w:pPr>
            <w:r w:rsidRPr="00E62972">
              <w:rPr>
                <w:i/>
                <w:iCs/>
                <w:sz w:val="20"/>
                <w:szCs w:val="16"/>
              </w:rPr>
              <w:t>(Name of country)</w:t>
            </w:r>
          </w:p>
        </w:tc>
        <w:tc>
          <w:tcPr>
            <w:tcW w:w="2209" w:type="pct"/>
            <w:tcBorders>
              <w:top w:val="single" w:sz="4" w:space="0" w:color="auto"/>
              <w:bottom w:val="double" w:sz="4" w:space="0" w:color="auto"/>
            </w:tcBorders>
            <w:tcMar>
              <w:top w:w="43" w:type="dxa"/>
              <w:left w:w="115" w:type="dxa"/>
              <w:bottom w:w="43" w:type="dxa"/>
              <w:right w:w="115" w:type="dxa"/>
            </w:tcMar>
          </w:tcPr>
          <w:p w14:paraId="52280E9F" w14:textId="77777777" w:rsidR="00A62EEB" w:rsidRDefault="00A62EEB" w:rsidP="00E62972">
            <w:pPr>
              <w:keepNext/>
              <w:keepLines/>
              <w:widowControl w:val="0"/>
              <w:tabs>
                <w:tab w:val="right" w:leader="dot" w:pos="4380"/>
              </w:tabs>
              <w:spacing w:line="276" w:lineRule="auto"/>
              <w:ind w:left="142" w:hanging="142"/>
              <w:contextualSpacing/>
              <w:rPr>
                <w:caps/>
                <w:sz w:val="20"/>
                <w:lang w:val="de-DE"/>
              </w:rPr>
            </w:pPr>
          </w:p>
          <w:p w14:paraId="4D52B8DC" w14:textId="77E97485" w:rsidR="00E62972" w:rsidRPr="00272B46" w:rsidRDefault="00E62972" w:rsidP="00E62972">
            <w:pPr>
              <w:keepNext/>
              <w:keepLines/>
              <w:widowControl w:val="0"/>
              <w:tabs>
                <w:tab w:val="right" w:leader="dot" w:pos="4380"/>
              </w:tabs>
              <w:spacing w:line="276" w:lineRule="auto"/>
              <w:ind w:left="142" w:hanging="142"/>
              <w:contextualSpacing/>
              <w:rPr>
                <w:caps/>
                <w:sz w:val="20"/>
                <w:lang w:val="de-DE"/>
              </w:rPr>
            </w:pPr>
            <w:r w:rsidRPr="00272B46">
              <w:rPr>
                <w:caps/>
                <w:sz w:val="20"/>
                <w:lang w:val="de-DE"/>
              </w:rPr>
              <w:t>Country #1</w:t>
            </w:r>
            <w:r w:rsidRPr="00272B46">
              <w:rPr>
                <w:caps/>
                <w:sz w:val="20"/>
                <w:lang w:val="de-DE"/>
              </w:rPr>
              <w:tab/>
              <w:t>__ __ __</w:t>
            </w:r>
          </w:p>
          <w:p w14:paraId="798AB73F" w14:textId="77777777" w:rsidR="00E62972" w:rsidRPr="00272B46" w:rsidRDefault="00E62972" w:rsidP="00E62972">
            <w:pPr>
              <w:keepNext/>
              <w:keepLines/>
              <w:widowControl w:val="0"/>
              <w:tabs>
                <w:tab w:val="right" w:leader="dot" w:pos="4380"/>
              </w:tabs>
              <w:spacing w:line="276" w:lineRule="auto"/>
              <w:ind w:left="142" w:hanging="142"/>
              <w:contextualSpacing/>
              <w:rPr>
                <w:caps/>
                <w:sz w:val="20"/>
              </w:rPr>
            </w:pPr>
          </w:p>
          <w:p w14:paraId="59A4D83B" w14:textId="77777777" w:rsidR="00E62972" w:rsidRPr="00272B46" w:rsidRDefault="00E62972" w:rsidP="00E62972">
            <w:pPr>
              <w:keepNext/>
              <w:keepLines/>
              <w:widowControl w:val="0"/>
              <w:tabs>
                <w:tab w:val="right" w:leader="dot" w:pos="4380"/>
              </w:tabs>
              <w:spacing w:line="276" w:lineRule="auto"/>
              <w:ind w:left="142" w:hanging="142"/>
              <w:contextualSpacing/>
              <w:rPr>
                <w:caps/>
                <w:sz w:val="20"/>
              </w:rPr>
            </w:pPr>
            <w:r w:rsidRPr="00272B46">
              <w:rPr>
                <w:caps/>
                <w:sz w:val="20"/>
                <w:lang w:val="de-DE"/>
              </w:rPr>
              <w:t>Country #2</w:t>
            </w:r>
            <w:r w:rsidRPr="00272B46">
              <w:rPr>
                <w:caps/>
                <w:sz w:val="20"/>
                <w:lang w:val="de-DE"/>
              </w:rPr>
              <w:tab/>
              <w:t>__ __ __</w:t>
            </w:r>
          </w:p>
          <w:p w14:paraId="24084273" w14:textId="77777777" w:rsidR="00E62972" w:rsidRPr="00272B46" w:rsidRDefault="00E62972" w:rsidP="00E62972">
            <w:pPr>
              <w:keepNext/>
              <w:keepLines/>
              <w:widowControl w:val="0"/>
              <w:tabs>
                <w:tab w:val="right" w:leader="dot" w:pos="4380"/>
              </w:tabs>
              <w:spacing w:line="276" w:lineRule="auto"/>
              <w:ind w:left="142" w:hanging="142"/>
              <w:contextualSpacing/>
              <w:rPr>
                <w:caps/>
                <w:sz w:val="20"/>
                <w:lang w:val="de-DE"/>
              </w:rPr>
            </w:pPr>
          </w:p>
          <w:p w14:paraId="6BEA08A5" w14:textId="77777777" w:rsidR="00E62972" w:rsidRPr="00272B46" w:rsidRDefault="00E62972" w:rsidP="00E62972">
            <w:pPr>
              <w:keepNext/>
              <w:keepLines/>
              <w:widowControl w:val="0"/>
              <w:tabs>
                <w:tab w:val="right" w:leader="dot" w:pos="4380"/>
              </w:tabs>
              <w:spacing w:line="276" w:lineRule="auto"/>
              <w:ind w:left="142" w:hanging="142"/>
              <w:contextualSpacing/>
              <w:rPr>
                <w:caps/>
                <w:sz w:val="20"/>
              </w:rPr>
            </w:pPr>
            <w:r w:rsidRPr="00272B46">
              <w:rPr>
                <w:caps/>
                <w:sz w:val="20"/>
                <w:lang w:val="de-DE"/>
              </w:rPr>
              <w:t>Country #3</w:t>
            </w:r>
            <w:r w:rsidRPr="00272B46">
              <w:rPr>
                <w:caps/>
                <w:sz w:val="20"/>
                <w:lang w:val="de-DE"/>
              </w:rPr>
              <w:tab/>
              <w:t>__ __ __</w:t>
            </w:r>
          </w:p>
          <w:p w14:paraId="0C5A9E1A" w14:textId="77777777" w:rsidR="00E62972" w:rsidRPr="00272B46" w:rsidRDefault="00E62972" w:rsidP="00E62972">
            <w:pPr>
              <w:keepNext/>
              <w:keepLines/>
              <w:widowControl w:val="0"/>
              <w:tabs>
                <w:tab w:val="right" w:leader="dot" w:pos="4380"/>
              </w:tabs>
              <w:spacing w:line="276" w:lineRule="auto"/>
              <w:ind w:left="142" w:hanging="142"/>
              <w:contextualSpacing/>
              <w:rPr>
                <w:caps/>
                <w:sz w:val="20"/>
              </w:rPr>
            </w:pPr>
          </w:p>
          <w:p w14:paraId="37B01B86" w14:textId="0B6FFE2D" w:rsidR="00E62972" w:rsidRDefault="00E62972" w:rsidP="00E62972">
            <w:pPr>
              <w:widowControl w:val="0"/>
              <w:tabs>
                <w:tab w:val="right" w:leader="dot" w:pos="4526"/>
              </w:tabs>
              <w:spacing w:line="276" w:lineRule="auto"/>
              <w:ind w:left="144" w:hanging="144"/>
              <w:contextualSpacing/>
              <w:rPr>
                <w:caps/>
                <w:sz w:val="20"/>
                <w:lang w:val="de-DE"/>
              </w:rPr>
            </w:pPr>
            <w:r w:rsidRPr="00E62972">
              <w:rPr>
                <w:caps/>
                <w:sz w:val="20"/>
                <w:szCs w:val="16"/>
              </w:rPr>
              <w:t>unable to determine country</w:t>
            </w:r>
            <w:r w:rsidRPr="00E62972">
              <w:rPr>
                <w:caps/>
                <w:sz w:val="20"/>
                <w:szCs w:val="16"/>
              </w:rPr>
              <w:tab/>
              <w:t>976</w:t>
            </w:r>
          </w:p>
        </w:tc>
        <w:tc>
          <w:tcPr>
            <w:tcW w:w="612" w:type="pct"/>
            <w:tcBorders>
              <w:top w:val="single" w:sz="4" w:space="0" w:color="auto"/>
              <w:bottom w:val="double" w:sz="4" w:space="0" w:color="auto"/>
              <w:right w:val="double" w:sz="4" w:space="0" w:color="auto"/>
            </w:tcBorders>
            <w:tcMar>
              <w:top w:w="43" w:type="dxa"/>
              <w:left w:w="115" w:type="dxa"/>
              <w:bottom w:w="43" w:type="dxa"/>
              <w:right w:w="115" w:type="dxa"/>
            </w:tcMar>
          </w:tcPr>
          <w:p w14:paraId="7A1CB62C" w14:textId="77777777" w:rsidR="00E62972" w:rsidRDefault="00E62972" w:rsidP="00E62972">
            <w:pPr>
              <w:pStyle w:val="skipcolumn"/>
              <w:widowControl w:val="0"/>
              <w:spacing w:line="276" w:lineRule="auto"/>
              <w:ind w:left="144" w:hanging="144"/>
              <w:contextualSpacing/>
              <w:rPr>
                <w:rFonts w:ascii="Times New Roman" w:eastAsia="Wingdings" w:hAnsi="Times New Roman"/>
                <w:i/>
              </w:rPr>
            </w:pPr>
          </w:p>
        </w:tc>
      </w:tr>
    </w:tbl>
    <w:p w14:paraId="79C6C44F" w14:textId="77777777" w:rsidR="00422A18" w:rsidRPr="00C64E7E" w:rsidRDefault="00422A18" w:rsidP="00B901C7">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C64E7E" w14:paraId="7A92C70D"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16FF02AB" w14:textId="4920791E" w:rsidR="00E47F8F" w:rsidRPr="00C64E7E" w:rsidRDefault="00E47F8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Migratio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0161790" w14:textId="076402CC" w:rsidR="00E47F8F" w:rsidRPr="00C64E7E" w:rsidRDefault="0090746B"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C04AF0">
              <w:rPr>
                <w:rFonts w:ascii="Times New Roman" w:hAnsi="Times New Roman"/>
                <w:b/>
                <w:caps/>
                <w:smallCaps w:val="0"/>
                <w:color w:val="FFFFFF"/>
              </w:rPr>
              <w:t>WB</w:t>
            </w:r>
          </w:p>
        </w:tc>
      </w:tr>
      <w:tr w:rsidR="00E47F8F" w:rsidRPr="00C64E7E" w14:paraId="38FBB2B5"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BEB3275" w14:textId="602DBE8C" w:rsidR="00E47F8F" w:rsidRPr="00C64E7E" w:rsidRDefault="00E47F8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Migration topic here as instructed in the associated Complementary Package.</w:t>
            </w:r>
          </w:p>
        </w:tc>
      </w:tr>
    </w:tbl>
    <w:p w14:paraId="143FE6F4" w14:textId="77777777" w:rsidR="00E47F8F" w:rsidRDefault="00E47F8F" w:rsidP="00B901C7">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04AF0" w:rsidRPr="00C64E7E" w14:paraId="4CCB6C18" w14:textId="77777777" w:rsidTr="00EE58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4434310E" w14:textId="77777777" w:rsidR="00C04AF0" w:rsidRPr="00C64E7E" w:rsidRDefault="00C04AF0" w:rsidP="00EE5873">
            <w:pPr>
              <w:pStyle w:val="modulename"/>
              <w:tabs>
                <w:tab w:val="right" w:pos="9612"/>
              </w:tabs>
              <w:spacing w:line="276" w:lineRule="auto"/>
              <w:ind w:left="142" w:hanging="142"/>
              <w:contextualSpacing/>
              <w:rPr>
                <w:color w:val="FFFFFF"/>
                <w:sz w:val="20"/>
              </w:rPr>
            </w:pPr>
            <w:r w:rsidRPr="00C64E7E">
              <w:rPr>
                <w:sz w:val="20"/>
              </w:rPr>
              <w:br w:type="page"/>
            </w:r>
            <w:r>
              <w:rPr>
                <w:color w:val="FFFFFF"/>
                <w:sz w:val="20"/>
              </w:rPr>
              <w:t>Health insuranc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14AC745" w14:textId="22CC0F2C" w:rsidR="00C04AF0" w:rsidRPr="00C64E7E" w:rsidRDefault="0090746B" w:rsidP="00EE5873">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C04AF0">
              <w:rPr>
                <w:rFonts w:ascii="Times New Roman" w:hAnsi="Times New Roman"/>
                <w:b/>
                <w:caps/>
                <w:smallCaps w:val="0"/>
                <w:color w:val="FFFFFF"/>
              </w:rPr>
              <w:t>IN</w:t>
            </w:r>
          </w:p>
        </w:tc>
      </w:tr>
      <w:tr w:rsidR="00C04AF0" w:rsidRPr="00C64E7E" w14:paraId="7221D719" w14:textId="77777777" w:rsidTr="00EE58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32FEC03E" w14:textId="77777777" w:rsidR="00C04AF0" w:rsidRPr="00C64E7E" w:rsidRDefault="00C04AF0" w:rsidP="00EE5873">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proofErr w:type="gramStart"/>
            <w:r>
              <w:rPr>
                <w:rFonts w:ascii="Times New Roman" w:eastAsia="Batang" w:hAnsi="Times New Roman"/>
                <w:bCs/>
                <w:smallCaps w:val="0"/>
                <w:lang w:eastAsia="en-ZW"/>
              </w:rPr>
              <w:t>Health</w:t>
            </w:r>
            <w:proofErr w:type="gramEnd"/>
            <w:r>
              <w:rPr>
                <w:rFonts w:ascii="Times New Roman" w:eastAsia="Batang" w:hAnsi="Times New Roman"/>
                <w:bCs/>
                <w:smallCaps w:val="0"/>
                <w:lang w:eastAsia="en-ZW"/>
              </w:rPr>
              <w:t xml:space="preserve"> insurance</w:t>
            </w:r>
            <w:r w:rsidRPr="00C64E7E">
              <w:rPr>
                <w:rFonts w:ascii="Times New Roman" w:eastAsia="Batang" w:hAnsi="Times New Roman"/>
                <w:bCs/>
                <w:smallCaps w:val="0"/>
                <w:lang w:eastAsia="en-ZW"/>
              </w:rPr>
              <w:t xml:space="preserve"> topic here as instructed in the associated Complementary Package.</w:t>
            </w:r>
          </w:p>
        </w:tc>
      </w:tr>
    </w:tbl>
    <w:p w14:paraId="7A6D85A4" w14:textId="77777777" w:rsidR="00C04AF0" w:rsidRPr="00C64E7E" w:rsidRDefault="00C04AF0" w:rsidP="00B901C7">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C64E7E" w14:paraId="456833C8"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28BE752" w14:textId="0E39626D" w:rsidR="00E47F8F" w:rsidRPr="00C64E7E" w:rsidRDefault="00E47F8F" w:rsidP="00B901C7">
            <w:pPr>
              <w:pStyle w:val="modulename"/>
              <w:tabs>
                <w:tab w:val="right" w:pos="9612"/>
              </w:tabs>
              <w:spacing w:line="276" w:lineRule="auto"/>
              <w:ind w:left="142" w:hanging="142"/>
              <w:contextualSpacing/>
              <w:rPr>
                <w:color w:val="FFFFFF"/>
                <w:sz w:val="20"/>
              </w:rPr>
            </w:pPr>
            <w:r w:rsidRPr="00C64E7E">
              <w:rPr>
                <w:sz w:val="20"/>
              </w:rPr>
              <w:br w:type="page"/>
            </w:r>
            <w:r w:rsidR="005408D1" w:rsidRPr="00C64E7E">
              <w:rPr>
                <w:color w:val="FFFFFF"/>
                <w:sz w:val="20"/>
              </w:rPr>
              <w:t xml:space="preserve">Employment </w:t>
            </w:r>
            <w:r w:rsidR="00C04AF0">
              <w:rPr>
                <w:color w:val="FFFFFF"/>
                <w:sz w:val="20"/>
              </w:rPr>
              <w:t>and</w:t>
            </w:r>
            <w:r w:rsidR="005408D1" w:rsidRPr="00C64E7E">
              <w:rPr>
                <w:color w:val="FFFFFF"/>
                <w:sz w:val="20"/>
              </w:rPr>
              <w:t xml:space="preserve"> Training</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7C362CF8" w14:textId="096ED445" w:rsidR="00E47F8F" w:rsidRPr="00C64E7E" w:rsidRDefault="0090746B"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E47F8F" w:rsidRPr="00C64E7E">
              <w:rPr>
                <w:rFonts w:ascii="Times New Roman" w:hAnsi="Times New Roman"/>
                <w:b/>
                <w:caps/>
                <w:smallCaps w:val="0"/>
                <w:color w:val="FFFFFF"/>
              </w:rPr>
              <w:t>NE</w:t>
            </w:r>
          </w:p>
        </w:tc>
      </w:tr>
      <w:tr w:rsidR="00E47F8F" w:rsidRPr="00C64E7E" w14:paraId="511A0EBC"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9976C14" w14:textId="2322ECE9" w:rsidR="00E47F8F" w:rsidRPr="00C64E7E" w:rsidRDefault="00E47F8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sidR="005408D1" w:rsidRPr="00C64E7E">
              <w:rPr>
                <w:rFonts w:ascii="Times New Roman" w:eastAsia="Batang" w:hAnsi="Times New Roman"/>
                <w:bCs/>
                <w:smallCaps w:val="0"/>
                <w:lang w:eastAsia="en-ZW"/>
              </w:rPr>
              <w:t xml:space="preserve">Employment </w:t>
            </w:r>
            <w:r w:rsidR="00C04AF0">
              <w:rPr>
                <w:rFonts w:ascii="Times New Roman" w:eastAsia="Batang" w:hAnsi="Times New Roman"/>
                <w:bCs/>
                <w:smallCaps w:val="0"/>
                <w:lang w:eastAsia="en-ZW"/>
              </w:rPr>
              <w:t>and</w:t>
            </w:r>
            <w:r w:rsidR="005408D1" w:rsidRPr="00C64E7E">
              <w:rPr>
                <w:rFonts w:ascii="Times New Roman" w:eastAsia="Batang" w:hAnsi="Times New Roman"/>
                <w:bCs/>
                <w:smallCaps w:val="0"/>
                <w:lang w:eastAsia="en-ZW"/>
              </w:rPr>
              <w:t xml:space="preserve"> training</w:t>
            </w:r>
            <w:r w:rsidRPr="00C64E7E">
              <w:rPr>
                <w:rFonts w:ascii="Times New Roman" w:eastAsia="Batang" w:hAnsi="Times New Roman"/>
                <w:bCs/>
                <w:smallCaps w:val="0"/>
                <w:lang w:eastAsia="en-ZW"/>
              </w:rPr>
              <w:t xml:space="preserve"> topic here as instructed in the associated Complementary Package.</w:t>
            </w:r>
          </w:p>
        </w:tc>
      </w:tr>
    </w:tbl>
    <w:p w14:paraId="6B79647F" w14:textId="77777777" w:rsidR="00A47B82" w:rsidRDefault="00A47B82" w:rsidP="00B901C7">
      <w:pPr>
        <w:spacing w:line="276" w:lineRule="auto"/>
        <w:ind w:left="144" w:hanging="144"/>
        <w:contextualSpacing/>
        <w:rPr>
          <w:sz w:val="20"/>
        </w:rPr>
      </w:pPr>
    </w:p>
    <w:p w14:paraId="34AEA3DC" w14:textId="3394B891" w:rsidR="00B37991" w:rsidRPr="00C64E7E" w:rsidRDefault="00B37991" w:rsidP="00B901C7">
      <w:pPr>
        <w:spacing w:line="276" w:lineRule="auto"/>
        <w:ind w:left="144" w:hanging="144"/>
        <w:contextualSpacing/>
        <w:rPr>
          <w:sz w:val="20"/>
        </w:rPr>
      </w:pPr>
      <w:r w:rsidRPr="00C64E7E">
        <w:rPr>
          <w:sz w:val="20"/>
        </w:rPr>
        <w:br w:type="page"/>
      </w: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631"/>
        <w:gridCol w:w="4710"/>
        <w:gridCol w:w="1098"/>
      </w:tblGrid>
      <w:tr w:rsidR="00B37991" w:rsidRPr="00C64E7E" w14:paraId="1B3DB899" w14:textId="77777777" w:rsidTr="005D22CE">
        <w:trPr>
          <w:cantSplit/>
          <w:jc w:val="center"/>
        </w:trPr>
        <w:tc>
          <w:tcPr>
            <w:tcW w:w="4474"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140DB94" w14:textId="02658218" w:rsidR="00B37991" w:rsidRPr="00C64E7E" w:rsidRDefault="00D34CA6" w:rsidP="00B901C7">
            <w:pPr>
              <w:pStyle w:val="modulename"/>
              <w:tabs>
                <w:tab w:val="right" w:pos="9504"/>
              </w:tabs>
              <w:spacing w:line="276" w:lineRule="auto"/>
              <w:ind w:left="144" w:hanging="144"/>
              <w:contextualSpacing/>
              <w:rPr>
                <w:color w:val="FFFFFF"/>
                <w:sz w:val="20"/>
              </w:rPr>
            </w:pPr>
            <w:r w:rsidRPr="00C64E7E">
              <w:rPr>
                <w:color w:val="FFFFFF"/>
                <w:sz w:val="20"/>
              </w:rPr>
              <w:lastRenderedPageBreak/>
              <w:t>ICT</w:t>
            </w:r>
            <w:r w:rsidR="000A3EE2" w:rsidRPr="00C64E7E">
              <w:rPr>
                <w:color w:val="FFFFFF"/>
                <w:sz w:val="20"/>
              </w:rPr>
              <w:t xml:space="preserve"> use</w:t>
            </w:r>
          </w:p>
        </w:tc>
        <w:tc>
          <w:tcPr>
            <w:tcW w:w="526" w:type="pct"/>
            <w:tcBorders>
              <w:top w:val="double" w:sz="4" w:space="0" w:color="auto"/>
              <w:left w:val="nil"/>
              <w:bottom w:val="single" w:sz="4" w:space="0" w:color="auto"/>
              <w:right w:val="double" w:sz="4" w:space="0" w:color="auto"/>
            </w:tcBorders>
            <w:shd w:val="clear" w:color="auto" w:fill="000000"/>
          </w:tcPr>
          <w:p w14:paraId="20348E24" w14:textId="7BD200E7" w:rsidR="00B37991" w:rsidRPr="00C64E7E" w:rsidRDefault="0090746B" w:rsidP="00B901C7">
            <w:pPr>
              <w:pStyle w:val="modulename"/>
              <w:pageBreakBefore/>
              <w:tabs>
                <w:tab w:val="right" w:pos="9504"/>
              </w:tabs>
              <w:spacing w:line="276" w:lineRule="auto"/>
              <w:ind w:left="144" w:hanging="144"/>
              <w:contextualSpacing/>
              <w:jc w:val="right"/>
              <w:rPr>
                <w:color w:val="FFFFFF"/>
                <w:sz w:val="20"/>
              </w:rPr>
            </w:pPr>
            <w:r>
              <w:rPr>
                <w:color w:val="FFFFFF"/>
                <w:sz w:val="20"/>
              </w:rPr>
              <w:t>M</w:t>
            </w:r>
            <w:r w:rsidR="000A3EE2" w:rsidRPr="00C64E7E">
              <w:rPr>
                <w:color w:val="FFFFFF"/>
                <w:sz w:val="20"/>
              </w:rPr>
              <w:t>IC</w:t>
            </w:r>
          </w:p>
        </w:tc>
      </w:tr>
      <w:tr w:rsidR="00E52703" w:rsidRPr="00C64E7E" w14:paraId="401E58C7"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523008C0" w14:textId="427993B5" w:rsidR="00E52703" w:rsidRPr="00C64E7E" w:rsidRDefault="0090746B" w:rsidP="00B901C7">
            <w:pPr>
              <w:pStyle w:val="1Intvwqst"/>
              <w:widowControl w:val="0"/>
              <w:spacing w:line="276" w:lineRule="auto"/>
              <w:ind w:left="144" w:hanging="144"/>
              <w:contextualSpacing/>
              <w:rPr>
                <w:rFonts w:ascii="Times New Roman" w:hAnsi="Times New Roman"/>
                <w:smallCaps w:val="0"/>
              </w:rPr>
            </w:pPr>
            <w:r>
              <w:rPr>
                <w:rFonts w:ascii="Times New Roman" w:hAnsi="Times New Roman"/>
                <w:b/>
                <w:smallCaps w:val="0"/>
              </w:rPr>
              <w:t>M</w:t>
            </w:r>
            <w:r w:rsidR="00E52703" w:rsidRPr="00C64E7E">
              <w:rPr>
                <w:rFonts w:ascii="Times New Roman" w:hAnsi="Times New Roman"/>
                <w:b/>
                <w:smallCaps w:val="0"/>
              </w:rPr>
              <w:t>IC1</w:t>
            </w:r>
            <w:r w:rsidR="00E52703" w:rsidRPr="00C64E7E">
              <w:rPr>
                <w:rFonts w:ascii="Times New Roman" w:hAnsi="Times New Roman"/>
                <w:smallCaps w:val="0"/>
              </w:rPr>
              <w:t>. Do you own a mobile phone?</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17CC9049"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1DC7EE87"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1A1678C1" w14:textId="77777777" w:rsidR="00E52703" w:rsidRPr="00C64E7E" w:rsidRDefault="00E52703" w:rsidP="00B901C7">
            <w:pPr>
              <w:pStyle w:val="skipcolumn"/>
              <w:widowControl w:val="0"/>
              <w:spacing w:line="276" w:lineRule="auto"/>
              <w:ind w:left="144" w:hanging="144"/>
              <w:contextualSpacing/>
              <w:rPr>
                <w:rFonts w:ascii="Times New Roman" w:hAnsi="Times New Roman"/>
                <w:smallCaps w:val="0"/>
              </w:rPr>
            </w:pPr>
          </w:p>
          <w:p w14:paraId="6B233111" w14:textId="5CD66E3E" w:rsidR="00E52703" w:rsidRPr="00C64E7E" w:rsidRDefault="00E52703" w:rsidP="00B901C7">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0090746B">
              <w:rPr>
                <w:rFonts w:ascii="Times New Roman" w:eastAsia="Wingdings" w:hAnsi="Times New Roman"/>
                <w:i/>
              </w:rPr>
              <w:t>M</w:t>
            </w:r>
            <w:r w:rsidRPr="00C64E7E">
              <w:rPr>
                <w:rFonts w:ascii="Times New Roman" w:hAnsi="Times New Roman"/>
                <w:i/>
                <w:smallCaps w:val="0"/>
              </w:rPr>
              <w:t>IC3</w:t>
            </w:r>
          </w:p>
        </w:tc>
      </w:tr>
      <w:tr w:rsidR="00E52703" w:rsidRPr="00C64E7E" w14:paraId="2774AFED"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6740B105" w14:textId="4D244EE9" w:rsidR="00E52703" w:rsidRPr="00C64E7E" w:rsidRDefault="0090746B" w:rsidP="00B901C7">
            <w:pPr>
              <w:pStyle w:val="1Intvwqst"/>
              <w:widowControl w:val="0"/>
              <w:spacing w:line="276" w:lineRule="auto"/>
              <w:ind w:left="144" w:hanging="144"/>
              <w:contextualSpacing/>
              <w:rPr>
                <w:rFonts w:ascii="Times New Roman" w:hAnsi="Times New Roman"/>
                <w:smallCaps w:val="0"/>
              </w:rPr>
            </w:pPr>
            <w:r>
              <w:rPr>
                <w:rFonts w:ascii="Times New Roman" w:hAnsi="Times New Roman"/>
                <w:b/>
                <w:smallCaps w:val="0"/>
              </w:rPr>
              <w:t>M</w:t>
            </w:r>
            <w:r w:rsidR="00E52703" w:rsidRPr="00C64E7E">
              <w:rPr>
                <w:rFonts w:ascii="Times New Roman" w:hAnsi="Times New Roman"/>
                <w:b/>
                <w:smallCaps w:val="0"/>
              </w:rPr>
              <w:t>IC2</w:t>
            </w:r>
            <w:r w:rsidR="00E52703" w:rsidRPr="00C64E7E">
              <w:rPr>
                <w:rFonts w:ascii="Times New Roman" w:hAnsi="Times New Roman"/>
                <w:smallCaps w:val="0"/>
              </w:rPr>
              <w:t>. Do you own a smartphone?</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37D3E7C8"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576FAAC3"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71F6E323" w14:textId="77777777" w:rsidR="00E52703" w:rsidRPr="00C64E7E" w:rsidRDefault="00E52703" w:rsidP="00B901C7">
            <w:pPr>
              <w:pStyle w:val="skipcolumn"/>
              <w:widowControl w:val="0"/>
              <w:spacing w:line="276" w:lineRule="auto"/>
              <w:ind w:left="144" w:hanging="144"/>
              <w:contextualSpacing/>
              <w:rPr>
                <w:rFonts w:ascii="Times New Roman" w:hAnsi="Times New Roman"/>
                <w:smallCaps w:val="0"/>
              </w:rPr>
            </w:pPr>
          </w:p>
        </w:tc>
      </w:tr>
      <w:tr w:rsidR="00E52703" w:rsidRPr="00C64E7E" w14:paraId="1E24305F"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28DD477" w14:textId="04F4176A" w:rsidR="00E52703" w:rsidRPr="00C64E7E" w:rsidRDefault="0090746B" w:rsidP="00B901C7">
            <w:pPr>
              <w:pStyle w:val="1Intvwqst"/>
              <w:widowControl w:val="0"/>
              <w:spacing w:line="276" w:lineRule="auto"/>
              <w:ind w:left="144" w:hanging="144"/>
              <w:contextualSpacing/>
              <w:rPr>
                <w:rFonts w:ascii="Times New Roman" w:hAnsi="Times New Roman"/>
                <w:smallCaps w:val="0"/>
              </w:rPr>
            </w:pPr>
            <w:r>
              <w:rPr>
                <w:rFonts w:ascii="Times New Roman" w:hAnsi="Times New Roman"/>
                <w:b/>
                <w:smallCaps w:val="0"/>
              </w:rPr>
              <w:t>M</w:t>
            </w:r>
            <w:r w:rsidR="00E52703" w:rsidRPr="00C64E7E">
              <w:rPr>
                <w:rFonts w:ascii="Times New Roman" w:hAnsi="Times New Roman"/>
                <w:b/>
                <w:smallCaps w:val="0"/>
              </w:rPr>
              <w:t>IC3</w:t>
            </w:r>
            <w:r w:rsidR="00E52703" w:rsidRPr="00C64E7E">
              <w:rPr>
                <w:rFonts w:ascii="Times New Roman" w:hAnsi="Times New Roman"/>
                <w:smallCaps w:val="0"/>
              </w:rPr>
              <w:t>. During the last 3 months, did you use a mobile telephone at least once a week, less than once a week or not at all?</w:t>
            </w:r>
          </w:p>
          <w:p w14:paraId="561CAA01" w14:textId="77777777" w:rsidR="00E52703" w:rsidRPr="00C64E7E" w:rsidRDefault="00E52703" w:rsidP="00B901C7">
            <w:pPr>
              <w:pStyle w:val="1Intvwqst"/>
              <w:widowControl w:val="0"/>
              <w:spacing w:line="276" w:lineRule="auto"/>
              <w:ind w:left="144" w:hanging="144"/>
              <w:contextualSpacing/>
              <w:rPr>
                <w:rFonts w:ascii="Times New Roman" w:hAnsi="Times New Roman"/>
                <w:b/>
                <w:smallCaps w:val="0"/>
              </w:rPr>
            </w:pPr>
          </w:p>
          <w:p w14:paraId="24B2BADC" w14:textId="77777777" w:rsidR="00E52703"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i/>
                <w:smallCaps w:val="0"/>
                <w:lang w:eastAsia="en-GB"/>
              </w:rPr>
              <w:tab/>
              <w:t>Probe if necessary:</w:t>
            </w:r>
            <w:r w:rsidRPr="00C64E7E">
              <w:rPr>
                <w:rFonts w:ascii="Times New Roman" w:hAnsi="Times New Roman"/>
                <w:smallCaps w:val="0"/>
              </w:rPr>
              <w:t xml:space="preserve"> I mean have you communicated with someone using a mobile phone.</w:t>
            </w:r>
          </w:p>
          <w:p w14:paraId="77B7633C" w14:textId="77777777" w:rsidR="00E52703" w:rsidRPr="00C64E7E" w:rsidRDefault="00E52703" w:rsidP="00B901C7">
            <w:pPr>
              <w:pStyle w:val="1Intvwqst"/>
              <w:widowControl w:val="0"/>
              <w:spacing w:line="276" w:lineRule="auto"/>
              <w:ind w:left="144" w:hanging="144"/>
              <w:contextualSpacing/>
              <w:rPr>
                <w:rFonts w:ascii="Times New Roman" w:hAnsi="Times New Roman"/>
                <w:b/>
                <w:smallCaps w:val="0"/>
              </w:rPr>
            </w:pPr>
          </w:p>
          <w:p w14:paraId="5166E26B" w14:textId="5DA5712A" w:rsidR="00E52703"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tab/>
            </w:r>
            <w:r w:rsidRPr="00C64E7E">
              <w:rPr>
                <w:rFonts w:ascii="Times New Roman" w:hAnsi="Times New Roman"/>
                <w:i/>
                <w:smallCaps w:val="0"/>
              </w:rPr>
              <w:t>If ‘At least once a week’, probe:</w:t>
            </w:r>
            <w:r w:rsidRPr="00C64E7E">
              <w:rPr>
                <w:rFonts w:ascii="Times New Roman" w:hAnsi="Times New Roman"/>
                <w:smallCaps w:val="0"/>
              </w:rPr>
              <w:t xml:space="preserve"> Would you say this happens almost every day? </w:t>
            </w:r>
          </w:p>
          <w:p w14:paraId="2EF344AE" w14:textId="77777777" w:rsidR="00B901C7" w:rsidRPr="00C64E7E" w:rsidRDefault="00B901C7" w:rsidP="00B901C7">
            <w:pPr>
              <w:pStyle w:val="1Intvwqst"/>
              <w:widowControl w:val="0"/>
              <w:spacing w:line="276" w:lineRule="auto"/>
              <w:ind w:left="144" w:hanging="144"/>
              <w:contextualSpacing/>
              <w:rPr>
                <w:rFonts w:ascii="Times New Roman" w:hAnsi="Times New Roman"/>
                <w:smallCaps w:val="0"/>
              </w:rPr>
            </w:pPr>
          </w:p>
          <w:p w14:paraId="7308F2D1" w14:textId="459E9AAE" w:rsidR="00E52703" w:rsidRPr="00C64E7E" w:rsidRDefault="00E52703" w:rsidP="00B901C7">
            <w:pPr>
              <w:pStyle w:val="1Intvwqst"/>
              <w:widowControl w:val="0"/>
              <w:tabs>
                <w:tab w:val="left" w:pos="320"/>
              </w:tabs>
              <w:spacing w:line="276" w:lineRule="auto"/>
              <w:ind w:left="144" w:hanging="144"/>
              <w:contextualSpacing/>
              <w:rPr>
                <w:rFonts w:ascii="Times New Roman" w:hAnsi="Times New Roman"/>
                <w:b/>
                <w:smallCaps w:val="0"/>
              </w:rPr>
            </w:pPr>
            <w:r w:rsidRPr="00C64E7E">
              <w:rPr>
                <w:rFonts w:ascii="Times New Roman" w:hAnsi="Times New Roman"/>
                <w:i/>
                <w:smallCaps w:val="0"/>
              </w:rPr>
              <w:tab/>
              <w:t>If ‘Yes’ record 3, if ‘No’ record 2.</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395834DC"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t at all</w:t>
            </w:r>
            <w:r w:rsidRPr="00C64E7E">
              <w:rPr>
                <w:rFonts w:ascii="Times New Roman" w:hAnsi="Times New Roman"/>
                <w:caps/>
              </w:rPr>
              <w:tab/>
              <w:t>0</w:t>
            </w:r>
          </w:p>
          <w:p w14:paraId="07F0BC5C"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Less than once a week</w:t>
            </w:r>
            <w:r w:rsidRPr="00C64E7E">
              <w:rPr>
                <w:rFonts w:ascii="Times New Roman" w:hAnsi="Times New Roman"/>
                <w:caps/>
              </w:rPr>
              <w:tab/>
              <w:t>1</w:t>
            </w:r>
          </w:p>
          <w:p w14:paraId="3976C022"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At least once a week</w:t>
            </w:r>
            <w:r w:rsidRPr="00C64E7E">
              <w:rPr>
                <w:rFonts w:ascii="Times New Roman" w:hAnsi="Times New Roman"/>
                <w:caps/>
              </w:rPr>
              <w:tab/>
              <w:t>2</w:t>
            </w:r>
          </w:p>
          <w:p w14:paraId="1BB5A05C"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 xml:space="preserve">Almost </w:t>
            </w:r>
            <w:proofErr w:type="gramStart"/>
            <w:r w:rsidRPr="00C64E7E">
              <w:rPr>
                <w:rFonts w:ascii="Times New Roman" w:hAnsi="Times New Roman"/>
                <w:caps/>
              </w:rPr>
              <w:t>every day</w:t>
            </w:r>
            <w:proofErr w:type="gramEnd"/>
            <w:r w:rsidRPr="00C64E7E">
              <w:rPr>
                <w:rFonts w:ascii="Times New Roman" w:hAnsi="Times New Roman"/>
                <w:caps/>
              </w:rPr>
              <w:tab/>
              <w:t>3</w:t>
            </w:r>
          </w:p>
        </w:tc>
        <w:tc>
          <w:tcPr>
            <w:tcW w:w="526" w:type="pct"/>
            <w:tcBorders>
              <w:bottom w:val="single" w:sz="4" w:space="0" w:color="auto"/>
              <w:right w:val="double" w:sz="4" w:space="0" w:color="auto"/>
            </w:tcBorders>
            <w:tcMar>
              <w:top w:w="43" w:type="dxa"/>
              <w:left w:w="101" w:type="dxa"/>
              <w:bottom w:w="43" w:type="dxa"/>
              <w:right w:w="101" w:type="dxa"/>
            </w:tcMar>
          </w:tcPr>
          <w:p w14:paraId="21D5B241" w14:textId="77777777" w:rsidR="00E52703" w:rsidRPr="00C64E7E" w:rsidRDefault="00E52703" w:rsidP="00B901C7">
            <w:pPr>
              <w:pStyle w:val="skipcolumn"/>
              <w:widowControl w:val="0"/>
              <w:spacing w:line="276" w:lineRule="auto"/>
              <w:ind w:left="144" w:hanging="144"/>
              <w:contextualSpacing/>
              <w:rPr>
                <w:rFonts w:ascii="Times New Roman" w:hAnsi="Times New Roman"/>
                <w:smallCaps w:val="0"/>
              </w:rPr>
            </w:pPr>
          </w:p>
        </w:tc>
      </w:tr>
      <w:tr w:rsidR="00B37991" w:rsidRPr="00C64E7E" w14:paraId="2326A0A7" w14:textId="77777777" w:rsidTr="005D22CE">
        <w:tblPrEx>
          <w:tblBorders>
            <w:top w:val="single" w:sz="4" w:space="0" w:color="auto"/>
            <w:left w:val="single" w:sz="4" w:space="0" w:color="auto"/>
            <w:bottom w:val="single" w:sz="4" w:space="0" w:color="auto"/>
            <w:right w:val="single" w:sz="4" w:space="0" w:color="auto"/>
          </w:tblBorders>
        </w:tblPrEx>
        <w:trPr>
          <w:cantSplit/>
          <w:trHeight w:val="424"/>
          <w:jc w:val="center"/>
        </w:trPr>
        <w:tc>
          <w:tcPr>
            <w:tcW w:w="2218" w:type="pct"/>
            <w:tcBorders>
              <w:top w:val="single" w:sz="4" w:space="0" w:color="auto"/>
              <w:left w:val="double" w:sz="4" w:space="0" w:color="auto"/>
            </w:tcBorders>
            <w:tcMar>
              <w:top w:w="43" w:type="dxa"/>
              <w:left w:w="115" w:type="dxa"/>
              <w:bottom w:w="43" w:type="dxa"/>
              <w:right w:w="115" w:type="dxa"/>
            </w:tcMar>
          </w:tcPr>
          <w:p w14:paraId="013A68A0" w14:textId="2332FE06" w:rsidR="00B37991" w:rsidRPr="00C64E7E" w:rsidRDefault="0090746B" w:rsidP="00B901C7">
            <w:pPr>
              <w:pStyle w:val="1Intvwqst"/>
              <w:widowControl w:val="0"/>
              <w:spacing w:line="276" w:lineRule="auto"/>
              <w:ind w:left="144" w:hanging="144"/>
              <w:contextualSpacing/>
              <w:rPr>
                <w:rFonts w:ascii="Times New Roman" w:hAnsi="Times New Roman"/>
                <w:i/>
                <w:smallCaps w:val="0"/>
              </w:rPr>
            </w:pPr>
            <w:r>
              <w:rPr>
                <w:rFonts w:ascii="Times New Roman" w:hAnsi="Times New Roman"/>
                <w:b/>
                <w:smallCaps w:val="0"/>
              </w:rPr>
              <w:t>M</w:t>
            </w:r>
            <w:r w:rsidR="00E52703" w:rsidRPr="00C64E7E">
              <w:rPr>
                <w:rFonts w:ascii="Times New Roman" w:hAnsi="Times New Roman"/>
                <w:b/>
                <w:smallCaps w:val="0"/>
              </w:rPr>
              <w:t>IC</w:t>
            </w:r>
            <w:r w:rsidR="00336EEB" w:rsidRPr="00C64E7E">
              <w:rPr>
                <w:rFonts w:ascii="Times New Roman" w:hAnsi="Times New Roman"/>
                <w:b/>
                <w:smallCaps w:val="0"/>
              </w:rPr>
              <w:t>4</w:t>
            </w:r>
            <w:r w:rsidR="00B37991" w:rsidRPr="00C64E7E">
              <w:rPr>
                <w:rFonts w:ascii="Times New Roman" w:hAnsi="Times New Roman"/>
                <w:smallCaps w:val="0"/>
              </w:rPr>
              <w:t xml:space="preserve">. Have you ever used a </w:t>
            </w:r>
            <w:r w:rsidR="00B94348" w:rsidRPr="00C64E7E">
              <w:rPr>
                <w:rFonts w:ascii="Times New Roman" w:hAnsi="Times New Roman"/>
                <w:smallCaps w:val="0"/>
              </w:rPr>
              <w:t xml:space="preserve">computer, such as a </w:t>
            </w:r>
            <w:r w:rsidR="004B3E12" w:rsidRPr="00C64E7E">
              <w:rPr>
                <w:rFonts w:ascii="Times New Roman" w:hAnsi="Times New Roman"/>
                <w:smallCaps w:val="0"/>
              </w:rPr>
              <w:t>desktop, laptop, tablet, or similar</w:t>
            </w:r>
            <w:r w:rsidR="00B37991" w:rsidRPr="00C64E7E">
              <w:rPr>
                <w:rFonts w:ascii="Times New Roman" w:hAnsi="Times New Roman"/>
                <w:smallCaps w:val="0"/>
              </w:rPr>
              <w:t>?</w:t>
            </w:r>
          </w:p>
        </w:tc>
        <w:tc>
          <w:tcPr>
            <w:tcW w:w="2256" w:type="pct"/>
            <w:tcBorders>
              <w:top w:val="single" w:sz="4" w:space="0" w:color="auto"/>
            </w:tcBorders>
            <w:shd w:val="clear" w:color="auto" w:fill="auto"/>
            <w:tcMar>
              <w:top w:w="43" w:type="dxa"/>
              <w:left w:w="115" w:type="dxa"/>
              <w:bottom w:w="43" w:type="dxa"/>
              <w:right w:w="115" w:type="dxa"/>
            </w:tcMar>
          </w:tcPr>
          <w:p w14:paraId="38CC6FE8" w14:textId="77777777" w:rsidR="00B37991" w:rsidRPr="00C64E7E" w:rsidRDefault="00B37991"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15EDF073" w14:textId="77777777" w:rsidR="00B37991" w:rsidRPr="00C64E7E" w:rsidRDefault="00B37991"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526" w:type="pct"/>
            <w:tcBorders>
              <w:top w:val="single" w:sz="4" w:space="0" w:color="auto"/>
              <w:right w:val="double" w:sz="4" w:space="0" w:color="auto"/>
            </w:tcBorders>
            <w:shd w:val="clear" w:color="auto" w:fill="auto"/>
            <w:tcMar>
              <w:top w:w="43" w:type="dxa"/>
              <w:left w:w="115" w:type="dxa"/>
              <w:bottom w:w="43" w:type="dxa"/>
              <w:right w:w="115" w:type="dxa"/>
            </w:tcMar>
          </w:tcPr>
          <w:p w14:paraId="642E308F" w14:textId="77777777"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p>
          <w:p w14:paraId="5B09D469" w14:textId="29502767"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0090746B">
              <w:rPr>
                <w:rFonts w:ascii="Times New Roman" w:eastAsia="Wingdings" w:hAnsi="Times New Roman"/>
                <w:i/>
              </w:rPr>
              <w:t>M</w:t>
            </w:r>
            <w:r w:rsidR="00E52703" w:rsidRPr="00C64E7E">
              <w:rPr>
                <w:rFonts w:ascii="Times New Roman" w:hAnsi="Times New Roman"/>
                <w:i/>
                <w:smallCaps w:val="0"/>
              </w:rPr>
              <w:t>IC</w:t>
            </w:r>
            <w:r w:rsidR="009F63BF" w:rsidRPr="00C64E7E">
              <w:rPr>
                <w:rFonts w:ascii="Times New Roman" w:hAnsi="Times New Roman"/>
                <w:i/>
                <w:smallCaps w:val="0"/>
              </w:rPr>
              <w:t>6</w:t>
            </w:r>
          </w:p>
        </w:tc>
      </w:tr>
      <w:tr w:rsidR="00B37991" w:rsidRPr="00C64E7E" w14:paraId="78BFF094"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tcBorders>
            <w:tcMar>
              <w:top w:w="43" w:type="dxa"/>
              <w:left w:w="115" w:type="dxa"/>
              <w:bottom w:w="43" w:type="dxa"/>
              <w:right w:w="115" w:type="dxa"/>
            </w:tcMar>
          </w:tcPr>
          <w:p w14:paraId="04EE4883" w14:textId="7647EEB7" w:rsidR="00B37991" w:rsidRPr="00C64E7E" w:rsidRDefault="0090746B" w:rsidP="00B901C7">
            <w:pPr>
              <w:pStyle w:val="1Intvwqst"/>
              <w:widowControl w:val="0"/>
              <w:spacing w:line="276" w:lineRule="auto"/>
              <w:ind w:left="144" w:hanging="144"/>
              <w:contextualSpacing/>
              <w:rPr>
                <w:rFonts w:ascii="Times New Roman" w:hAnsi="Times New Roman"/>
                <w:smallCaps w:val="0"/>
              </w:rPr>
            </w:pPr>
            <w:r>
              <w:rPr>
                <w:rFonts w:ascii="Times New Roman" w:hAnsi="Times New Roman"/>
                <w:b/>
                <w:smallCaps w:val="0"/>
              </w:rPr>
              <w:t>M</w:t>
            </w:r>
            <w:r w:rsidR="00E52703" w:rsidRPr="00C64E7E">
              <w:rPr>
                <w:rFonts w:ascii="Times New Roman" w:hAnsi="Times New Roman"/>
                <w:b/>
                <w:smallCaps w:val="0"/>
              </w:rPr>
              <w:t>IC</w:t>
            </w:r>
            <w:r w:rsidR="00336EEB" w:rsidRPr="00C64E7E">
              <w:rPr>
                <w:rFonts w:ascii="Times New Roman" w:hAnsi="Times New Roman"/>
                <w:b/>
                <w:smallCaps w:val="0"/>
              </w:rPr>
              <w:t>5</w:t>
            </w:r>
            <w:r w:rsidR="00B37991" w:rsidRPr="00C64E7E">
              <w:rPr>
                <w:rFonts w:ascii="Times New Roman" w:hAnsi="Times New Roman"/>
                <w:smallCaps w:val="0"/>
              </w:rPr>
              <w:t xml:space="preserve">. During the last </w:t>
            </w:r>
            <w:r w:rsidR="001F4B7B" w:rsidRPr="00C64E7E">
              <w:rPr>
                <w:rFonts w:ascii="Times New Roman" w:hAnsi="Times New Roman"/>
                <w:smallCaps w:val="0"/>
              </w:rPr>
              <w:t>3</w:t>
            </w:r>
            <w:r w:rsidR="00B37991" w:rsidRPr="00C64E7E">
              <w:rPr>
                <w:rFonts w:ascii="Times New Roman" w:hAnsi="Times New Roman"/>
                <w:smallCaps w:val="0"/>
              </w:rPr>
              <w:t xml:space="preserve"> month</w:t>
            </w:r>
            <w:r w:rsidR="001F4B7B" w:rsidRPr="00C64E7E">
              <w:rPr>
                <w:rFonts w:ascii="Times New Roman" w:hAnsi="Times New Roman"/>
                <w:smallCaps w:val="0"/>
              </w:rPr>
              <w:t>s</w:t>
            </w:r>
            <w:r w:rsidR="00B37991" w:rsidRPr="00C64E7E">
              <w:rPr>
                <w:rFonts w:ascii="Times New Roman" w:hAnsi="Times New Roman"/>
                <w:smallCaps w:val="0"/>
              </w:rPr>
              <w:t xml:space="preserve">, did you use a </w:t>
            </w:r>
            <w:r w:rsidR="004B3E12" w:rsidRPr="00C64E7E">
              <w:rPr>
                <w:rFonts w:ascii="Times New Roman" w:hAnsi="Times New Roman"/>
                <w:smallCaps w:val="0"/>
              </w:rPr>
              <w:t>computer</w:t>
            </w:r>
            <w:r w:rsidR="00B37991" w:rsidRPr="00C64E7E">
              <w:rPr>
                <w:rFonts w:ascii="Times New Roman" w:hAnsi="Times New Roman"/>
                <w:smallCaps w:val="0"/>
              </w:rPr>
              <w:t xml:space="preserve"> at least once a week, less than once a week or not at all?</w:t>
            </w:r>
          </w:p>
          <w:p w14:paraId="004FC0A0" w14:textId="77777777" w:rsidR="005E71D8" w:rsidRPr="00C64E7E" w:rsidRDefault="005E71D8" w:rsidP="00B901C7">
            <w:pPr>
              <w:pStyle w:val="1Intvwqst"/>
              <w:widowControl w:val="0"/>
              <w:spacing w:line="276" w:lineRule="auto"/>
              <w:ind w:left="144" w:hanging="144"/>
              <w:contextualSpacing/>
              <w:rPr>
                <w:rFonts w:ascii="Times New Roman" w:hAnsi="Times New Roman"/>
                <w:smallCaps w:val="0"/>
              </w:rPr>
            </w:pPr>
          </w:p>
          <w:p w14:paraId="43693EB7" w14:textId="6899705F" w:rsidR="005E71D8" w:rsidRPr="00C64E7E" w:rsidRDefault="0003034E"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i/>
                <w:smallCaps w:val="0"/>
              </w:rPr>
              <w:tab/>
              <w:t>If ‘A</w:t>
            </w:r>
            <w:r w:rsidR="005E71D8" w:rsidRPr="00C64E7E">
              <w:rPr>
                <w:rFonts w:ascii="Times New Roman" w:hAnsi="Times New Roman"/>
                <w:i/>
                <w:smallCaps w:val="0"/>
              </w:rPr>
              <w:t>t least once a week</w:t>
            </w:r>
            <w:r w:rsidRPr="00C64E7E">
              <w:rPr>
                <w:rFonts w:ascii="Times New Roman" w:hAnsi="Times New Roman"/>
                <w:i/>
                <w:smallCaps w:val="0"/>
              </w:rPr>
              <w:t>’</w:t>
            </w:r>
            <w:r w:rsidR="005E71D8" w:rsidRPr="00C64E7E">
              <w:rPr>
                <w:rFonts w:ascii="Times New Roman" w:hAnsi="Times New Roman"/>
                <w:i/>
                <w:smallCaps w:val="0"/>
              </w:rPr>
              <w:t>, probe:</w:t>
            </w:r>
            <w:r w:rsidR="005E71D8" w:rsidRPr="00C64E7E">
              <w:rPr>
                <w:rFonts w:ascii="Times New Roman" w:hAnsi="Times New Roman"/>
                <w:smallCaps w:val="0"/>
              </w:rPr>
              <w:t xml:space="preserve"> Would you say this happened almost every day?</w:t>
            </w:r>
          </w:p>
          <w:p w14:paraId="6178E79E" w14:textId="77777777" w:rsidR="00B901C7" w:rsidRPr="00C64E7E" w:rsidRDefault="00B901C7" w:rsidP="00B901C7">
            <w:pPr>
              <w:pStyle w:val="1Intvwqst"/>
              <w:widowControl w:val="0"/>
              <w:spacing w:line="276" w:lineRule="auto"/>
              <w:ind w:left="144" w:hanging="144"/>
              <w:contextualSpacing/>
              <w:rPr>
                <w:rFonts w:ascii="Times New Roman" w:hAnsi="Times New Roman"/>
                <w:smallCaps w:val="0"/>
              </w:rPr>
            </w:pPr>
          </w:p>
          <w:p w14:paraId="1812B13D" w14:textId="70A0EC62" w:rsidR="005E71D8" w:rsidRPr="00C64E7E" w:rsidRDefault="00D97F75" w:rsidP="00B901C7">
            <w:pPr>
              <w:pStyle w:val="1Intvwqst"/>
              <w:widowControl w:val="0"/>
              <w:tabs>
                <w:tab w:val="left" w:pos="350"/>
              </w:tabs>
              <w:spacing w:line="276" w:lineRule="auto"/>
              <w:ind w:left="144" w:hanging="144"/>
              <w:contextualSpacing/>
              <w:rPr>
                <w:rFonts w:ascii="Times New Roman" w:hAnsi="Times New Roman"/>
                <w:i/>
                <w:smallCaps w:val="0"/>
              </w:rPr>
            </w:pPr>
            <w:r w:rsidRPr="00C64E7E">
              <w:rPr>
                <w:rFonts w:ascii="Times New Roman" w:hAnsi="Times New Roman"/>
                <w:i/>
                <w:smallCaps w:val="0"/>
              </w:rPr>
              <w:tab/>
              <w:t xml:space="preserve">If ‘Yes’ </w:t>
            </w:r>
            <w:r w:rsidR="0076155F" w:rsidRPr="00C64E7E">
              <w:rPr>
                <w:rFonts w:ascii="Times New Roman" w:hAnsi="Times New Roman"/>
                <w:i/>
                <w:smallCaps w:val="0"/>
              </w:rPr>
              <w:t>record</w:t>
            </w:r>
            <w:r w:rsidRPr="00C64E7E">
              <w:rPr>
                <w:rFonts w:ascii="Times New Roman" w:hAnsi="Times New Roman"/>
                <w:i/>
                <w:smallCaps w:val="0"/>
              </w:rPr>
              <w:t xml:space="preserve"> 3, if ‘No’ </w:t>
            </w:r>
            <w:r w:rsidR="0076155F" w:rsidRPr="00C64E7E">
              <w:rPr>
                <w:rFonts w:ascii="Times New Roman" w:hAnsi="Times New Roman"/>
                <w:i/>
                <w:smallCaps w:val="0"/>
              </w:rPr>
              <w:t>record</w:t>
            </w:r>
            <w:r w:rsidRPr="00C64E7E">
              <w:rPr>
                <w:rFonts w:ascii="Times New Roman" w:hAnsi="Times New Roman"/>
                <w:i/>
                <w:smallCaps w:val="0"/>
              </w:rPr>
              <w:t xml:space="preserve"> 2</w:t>
            </w:r>
            <w:r w:rsidR="00BA5562" w:rsidRPr="00C64E7E">
              <w:rPr>
                <w:rFonts w:ascii="Times New Roman" w:hAnsi="Times New Roman"/>
                <w:i/>
                <w:smallCaps w:val="0"/>
              </w:rPr>
              <w:t>.</w:t>
            </w:r>
          </w:p>
        </w:tc>
        <w:tc>
          <w:tcPr>
            <w:tcW w:w="2256" w:type="pct"/>
            <w:tcMar>
              <w:top w:w="43" w:type="dxa"/>
              <w:left w:w="115" w:type="dxa"/>
              <w:bottom w:w="43" w:type="dxa"/>
              <w:right w:w="115" w:type="dxa"/>
            </w:tcMar>
          </w:tcPr>
          <w:p w14:paraId="7261FFD4" w14:textId="77777777" w:rsidR="00784419" w:rsidRPr="00C64E7E" w:rsidRDefault="0078441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t at all</w:t>
            </w:r>
            <w:r w:rsidRPr="00C64E7E">
              <w:rPr>
                <w:rFonts w:ascii="Times New Roman" w:hAnsi="Times New Roman"/>
                <w:caps/>
              </w:rPr>
              <w:tab/>
              <w:t>0</w:t>
            </w:r>
          </w:p>
          <w:p w14:paraId="34A0593C" w14:textId="77777777" w:rsidR="00784419" w:rsidRPr="00C64E7E" w:rsidRDefault="0078441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Less than once a week</w:t>
            </w:r>
            <w:r w:rsidRPr="00C64E7E">
              <w:rPr>
                <w:rFonts w:ascii="Times New Roman" w:hAnsi="Times New Roman"/>
                <w:caps/>
              </w:rPr>
              <w:tab/>
              <w:t>1</w:t>
            </w:r>
          </w:p>
          <w:p w14:paraId="068C17F6" w14:textId="77777777" w:rsidR="00784419" w:rsidRPr="00C64E7E" w:rsidRDefault="0078441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At least once a week</w:t>
            </w:r>
            <w:r w:rsidRPr="00C64E7E">
              <w:rPr>
                <w:rFonts w:ascii="Times New Roman" w:hAnsi="Times New Roman"/>
                <w:caps/>
              </w:rPr>
              <w:tab/>
              <w:t>2</w:t>
            </w:r>
          </w:p>
          <w:p w14:paraId="4A1C8E29" w14:textId="520AE12B" w:rsidR="00B37991" w:rsidRPr="00C64E7E" w:rsidRDefault="0078441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 xml:space="preserve">Almost </w:t>
            </w:r>
            <w:proofErr w:type="gramStart"/>
            <w:r w:rsidRPr="00C64E7E">
              <w:rPr>
                <w:rFonts w:ascii="Times New Roman" w:hAnsi="Times New Roman"/>
                <w:caps/>
              </w:rPr>
              <w:t>every day</w:t>
            </w:r>
            <w:proofErr w:type="gramEnd"/>
            <w:r w:rsidRPr="00C64E7E">
              <w:rPr>
                <w:rFonts w:ascii="Times New Roman" w:hAnsi="Times New Roman"/>
                <w:caps/>
              </w:rPr>
              <w:tab/>
              <w:t>3</w:t>
            </w:r>
          </w:p>
        </w:tc>
        <w:tc>
          <w:tcPr>
            <w:tcW w:w="526" w:type="pct"/>
            <w:tcBorders>
              <w:right w:val="double" w:sz="4" w:space="0" w:color="auto"/>
            </w:tcBorders>
            <w:tcMar>
              <w:top w:w="43" w:type="dxa"/>
              <w:left w:w="101" w:type="dxa"/>
              <w:bottom w:w="43" w:type="dxa"/>
              <w:right w:w="101" w:type="dxa"/>
            </w:tcMar>
          </w:tcPr>
          <w:p w14:paraId="29C6F38D" w14:textId="77777777" w:rsidR="00740702" w:rsidRPr="00C64E7E" w:rsidRDefault="00740702" w:rsidP="00B901C7">
            <w:pPr>
              <w:pStyle w:val="skipcolumn"/>
              <w:widowControl w:val="0"/>
              <w:spacing w:line="276" w:lineRule="auto"/>
              <w:ind w:left="144" w:hanging="144"/>
              <w:contextualSpacing/>
              <w:rPr>
                <w:rFonts w:ascii="Times New Roman" w:hAnsi="Times New Roman"/>
                <w:smallCaps w:val="0"/>
              </w:rPr>
            </w:pPr>
          </w:p>
          <w:p w14:paraId="544DAA7B" w14:textId="03045CF5" w:rsidR="00B37991" w:rsidRPr="00C64E7E" w:rsidRDefault="00740702" w:rsidP="00B901C7">
            <w:pPr>
              <w:pStyle w:val="skipcolumn"/>
              <w:widowControl w:val="0"/>
              <w:spacing w:line="276" w:lineRule="auto"/>
              <w:ind w:left="144" w:hanging="144"/>
              <w:contextualSpacing/>
              <w:rPr>
                <w:rFonts w:ascii="Times New Roman" w:hAnsi="Times New Roman"/>
                <w:i/>
                <w:smallCaps w:val="0"/>
              </w:rPr>
            </w:pPr>
            <w:r w:rsidRPr="00C64E7E">
              <w:rPr>
                <w:rFonts w:ascii="Times New Roman" w:hAnsi="Times New Roman"/>
                <w:smallCaps w:val="0"/>
              </w:rPr>
              <w:t>1</w:t>
            </w:r>
            <w:r w:rsidR="00C64E7E">
              <w:rPr>
                <w:rFonts w:ascii="Times New Roman" w:eastAsia="Wingdings" w:hAnsi="Times New Roman"/>
                <w:i/>
              </w:rPr>
              <w:sym w:font="Wingdings" w:char="F0F0"/>
            </w:r>
            <w:r w:rsidR="0090746B">
              <w:rPr>
                <w:rFonts w:ascii="Times New Roman" w:eastAsia="Wingdings" w:hAnsi="Times New Roman"/>
                <w:i/>
              </w:rPr>
              <w:t>M</w:t>
            </w:r>
            <w:r w:rsidRPr="00C64E7E">
              <w:rPr>
                <w:rFonts w:ascii="Times New Roman" w:hAnsi="Times New Roman"/>
                <w:i/>
                <w:smallCaps w:val="0"/>
              </w:rPr>
              <w:t>IC7</w:t>
            </w:r>
          </w:p>
          <w:p w14:paraId="123E5694" w14:textId="596EE1DE" w:rsidR="00740702" w:rsidRPr="00C64E7E" w:rsidRDefault="00740702" w:rsidP="00B901C7">
            <w:pPr>
              <w:pStyle w:val="skipcolumn"/>
              <w:widowControl w:val="0"/>
              <w:spacing w:line="276" w:lineRule="auto"/>
              <w:ind w:left="144" w:hanging="144"/>
              <w:contextualSpacing/>
              <w:rPr>
                <w:rFonts w:ascii="Times New Roman" w:hAnsi="Times New Roman"/>
                <w:i/>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0090746B">
              <w:rPr>
                <w:rFonts w:ascii="Times New Roman" w:eastAsia="Wingdings" w:hAnsi="Times New Roman"/>
                <w:i/>
              </w:rPr>
              <w:t>M</w:t>
            </w:r>
            <w:r w:rsidRPr="00C64E7E">
              <w:rPr>
                <w:rFonts w:ascii="Times New Roman" w:hAnsi="Times New Roman"/>
                <w:i/>
                <w:smallCaps w:val="0"/>
              </w:rPr>
              <w:t>IC7</w:t>
            </w:r>
          </w:p>
          <w:p w14:paraId="44868C44" w14:textId="0DDBEAB4" w:rsidR="00740702" w:rsidRPr="00C64E7E" w:rsidRDefault="00740702" w:rsidP="00B901C7">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3</w:t>
            </w:r>
            <w:r w:rsidR="00C64E7E">
              <w:rPr>
                <w:rFonts w:ascii="Times New Roman" w:eastAsia="Wingdings" w:hAnsi="Times New Roman"/>
                <w:i/>
              </w:rPr>
              <w:sym w:font="Wingdings" w:char="F0F0"/>
            </w:r>
            <w:r w:rsidR="0090746B">
              <w:rPr>
                <w:rFonts w:ascii="Times New Roman" w:eastAsia="Wingdings" w:hAnsi="Times New Roman"/>
                <w:i/>
              </w:rPr>
              <w:t>M</w:t>
            </w:r>
            <w:r w:rsidRPr="00C64E7E">
              <w:rPr>
                <w:rFonts w:ascii="Times New Roman" w:hAnsi="Times New Roman"/>
                <w:i/>
                <w:smallCaps w:val="0"/>
              </w:rPr>
              <w:t>IC7</w:t>
            </w:r>
          </w:p>
        </w:tc>
      </w:tr>
      <w:tr w:rsidR="009F63BF" w:rsidRPr="00C64E7E" w14:paraId="5A65C001" w14:textId="77777777" w:rsidTr="000F74CD">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5876E6E" w14:textId="211235D7" w:rsidR="009F63BF" w:rsidRPr="00C64E7E" w:rsidRDefault="0090746B" w:rsidP="00B901C7">
            <w:pPr>
              <w:pStyle w:val="Instructionstointvw"/>
              <w:spacing w:line="276" w:lineRule="auto"/>
              <w:ind w:left="144" w:hanging="144"/>
              <w:contextualSpacing/>
              <w:rPr>
                <w:rStyle w:val="1IntvwqstChar1"/>
                <w:rFonts w:ascii="Times New Roman" w:hAnsi="Times New Roman"/>
                <w:b/>
                <w:smallCaps w:val="0"/>
                <w:lang w:val="en-GB"/>
              </w:rPr>
            </w:pPr>
            <w:r>
              <w:rPr>
                <w:rStyle w:val="1IntvwqstChar1"/>
                <w:rFonts w:ascii="Times New Roman" w:hAnsi="Times New Roman"/>
                <w:b/>
                <w:i w:val="0"/>
                <w:smallCaps w:val="0"/>
                <w:lang w:val="en-GB"/>
              </w:rPr>
              <w:t>M</w:t>
            </w:r>
            <w:r w:rsidR="009F63BF" w:rsidRPr="00C64E7E">
              <w:rPr>
                <w:rStyle w:val="1IntvwqstChar1"/>
                <w:rFonts w:ascii="Times New Roman" w:hAnsi="Times New Roman"/>
                <w:b/>
                <w:i w:val="0"/>
                <w:smallCaps w:val="0"/>
                <w:lang w:val="en-GB"/>
              </w:rPr>
              <w:t>IC6</w:t>
            </w:r>
            <w:r w:rsidR="009F63BF" w:rsidRPr="00C64E7E">
              <w:rPr>
                <w:rStyle w:val="1IntvwqstChar1"/>
                <w:rFonts w:ascii="Times New Roman" w:hAnsi="Times New Roman"/>
                <w:i w:val="0"/>
                <w:smallCaps w:val="0"/>
                <w:lang w:val="en-GB"/>
              </w:rPr>
              <w:t>.</w:t>
            </w:r>
            <w:r w:rsidR="009F63BF" w:rsidRPr="00C64E7E">
              <w:rPr>
                <w:i w:val="0"/>
                <w:smallCaps/>
              </w:rPr>
              <w:t xml:space="preserve"> </w:t>
            </w:r>
            <w:r w:rsidR="009F63BF" w:rsidRPr="00C64E7E">
              <w:t xml:space="preserve">Check </w:t>
            </w:r>
            <w:r>
              <w:t>M</w:t>
            </w:r>
            <w:r w:rsidR="009F63BF" w:rsidRPr="00C64E7E">
              <w:t xml:space="preserve">IC3: Is </w:t>
            </w:r>
            <w:r>
              <w:t>M</w:t>
            </w:r>
            <w:r w:rsidR="009F63BF" w:rsidRPr="00C64E7E">
              <w:t>IC3=0?</w:t>
            </w:r>
          </w:p>
        </w:tc>
        <w:tc>
          <w:tcPr>
            <w:tcW w:w="2256" w:type="pct"/>
            <w:tcBorders>
              <w:left w:val="single" w:sz="4" w:space="0" w:color="auto"/>
              <w:bottom w:val="single" w:sz="4" w:space="0" w:color="auto"/>
              <w:right w:val="single" w:sz="4" w:space="0" w:color="auto"/>
            </w:tcBorders>
            <w:shd w:val="clear" w:color="auto" w:fill="FFFFCC"/>
          </w:tcPr>
          <w:p w14:paraId="47A444AE" w14:textId="5CB5A654" w:rsidR="009F63BF" w:rsidRPr="00C64E7E" w:rsidRDefault="009F63BF" w:rsidP="00B901C7">
            <w:pPr>
              <w:pStyle w:val="Responsecategs"/>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 xml:space="preserve">Yes, </w:t>
            </w:r>
            <w:r w:rsidR="0090746B">
              <w:rPr>
                <w:rFonts w:ascii="Times New Roman" w:hAnsi="Times New Roman"/>
                <w:caps/>
              </w:rPr>
              <w:t>M</w:t>
            </w:r>
            <w:r w:rsidRPr="00C64E7E">
              <w:rPr>
                <w:rFonts w:ascii="Times New Roman" w:hAnsi="Times New Roman"/>
                <w:caps/>
              </w:rPr>
              <w:t>IC3=0</w:t>
            </w:r>
            <w:r w:rsidRPr="00C64E7E">
              <w:rPr>
                <w:rFonts w:ascii="Times New Roman" w:hAnsi="Times New Roman"/>
                <w:caps/>
              </w:rPr>
              <w:tab/>
              <w:t>1</w:t>
            </w:r>
          </w:p>
          <w:p w14:paraId="03EBB56F" w14:textId="2DEC49C2" w:rsidR="009F63BF" w:rsidRPr="00C64E7E" w:rsidRDefault="009F63BF"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 xml:space="preserve">No, </w:t>
            </w:r>
            <w:r w:rsidR="0090746B">
              <w:rPr>
                <w:rFonts w:ascii="Times New Roman" w:hAnsi="Times New Roman"/>
                <w:caps/>
              </w:rPr>
              <w:t>M</w:t>
            </w:r>
            <w:r w:rsidRPr="00C64E7E">
              <w:rPr>
                <w:rFonts w:ascii="Times New Roman" w:hAnsi="Times New Roman"/>
                <w:caps/>
              </w:rPr>
              <w:t>IC3=1, 2, or 3</w:t>
            </w:r>
            <w:r w:rsidRPr="00C64E7E">
              <w:rPr>
                <w:rFonts w:ascii="Times New Roman" w:hAnsi="Times New Roman"/>
                <w:caps/>
              </w:rPr>
              <w:tab/>
              <w:t>2</w:t>
            </w:r>
          </w:p>
        </w:tc>
        <w:tc>
          <w:tcPr>
            <w:tcW w:w="526" w:type="pct"/>
            <w:tcBorders>
              <w:left w:val="single" w:sz="4" w:space="0" w:color="auto"/>
              <w:bottom w:val="single" w:sz="4" w:space="0" w:color="auto"/>
              <w:right w:val="double" w:sz="4" w:space="0" w:color="auto"/>
            </w:tcBorders>
            <w:shd w:val="clear" w:color="auto" w:fill="FFFFCC"/>
          </w:tcPr>
          <w:p w14:paraId="74401B57" w14:textId="48C7B8D5" w:rsidR="009F63BF" w:rsidRPr="00C64E7E" w:rsidRDefault="00740702" w:rsidP="00B901C7">
            <w:pPr>
              <w:pStyle w:val="skipcolumn"/>
              <w:spacing w:line="276" w:lineRule="auto"/>
              <w:ind w:left="144" w:hanging="144"/>
              <w:contextualSpacing/>
              <w:rPr>
                <w:rStyle w:val="1IntvwqstChar1"/>
                <w:rFonts w:ascii="Times New Roman" w:hAnsi="Times New Roman"/>
                <w:i/>
                <w:smallCaps/>
                <w:lang w:val="en-GB"/>
              </w:rPr>
            </w:pPr>
            <w:r w:rsidRPr="00C64E7E">
              <w:rPr>
                <w:rFonts w:ascii="Times New Roman" w:hAnsi="Times New Roman"/>
                <w:smallCaps w:val="0"/>
              </w:rPr>
              <w:t>1</w:t>
            </w:r>
            <w:r w:rsidR="00C64E7E">
              <w:rPr>
                <w:rFonts w:ascii="Times New Roman" w:eastAsia="Wingdings" w:hAnsi="Times New Roman"/>
                <w:i/>
              </w:rPr>
              <w:sym w:font="Wingdings" w:char="F0F0"/>
            </w:r>
            <w:r w:rsidR="0090746B">
              <w:rPr>
                <w:rFonts w:ascii="Times New Roman" w:eastAsia="Wingdings" w:hAnsi="Times New Roman"/>
                <w:i/>
              </w:rPr>
              <w:t>M</w:t>
            </w:r>
            <w:r w:rsidR="009F63BF" w:rsidRPr="00C64E7E">
              <w:rPr>
                <w:rFonts w:ascii="Times New Roman" w:hAnsi="Times New Roman"/>
                <w:i/>
                <w:smallCaps w:val="0"/>
              </w:rPr>
              <w:t>IC</w:t>
            </w:r>
            <w:r w:rsidRPr="00C64E7E">
              <w:rPr>
                <w:rFonts w:ascii="Times New Roman" w:hAnsi="Times New Roman"/>
                <w:i/>
                <w:smallCaps w:val="0"/>
              </w:rPr>
              <w:t>10</w:t>
            </w:r>
          </w:p>
        </w:tc>
      </w:tr>
      <w:tr w:rsidR="00784419" w:rsidRPr="00C64E7E" w14:paraId="1ECD5CD7" w14:textId="77777777" w:rsidTr="005D22CE">
        <w:tblPrEx>
          <w:tblBorders>
            <w:top w:val="single" w:sz="4" w:space="0" w:color="auto"/>
            <w:left w:val="single" w:sz="4" w:space="0" w:color="auto"/>
            <w:bottom w:val="single" w:sz="4" w:space="0" w:color="auto"/>
            <w:right w:val="single" w:sz="4" w:space="0" w:color="auto"/>
          </w:tblBorders>
        </w:tblPrEx>
        <w:trPr>
          <w:cantSplit/>
          <w:trHeight w:val="6652"/>
          <w:jc w:val="center"/>
        </w:trPr>
        <w:tc>
          <w:tcPr>
            <w:tcW w:w="2218" w:type="pct"/>
            <w:tcBorders>
              <w:left w:val="double" w:sz="4" w:space="0" w:color="auto"/>
            </w:tcBorders>
            <w:tcMar>
              <w:top w:w="43" w:type="dxa"/>
              <w:left w:w="115" w:type="dxa"/>
              <w:bottom w:w="43" w:type="dxa"/>
              <w:right w:w="115" w:type="dxa"/>
            </w:tcMar>
          </w:tcPr>
          <w:p w14:paraId="2835083A" w14:textId="310A9B1F" w:rsidR="00365A47" w:rsidRPr="00C64E7E" w:rsidRDefault="0090746B" w:rsidP="00B901C7">
            <w:pPr>
              <w:pStyle w:val="1Intvwqst"/>
              <w:widowControl w:val="0"/>
              <w:spacing w:line="276" w:lineRule="auto"/>
              <w:ind w:left="144" w:hanging="144"/>
              <w:contextualSpacing/>
              <w:rPr>
                <w:rFonts w:ascii="Times New Roman" w:hAnsi="Times New Roman"/>
                <w:smallCaps w:val="0"/>
              </w:rPr>
            </w:pPr>
            <w:r>
              <w:rPr>
                <w:rFonts w:ascii="Times New Roman" w:hAnsi="Times New Roman"/>
                <w:b/>
                <w:smallCaps w:val="0"/>
              </w:rPr>
              <w:lastRenderedPageBreak/>
              <w:t>M</w:t>
            </w:r>
            <w:r w:rsidR="00E52703" w:rsidRPr="00C64E7E">
              <w:rPr>
                <w:rFonts w:ascii="Times New Roman" w:hAnsi="Times New Roman"/>
                <w:b/>
                <w:smallCaps w:val="0"/>
              </w:rPr>
              <w:t>IC</w:t>
            </w:r>
            <w:r w:rsidR="00740702" w:rsidRPr="00C64E7E">
              <w:rPr>
                <w:rFonts w:ascii="Times New Roman" w:hAnsi="Times New Roman"/>
                <w:b/>
                <w:smallCaps w:val="0"/>
              </w:rPr>
              <w:t>7</w:t>
            </w:r>
            <w:r w:rsidR="00784419" w:rsidRPr="00C64E7E">
              <w:rPr>
                <w:rFonts w:ascii="Times New Roman" w:hAnsi="Times New Roman"/>
                <w:smallCaps w:val="0"/>
              </w:rPr>
              <w:t xml:space="preserve">. </w:t>
            </w:r>
            <w:r w:rsidR="004B3E12" w:rsidRPr="00C64E7E">
              <w:rPr>
                <w:rFonts w:ascii="Times New Roman" w:hAnsi="Times New Roman"/>
                <w:smallCaps w:val="0"/>
              </w:rPr>
              <w:t xml:space="preserve">I will now ask you about activities that you may have done on a computer </w:t>
            </w:r>
            <w:r w:rsidR="009F63BF" w:rsidRPr="00C64E7E">
              <w:rPr>
                <w:rFonts w:ascii="Times New Roman" w:hAnsi="Times New Roman"/>
                <w:smallCaps w:val="0"/>
              </w:rPr>
              <w:t xml:space="preserve">or phone </w:t>
            </w:r>
            <w:r w:rsidR="004B3E12" w:rsidRPr="00C64E7E">
              <w:rPr>
                <w:rFonts w:ascii="Times New Roman" w:hAnsi="Times New Roman"/>
                <w:smallCaps w:val="0"/>
              </w:rPr>
              <w:t>during the last 3 months. D</w:t>
            </w:r>
            <w:r w:rsidR="00784419" w:rsidRPr="00C64E7E">
              <w:rPr>
                <w:rFonts w:ascii="Times New Roman" w:hAnsi="Times New Roman"/>
                <w:smallCaps w:val="0"/>
              </w:rPr>
              <w:t>id you</w:t>
            </w:r>
            <w:r w:rsidR="00C375C5" w:rsidRPr="00C64E7E">
              <w:rPr>
                <w:rFonts w:ascii="Times New Roman" w:hAnsi="Times New Roman"/>
                <w:smallCaps w:val="0"/>
              </w:rPr>
              <w:t>:</w:t>
            </w:r>
          </w:p>
          <w:p w14:paraId="32518EA8" w14:textId="77777777" w:rsidR="00365A47" w:rsidRPr="00C64E7E" w:rsidRDefault="00365A47" w:rsidP="00B901C7">
            <w:pPr>
              <w:pStyle w:val="1Intvwqst"/>
              <w:widowControl w:val="0"/>
              <w:spacing w:line="276" w:lineRule="auto"/>
              <w:ind w:left="144" w:hanging="144"/>
              <w:contextualSpacing/>
              <w:rPr>
                <w:rFonts w:ascii="Times New Roman" w:hAnsi="Times New Roman"/>
                <w:smallCaps w:val="0"/>
                <w:lang w:eastAsia="en-GB"/>
              </w:rPr>
            </w:pPr>
          </w:p>
          <w:p w14:paraId="2A7F24CF" w14:textId="7D342613" w:rsidR="00A00C7E"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B]</w:t>
            </w:r>
            <w:r w:rsidRPr="00C64E7E">
              <w:rPr>
                <w:rFonts w:ascii="Times New Roman" w:hAnsi="Times New Roman"/>
                <w:smallCaps w:val="0"/>
                <w:lang w:eastAsia="en-GB"/>
              </w:rPr>
              <w:tab/>
              <w:t>Us</w:t>
            </w:r>
            <w:r w:rsidR="00C375C5" w:rsidRPr="00C64E7E">
              <w:rPr>
                <w:rFonts w:ascii="Times New Roman" w:hAnsi="Times New Roman"/>
                <w:smallCaps w:val="0"/>
                <w:lang w:eastAsia="en-GB"/>
              </w:rPr>
              <w:t>e</w:t>
            </w:r>
            <w:r w:rsidRPr="00C64E7E">
              <w:rPr>
                <w:rFonts w:ascii="Times New Roman" w:hAnsi="Times New Roman"/>
                <w:smallCaps w:val="0"/>
                <w:lang w:eastAsia="en-GB"/>
              </w:rPr>
              <w:t xml:space="preserve"> </w:t>
            </w:r>
            <w:r w:rsidR="00C375C5" w:rsidRPr="00C64E7E">
              <w:rPr>
                <w:rFonts w:ascii="Times New Roman" w:hAnsi="Times New Roman"/>
                <w:smallCaps w:val="0"/>
                <w:lang w:eastAsia="en-GB"/>
              </w:rPr>
              <w:t xml:space="preserve">a </w:t>
            </w:r>
            <w:r w:rsidRPr="00C64E7E">
              <w:rPr>
                <w:rFonts w:ascii="Times New Roman" w:hAnsi="Times New Roman"/>
                <w:smallCaps w:val="0"/>
                <w:lang w:eastAsia="en-GB"/>
              </w:rPr>
              <w:t>copy and paste tool to</w:t>
            </w:r>
            <w:r w:rsidR="00C375C5" w:rsidRPr="00C64E7E">
              <w:rPr>
                <w:rFonts w:ascii="Times New Roman" w:hAnsi="Times New Roman"/>
                <w:smallCaps w:val="0"/>
                <w:lang w:eastAsia="en-GB"/>
              </w:rPr>
              <w:t xml:space="preserve"> </w:t>
            </w:r>
            <w:r w:rsidRPr="00C64E7E">
              <w:rPr>
                <w:rFonts w:ascii="Times New Roman" w:hAnsi="Times New Roman"/>
                <w:smallCaps w:val="0"/>
                <w:lang w:eastAsia="en-GB"/>
              </w:rPr>
              <w:t xml:space="preserve">duplicate or move </w:t>
            </w:r>
            <w:r w:rsidR="00A00C7E" w:rsidRPr="00C64E7E">
              <w:rPr>
                <w:rFonts w:ascii="Times New Roman" w:hAnsi="Times New Roman"/>
                <w:smallCaps w:val="0"/>
                <w:lang w:eastAsia="en-GB"/>
              </w:rPr>
              <w:tab/>
              <w:t xml:space="preserve">data, </w:t>
            </w:r>
            <w:r w:rsidRPr="00C64E7E">
              <w:rPr>
                <w:rFonts w:ascii="Times New Roman" w:hAnsi="Times New Roman"/>
                <w:smallCaps w:val="0"/>
                <w:lang w:eastAsia="en-GB"/>
              </w:rPr>
              <w:t>information</w:t>
            </w:r>
            <w:r w:rsidR="00A00C7E" w:rsidRPr="00C64E7E">
              <w:rPr>
                <w:rFonts w:ascii="Times New Roman" w:hAnsi="Times New Roman"/>
                <w:smallCaps w:val="0"/>
                <w:lang w:eastAsia="en-GB"/>
              </w:rPr>
              <w:t>,</w:t>
            </w:r>
            <w:r w:rsidR="00A00C7E" w:rsidRPr="00C64E7E">
              <w:rPr>
                <w:rFonts w:ascii="Times New Roman" w:hAnsi="Times New Roman"/>
                <w:lang w:eastAsia="en-GB"/>
              </w:rPr>
              <w:t xml:space="preserve"> </w:t>
            </w:r>
            <w:r w:rsidR="00A00C7E" w:rsidRPr="00C64E7E">
              <w:rPr>
                <w:rFonts w:ascii="Times New Roman" w:hAnsi="Times New Roman"/>
                <w:smallCaps w:val="0"/>
                <w:lang w:eastAsia="en-GB"/>
              </w:rPr>
              <w:t xml:space="preserve">and content in digital </w:t>
            </w:r>
            <w:r w:rsidR="00A00C7E" w:rsidRPr="00C64E7E">
              <w:rPr>
                <w:rFonts w:ascii="Times New Roman" w:hAnsi="Times New Roman"/>
                <w:smallCaps w:val="0"/>
                <w:lang w:eastAsia="en-GB"/>
              </w:rPr>
              <w:tab/>
              <w:t xml:space="preserve">environments, for example within a document, </w:t>
            </w:r>
            <w:r w:rsidR="00A00C7E" w:rsidRPr="00C64E7E">
              <w:rPr>
                <w:rFonts w:ascii="Times New Roman" w:hAnsi="Times New Roman"/>
                <w:smallCaps w:val="0"/>
                <w:lang w:eastAsia="en-GB"/>
              </w:rPr>
              <w:tab/>
              <w:t>between devices, or on the cloud?</w:t>
            </w:r>
          </w:p>
          <w:p w14:paraId="11151B0E"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4AEAA00D" w14:textId="40BC5C88" w:rsidR="00365A47" w:rsidRPr="00C64E7E" w:rsidRDefault="00C375C5"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C]</w:t>
            </w:r>
            <w:r w:rsidRPr="00C64E7E">
              <w:rPr>
                <w:rFonts w:ascii="Times New Roman" w:hAnsi="Times New Roman"/>
                <w:smallCaps w:val="0"/>
                <w:lang w:eastAsia="en-GB"/>
              </w:rPr>
              <w:tab/>
            </w:r>
            <w:r w:rsidR="00A00C7E" w:rsidRPr="00C64E7E">
              <w:rPr>
                <w:rFonts w:ascii="Times New Roman" w:hAnsi="Times New Roman"/>
                <w:smallCaps w:val="0"/>
                <w:lang w:eastAsia="en-GB"/>
              </w:rPr>
              <w:t xml:space="preserve">Send a message, for example by e-mail, </w:t>
            </w:r>
            <w:r w:rsidR="00A00C7E" w:rsidRPr="00C64E7E">
              <w:rPr>
                <w:rFonts w:ascii="Times New Roman" w:hAnsi="Times New Roman"/>
                <w:smallCaps w:val="0"/>
                <w:lang w:eastAsia="en-GB"/>
              </w:rPr>
              <w:tab/>
              <w:t xml:space="preserve">messaging service, or SMS, with an attached </w:t>
            </w:r>
            <w:r w:rsidR="00A00C7E" w:rsidRPr="00C64E7E">
              <w:rPr>
                <w:rFonts w:ascii="Times New Roman" w:hAnsi="Times New Roman"/>
                <w:smallCaps w:val="0"/>
                <w:lang w:eastAsia="en-GB"/>
              </w:rPr>
              <w:tab/>
              <w:t>file, for example a document, picture, or video?</w:t>
            </w:r>
          </w:p>
          <w:p w14:paraId="23E853DF"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579A0F22" w14:textId="0F65748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D]</w:t>
            </w:r>
            <w:r w:rsidRPr="00C64E7E">
              <w:rPr>
                <w:rFonts w:ascii="Times New Roman" w:hAnsi="Times New Roman"/>
                <w:smallCaps w:val="0"/>
                <w:lang w:eastAsia="en-GB"/>
              </w:rPr>
              <w:tab/>
              <w:t>Us</w:t>
            </w:r>
            <w:r w:rsidR="00C375C5" w:rsidRPr="00C64E7E">
              <w:rPr>
                <w:rFonts w:ascii="Times New Roman" w:hAnsi="Times New Roman"/>
                <w:smallCaps w:val="0"/>
                <w:lang w:eastAsia="en-GB"/>
              </w:rPr>
              <w:t>e</w:t>
            </w:r>
            <w:r w:rsidRPr="00C64E7E">
              <w:rPr>
                <w:rFonts w:ascii="Times New Roman" w:hAnsi="Times New Roman"/>
                <w:smallCaps w:val="0"/>
                <w:lang w:eastAsia="en-GB"/>
              </w:rPr>
              <w:t xml:space="preserve"> </w:t>
            </w:r>
            <w:r w:rsidR="00C375C5" w:rsidRPr="00C64E7E">
              <w:rPr>
                <w:rFonts w:ascii="Times New Roman" w:hAnsi="Times New Roman"/>
                <w:smallCaps w:val="0"/>
                <w:lang w:eastAsia="en-GB"/>
              </w:rPr>
              <w:t xml:space="preserve">a </w:t>
            </w:r>
            <w:r w:rsidRPr="00C64E7E">
              <w:rPr>
                <w:rFonts w:ascii="Times New Roman" w:hAnsi="Times New Roman"/>
                <w:smallCaps w:val="0"/>
                <w:lang w:eastAsia="en-GB"/>
              </w:rPr>
              <w:t xml:space="preserve">basic arithmetic formula in a </w:t>
            </w:r>
            <w:r w:rsidRPr="00C64E7E">
              <w:rPr>
                <w:rFonts w:ascii="Times New Roman" w:hAnsi="Times New Roman"/>
                <w:smallCaps w:val="0"/>
                <w:lang w:eastAsia="en-GB"/>
              </w:rPr>
              <w:tab/>
              <w:t>spreadsheet?</w:t>
            </w:r>
          </w:p>
          <w:p w14:paraId="7487983A"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47D2DDB2" w14:textId="3AD629F5"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E]</w:t>
            </w:r>
            <w:r w:rsidRPr="00C64E7E">
              <w:rPr>
                <w:rFonts w:ascii="Times New Roman" w:hAnsi="Times New Roman"/>
                <w:smallCaps w:val="0"/>
                <w:lang w:eastAsia="en-GB"/>
              </w:rPr>
              <w:tab/>
              <w:t xml:space="preserve">Connect and install </w:t>
            </w:r>
            <w:r w:rsidR="00C375C5" w:rsidRPr="00C64E7E">
              <w:rPr>
                <w:rFonts w:ascii="Times New Roman" w:hAnsi="Times New Roman"/>
                <w:smallCaps w:val="0"/>
                <w:lang w:eastAsia="en-GB"/>
              </w:rPr>
              <w:t xml:space="preserve">a </w:t>
            </w:r>
            <w:r w:rsidRPr="00C64E7E">
              <w:rPr>
                <w:rFonts w:ascii="Times New Roman" w:hAnsi="Times New Roman"/>
                <w:smallCaps w:val="0"/>
                <w:lang w:eastAsia="en-GB"/>
              </w:rPr>
              <w:t>new device,</w:t>
            </w:r>
            <w:r w:rsidR="00C375C5" w:rsidRPr="00C64E7E">
              <w:rPr>
                <w:rFonts w:ascii="Times New Roman" w:hAnsi="Times New Roman"/>
                <w:smallCaps w:val="0"/>
                <w:lang w:eastAsia="en-GB"/>
              </w:rPr>
              <w:t xml:space="preserve"> </w:t>
            </w:r>
            <w:r w:rsidRPr="00C64E7E">
              <w:rPr>
                <w:rFonts w:ascii="Times New Roman" w:hAnsi="Times New Roman"/>
                <w:smallCaps w:val="0"/>
                <w:lang w:eastAsia="en-GB"/>
              </w:rPr>
              <w:t xml:space="preserve">such as </w:t>
            </w:r>
            <w:r w:rsidR="00C375C5" w:rsidRPr="00C64E7E">
              <w:rPr>
                <w:rFonts w:ascii="Times New Roman" w:hAnsi="Times New Roman"/>
                <w:smallCaps w:val="0"/>
                <w:lang w:eastAsia="en-GB"/>
              </w:rPr>
              <w:tab/>
            </w:r>
            <w:r w:rsidRPr="00C64E7E">
              <w:rPr>
                <w:rFonts w:ascii="Times New Roman" w:hAnsi="Times New Roman"/>
                <w:smallCaps w:val="0"/>
                <w:lang w:eastAsia="en-GB"/>
              </w:rPr>
              <w:t>a modem, camera</w:t>
            </w:r>
            <w:r w:rsidR="00A00C7E" w:rsidRPr="00C64E7E">
              <w:rPr>
                <w:rFonts w:ascii="Times New Roman" w:hAnsi="Times New Roman"/>
                <w:smallCaps w:val="0"/>
                <w:lang w:eastAsia="en-GB"/>
              </w:rPr>
              <w:t>,</w:t>
            </w:r>
            <w:r w:rsidRPr="00C64E7E">
              <w:rPr>
                <w:rFonts w:ascii="Times New Roman" w:hAnsi="Times New Roman"/>
                <w:smallCaps w:val="0"/>
                <w:lang w:eastAsia="en-GB"/>
              </w:rPr>
              <w:t xml:space="preserve"> or</w:t>
            </w:r>
            <w:r w:rsidR="00C375C5" w:rsidRPr="00C64E7E">
              <w:rPr>
                <w:rFonts w:ascii="Times New Roman" w:hAnsi="Times New Roman"/>
                <w:smallCaps w:val="0"/>
                <w:lang w:eastAsia="en-GB"/>
              </w:rPr>
              <w:t xml:space="preserve"> </w:t>
            </w:r>
            <w:r w:rsidRPr="00C64E7E">
              <w:rPr>
                <w:rFonts w:ascii="Times New Roman" w:hAnsi="Times New Roman"/>
                <w:smallCaps w:val="0"/>
                <w:lang w:eastAsia="en-GB"/>
              </w:rPr>
              <w:t>printer?</w:t>
            </w:r>
          </w:p>
          <w:p w14:paraId="3796B85C"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51DD2D59" w14:textId="451479AA"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w:t>
            </w:r>
            <w:r w:rsidR="007E67D1" w:rsidRPr="00C64E7E">
              <w:rPr>
                <w:rFonts w:ascii="Times New Roman" w:hAnsi="Times New Roman"/>
                <w:smallCaps w:val="0"/>
                <w:lang w:eastAsia="en-GB"/>
              </w:rPr>
              <w:t>F]</w:t>
            </w:r>
            <w:r w:rsidR="007E67D1" w:rsidRPr="00C64E7E">
              <w:rPr>
                <w:rFonts w:ascii="Times New Roman" w:hAnsi="Times New Roman"/>
                <w:smallCaps w:val="0"/>
                <w:lang w:eastAsia="en-GB"/>
              </w:rPr>
              <w:tab/>
              <w:t>Find, download, install</w:t>
            </w:r>
            <w:r w:rsidR="00A00C7E" w:rsidRPr="00C64E7E">
              <w:rPr>
                <w:rFonts w:ascii="Times New Roman" w:hAnsi="Times New Roman"/>
                <w:smallCaps w:val="0"/>
                <w:lang w:eastAsia="en-GB"/>
              </w:rPr>
              <w:t>,</w:t>
            </w:r>
            <w:r w:rsidR="007E67D1" w:rsidRPr="00C64E7E">
              <w:rPr>
                <w:rFonts w:ascii="Times New Roman" w:hAnsi="Times New Roman"/>
                <w:smallCaps w:val="0"/>
                <w:lang w:eastAsia="en-GB"/>
              </w:rPr>
              <w:t xml:space="preserve"> and </w:t>
            </w:r>
            <w:r w:rsidRPr="00C64E7E">
              <w:rPr>
                <w:rFonts w:ascii="Times New Roman" w:hAnsi="Times New Roman"/>
                <w:smallCaps w:val="0"/>
                <w:lang w:eastAsia="en-GB"/>
              </w:rPr>
              <w:t>configur</w:t>
            </w:r>
            <w:r w:rsidR="00C375C5" w:rsidRPr="00C64E7E">
              <w:rPr>
                <w:rFonts w:ascii="Times New Roman" w:hAnsi="Times New Roman"/>
                <w:smallCaps w:val="0"/>
                <w:lang w:eastAsia="en-GB"/>
              </w:rPr>
              <w:t>e</w:t>
            </w:r>
            <w:r w:rsidRPr="00C64E7E">
              <w:rPr>
                <w:rFonts w:ascii="Times New Roman" w:hAnsi="Times New Roman"/>
                <w:smallCaps w:val="0"/>
                <w:lang w:eastAsia="en-GB"/>
              </w:rPr>
              <w:t xml:space="preserve"> software?</w:t>
            </w:r>
          </w:p>
          <w:p w14:paraId="0B230684"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25169A2E" w14:textId="38E7FF34" w:rsidR="00365A47" w:rsidRPr="00C64E7E" w:rsidRDefault="00C375C5"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G]</w:t>
            </w:r>
            <w:r w:rsidRPr="00C64E7E">
              <w:rPr>
                <w:rFonts w:ascii="Times New Roman" w:hAnsi="Times New Roman"/>
                <w:smallCaps w:val="0"/>
                <w:lang w:eastAsia="en-GB"/>
              </w:rPr>
              <w:tab/>
              <w:t>Create</w:t>
            </w:r>
            <w:r w:rsidR="00365A47" w:rsidRPr="00C64E7E">
              <w:rPr>
                <w:rFonts w:ascii="Times New Roman" w:hAnsi="Times New Roman"/>
                <w:smallCaps w:val="0"/>
                <w:lang w:eastAsia="en-GB"/>
              </w:rPr>
              <w:t xml:space="preserve"> </w:t>
            </w:r>
            <w:r w:rsidRPr="00C64E7E">
              <w:rPr>
                <w:rFonts w:ascii="Times New Roman" w:hAnsi="Times New Roman"/>
                <w:smallCaps w:val="0"/>
                <w:lang w:eastAsia="en-GB"/>
              </w:rPr>
              <w:t>an electronic presentation</w:t>
            </w:r>
            <w:r w:rsidR="00365A47" w:rsidRPr="00C64E7E">
              <w:rPr>
                <w:rFonts w:ascii="Times New Roman" w:hAnsi="Times New Roman"/>
                <w:smallCaps w:val="0"/>
                <w:lang w:eastAsia="en-GB"/>
              </w:rPr>
              <w:t xml:space="preserve"> with </w:t>
            </w:r>
            <w:r w:rsidR="002E02B4" w:rsidRPr="00C64E7E">
              <w:rPr>
                <w:rFonts w:ascii="Times New Roman" w:hAnsi="Times New Roman"/>
                <w:smallCaps w:val="0"/>
                <w:lang w:eastAsia="en-GB"/>
              </w:rPr>
              <w:tab/>
            </w:r>
            <w:r w:rsidR="00365A47" w:rsidRPr="00C64E7E">
              <w:rPr>
                <w:rFonts w:ascii="Times New Roman" w:hAnsi="Times New Roman"/>
                <w:smallCaps w:val="0"/>
                <w:lang w:eastAsia="en-GB"/>
              </w:rPr>
              <w:t>presentation software,</w:t>
            </w:r>
            <w:r w:rsidR="002E02B4" w:rsidRPr="00C64E7E">
              <w:rPr>
                <w:rFonts w:ascii="Times New Roman" w:hAnsi="Times New Roman"/>
                <w:smallCaps w:val="0"/>
                <w:lang w:eastAsia="en-GB"/>
              </w:rPr>
              <w:t xml:space="preserve"> </w:t>
            </w:r>
            <w:r w:rsidR="00365A47" w:rsidRPr="00C64E7E">
              <w:rPr>
                <w:rFonts w:ascii="Times New Roman" w:hAnsi="Times New Roman"/>
                <w:smallCaps w:val="0"/>
                <w:lang w:eastAsia="en-GB"/>
              </w:rPr>
              <w:t xml:space="preserve">including text, images, </w:t>
            </w:r>
            <w:r w:rsidR="007E67D1" w:rsidRPr="00C64E7E">
              <w:rPr>
                <w:rFonts w:ascii="Times New Roman" w:hAnsi="Times New Roman"/>
                <w:smallCaps w:val="0"/>
                <w:lang w:eastAsia="en-GB"/>
              </w:rPr>
              <w:tab/>
            </w:r>
            <w:r w:rsidR="00365A47" w:rsidRPr="00C64E7E">
              <w:rPr>
                <w:rFonts w:ascii="Times New Roman" w:hAnsi="Times New Roman"/>
                <w:smallCaps w:val="0"/>
                <w:lang w:eastAsia="en-GB"/>
              </w:rPr>
              <w:t>sound, video</w:t>
            </w:r>
            <w:r w:rsidR="00A00C7E" w:rsidRPr="00C64E7E">
              <w:rPr>
                <w:rFonts w:ascii="Times New Roman" w:hAnsi="Times New Roman"/>
                <w:smallCaps w:val="0"/>
                <w:lang w:eastAsia="en-GB"/>
              </w:rPr>
              <w:t>,</w:t>
            </w:r>
            <w:r w:rsidR="002E02B4" w:rsidRPr="00C64E7E">
              <w:rPr>
                <w:rFonts w:ascii="Times New Roman" w:hAnsi="Times New Roman"/>
                <w:smallCaps w:val="0"/>
                <w:lang w:eastAsia="en-GB"/>
              </w:rPr>
              <w:t xml:space="preserve"> </w:t>
            </w:r>
            <w:r w:rsidR="00365A47" w:rsidRPr="00C64E7E">
              <w:rPr>
                <w:rFonts w:ascii="Times New Roman" w:hAnsi="Times New Roman"/>
                <w:smallCaps w:val="0"/>
                <w:lang w:eastAsia="en-GB"/>
              </w:rPr>
              <w:t>or charts?</w:t>
            </w:r>
          </w:p>
          <w:p w14:paraId="4D50227E"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23419E7A" w14:textId="6C64901C" w:rsidR="00365A47" w:rsidRPr="00C64E7E" w:rsidRDefault="00C375C5"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H]</w:t>
            </w:r>
            <w:r w:rsidRPr="00C64E7E">
              <w:rPr>
                <w:rFonts w:ascii="Times New Roman" w:hAnsi="Times New Roman"/>
                <w:smallCaps w:val="0"/>
                <w:lang w:eastAsia="en-GB"/>
              </w:rPr>
              <w:tab/>
              <w:t>Transfer</w:t>
            </w:r>
            <w:r w:rsidR="00365A47" w:rsidRPr="00C64E7E">
              <w:rPr>
                <w:rFonts w:ascii="Times New Roman" w:hAnsi="Times New Roman"/>
                <w:smallCaps w:val="0"/>
                <w:lang w:eastAsia="en-GB"/>
              </w:rPr>
              <w:t xml:space="preserve"> </w:t>
            </w:r>
            <w:r w:rsidRPr="00C64E7E">
              <w:rPr>
                <w:rFonts w:ascii="Times New Roman" w:hAnsi="Times New Roman"/>
                <w:smallCaps w:val="0"/>
                <w:lang w:eastAsia="en-GB"/>
              </w:rPr>
              <w:t xml:space="preserve">a </w:t>
            </w:r>
            <w:r w:rsidR="00365A47" w:rsidRPr="00C64E7E">
              <w:rPr>
                <w:rFonts w:ascii="Times New Roman" w:hAnsi="Times New Roman"/>
                <w:smallCaps w:val="0"/>
                <w:lang w:eastAsia="en-GB"/>
              </w:rPr>
              <w:t xml:space="preserve">file </w:t>
            </w:r>
            <w:r w:rsidR="002D1823" w:rsidRPr="00C64E7E">
              <w:rPr>
                <w:rFonts w:ascii="Times New Roman" w:hAnsi="Times New Roman"/>
                <w:smallCaps w:val="0"/>
                <w:lang w:eastAsia="en-GB"/>
              </w:rPr>
              <w:t xml:space="preserve">or application </w:t>
            </w:r>
            <w:r w:rsidR="00365A47" w:rsidRPr="00C64E7E">
              <w:rPr>
                <w:rFonts w:ascii="Times New Roman" w:hAnsi="Times New Roman"/>
                <w:smallCaps w:val="0"/>
                <w:lang w:eastAsia="en-GB"/>
              </w:rPr>
              <w:t xml:space="preserve">between a </w:t>
            </w:r>
            <w:r w:rsidR="002D1823" w:rsidRPr="00C64E7E">
              <w:rPr>
                <w:rFonts w:ascii="Times New Roman" w:hAnsi="Times New Roman"/>
                <w:smallCaps w:val="0"/>
                <w:lang w:eastAsia="en-GB"/>
              </w:rPr>
              <w:tab/>
            </w:r>
            <w:r w:rsidR="00365A47" w:rsidRPr="00C64E7E">
              <w:rPr>
                <w:rFonts w:ascii="Times New Roman" w:hAnsi="Times New Roman"/>
                <w:smallCaps w:val="0"/>
                <w:lang w:eastAsia="en-GB"/>
              </w:rPr>
              <w:t xml:space="preserve">computer and </w:t>
            </w:r>
            <w:r w:rsidRPr="00C64E7E">
              <w:rPr>
                <w:rFonts w:ascii="Times New Roman" w:hAnsi="Times New Roman"/>
                <w:smallCaps w:val="0"/>
                <w:lang w:eastAsia="en-GB"/>
              </w:rPr>
              <w:t xml:space="preserve">other </w:t>
            </w:r>
            <w:r w:rsidR="00365A47" w:rsidRPr="00C64E7E">
              <w:rPr>
                <w:rFonts w:ascii="Times New Roman" w:hAnsi="Times New Roman"/>
                <w:smallCaps w:val="0"/>
                <w:lang w:eastAsia="en-GB"/>
              </w:rPr>
              <w:t>device?</w:t>
            </w:r>
          </w:p>
          <w:p w14:paraId="68F983A5" w14:textId="473C4C59"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6F49D263" w14:textId="69CC0CEE"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I]</w:t>
            </w:r>
            <w:r w:rsidRPr="00C64E7E">
              <w:rPr>
                <w:rFonts w:ascii="Times New Roman" w:hAnsi="Times New Roman"/>
                <w:smallCaps w:val="0"/>
                <w:lang w:eastAsia="en-GB"/>
              </w:rPr>
              <w:tab/>
              <w:t xml:space="preserve">Set up effective security measures, for example </w:t>
            </w:r>
            <w:r w:rsidRPr="00C64E7E">
              <w:rPr>
                <w:rFonts w:ascii="Times New Roman" w:hAnsi="Times New Roman"/>
                <w:smallCaps w:val="0"/>
                <w:lang w:eastAsia="en-GB"/>
              </w:rPr>
              <w:tab/>
              <w:t xml:space="preserve">strong passwords or log-in attempt notification, </w:t>
            </w:r>
            <w:r w:rsidRPr="00C64E7E">
              <w:rPr>
                <w:rFonts w:ascii="Times New Roman" w:hAnsi="Times New Roman"/>
                <w:smallCaps w:val="0"/>
                <w:lang w:eastAsia="en-GB"/>
              </w:rPr>
              <w:tab/>
              <w:t>to protect devices and online accounts?</w:t>
            </w:r>
          </w:p>
          <w:p w14:paraId="5FD562AF" w14:textId="1837C398"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2E5766E7" w14:textId="6941DA01"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J]</w:t>
            </w:r>
            <w:r w:rsidRPr="00C64E7E">
              <w:rPr>
                <w:rFonts w:ascii="Times New Roman" w:hAnsi="Times New Roman"/>
                <w:smallCaps w:val="0"/>
                <w:lang w:eastAsia="en-GB"/>
              </w:rPr>
              <w:tab/>
              <w:t xml:space="preserve">Change privacy settings on your device, </w:t>
            </w:r>
            <w:r w:rsidRPr="00C64E7E">
              <w:rPr>
                <w:rFonts w:ascii="Times New Roman" w:hAnsi="Times New Roman"/>
                <w:smallCaps w:val="0"/>
                <w:lang w:eastAsia="en-GB"/>
              </w:rPr>
              <w:tab/>
              <w:t xml:space="preserve">account, or app to limit the sharing of personal </w:t>
            </w:r>
            <w:r w:rsidRPr="00C64E7E">
              <w:rPr>
                <w:rFonts w:ascii="Times New Roman" w:hAnsi="Times New Roman"/>
                <w:smallCaps w:val="0"/>
                <w:lang w:eastAsia="en-GB"/>
              </w:rPr>
              <w:tab/>
              <w:t xml:space="preserve">data and information, such as name, contact </w:t>
            </w:r>
            <w:r w:rsidRPr="00C64E7E">
              <w:rPr>
                <w:rFonts w:ascii="Times New Roman" w:hAnsi="Times New Roman"/>
                <w:smallCaps w:val="0"/>
                <w:lang w:eastAsia="en-GB"/>
              </w:rPr>
              <w:tab/>
              <w:t>information, or photos?</w:t>
            </w:r>
          </w:p>
          <w:p w14:paraId="44BC7158" w14:textId="0C5516F6"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375E949D" w14:textId="1E6E0DA4"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K]</w:t>
            </w:r>
            <w:r w:rsidRPr="00C64E7E">
              <w:rPr>
                <w:rFonts w:ascii="Times New Roman" w:hAnsi="Times New Roman"/>
                <w:smallCaps w:val="0"/>
                <w:lang w:eastAsia="en-GB"/>
              </w:rPr>
              <w:tab/>
              <w:t xml:space="preserve">Verify the reliability of information found </w:t>
            </w:r>
            <w:r w:rsidRPr="00C64E7E">
              <w:rPr>
                <w:rFonts w:ascii="Times New Roman" w:hAnsi="Times New Roman"/>
                <w:smallCaps w:val="0"/>
                <w:lang w:eastAsia="en-GB"/>
              </w:rPr>
              <w:tab/>
              <w:t>online?</w:t>
            </w:r>
          </w:p>
          <w:p w14:paraId="2B836071"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3B788EA3" w14:textId="0DEA6E22" w:rsidR="002D1823"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rPr>
            </w:pPr>
            <w:r w:rsidRPr="00C64E7E">
              <w:rPr>
                <w:rFonts w:ascii="Times New Roman" w:hAnsi="Times New Roman"/>
                <w:smallCaps w:val="0"/>
                <w:lang w:eastAsia="en-GB"/>
              </w:rPr>
              <w:tab/>
              <w:t>[</w:t>
            </w:r>
            <w:r w:rsidR="003E3A6C" w:rsidRPr="00C64E7E">
              <w:rPr>
                <w:rFonts w:ascii="Times New Roman" w:hAnsi="Times New Roman"/>
                <w:smallCaps w:val="0"/>
                <w:lang w:eastAsia="en-GB"/>
              </w:rPr>
              <w:t>L</w:t>
            </w:r>
            <w:r w:rsidRPr="00C64E7E">
              <w:rPr>
                <w:rFonts w:ascii="Times New Roman" w:hAnsi="Times New Roman"/>
                <w:smallCaps w:val="0"/>
                <w:lang w:eastAsia="en-GB"/>
              </w:rPr>
              <w:t>]</w:t>
            </w:r>
            <w:r w:rsidRPr="00C64E7E">
              <w:rPr>
                <w:rFonts w:ascii="Times New Roman" w:hAnsi="Times New Roman"/>
                <w:smallCaps w:val="0"/>
                <w:lang w:eastAsia="en-GB"/>
              </w:rPr>
              <w:tab/>
              <w:t>W</w:t>
            </w:r>
            <w:r w:rsidR="00C375C5" w:rsidRPr="00C64E7E">
              <w:rPr>
                <w:rFonts w:ascii="Times New Roman" w:hAnsi="Times New Roman"/>
                <w:smallCaps w:val="0"/>
                <w:lang w:eastAsia="en-GB"/>
              </w:rPr>
              <w:t>rite</w:t>
            </w:r>
            <w:r w:rsidRPr="00C64E7E">
              <w:rPr>
                <w:rFonts w:ascii="Times New Roman" w:hAnsi="Times New Roman"/>
                <w:smallCaps w:val="0"/>
                <w:lang w:eastAsia="en-GB"/>
              </w:rPr>
              <w:t xml:space="preserve"> a comput</w:t>
            </w:r>
            <w:r w:rsidR="00495E4D" w:rsidRPr="00C64E7E">
              <w:rPr>
                <w:rFonts w:ascii="Times New Roman" w:hAnsi="Times New Roman"/>
                <w:smallCaps w:val="0"/>
                <w:lang w:eastAsia="en-GB"/>
              </w:rPr>
              <w:t xml:space="preserve">er program </w:t>
            </w:r>
            <w:r w:rsidR="002D1823" w:rsidRPr="00C64E7E">
              <w:rPr>
                <w:rFonts w:ascii="Times New Roman" w:hAnsi="Times New Roman"/>
                <w:smallCaps w:val="0"/>
                <w:lang w:eastAsia="en-GB"/>
              </w:rPr>
              <w:t>using a specialised</w:t>
            </w:r>
            <w:r w:rsidR="00495E4D" w:rsidRPr="00C64E7E">
              <w:rPr>
                <w:rFonts w:ascii="Times New Roman" w:hAnsi="Times New Roman"/>
                <w:smallCaps w:val="0"/>
                <w:lang w:eastAsia="en-GB"/>
              </w:rPr>
              <w:t xml:space="preserve"> </w:t>
            </w:r>
            <w:r w:rsidR="00495E4D" w:rsidRPr="00C64E7E">
              <w:rPr>
                <w:rFonts w:ascii="Times New Roman" w:hAnsi="Times New Roman"/>
                <w:smallCaps w:val="0"/>
                <w:lang w:eastAsia="en-GB"/>
              </w:rPr>
              <w:tab/>
            </w:r>
            <w:r w:rsidRPr="00C64E7E">
              <w:rPr>
                <w:rFonts w:ascii="Times New Roman" w:hAnsi="Times New Roman"/>
                <w:smallCaps w:val="0"/>
                <w:lang w:eastAsia="en-GB"/>
              </w:rPr>
              <w:t>programming language</w:t>
            </w:r>
            <w:r w:rsidR="002D1823" w:rsidRPr="00C64E7E">
              <w:rPr>
                <w:rFonts w:ascii="Times New Roman" w:hAnsi="Times New Roman"/>
                <w:smallCaps w:val="0"/>
                <w:lang w:eastAsia="en-GB"/>
              </w:rPr>
              <w:t>, including p</w:t>
            </w:r>
            <w:r w:rsidR="002D1823" w:rsidRPr="00C64E7E">
              <w:rPr>
                <w:rFonts w:ascii="Times New Roman" w:hAnsi="Times New Roman"/>
                <w:smallCaps w:val="0"/>
              </w:rPr>
              <w:t xml:space="preserve">rogramming </w:t>
            </w:r>
            <w:r w:rsidR="002D1823" w:rsidRPr="00C64E7E">
              <w:rPr>
                <w:rFonts w:ascii="Times New Roman" w:hAnsi="Times New Roman"/>
                <w:smallCaps w:val="0"/>
              </w:rPr>
              <w:tab/>
              <w:t xml:space="preserve">or coding in digital environments, for example </w:t>
            </w:r>
            <w:r w:rsidR="002D1823" w:rsidRPr="00C64E7E">
              <w:rPr>
                <w:rFonts w:ascii="Times New Roman" w:hAnsi="Times New Roman"/>
                <w:smallCaps w:val="0"/>
              </w:rPr>
              <w:tab/>
              <w:t>computer software</w:t>
            </w:r>
            <w:r w:rsidR="003E3A6C" w:rsidRPr="00C64E7E">
              <w:rPr>
                <w:rFonts w:ascii="Times New Roman" w:hAnsi="Times New Roman"/>
                <w:smallCaps w:val="0"/>
              </w:rPr>
              <w:t xml:space="preserve"> or</w:t>
            </w:r>
            <w:r w:rsidR="002D1823" w:rsidRPr="00C64E7E">
              <w:rPr>
                <w:rFonts w:ascii="Times New Roman" w:hAnsi="Times New Roman"/>
                <w:smallCaps w:val="0"/>
              </w:rPr>
              <w:t xml:space="preserve"> app development?</w:t>
            </w:r>
          </w:p>
        </w:tc>
        <w:tc>
          <w:tcPr>
            <w:tcW w:w="2256" w:type="pct"/>
            <w:tcMar>
              <w:top w:w="43" w:type="dxa"/>
              <w:left w:w="115" w:type="dxa"/>
              <w:bottom w:w="43" w:type="dxa"/>
              <w:right w:w="115" w:type="dxa"/>
            </w:tcMar>
          </w:tcPr>
          <w:p w14:paraId="3A6DCBA3" w14:textId="77777777" w:rsidR="00AE779B" w:rsidRPr="00C64E7E" w:rsidRDefault="00AE779B" w:rsidP="00B901C7">
            <w:pPr>
              <w:pStyle w:val="Responsecategs"/>
              <w:keepNext/>
              <w:tabs>
                <w:tab w:val="clear" w:pos="3942"/>
                <w:tab w:val="left" w:pos="3462"/>
                <w:tab w:val="right" w:pos="4480"/>
              </w:tabs>
              <w:spacing w:line="276" w:lineRule="auto"/>
              <w:ind w:left="144" w:hanging="144"/>
              <w:contextualSpacing/>
              <w:rPr>
                <w:rFonts w:ascii="Times New Roman" w:hAnsi="Times New Roman"/>
                <w:caps/>
              </w:rPr>
            </w:pPr>
          </w:p>
          <w:p w14:paraId="61653181" w14:textId="77777777" w:rsidR="00AE779B" w:rsidRPr="00C64E7E" w:rsidRDefault="00AE779B" w:rsidP="00B901C7">
            <w:pPr>
              <w:pStyle w:val="Responsecategs"/>
              <w:keepNext/>
              <w:tabs>
                <w:tab w:val="clear" w:pos="3942"/>
                <w:tab w:val="left" w:pos="3462"/>
                <w:tab w:val="right" w:pos="4480"/>
              </w:tabs>
              <w:spacing w:line="276" w:lineRule="auto"/>
              <w:ind w:left="144" w:hanging="144"/>
              <w:contextualSpacing/>
              <w:rPr>
                <w:rFonts w:ascii="Times New Roman" w:hAnsi="Times New Roman"/>
                <w:caps/>
              </w:rPr>
            </w:pPr>
          </w:p>
          <w:p w14:paraId="0E09BCB1" w14:textId="7046A642" w:rsidR="003A1B05" w:rsidRPr="00C64E7E" w:rsidRDefault="003A1B05" w:rsidP="00B901C7">
            <w:pPr>
              <w:pStyle w:val="Responsecategs"/>
              <w:keepNext/>
              <w:tabs>
                <w:tab w:val="clear" w:pos="3942"/>
                <w:tab w:val="left" w:pos="3604"/>
                <w:tab w:val="right" w:pos="4480"/>
              </w:tabs>
              <w:spacing w:line="276" w:lineRule="auto"/>
              <w:ind w:left="144" w:hanging="144"/>
              <w:contextualSpacing/>
              <w:rPr>
                <w:rFonts w:ascii="Times New Roman" w:hAnsi="Times New Roman"/>
                <w:caps/>
              </w:rPr>
            </w:pPr>
            <w:r w:rsidRPr="00C64E7E">
              <w:rPr>
                <w:rFonts w:ascii="Times New Roman" w:hAnsi="Times New Roman"/>
                <w:caps/>
              </w:rPr>
              <w:tab/>
            </w:r>
            <w:r w:rsidRPr="00C64E7E">
              <w:rPr>
                <w:rFonts w:ascii="Times New Roman" w:hAnsi="Times New Roman"/>
                <w:caps/>
              </w:rPr>
              <w:tab/>
              <w:t>Yes</w:t>
            </w:r>
            <w:r w:rsidRPr="00C64E7E">
              <w:rPr>
                <w:rFonts w:ascii="Times New Roman" w:hAnsi="Times New Roman"/>
                <w:caps/>
              </w:rPr>
              <w:tab/>
              <w:t>No</w:t>
            </w:r>
          </w:p>
          <w:p w14:paraId="6D54943C" w14:textId="77777777" w:rsidR="00A00C7E" w:rsidRPr="00C64E7E" w:rsidRDefault="00A00C7E" w:rsidP="00B901C7">
            <w:pPr>
              <w:pStyle w:val="Responsecategs"/>
              <w:keepNext/>
              <w:tabs>
                <w:tab w:val="left" w:pos="3462"/>
                <w:tab w:val="right" w:pos="4480"/>
              </w:tabs>
              <w:spacing w:line="276" w:lineRule="auto"/>
              <w:ind w:left="144" w:hanging="144"/>
              <w:contextualSpacing/>
              <w:rPr>
                <w:rFonts w:ascii="Times New Roman" w:hAnsi="Times New Roman"/>
                <w:caps/>
              </w:rPr>
            </w:pPr>
          </w:p>
          <w:p w14:paraId="3BBE0409" w14:textId="77777777" w:rsidR="00AE779B" w:rsidRPr="00C64E7E"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Use</w:t>
            </w:r>
            <w:r w:rsidR="00182727" w:rsidRPr="00C64E7E">
              <w:rPr>
                <w:rFonts w:ascii="Times New Roman" w:hAnsi="Times New Roman"/>
                <w:caps/>
              </w:rPr>
              <w:t xml:space="preserve"> c</w:t>
            </w:r>
            <w:r w:rsidR="003A1B05" w:rsidRPr="00C64E7E">
              <w:rPr>
                <w:rFonts w:ascii="Times New Roman" w:hAnsi="Times New Roman"/>
                <w:caps/>
              </w:rPr>
              <w:t>opy/</w:t>
            </w:r>
            <w:r w:rsidR="00182727" w:rsidRPr="00C64E7E">
              <w:rPr>
                <w:rFonts w:ascii="Times New Roman" w:hAnsi="Times New Roman"/>
                <w:caps/>
              </w:rPr>
              <w:t>p</w:t>
            </w:r>
            <w:r w:rsidR="003A1B05" w:rsidRPr="00C64E7E">
              <w:rPr>
                <w:rFonts w:ascii="Times New Roman" w:hAnsi="Times New Roman"/>
                <w:caps/>
              </w:rPr>
              <w:t>aste</w:t>
            </w:r>
            <w:r w:rsidR="003A1B05" w:rsidRPr="00C64E7E">
              <w:rPr>
                <w:rFonts w:ascii="Times New Roman" w:hAnsi="Times New Roman"/>
                <w:caps/>
              </w:rPr>
              <w:tab/>
              <w:t>1</w:t>
            </w:r>
            <w:r w:rsidR="003A1B05" w:rsidRPr="00C64E7E">
              <w:rPr>
                <w:rFonts w:ascii="Times New Roman" w:hAnsi="Times New Roman"/>
                <w:caps/>
              </w:rPr>
              <w:tab/>
              <w:t>2</w:t>
            </w:r>
          </w:p>
          <w:p w14:paraId="39D3991E"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9480136"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7FFC2234"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0A0A01D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063103B" w14:textId="77777777" w:rsidR="00AE779B" w:rsidRPr="00C64E7E" w:rsidRDefault="003A1B0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 xml:space="preserve">Send </w:t>
            </w:r>
            <w:r w:rsidR="00A00C7E" w:rsidRPr="00C64E7E">
              <w:rPr>
                <w:rFonts w:ascii="Times New Roman" w:hAnsi="Times New Roman"/>
                <w:caps/>
              </w:rPr>
              <w:t>message</w:t>
            </w:r>
            <w:r w:rsidRPr="00C64E7E">
              <w:rPr>
                <w:rFonts w:ascii="Times New Roman" w:hAnsi="Times New Roman"/>
                <w:caps/>
              </w:rPr>
              <w:t xml:space="preserve"> with attachment</w:t>
            </w:r>
            <w:r w:rsidRPr="00C64E7E">
              <w:rPr>
                <w:rFonts w:ascii="Times New Roman" w:hAnsi="Times New Roman"/>
                <w:caps/>
              </w:rPr>
              <w:tab/>
              <w:t>1</w:t>
            </w:r>
            <w:r w:rsidRPr="00C64E7E">
              <w:rPr>
                <w:rFonts w:ascii="Times New Roman" w:hAnsi="Times New Roman"/>
                <w:caps/>
              </w:rPr>
              <w:tab/>
              <w:t>2</w:t>
            </w:r>
          </w:p>
          <w:p w14:paraId="59BC78C6"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6DE3BE18"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11BB6E0E"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0E9B749E" w14:textId="77777777" w:rsidR="00AE779B" w:rsidRPr="00C64E7E" w:rsidRDefault="00182727"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Us</w:t>
            </w:r>
            <w:r w:rsidR="00C375C5" w:rsidRPr="00C64E7E">
              <w:rPr>
                <w:rFonts w:ascii="Times New Roman" w:hAnsi="Times New Roman"/>
                <w:caps/>
              </w:rPr>
              <w:t>e basic spreadsheet formula</w:t>
            </w:r>
            <w:r w:rsidR="003A1B05" w:rsidRPr="00C64E7E">
              <w:rPr>
                <w:rFonts w:ascii="Times New Roman" w:hAnsi="Times New Roman"/>
                <w:caps/>
              </w:rPr>
              <w:tab/>
              <w:t>1</w:t>
            </w:r>
            <w:r w:rsidR="003A1B05" w:rsidRPr="00C64E7E">
              <w:rPr>
                <w:rFonts w:ascii="Times New Roman" w:hAnsi="Times New Roman"/>
                <w:caps/>
              </w:rPr>
              <w:tab/>
              <w:t>2</w:t>
            </w:r>
          </w:p>
          <w:p w14:paraId="270C6EE7"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6A92709E"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30FDF5C" w14:textId="77777777" w:rsidR="00AE779B" w:rsidRPr="00C64E7E"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Connect device</w:t>
            </w:r>
            <w:r w:rsidR="003A1B05" w:rsidRPr="00C64E7E">
              <w:rPr>
                <w:rFonts w:ascii="Times New Roman" w:hAnsi="Times New Roman"/>
                <w:caps/>
              </w:rPr>
              <w:tab/>
              <w:t>1</w:t>
            </w:r>
            <w:r w:rsidR="003A1B05" w:rsidRPr="00C64E7E">
              <w:rPr>
                <w:rFonts w:ascii="Times New Roman" w:hAnsi="Times New Roman"/>
                <w:caps/>
              </w:rPr>
              <w:tab/>
              <w:t>2</w:t>
            </w:r>
          </w:p>
          <w:p w14:paraId="27FB0AEB"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D0FA17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724AEDB8" w14:textId="77777777" w:rsidR="00AE779B" w:rsidRPr="00C64E7E" w:rsidRDefault="00182727"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Ins</w:t>
            </w:r>
            <w:r w:rsidR="00C375C5" w:rsidRPr="00C64E7E">
              <w:rPr>
                <w:rFonts w:ascii="Times New Roman" w:hAnsi="Times New Roman"/>
                <w:caps/>
              </w:rPr>
              <w:t>tall</w:t>
            </w:r>
            <w:r w:rsidRPr="00C64E7E">
              <w:rPr>
                <w:rFonts w:ascii="Times New Roman" w:hAnsi="Times New Roman"/>
                <w:caps/>
              </w:rPr>
              <w:t xml:space="preserve"> software</w:t>
            </w:r>
            <w:r w:rsidR="003A1B05" w:rsidRPr="00C64E7E">
              <w:rPr>
                <w:rFonts w:ascii="Times New Roman" w:hAnsi="Times New Roman"/>
                <w:caps/>
              </w:rPr>
              <w:tab/>
              <w:t>1</w:t>
            </w:r>
            <w:r w:rsidR="003A1B05" w:rsidRPr="00C64E7E">
              <w:rPr>
                <w:rFonts w:ascii="Times New Roman" w:hAnsi="Times New Roman"/>
                <w:caps/>
              </w:rPr>
              <w:tab/>
              <w:t>2</w:t>
            </w:r>
          </w:p>
          <w:p w14:paraId="5B4949B2"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6584B31" w14:textId="77777777" w:rsidR="00AE779B" w:rsidRPr="00C64E7E"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Create presentation</w:t>
            </w:r>
            <w:r w:rsidR="003A1B05" w:rsidRPr="00C64E7E">
              <w:rPr>
                <w:rFonts w:ascii="Times New Roman" w:hAnsi="Times New Roman"/>
                <w:caps/>
              </w:rPr>
              <w:tab/>
              <w:t>1</w:t>
            </w:r>
            <w:r w:rsidR="003A1B05" w:rsidRPr="00C64E7E">
              <w:rPr>
                <w:rFonts w:ascii="Times New Roman" w:hAnsi="Times New Roman"/>
                <w:caps/>
              </w:rPr>
              <w:tab/>
              <w:t>2</w:t>
            </w:r>
          </w:p>
          <w:p w14:paraId="4E878B5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ECEFC21"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B3AFBD4"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2C894592" w14:textId="77777777" w:rsidR="00AE779B" w:rsidRPr="00C64E7E"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Transfer</w:t>
            </w:r>
            <w:r w:rsidR="00182727" w:rsidRPr="00C64E7E">
              <w:rPr>
                <w:rFonts w:ascii="Times New Roman" w:hAnsi="Times New Roman"/>
                <w:caps/>
              </w:rPr>
              <w:t xml:space="preserve"> file</w:t>
            </w:r>
            <w:r w:rsidR="003A1B05" w:rsidRPr="00C64E7E">
              <w:rPr>
                <w:rFonts w:ascii="Times New Roman" w:hAnsi="Times New Roman"/>
                <w:caps/>
              </w:rPr>
              <w:tab/>
              <w:t>1</w:t>
            </w:r>
            <w:r w:rsidR="003A1B05" w:rsidRPr="00C64E7E">
              <w:rPr>
                <w:rFonts w:ascii="Times New Roman" w:hAnsi="Times New Roman"/>
                <w:caps/>
              </w:rPr>
              <w:tab/>
              <w:t>2</w:t>
            </w:r>
          </w:p>
          <w:p w14:paraId="66182B53"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FA5683F"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02F8FB62" w14:textId="77777777" w:rsidR="00AE779B" w:rsidRPr="00C64E7E" w:rsidRDefault="003E3A6C"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Set up security measures</w:t>
            </w:r>
            <w:r w:rsidRPr="00C64E7E">
              <w:rPr>
                <w:rFonts w:ascii="Times New Roman" w:hAnsi="Times New Roman"/>
                <w:caps/>
              </w:rPr>
              <w:tab/>
              <w:t>1</w:t>
            </w:r>
            <w:r w:rsidRPr="00C64E7E">
              <w:rPr>
                <w:rFonts w:ascii="Times New Roman" w:hAnsi="Times New Roman"/>
                <w:caps/>
              </w:rPr>
              <w:tab/>
              <w:t>2</w:t>
            </w:r>
          </w:p>
          <w:p w14:paraId="71D6EB8C"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62C7767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05A59388"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6866826C" w14:textId="77777777" w:rsidR="00AE779B" w:rsidRPr="00C64E7E" w:rsidRDefault="003E3A6C"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Change privacy settings</w:t>
            </w:r>
            <w:r w:rsidRPr="00C64E7E">
              <w:rPr>
                <w:rFonts w:ascii="Times New Roman" w:hAnsi="Times New Roman"/>
                <w:caps/>
              </w:rPr>
              <w:tab/>
              <w:t>1</w:t>
            </w:r>
            <w:r w:rsidRPr="00C64E7E">
              <w:rPr>
                <w:rFonts w:ascii="Times New Roman" w:hAnsi="Times New Roman"/>
                <w:caps/>
              </w:rPr>
              <w:tab/>
              <w:t>2</w:t>
            </w:r>
          </w:p>
          <w:p w14:paraId="6BDD59B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1D4CE180"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6C2EAAB"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B436EA6"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1B3B1075" w14:textId="77777777" w:rsidR="00AE779B" w:rsidRPr="00C64E7E" w:rsidRDefault="003E3A6C"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Verify reliability of info</w:t>
            </w:r>
            <w:r w:rsidRPr="00C64E7E">
              <w:rPr>
                <w:rFonts w:ascii="Times New Roman" w:hAnsi="Times New Roman"/>
                <w:caps/>
              </w:rPr>
              <w:tab/>
              <w:t>1</w:t>
            </w:r>
            <w:r w:rsidRPr="00C64E7E">
              <w:rPr>
                <w:rFonts w:ascii="Times New Roman" w:hAnsi="Times New Roman"/>
                <w:caps/>
              </w:rPr>
              <w:tab/>
              <w:t>2</w:t>
            </w:r>
          </w:p>
          <w:p w14:paraId="60E56DE9"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DCAF196"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1B04C468" w14:textId="5CB66EF1" w:rsidR="003A1B05" w:rsidRPr="00C64E7E" w:rsidRDefault="00182727"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Programming</w:t>
            </w:r>
            <w:r w:rsidR="003A1B05" w:rsidRPr="00C64E7E">
              <w:rPr>
                <w:rFonts w:ascii="Times New Roman" w:hAnsi="Times New Roman"/>
                <w:caps/>
              </w:rPr>
              <w:tab/>
              <w:t>1</w:t>
            </w:r>
            <w:r w:rsidR="003A1B05" w:rsidRPr="00C64E7E">
              <w:rPr>
                <w:rFonts w:ascii="Times New Roman" w:hAnsi="Times New Roman"/>
                <w:caps/>
              </w:rPr>
              <w:tab/>
              <w:t>2</w:t>
            </w:r>
          </w:p>
        </w:tc>
        <w:tc>
          <w:tcPr>
            <w:tcW w:w="526" w:type="pct"/>
            <w:tcBorders>
              <w:right w:val="double" w:sz="4" w:space="0" w:color="auto"/>
            </w:tcBorders>
            <w:tcMar>
              <w:top w:w="43" w:type="dxa"/>
              <w:left w:w="101" w:type="dxa"/>
              <w:bottom w:w="43" w:type="dxa"/>
              <w:right w:w="101" w:type="dxa"/>
            </w:tcMar>
          </w:tcPr>
          <w:p w14:paraId="20EF7E4F" w14:textId="77777777" w:rsidR="00784419" w:rsidRPr="00C64E7E" w:rsidRDefault="00784419" w:rsidP="00B901C7">
            <w:pPr>
              <w:pStyle w:val="skipcolumn"/>
              <w:widowControl w:val="0"/>
              <w:spacing w:line="276" w:lineRule="auto"/>
              <w:ind w:left="144" w:hanging="144"/>
              <w:contextualSpacing/>
              <w:rPr>
                <w:rFonts w:ascii="Times New Roman" w:hAnsi="Times New Roman"/>
                <w:smallCaps w:val="0"/>
              </w:rPr>
            </w:pPr>
          </w:p>
        </w:tc>
      </w:tr>
      <w:tr w:rsidR="00365A47" w:rsidRPr="00C64E7E" w14:paraId="0EF067FC"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3E219DB" w14:textId="0250C0E8" w:rsidR="00365A47" w:rsidRPr="00C64E7E" w:rsidRDefault="0090746B" w:rsidP="00B901C7">
            <w:pPr>
              <w:pStyle w:val="Instructionstointvw"/>
              <w:spacing w:line="276" w:lineRule="auto"/>
              <w:ind w:left="144" w:hanging="144"/>
              <w:contextualSpacing/>
              <w:rPr>
                <w:rStyle w:val="1IntvwqstChar1"/>
                <w:rFonts w:ascii="Times New Roman" w:hAnsi="Times New Roman"/>
                <w:b/>
                <w:smallCaps w:val="0"/>
                <w:lang w:val="en-GB"/>
              </w:rPr>
            </w:pPr>
            <w:r>
              <w:rPr>
                <w:rStyle w:val="1IntvwqstChar1"/>
                <w:rFonts w:ascii="Times New Roman" w:hAnsi="Times New Roman"/>
                <w:b/>
                <w:i w:val="0"/>
                <w:smallCaps w:val="0"/>
                <w:lang w:val="en-GB"/>
              </w:rPr>
              <w:t>M</w:t>
            </w:r>
            <w:r w:rsidR="00E52703" w:rsidRPr="00C64E7E">
              <w:rPr>
                <w:rStyle w:val="1IntvwqstChar1"/>
                <w:rFonts w:ascii="Times New Roman" w:hAnsi="Times New Roman"/>
                <w:b/>
                <w:i w:val="0"/>
                <w:smallCaps w:val="0"/>
                <w:lang w:val="en-GB"/>
              </w:rPr>
              <w:t>IC</w:t>
            </w:r>
            <w:r w:rsidR="00740702" w:rsidRPr="00C64E7E">
              <w:rPr>
                <w:rStyle w:val="1IntvwqstChar1"/>
                <w:rFonts w:ascii="Times New Roman" w:hAnsi="Times New Roman"/>
                <w:b/>
                <w:i w:val="0"/>
                <w:smallCaps w:val="0"/>
                <w:lang w:val="en-GB"/>
              </w:rPr>
              <w:t>8</w:t>
            </w:r>
            <w:r w:rsidR="00365A47" w:rsidRPr="00C64E7E">
              <w:rPr>
                <w:rStyle w:val="1IntvwqstChar1"/>
                <w:rFonts w:ascii="Times New Roman" w:hAnsi="Times New Roman"/>
                <w:i w:val="0"/>
                <w:smallCaps w:val="0"/>
                <w:lang w:val="en-GB"/>
              </w:rPr>
              <w:t>.</w:t>
            </w:r>
            <w:r w:rsidR="00365A47" w:rsidRPr="00C64E7E">
              <w:rPr>
                <w:i w:val="0"/>
                <w:smallCaps/>
              </w:rPr>
              <w:t xml:space="preserve"> </w:t>
            </w:r>
            <w:r w:rsidR="009A6142" w:rsidRPr="00C64E7E">
              <w:t xml:space="preserve">Check </w:t>
            </w:r>
            <w:r>
              <w:t>M</w:t>
            </w:r>
            <w:r w:rsidR="00740702" w:rsidRPr="00C64E7E">
              <w:t>IC7</w:t>
            </w:r>
            <w:r w:rsidR="006E5FA4" w:rsidRPr="00C64E7E">
              <w:t>[</w:t>
            </w:r>
            <w:r w:rsidR="00E52703" w:rsidRPr="00C64E7E">
              <w:t>F</w:t>
            </w:r>
            <w:r w:rsidR="006E5FA4" w:rsidRPr="00C64E7E">
              <w:t>]</w:t>
            </w:r>
            <w:r w:rsidR="00CE34D0" w:rsidRPr="00C64E7E">
              <w:t>:</w:t>
            </w:r>
            <w:r w:rsidR="009A6142" w:rsidRPr="00C64E7E">
              <w:t xml:space="preserve"> </w:t>
            </w:r>
            <w:r w:rsidR="00CE34D0" w:rsidRPr="00C64E7E">
              <w:t>I</w:t>
            </w:r>
            <w:r w:rsidR="009A6142" w:rsidRPr="00C64E7E">
              <w:t xml:space="preserve">s ‘Yes’ </w:t>
            </w:r>
            <w:r w:rsidR="0076155F" w:rsidRPr="00C64E7E">
              <w:t>record</w:t>
            </w:r>
            <w:r w:rsidR="009A6142" w:rsidRPr="00C64E7E">
              <w:t>ed</w:t>
            </w:r>
            <w:r w:rsidR="00365A47" w:rsidRPr="00C64E7E">
              <w:t>?</w:t>
            </w:r>
          </w:p>
        </w:tc>
        <w:tc>
          <w:tcPr>
            <w:tcW w:w="2256" w:type="pct"/>
            <w:tcBorders>
              <w:left w:val="single" w:sz="4" w:space="0" w:color="auto"/>
              <w:bottom w:val="single" w:sz="4" w:space="0" w:color="auto"/>
              <w:right w:val="single" w:sz="4" w:space="0" w:color="auto"/>
            </w:tcBorders>
            <w:shd w:val="clear" w:color="auto" w:fill="FFFFCC"/>
          </w:tcPr>
          <w:p w14:paraId="2406C1D3" w14:textId="6F054817" w:rsidR="00365A47" w:rsidRPr="00C64E7E" w:rsidRDefault="00365A47" w:rsidP="00B901C7">
            <w:pPr>
              <w:pStyle w:val="Responsecategs"/>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009A6142" w:rsidRPr="00C64E7E">
              <w:rPr>
                <w:rFonts w:ascii="Times New Roman" w:hAnsi="Times New Roman"/>
                <w:caps/>
              </w:rPr>
              <w:t xml:space="preserve">, </w:t>
            </w:r>
            <w:r w:rsidR="0090746B">
              <w:rPr>
                <w:rFonts w:ascii="Times New Roman" w:hAnsi="Times New Roman"/>
                <w:caps/>
              </w:rPr>
              <w:t>M</w:t>
            </w:r>
            <w:r w:rsidR="00E52703" w:rsidRPr="00C64E7E">
              <w:rPr>
                <w:rFonts w:ascii="Times New Roman" w:hAnsi="Times New Roman"/>
                <w:caps/>
              </w:rPr>
              <w:t>IC</w:t>
            </w:r>
            <w:r w:rsidR="00B52953" w:rsidRPr="00C64E7E">
              <w:rPr>
                <w:rFonts w:ascii="Times New Roman" w:hAnsi="Times New Roman"/>
                <w:caps/>
              </w:rPr>
              <w:t>7</w:t>
            </w:r>
            <w:r w:rsidR="009A6142" w:rsidRPr="00C64E7E">
              <w:rPr>
                <w:rFonts w:ascii="Times New Roman" w:hAnsi="Times New Roman"/>
                <w:caps/>
              </w:rPr>
              <w:t>[</w:t>
            </w:r>
            <w:r w:rsidR="00B94348" w:rsidRPr="00C64E7E">
              <w:rPr>
                <w:rFonts w:ascii="Times New Roman" w:hAnsi="Times New Roman"/>
                <w:caps/>
              </w:rPr>
              <w:t>F</w:t>
            </w:r>
            <w:r w:rsidR="009A6142" w:rsidRPr="00C64E7E">
              <w:rPr>
                <w:rFonts w:ascii="Times New Roman" w:hAnsi="Times New Roman"/>
                <w:caps/>
              </w:rPr>
              <w:t>]=1</w:t>
            </w:r>
            <w:r w:rsidRPr="00C64E7E">
              <w:rPr>
                <w:rFonts w:ascii="Times New Roman" w:hAnsi="Times New Roman"/>
                <w:caps/>
              </w:rPr>
              <w:tab/>
              <w:t>1</w:t>
            </w:r>
          </w:p>
          <w:p w14:paraId="5480C6E2" w14:textId="199EB963" w:rsidR="00365A47" w:rsidRPr="00C64E7E" w:rsidRDefault="00365A47"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No</w:t>
            </w:r>
            <w:r w:rsidR="009A6142" w:rsidRPr="00C64E7E">
              <w:rPr>
                <w:rFonts w:ascii="Times New Roman" w:hAnsi="Times New Roman"/>
                <w:caps/>
              </w:rPr>
              <w:t xml:space="preserve">, </w:t>
            </w:r>
            <w:r w:rsidR="0090746B">
              <w:rPr>
                <w:rFonts w:ascii="Times New Roman" w:hAnsi="Times New Roman"/>
                <w:caps/>
              </w:rPr>
              <w:t>M</w:t>
            </w:r>
            <w:r w:rsidR="00E52703" w:rsidRPr="00C64E7E">
              <w:rPr>
                <w:rFonts w:ascii="Times New Roman" w:hAnsi="Times New Roman"/>
                <w:caps/>
              </w:rPr>
              <w:t>IC</w:t>
            </w:r>
            <w:r w:rsidR="00B52953" w:rsidRPr="00C64E7E">
              <w:rPr>
                <w:rFonts w:ascii="Times New Roman" w:hAnsi="Times New Roman"/>
                <w:caps/>
              </w:rPr>
              <w:t>7</w:t>
            </w:r>
            <w:r w:rsidR="009A6142" w:rsidRPr="00C64E7E">
              <w:rPr>
                <w:rFonts w:ascii="Times New Roman" w:hAnsi="Times New Roman"/>
                <w:caps/>
              </w:rPr>
              <w:t>[</w:t>
            </w:r>
            <w:r w:rsidR="00B94348" w:rsidRPr="00C64E7E">
              <w:rPr>
                <w:rFonts w:ascii="Times New Roman" w:hAnsi="Times New Roman"/>
                <w:caps/>
              </w:rPr>
              <w:t>F</w:t>
            </w:r>
            <w:r w:rsidR="009A6142" w:rsidRPr="00C64E7E">
              <w:rPr>
                <w:rFonts w:ascii="Times New Roman" w:hAnsi="Times New Roman"/>
                <w:caps/>
              </w:rPr>
              <w:t>]=2</w:t>
            </w:r>
            <w:r w:rsidRPr="00C64E7E">
              <w:rPr>
                <w:rFonts w:ascii="Times New Roman" w:hAnsi="Times New Roman"/>
                <w:caps/>
              </w:rPr>
              <w:tab/>
              <w:t>2</w:t>
            </w:r>
          </w:p>
        </w:tc>
        <w:tc>
          <w:tcPr>
            <w:tcW w:w="526" w:type="pct"/>
            <w:tcBorders>
              <w:left w:val="single" w:sz="4" w:space="0" w:color="auto"/>
              <w:bottom w:val="single" w:sz="4" w:space="0" w:color="auto"/>
              <w:right w:val="double" w:sz="4" w:space="0" w:color="auto"/>
            </w:tcBorders>
            <w:shd w:val="clear" w:color="auto" w:fill="FFFFCC"/>
          </w:tcPr>
          <w:p w14:paraId="6B5AA171" w14:textId="38AB82F5" w:rsidR="00365A47" w:rsidRPr="00C64E7E" w:rsidRDefault="00365A47" w:rsidP="00B901C7">
            <w:pPr>
              <w:pStyle w:val="skipcolumn"/>
              <w:spacing w:line="276" w:lineRule="auto"/>
              <w:ind w:left="144" w:hanging="144"/>
              <w:contextualSpacing/>
              <w:rPr>
                <w:rStyle w:val="1IntvwqstChar1"/>
                <w:rFonts w:ascii="Times New Roman" w:hAnsi="Times New Roman"/>
                <w:i/>
                <w:smallCaps/>
                <w:lang w:val="en-GB"/>
              </w:rPr>
            </w:pPr>
            <w:r w:rsidRPr="00C64E7E">
              <w:rPr>
                <w:rFonts w:ascii="Times New Roman" w:hAnsi="Times New Roman"/>
                <w:smallCaps w:val="0"/>
              </w:rPr>
              <w:t>1</w:t>
            </w:r>
            <w:r w:rsidR="00C64E7E">
              <w:rPr>
                <w:rFonts w:ascii="Times New Roman" w:eastAsia="Wingdings" w:hAnsi="Times New Roman"/>
                <w:i/>
              </w:rPr>
              <w:sym w:font="Wingdings" w:char="F0F0"/>
            </w:r>
            <w:r w:rsidR="0090746B">
              <w:rPr>
                <w:rFonts w:ascii="Times New Roman" w:eastAsia="Wingdings" w:hAnsi="Times New Roman"/>
                <w:i/>
              </w:rPr>
              <w:t>M</w:t>
            </w:r>
            <w:r w:rsidR="00E52703" w:rsidRPr="00C64E7E">
              <w:rPr>
                <w:rFonts w:ascii="Times New Roman" w:hAnsi="Times New Roman"/>
                <w:i/>
                <w:smallCaps w:val="0"/>
              </w:rPr>
              <w:t>IC</w:t>
            </w:r>
            <w:r w:rsidR="002E02B4" w:rsidRPr="00C64E7E">
              <w:rPr>
                <w:rFonts w:ascii="Times New Roman" w:hAnsi="Times New Roman"/>
                <w:i/>
                <w:smallCaps w:val="0"/>
              </w:rPr>
              <w:t>1</w:t>
            </w:r>
            <w:r w:rsidR="00B52953" w:rsidRPr="00C64E7E">
              <w:rPr>
                <w:rFonts w:ascii="Times New Roman" w:hAnsi="Times New Roman"/>
                <w:i/>
                <w:smallCaps w:val="0"/>
              </w:rPr>
              <w:t>1</w:t>
            </w:r>
          </w:p>
        </w:tc>
      </w:tr>
      <w:tr w:rsidR="006E5FA4" w:rsidRPr="00C64E7E" w14:paraId="49E41D1B"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0B567C5D" w14:textId="742E86C2" w:rsidR="006E5FA4" w:rsidRPr="00C64E7E" w:rsidRDefault="0090746B" w:rsidP="00B901C7">
            <w:pPr>
              <w:pStyle w:val="Instructionstointvw"/>
              <w:spacing w:line="276" w:lineRule="auto"/>
              <w:ind w:left="144" w:hanging="144"/>
              <w:contextualSpacing/>
              <w:rPr>
                <w:rStyle w:val="1IntvwqstChar1"/>
                <w:rFonts w:ascii="Times New Roman" w:hAnsi="Times New Roman"/>
                <w:b/>
                <w:smallCaps w:val="0"/>
                <w:lang w:val="en-GB"/>
              </w:rPr>
            </w:pPr>
            <w:r>
              <w:rPr>
                <w:rStyle w:val="1IntvwqstChar1"/>
                <w:rFonts w:ascii="Times New Roman" w:hAnsi="Times New Roman"/>
                <w:b/>
                <w:i w:val="0"/>
                <w:smallCaps w:val="0"/>
                <w:lang w:val="en-GB"/>
              </w:rPr>
              <w:t>M</w:t>
            </w:r>
            <w:r w:rsidR="00E52703" w:rsidRPr="00C64E7E">
              <w:rPr>
                <w:rStyle w:val="1IntvwqstChar1"/>
                <w:rFonts w:ascii="Times New Roman" w:hAnsi="Times New Roman"/>
                <w:b/>
                <w:i w:val="0"/>
                <w:smallCaps w:val="0"/>
                <w:lang w:val="en-GB"/>
              </w:rPr>
              <w:t>IC</w:t>
            </w:r>
            <w:r w:rsidR="00740702" w:rsidRPr="00C64E7E">
              <w:rPr>
                <w:rStyle w:val="1IntvwqstChar1"/>
                <w:rFonts w:ascii="Times New Roman" w:hAnsi="Times New Roman"/>
                <w:b/>
                <w:i w:val="0"/>
                <w:smallCaps w:val="0"/>
                <w:lang w:val="en-GB"/>
              </w:rPr>
              <w:t>9</w:t>
            </w:r>
            <w:r w:rsidR="006E5FA4" w:rsidRPr="00C64E7E">
              <w:rPr>
                <w:rStyle w:val="1IntvwqstChar1"/>
                <w:rFonts w:ascii="Times New Roman" w:hAnsi="Times New Roman"/>
                <w:i w:val="0"/>
                <w:smallCaps w:val="0"/>
                <w:lang w:val="en-GB"/>
              </w:rPr>
              <w:t>.</w:t>
            </w:r>
            <w:r w:rsidR="006E5FA4" w:rsidRPr="00C64E7E">
              <w:rPr>
                <w:i w:val="0"/>
                <w:smallCaps/>
              </w:rPr>
              <w:t xml:space="preserve"> </w:t>
            </w:r>
            <w:r w:rsidR="009A6142" w:rsidRPr="00C64E7E">
              <w:t>Check</w:t>
            </w:r>
            <w:r w:rsidR="006E5FA4" w:rsidRPr="00C64E7E">
              <w:t xml:space="preserve"> </w:t>
            </w:r>
            <w:r>
              <w:t>M</w:t>
            </w:r>
            <w:r w:rsidR="00740702" w:rsidRPr="00C64E7E">
              <w:t>IC7</w:t>
            </w:r>
            <w:r w:rsidR="009A6142" w:rsidRPr="00C64E7E">
              <w:t>[</w:t>
            </w:r>
            <w:r w:rsidR="00E52703" w:rsidRPr="00C64E7E">
              <w:t>K</w:t>
            </w:r>
            <w:r w:rsidR="006E5FA4" w:rsidRPr="00C64E7E">
              <w:t>]</w:t>
            </w:r>
            <w:r w:rsidR="00CE34D0" w:rsidRPr="00C64E7E">
              <w:t>: I</w:t>
            </w:r>
            <w:r w:rsidR="009A6142" w:rsidRPr="00C64E7E">
              <w:t xml:space="preserve">s ‘Yes’ </w:t>
            </w:r>
            <w:r w:rsidR="0076155F" w:rsidRPr="00C64E7E">
              <w:t>record</w:t>
            </w:r>
            <w:r w:rsidR="009A6142" w:rsidRPr="00C64E7E">
              <w:t>ed</w:t>
            </w:r>
            <w:r w:rsidR="006E5FA4" w:rsidRPr="00C64E7E">
              <w:t>?</w:t>
            </w:r>
          </w:p>
        </w:tc>
        <w:tc>
          <w:tcPr>
            <w:tcW w:w="2256" w:type="pct"/>
            <w:tcBorders>
              <w:left w:val="single" w:sz="4" w:space="0" w:color="auto"/>
              <w:bottom w:val="single" w:sz="4" w:space="0" w:color="auto"/>
              <w:right w:val="single" w:sz="4" w:space="0" w:color="auto"/>
            </w:tcBorders>
            <w:shd w:val="clear" w:color="auto" w:fill="FFFFCC"/>
          </w:tcPr>
          <w:p w14:paraId="0FEDBA0E" w14:textId="37F4AED9" w:rsidR="006E5FA4" w:rsidRPr="00C64E7E" w:rsidRDefault="006E5FA4" w:rsidP="00B901C7">
            <w:pPr>
              <w:pStyle w:val="Responsecategs"/>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009A6142" w:rsidRPr="00C64E7E">
              <w:rPr>
                <w:rFonts w:ascii="Times New Roman" w:hAnsi="Times New Roman"/>
                <w:caps/>
              </w:rPr>
              <w:t xml:space="preserve">, </w:t>
            </w:r>
            <w:r w:rsidR="0090746B">
              <w:rPr>
                <w:rFonts w:ascii="Times New Roman" w:hAnsi="Times New Roman"/>
                <w:caps/>
              </w:rPr>
              <w:t>M</w:t>
            </w:r>
            <w:r w:rsidR="00E52703" w:rsidRPr="00C64E7E">
              <w:rPr>
                <w:rFonts w:ascii="Times New Roman" w:hAnsi="Times New Roman"/>
                <w:caps/>
              </w:rPr>
              <w:t>IC</w:t>
            </w:r>
            <w:r w:rsidR="00B52953" w:rsidRPr="00C64E7E">
              <w:rPr>
                <w:rFonts w:ascii="Times New Roman" w:hAnsi="Times New Roman"/>
                <w:caps/>
              </w:rPr>
              <w:t>7</w:t>
            </w:r>
            <w:r w:rsidR="009A6142" w:rsidRPr="00C64E7E">
              <w:rPr>
                <w:rFonts w:ascii="Times New Roman" w:hAnsi="Times New Roman"/>
                <w:caps/>
              </w:rPr>
              <w:t>[</w:t>
            </w:r>
            <w:r w:rsidR="00B94348" w:rsidRPr="00C64E7E">
              <w:rPr>
                <w:rFonts w:ascii="Times New Roman" w:hAnsi="Times New Roman"/>
                <w:caps/>
              </w:rPr>
              <w:t>K</w:t>
            </w:r>
            <w:r w:rsidR="009A6142" w:rsidRPr="00C64E7E">
              <w:rPr>
                <w:rFonts w:ascii="Times New Roman" w:hAnsi="Times New Roman"/>
                <w:caps/>
              </w:rPr>
              <w:t>]=1</w:t>
            </w:r>
            <w:r w:rsidRPr="00C64E7E">
              <w:rPr>
                <w:rFonts w:ascii="Times New Roman" w:hAnsi="Times New Roman"/>
                <w:caps/>
              </w:rPr>
              <w:tab/>
              <w:t>1</w:t>
            </w:r>
          </w:p>
          <w:p w14:paraId="2E075C64" w14:textId="40E483BD" w:rsidR="006E5FA4" w:rsidRPr="00C64E7E" w:rsidRDefault="006E5FA4"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No</w:t>
            </w:r>
            <w:r w:rsidR="009A6142" w:rsidRPr="00C64E7E">
              <w:rPr>
                <w:rFonts w:ascii="Times New Roman" w:hAnsi="Times New Roman"/>
                <w:caps/>
              </w:rPr>
              <w:t xml:space="preserve">, </w:t>
            </w:r>
            <w:r w:rsidR="0090746B">
              <w:rPr>
                <w:rFonts w:ascii="Times New Roman" w:hAnsi="Times New Roman"/>
                <w:caps/>
              </w:rPr>
              <w:t>M</w:t>
            </w:r>
            <w:r w:rsidR="00E52703" w:rsidRPr="00C64E7E">
              <w:rPr>
                <w:rFonts w:ascii="Times New Roman" w:hAnsi="Times New Roman"/>
                <w:caps/>
              </w:rPr>
              <w:t>IC</w:t>
            </w:r>
            <w:r w:rsidR="00B52953" w:rsidRPr="00C64E7E">
              <w:rPr>
                <w:rFonts w:ascii="Times New Roman" w:hAnsi="Times New Roman"/>
                <w:caps/>
              </w:rPr>
              <w:t>7</w:t>
            </w:r>
            <w:r w:rsidR="009A6142" w:rsidRPr="00C64E7E">
              <w:rPr>
                <w:rFonts w:ascii="Times New Roman" w:hAnsi="Times New Roman"/>
                <w:caps/>
              </w:rPr>
              <w:t>[</w:t>
            </w:r>
            <w:r w:rsidR="00B94348" w:rsidRPr="00C64E7E">
              <w:rPr>
                <w:rFonts w:ascii="Times New Roman" w:hAnsi="Times New Roman"/>
                <w:caps/>
              </w:rPr>
              <w:t>K</w:t>
            </w:r>
            <w:r w:rsidR="009A6142" w:rsidRPr="00C64E7E">
              <w:rPr>
                <w:rFonts w:ascii="Times New Roman" w:hAnsi="Times New Roman"/>
                <w:caps/>
              </w:rPr>
              <w:t>]=2</w:t>
            </w:r>
            <w:r w:rsidRPr="00C64E7E">
              <w:rPr>
                <w:rFonts w:ascii="Times New Roman" w:hAnsi="Times New Roman"/>
                <w:caps/>
              </w:rPr>
              <w:tab/>
              <w:t>2</w:t>
            </w:r>
          </w:p>
        </w:tc>
        <w:tc>
          <w:tcPr>
            <w:tcW w:w="526" w:type="pct"/>
            <w:tcBorders>
              <w:left w:val="single" w:sz="4" w:space="0" w:color="auto"/>
              <w:bottom w:val="single" w:sz="4" w:space="0" w:color="auto"/>
              <w:right w:val="double" w:sz="4" w:space="0" w:color="auto"/>
            </w:tcBorders>
            <w:shd w:val="clear" w:color="auto" w:fill="FFFFCC"/>
          </w:tcPr>
          <w:p w14:paraId="6B702FBC" w14:textId="793AC8A1" w:rsidR="006E5FA4" w:rsidRPr="00C64E7E" w:rsidRDefault="006E5FA4" w:rsidP="00B901C7">
            <w:pPr>
              <w:pStyle w:val="skipcolumn"/>
              <w:spacing w:line="276" w:lineRule="auto"/>
              <w:ind w:left="144" w:hanging="144"/>
              <w:contextualSpacing/>
              <w:rPr>
                <w:rStyle w:val="1IntvwqstChar1"/>
                <w:rFonts w:ascii="Times New Roman" w:hAnsi="Times New Roman"/>
                <w:i/>
                <w:smallCaps/>
                <w:lang w:val="en-GB"/>
              </w:rPr>
            </w:pPr>
            <w:r w:rsidRPr="00C64E7E">
              <w:rPr>
                <w:rFonts w:ascii="Times New Roman" w:hAnsi="Times New Roman"/>
                <w:smallCaps w:val="0"/>
              </w:rPr>
              <w:t>1</w:t>
            </w:r>
            <w:r w:rsidR="00C64E7E">
              <w:rPr>
                <w:rFonts w:ascii="Times New Roman" w:eastAsia="Wingdings" w:hAnsi="Times New Roman"/>
                <w:i/>
              </w:rPr>
              <w:sym w:font="Wingdings" w:char="F0F0"/>
            </w:r>
            <w:r w:rsidR="0090746B">
              <w:rPr>
                <w:rFonts w:ascii="Times New Roman" w:eastAsia="Wingdings" w:hAnsi="Times New Roman"/>
                <w:i/>
              </w:rPr>
              <w:t>M</w:t>
            </w:r>
            <w:r w:rsidR="00E52703" w:rsidRPr="00C64E7E">
              <w:rPr>
                <w:rFonts w:ascii="Times New Roman" w:hAnsi="Times New Roman"/>
                <w:i/>
                <w:smallCaps w:val="0"/>
              </w:rPr>
              <w:t>IC</w:t>
            </w:r>
            <w:r w:rsidRPr="00C64E7E">
              <w:rPr>
                <w:rFonts w:ascii="Times New Roman" w:hAnsi="Times New Roman"/>
                <w:i/>
                <w:smallCaps w:val="0"/>
              </w:rPr>
              <w:t>1</w:t>
            </w:r>
            <w:r w:rsidR="00B52953" w:rsidRPr="00C64E7E">
              <w:rPr>
                <w:rFonts w:ascii="Times New Roman" w:hAnsi="Times New Roman"/>
                <w:i/>
                <w:smallCaps w:val="0"/>
              </w:rPr>
              <w:t>1</w:t>
            </w:r>
          </w:p>
        </w:tc>
      </w:tr>
      <w:tr w:rsidR="00B37991" w:rsidRPr="00C64E7E" w14:paraId="53286DE0" w14:textId="77777777" w:rsidTr="00B901C7">
        <w:tblPrEx>
          <w:tblBorders>
            <w:top w:val="single" w:sz="4" w:space="0" w:color="auto"/>
            <w:left w:val="single" w:sz="4" w:space="0" w:color="auto"/>
            <w:bottom w:val="single" w:sz="4" w:space="0" w:color="auto"/>
            <w:right w:val="single" w:sz="4" w:space="0" w:color="auto"/>
          </w:tblBorders>
        </w:tblPrEx>
        <w:trPr>
          <w:cantSplit/>
          <w:trHeight w:val="442"/>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3459C5C" w14:textId="5F2FB522" w:rsidR="00B37991" w:rsidRPr="00C64E7E" w:rsidRDefault="0090746B" w:rsidP="00B901C7">
            <w:pPr>
              <w:pStyle w:val="1Intvwqst"/>
              <w:widowControl w:val="0"/>
              <w:spacing w:line="276" w:lineRule="auto"/>
              <w:ind w:left="144" w:hanging="144"/>
              <w:contextualSpacing/>
              <w:rPr>
                <w:rFonts w:ascii="Times New Roman" w:hAnsi="Times New Roman"/>
                <w:smallCaps w:val="0"/>
              </w:rPr>
            </w:pPr>
            <w:r>
              <w:rPr>
                <w:rFonts w:ascii="Times New Roman" w:hAnsi="Times New Roman"/>
                <w:b/>
                <w:smallCaps w:val="0"/>
              </w:rPr>
              <w:t>M</w:t>
            </w:r>
            <w:r w:rsidR="00E52703" w:rsidRPr="00C64E7E">
              <w:rPr>
                <w:rFonts w:ascii="Times New Roman" w:hAnsi="Times New Roman"/>
                <w:b/>
                <w:smallCaps w:val="0"/>
              </w:rPr>
              <w:t>IC</w:t>
            </w:r>
            <w:r w:rsidR="00B52953" w:rsidRPr="00C64E7E">
              <w:rPr>
                <w:rFonts w:ascii="Times New Roman" w:hAnsi="Times New Roman"/>
                <w:b/>
                <w:smallCaps w:val="0"/>
              </w:rPr>
              <w:t>10</w:t>
            </w:r>
            <w:r w:rsidR="00B37991" w:rsidRPr="00C64E7E">
              <w:rPr>
                <w:rFonts w:ascii="Times New Roman" w:hAnsi="Times New Roman"/>
                <w:smallCaps w:val="0"/>
              </w:rPr>
              <w:t>. Have you ever used the internet from any location and any device?</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608C4F8F" w14:textId="77777777" w:rsidR="00B37991" w:rsidRPr="00C64E7E" w:rsidRDefault="00B37991"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01D50E80" w14:textId="77777777" w:rsidR="00B37991" w:rsidRPr="00C64E7E" w:rsidRDefault="00B37991"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526" w:type="pct"/>
            <w:tcBorders>
              <w:top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6599E70A" w14:textId="77777777"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p>
          <w:p w14:paraId="5C4160B9" w14:textId="32C7F0AB"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00B52953" w:rsidRPr="00C64E7E">
              <w:rPr>
                <w:rFonts w:ascii="Times New Roman" w:hAnsi="Times New Roman"/>
                <w:i/>
                <w:iCs/>
                <w:smallCaps w:val="0"/>
              </w:rPr>
              <w:t>End</w:t>
            </w:r>
          </w:p>
        </w:tc>
      </w:tr>
      <w:tr w:rsidR="00B37991" w:rsidRPr="00C64E7E" w14:paraId="0B5DC32C" w14:textId="77777777" w:rsidTr="00C64E7E">
        <w:tblPrEx>
          <w:tblBorders>
            <w:top w:val="single" w:sz="4" w:space="0" w:color="auto"/>
            <w:left w:val="single" w:sz="4" w:space="0" w:color="auto"/>
            <w:bottom w:val="single" w:sz="4" w:space="0" w:color="auto"/>
            <w:right w:val="single" w:sz="4" w:space="0" w:color="auto"/>
          </w:tblBorders>
        </w:tblPrEx>
        <w:trPr>
          <w:cantSplit/>
          <w:trHeight w:val="2557"/>
          <w:jc w:val="center"/>
        </w:trPr>
        <w:tc>
          <w:tcPr>
            <w:tcW w:w="2218" w:type="pct"/>
            <w:tcBorders>
              <w:left w:val="double" w:sz="4" w:space="0" w:color="auto"/>
              <w:bottom w:val="double" w:sz="4" w:space="0" w:color="auto"/>
            </w:tcBorders>
            <w:tcMar>
              <w:top w:w="43" w:type="dxa"/>
              <w:left w:w="115" w:type="dxa"/>
              <w:bottom w:w="43" w:type="dxa"/>
              <w:right w:w="115" w:type="dxa"/>
            </w:tcMar>
          </w:tcPr>
          <w:p w14:paraId="72CE7B89" w14:textId="4444C1E0" w:rsidR="00B37991" w:rsidRPr="00C64E7E" w:rsidRDefault="0090746B" w:rsidP="00B901C7">
            <w:pPr>
              <w:pStyle w:val="1Intvwqst"/>
              <w:widowControl w:val="0"/>
              <w:spacing w:line="276" w:lineRule="auto"/>
              <w:ind w:left="144" w:hanging="144"/>
              <w:contextualSpacing/>
              <w:rPr>
                <w:rFonts w:ascii="Times New Roman" w:hAnsi="Times New Roman"/>
                <w:smallCaps w:val="0"/>
              </w:rPr>
            </w:pPr>
            <w:r>
              <w:rPr>
                <w:rFonts w:ascii="Times New Roman" w:hAnsi="Times New Roman"/>
                <w:b/>
                <w:smallCaps w:val="0"/>
              </w:rPr>
              <w:lastRenderedPageBreak/>
              <w:t>M</w:t>
            </w:r>
            <w:r w:rsidR="00E52703" w:rsidRPr="00C64E7E">
              <w:rPr>
                <w:rFonts w:ascii="Times New Roman" w:hAnsi="Times New Roman"/>
                <w:b/>
                <w:smallCaps w:val="0"/>
              </w:rPr>
              <w:t>IC</w:t>
            </w:r>
            <w:r w:rsidR="00B37991" w:rsidRPr="00C64E7E">
              <w:rPr>
                <w:rFonts w:ascii="Times New Roman" w:hAnsi="Times New Roman"/>
                <w:b/>
                <w:smallCaps w:val="0"/>
              </w:rPr>
              <w:t>1</w:t>
            </w:r>
            <w:r w:rsidR="00B52953" w:rsidRPr="00C64E7E">
              <w:rPr>
                <w:rFonts w:ascii="Times New Roman" w:hAnsi="Times New Roman"/>
                <w:b/>
                <w:smallCaps w:val="0"/>
              </w:rPr>
              <w:t>1</w:t>
            </w:r>
            <w:r w:rsidR="00B37991" w:rsidRPr="00C64E7E">
              <w:rPr>
                <w:rFonts w:ascii="Times New Roman" w:hAnsi="Times New Roman"/>
                <w:smallCaps w:val="0"/>
              </w:rPr>
              <w:t xml:space="preserve">. During the last </w:t>
            </w:r>
            <w:r w:rsidR="001F4B7B" w:rsidRPr="00C64E7E">
              <w:rPr>
                <w:rFonts w:ascii="Times New Roman" w:hAnsi="Times New Roman"/>
                <w:smallCaps w:val="0"/>
              </w:rPr>
              <w:t>3</w:t>
            </w:r>
            <w:r w:rsidR="00B37991" w:rsidRPr="00C64E7E">
              <w:rPr>
                <w:rFonts w:ascii="Times New Roman" w:hAnsi="Times New Roman"/>
                <w:smallCaps w:val="0"/>
              </w:rPr>
              <w:t xml:space="preserve"> month</w:t>
            </w:r>
            <w:r w:rsidR="001F4B7B" w:rsidRPr="00C64E7E">
              <w:rPr>
                <w:rFonts w:ascii="Times New Roman" w:hAnsi="Times New Roman"/>
                <w:smallCaps w:val="0"/>
              </w:rPr>
              <w:t>s</w:t>
            </w:r>
            <w:r w:rsidR="00B53679" w:rsidRPr="00C64E7E">
              <w:rPr>
                <w:rFonts w:ascii="Times New Roman" w:hAnsi="Times New Roman"/>
                <w:smallCaps w:val="0"/>
              </w:rPr>
              <w:t>,</w:t>
            </w:r>
            <w:r w:rsidR="00B37991" w:rsidRPr="00C64E7E">
              <w:rPr>
                <w:rFonts w:ascii="Times New Roman" w:hAnsi="Times New Roman"/>
                <w:smallCaps w:val="0"/>
              </w:rPr>
              <w:t xml:space="preserve"> did you use the internet at least once a week, less than once a week or not at all?</w:t>
            </w:r>
          </w:p>
          <w:p w14:paraId="08EAF587" w14:textId="77777777" w:rsidR="005E71D8" w:rsidRPr="00C64E7E" w:rsidRDefault="005E71D8" w:rsidP="00B901C7">
            <w:pPr>
              <w:pStyle w:val="1Intvwqst"/>
              <w:widowControl w:val="0"/>
              <w:spacing w:line="276" w:lineRule="auto"/>
              <w:ind w:left="144" w:hanging="144"/>
              <w:contextualSpacing/>
              <w:rPr>
                <w:rFonts w:ascii="Times New Roman" w:hAnsi="Times New Roman"/>
                <w:smallCaps w:val="0"/>
              </w:rPr>
            </w:pPr>
          </w:p>
          <w:p w14:paraId="7DB1F544" w14:textId="5812D5CA" w:rsidR="00090AA1" w:rsidRPr="00C64E7E" w:rsidRDefault="005E71D8"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ab/>
            </w:r>
            <w:r w:rsidR="0003034E" w:rsidRPr="00C64E7E">
              <w:rPr>
                <w:rFonts w:ascii="Times New Roman" w:hAnsi="Times New Roman"/>
                <w:i/>
                <w:smallCaps w:val="0"/>
              </w:rPr>
              <w:t>If ‘A</w:t>
            </w:r>
            <w:r w:rsidRPr="00C64E7E">
              <w:rPr>
                <w:rFonts w:ascii="Times New Roman" w:hAnsi="Times New Roman"/>
                <w:i/>
                <w:smallCaps w:val="0"/>
              </w:rPr>
              <w:t>t least once a week</w:t>
            </w:r>
            <w:r w:rsidR="0003034E" w:rsidRPr="00C64E7E">
              <w:rPr>
                <w:rFonts w:ascii="Times New Roman" w:hAnsi="Times New Roman"/>
                <w:i/>
                <w:smallCaps w:val="0"/>
              </w:rPr>
              <w:t>’</w:t>
            </w:r>
            <w:r w:rsidRPr="00C64E7E">
              <w:rPr>
                <w:rFonts w:ascii="Times New Roman" w:hAnsi="Times New Roman"/>
                <w:i/>
                <w:smallCaps w:val="0"/>
              </w:rPr>
              <w:t>, probe:</w:t>
            </w:r>
            <w:r w:rsidRPr="00C64E7E">
              <w:rPr>
                <w:rFonts w:ascii="Times New Roman" w:hAnsi="Times New Roman"/>
                <w:smallCaps w:val="0"/>
              </w:rPr>
              <w:t xml:space="preserve"> Would you say this happen</w:t>
            </w:r>
            <w:r w:rsidR="00101EAC" w:rsidRPr="00C64E7E">
              <w:rPr>
                <w:rFonts w:ascii="Times New Roman" w:hAnsi="Times New Roman"/>
                <w:smallCaps w:val="0"/>
              </w:rPr>
              <w:t>s almost every day</w:t>
            </w:r>
            <w:r w:rsidRPr="00C64E7E">
              <w:rPr>
                <w:rFonts w:ascii="Times New Roman" w:hAnsi="Times New Roman"/>
                <w:smallCaps w:val="0"/>
              </w:rPr>
              <w:t>?</w:t>
            </w:r>
            <w:r w:rsidR="00090AA1" w:rsidRPr="00C64E7E">
              <w:rPr>
                <w:rFonts w:ascii="Times New Roman" w:hAnsi="Times New Roman"/>
                <w:smallCaps w:val="0"/>
              </w:rPr>
              <w:t xml:space="preserve"> </w:t>
            </w:r>
          </w:p>
          <w:p w14:paraId="65A07F8C" w14:textId="77777777" w:rsidR="00B901C7" w:rsidRPr="00C64E7E" w:rsidRDefault="00B901C7" w:rsidP="00B901C7">
            <w:pPr>
              <w:pStyle w:val="1Intvwqst"/>
              <w:widowControl w:val="0"/>
              <w:spacing w:line="276" w:lineRule="auto"/>
              <w:ind w:left="144" w:hanging="144"/>
              <w:contextualSpacing/>
              <w:rPr>
                <w:rFonts w:ascii="Times New Roman" w:hAnsi="Times New Roman"/>
                <w:smallCaps w:val="0"/>
              </w:rPr>
            </w:pPr>
          </w:p>
          <w:p w14:paraId="5E88B5B2" w14:textId="5949FD8B" w:rsidR="005E71D8" w:rsidRPr="00C64E7E" w:rsidRDefault="00090AA1" w:rsidP="00B901C7">
            <w:pPr>
              <w:pStyle w:val="1Intvwqst"/>
              <w:widowControl w:val="0"/>
              <w:tabs>
                <w:tab w:val="left" w:pos="341"/>
              </w:tabs>
              <w:spacing w:line="276" w:lineRule="auto"/>
              <w:ind w:left="144" w:hanging="144"/>
              <w:contextualSpacing/>
              <w:rPr>
                <w:rFonts w:ascii="Times New Roman" w:hAnsi="Times New Roman"/>
                <w:smallCaps w:val="0"/>
              </w:rPr>
            </w:pPr>
            <w:r w:rsidRPr="00C64E7E">
              <w:rPr>
                <w:rFonts w:ascii="Times New Roman" w:hAnsi="Times New Roman"/>
                <w:i/>
                <w:smallCaps w:val="0"/>
              </w:rPr>
              <w:tab/>
              <w:t xml:space="preserve">If ‘Yes’ </w:t>
            </w:r>
            <w:r w:rsidR="0076155F" w:rsidRPr="00C64E7E">
              <w:rPr>
                <w:rFonts w:ascii="Times New Roman" w:hAnsi="Times New Roman"/>
                <w:i/>
                <w:smallCaps w:val="0"/>
              </w:rPr>
              <w:t>record</w:t>
            </w:r>
            <w:r w:rsidRPr="00C64E7E">
              <w:rPr>
                <w:rFonts w:ascii="Times New Roman" w:hAnsi="Times New Roman"/>
                <w:i/>
                <w:smallCaps w:val="0"/>
              </w:rPr>
              <w:t xml:space="preserve"> 3, if ‘No’ </w:t>
            </w:r>
            <w:r w:rsidR="0076155F" w:rsidRPr="00C64E7E">
              <w:rPr>
                <w:rFonts w:ascii="Times New Roman" w:hAnsi="Times New Roman"/>
                <w:i/>
                <w:smallCaps w:val="0"/>
              </w:rPr>
              <w:t>record</w:t>
            </w:r>
            <w:r w:rsidRPr="00C64E7E">
              <w:rPr>
                <w:rFonts w:ascii="Times New Roman" w:hAnsi="Times New Roman"/>
                <w:i/>
                <w:smallCaps w:val="0"/>
              </w:rPr>
              <w:t xml:space="preserve"> 2.</w:t>
            </w:r>
          </w:p>
        </w:tc>
        <w:tc>
          <w:tcPr>
            <w:tcW w:w="2256" w:type="pct"/>
            <w:tcBorders>
              <w:bottom w:val="double" w:sz="4" w:space="0" w:color="auto"/>
            </w:tcBorders>
            <w:tcMar>
              <w:top w:w="43" w:type="dxa"/>
              <w:left w:w="115" w:type="dxa"/>
              <w:bottom w:w="43" w:type="dxa"/>
              <w:right w:w="115" w:type="dxa"/>
            </w:tcMar>
          </w:tcPr>
          <w:p w14:paraId="44CF852C" w14:textId="77777777" w:rsidR="00784419" w:rsidRPr="00C64E7E" w:rsidRDefault="00784419"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t at all</w:t>
            </w:r>
            <w:r w:rsidRPr="00C64E7E">
              <w:rPr>
                <w:rFonts w:ascii="Times New Roman" w:hAnsi="Times New Roman"/>
                <w:caps/>
              </w:rPr>
              <w:tab/>
              <w:t>0</w:t>
            </w:r>
          </w:p>
          <w:p w14:paraId="6834B21D" w14:textId="77777777" w:rsidR="00784419" w:rsidRPr="00C64E7E" w:rsidRDefault="00784419"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Less than once a week</w:t>
            </w:r>
            <w:r w:rsidRPr="00C64E7E">
              <w:rPr>
                <w:rFonts w:ascii="Times New Roman" w:hAnsi="Times New Roman"/>
                <w:caps/>
              </w:rPr>
              <w:tab/>
              <w:t>1</w:t>
            </w:r>
          </w:p>
          <w:p w14:paraId="48A1F2A1" w14:textId="77777777" w:rsidR="00784419" w:rsidRPr="00C64E7E" w:rsidRDefault="00784419"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At least once a week</w:t>
            </w:r>
            <w:r w:rsidRPr="00C64E7E">
              <w:rPr>
                <w:rFonts w:ascii="Times New Roman" w:hAnsi="Times New Roman"/>
                <w:caps/>
              </w:rPr>
              <w:tab/>
              <w:t>2</w:t>
            </w:r>
          </w:p>
          <w:p w14:paraId="3C4C6D32" w14:textId="07E5DA24" w:rsidR="00B37991" w:rsidRPr="00C64E7E" w:rsidRDefault="00784419"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 xml:space="preserve">Almost </w:t>
            </w:r>
            <w:proofErr w:type="gramStart"/>
            <w:r w:rsidRPr="00C64E7E">
              <w:rPr>
                <w:rFonts w:ascii="Times New Roman" w:hAnsi="Times New Roman"/>
                <w:caps/>
              </w:rPr>
              <w:t>every day</w:t>
            </w:r>
            <w:proofErr w:type="gramEnd"/>
            <w:r w:rsidRPr="00C64E7E">
              <w:rPr>
                <w:rFonts w:ascii="Times New Roman" w:hAnsi="Times New Roman"/>
                <w:caps/>
              </w:rPr>
              <w:tab/>
              <w:t>3</w:t>
            </w:r>
          </w:p>
        </w:tc>
        <w:tc>
          <w:tcPr>
            <w:tcW w:w="526" w:type="pct"/>
            <w:tcBorders>
              <w:bottom w:val="double" w:sz="4" w:space="0" w:color="auto"/>
              <w:right w:val="double" w:sz="4" w:space="0" w:color="auto"/>
            </w:tcBorders>
            <w:tcMar>
              <w:top w:w="43" w:type="dxa"/>
              <w:left w:w="101" w:type="dxa"/>
              <w:bottom w:w="43" w:type="dxa"/>
              <w:right w:w="101" w:type="dxa"/>
            </w:tcMar>
          </w:tcPr>
          <w:p w14:paraId="5B05DF8B" w14:textId="77777777"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p>
        </w:tc>
      </w:tr>
    </w:tbl>
    <w:p w14:paraId="04A6CCC0" w14:textId="77777777" w:rsidR="009B049E" w:rsidRPr="00C64E7E" w:rsidRDefault="009B049E" w:rsidP="00B901C7">
      <w:pPr>
        <w:spacing w:line="276" w:lineRule="auto"/>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04AF0" w:rsidRPr="00C64E7E" w14:paraId="3FBC4A68" w14:textId="77777777" w:rsidTr="00EE5873">
        <w:trPr>
          <w:cantSplit/>
          <w:jc w:val="center"/>
        </w:trPr>
        <w:tc>
          <w:tcPr>
            <w:tcW w:w="4429" w:type="pct"/>
            <w:shd w:val="clear" w:color="auto" w:fill="000000" w:themeFill="text1"/>
            <w:tcMar>
              <w:top w:w="43" w:type="dxa"/>
              <w:left w:w="115" w:type="dxa"/>
              <w:bottom w:w="43" w:type="dxa"/>
              <w:right w:w="115" w:type="dxa"/>
            </w:tcMar>
          </w:tcPr>
          <w:p w14:paraId="60E6ED16" w14:textId="77777777" w:rsidR="00C04AF0" w:rsidRPr="00C64E7E" w:rsidRDefault="00C04AF0" w:rsidP="00EE5873">
            <w:pPr>
              <w:pStyle w:val="modulename"/>
              <w:tabs>
                <w:tab w:val="right" w:pos="9612"/>
              </w:tabs>
              <w:spacing w:line="276" w:lineRule="auto"/>
              <w:ind w:left="142" w:hanging="142"/>
              <w:contextualSpacing/>
              <w:rPr>
                <w:color w:val="FFFFFF"/>
                <w:sz w:val="20"/>
              </w:rPr>
            </w:pPr>
            <w:r w:rsidRPr="00C64E7E">
              <w:rPr>
                <w:sz w:val="20"/>
              </w:rPr>
              <w:br w:type="page"/>
            </w:r>
            <w:r>
              <w:rPr>
                <w:sz w:val="20"/>
              </w:rPr>
              <w:t>Time-Use</w:t>
            </w:r>
          </w:p>
        </w:tc>
        <w:tc>
          <w:tcPr>
            <w:tcW w:w="571" w:type="pct"/>
            <w:shd w:val="clear" w:color="auto" w:fill="000000" w:themeFill="text1"/>
            <w:tcMar>
              <w:top w:w="43" w:type="dxa"/>
              <w:left w:w="115" w:type="dxa"/>
              <w:bottom w:w="43" w:type="dxa"/>
              <w:right w:w="115" w:type="dxa"/>
            </w:tcMar>
          </w:tcPr>
          <w:p w14:paraId="16225FA7" w14:textId="4778165C" w:rsidR="00C04AF0" w:rsidRPr="00C64E7E" w:rsidRDefault="00A1143B" w:rsidP="00EE5873">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C04AF0">
              <w:rPr>
                <w:rFonts w:ascii="Times New Roman" w:hAnsi="Times New Roman"/>
                <w:b/>
                <w:caps/>
                <w:smallCaps w:val="0"/>
                <w:color w:val="FFFFFF"/>
              </w:rPr>
              <w:t>TU</w:t>
            </w:r>
          </w:p>
        </w:tc>
      </w:tr>
      <w:tr w:rsidR="00C04AF0" w:rsidRPr="00C64E7E" w14:paraId="700F1692" w14:textId="77777777" w:rsidTr="00EE5873">
        <w:trPr>
          <w:cantSplit/>
          <w:jc w:val="center"/>
        </w:trPr>
        <w:tc>
          <w:tcPr>
            <w:tcW w:w="5000" w:type="pct"/>
            <w:gridSpan w:val="2"/>
            <w:shd w:val="clear" w:color="auto" w:fill="E5B8B7" w:themeFill="accent2" w:themeFillTint="66"/>
            <w:tcMar>
              <w:top w:w="43" w:type="dxa"/>
              <w:left w:w="115" w:type="dxa"/>
              <w:bottom w:w="43" w:type="dxa"/>
              <w:right w:w="115" w:type="dxa"/>
            </w:tcMar>
          </w:tcPr>
          <w:p w14:paraId="357F4F39" w14:textId="77777777" w:rsidR="00C04AF0" w:rsidRPr="00C64E7E" w:rsidRDefault="00C04AF0" w:rsidP="00EE5873">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Pr>
                <w:rFonts w:ascii="Times New Roman" w:eastAsia="Batang" w:hAnsi="Times New Roman"/>
                <w:bCs/>
                <w:smallCaps w:val="0"/>
                <w:lang w:eastAsia="en-ZW"/>
              </w:rPr>
              <w:t>Time-use</w:t>
            </w:r>
            <w:r w:rsidRPr="00C64E7E">
              <w:rPr>
                <w:rFonts w:ascii="Times New Roman" w:eastAsia="Batang" w:hAnsi="Times New Roman"/>
                <w:bCs/>
                <w:smallCaps w:val="0"/>
                <w:lang w:eastAsia="en-ZW"/>
              </w:rPr>
              <w:t xml:space="preserve"> topic here as instructed in the associated Complementary Package.</w:t>
            </w:r>
          </w:p>
        </w:tc>
      </w:tr>
    </w:tbl>
    <w:p w14:paraId="2E87ACA5" w14:textId="77777777" w:rsidR="00C04AF0" w:rsidRPr="00C64E7E" w:rsidRDefault="00C04AF0"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F223A" w:rsidRPr="00C64E7E" w14:paraId="5C40F4B3" w14:textId="77777777" w:rsidTr="000F74CD">
        <w:trPr>
          <w:cantSplit/>
          <w:jc w:val="center"/>
        </w:trPr>
        <w:tc>
          <w:tcPr>
            <w:tcW w:w="4429" w:type="pct"/>
            <w:shd w:val="clear" w:color="auto" w:fill="000000" w:themeFill="text1"/>
            <w:tcMar>
              <w:top w:w="43" w:type="dxa"/>
              <w:left w:w="115" w:type="dxa"/>
              <w:bottom w:w="43" w:type="dxa"/>
              <w:right w:w="115" w:type="dxa"/>
            </w:tcMar>
          </w:tcPr>
          <w:p w14:paraId="1EB5C816" w14:textId="697255A4" w:rsidR="00DF223A" w:rsidRPr="00C64E7E" w:rsidRDefault="00DF223A"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Attitudes toward domestic violence</w:t>
            </w:r>
          </w:p>
        </w:tc>
        <w:tc>
          <w:tcPr>
            <w:tcW w:w="571" w:type="pct"/>
            <w:shd w:val="clear" w:color="auto" w:fill="000000" w:themeFill="text1"/>
            <w:tcMar>
              <w:top w:w="43" w:type="dxa"/>
              <w:left w:w="115" w:type="dxa"/>
              <w:bottom w:w="43" w:type="dxa"/>
              <w:right w:w="115" w:type="dxa"/>
            </w:tcMar>
          </w:tcPr>
          <w:p w14:paraId="3EC9BC13" w14:textId="64FE95A5" w:rsidR="00DF223A" w:rsidRPr="00C64E7E" w:rsidRDefault="00A1143B"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DF223A" w:rsidRPr="00C64E7E">
              <w:rPr>
                <w:rFonts w:ascii="Times New Roman" w:hAnsi="Times New Roman"/>
                <w:b/>
                <w:caps/>
                <w:smallCaps w:val="0"/>
                <w:color w:val="FFFFFF"/>
              </w:rPr>
              <w:t>DV</w:t>
            </w:r>
          </w:p>
        </w:tc>
      </w:tr>
      <w:tr w:rsidR="00DF223A" w:rsidRPr="00C64E7E" w14:paraId="4DD568B4"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2F86206" w14:textId="2A1B0EBB" w:rsidR="00DF223A" w:rsidRPr="00C64E7E" w:rsidRDefault="00DF223A"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Attitudes toward domestic violence topic here as instructed in the associated Complementary Package.</w:t>
            </w:r>
          </w:p>
        </w:tc>
      </w:tr>
    </w:tbl>
    <w:p w14:paraId="4D913553" w14:textId="437EACA3" w:rsidR="00D137DF" w:rsidRPr="00C64E7E"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C64E7E" w14:paraId="29256F7A" w14:textId="77777777" w:rsidTr="000F74CD">
        <w:trPr>
          <w:cantSplit/>
          <w:jc w:val="center"/>
        </w:trPr>
        <w:tc>
          <w:tcPr>
            <w:tcW w:w="4429" w:type="pct"/>
            <w:shd w:val="clear" w:color="auto" w:fill="000000" w:themeFill="text1"/>
            <w:tcMar>
              <w:top w:w="43" w:type="dxa"/>
              <w:left w:w="115" w:type="dxa"/>
              <w:bottom w:w="43" w:type="dxa"/>
              <w:right w:w="115" w:type="dxa"/>
            </w:tcMar>
          </w:tcPr>
          <w:p w14:paraId="1D54239F" w14:textId="4B2B8BA3" w:rsidR="00F244BC" w:rsidRPr="00C64E7E" w:rsidRDefault="00F244BC"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SDG16: safety</w:t>
            </w:r>
          </w:p>
        </w:tc>
        <w:tc>
          <w:tcPr>
            <w:tcW w:w="571" w:type="pct"/>
            <w:shd w:val="clear" w:color="auto" w:fill="000000" w:themeFill="text1"/>
            <w:tcMar>
              <w:top w:w="43" w:type="dxa"/>
              <w:left w:w="115" w:type="dxa"/>
              <w:bottom w:w="43" w:type="dxa"/>
              <w:right w:w="115" w:type="dxa"/>
            </w:tcMar>
          </w:tcPr>
          <w:p w14:paraId="3FE757F0" w14:textId="15BFCD0F" w:rsidR="00F244BC" w:rsidRPr="00C64E7E" w:rsidRDefault="00A1143B"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3432B9">
              <w:rPr>
                <w:rFonts w:ascii="Times New Roman" w:hAnsi="Times New Roman"/>
                <w:b/>
                <w:caps/>
                <w:smallCaps w:val="0"/>
                <w:color w:val="FFFFFF"/>
              </w:rPr>
              <w:t>VT</w:t>
            </w:r>
          </w:p>
        </w:tc>
      </w:tr>
      <w:tr w:rsidR="00F244BC" w:rsidRPr="00C64E7E" w14:paraId="51D7905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C325445" w14:textId="0F809A13" w:rsidR="00F244BC" w:rsidRPr="00C64E7E" w:rsidRDefault="00F244BC"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SDG16: </w:t>
            </w:r>
            <w:r w:rsidR="00C04AF0">
              <w:rPr>
                <w:rFonts w:ascii="Times New Roman" w:eastAsia="Batang" w:hAnsi="Times New Roman"/>
                <w:bCs/>
                <w:smallCaps w:val="0"/>
                <w:lang w:eastAsia="en-ZW"/>
              </w:rPr>
              <w:t>S</w:t>
            </w:r>
            <w:r w:rsidRPr="00C64E7E">
              <w:rPr>
                <w:rFonts w:ascii="Times New Roman" w:eastAsia="Batang" w:hAnsi="Times New Roman"/>
                <w:bCs/>
                <w:smallCaps w:val="0"/>
                <w:lang w:eastAsia="en-ZW"/>
              </w:rPr>
              <w:t>afety topic here as instructed in the associated Complementary Package.</w:t>
            </w:r>
          </w:p>
        </w:tc>
      </w:tr>
    </w:tbl>
    <w:p w14:paraId="2BDECC66" w14:textId="1A94062C" w:rsidR="00F244BC" w:rsidRPr="00C64E7E" w:rsidRDefault="00F244BC"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C64E7E" w14:paraId="390CD321" w14:textId="77777777" w:rsidTr="000F74CD">
        <w:trPr>
          <w:cantSplit/>
          <w:jc w:val="center"/>
        </w:trPr>
        <w:tc>
          <w:tcPr>
            <w:tcW w:w="4429" w:type="pct"/>
            <w:shd w:val="clear" w:color="auto" w:fill="000000" w:themeFill="text1"/>
            <w:tcMar>
              <w:top w:w="43" w:type="dxa"/>
              <w:left w:w="115" w:type="dxa"/>
              <w:bottom w:w="43" w:type="dxa"/>
              <w:right w:w="115" w:type="dxa"/>
            </w:tcMar>
          </w:tcPr>
          <w:p w14:paraId="71229BEE" w14:textId="02286169" w:rsidR="00F244BC" w:rsidRPr="00C64E7E" w:rsidRDefault="00F244BC"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SDG16: discrimination</w:t>
            </w:r>
          </w:p>
        </w:tc>
        <w:tc>
          <w:tcPr>
            <w:tcW w:w="571" w:type="pct"/>
            <w:shd w:val="clear" w:color="auto" w:fill="000000" w:themeFill="text1"/>
            <w:tcMar>
              <w:top w:w="43" w:type="dxa"/>
              <w:left w:w="115" w:type="dxa"/>
              <w:bottom w:w="43" w:type="dxa"/>
              <w:right w:w="115" w:type="dxa"/>
            </w:tcMar>
          </w:tcPr>
          <w:p w14:paraId="57C4EEDF" w14:textId="7A2A846C" w:rsidR="00F244BC" w:rsidRPr="00C64E7E" w:rsidRDefault="00A1143B"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3432B9">
              <w:rPr>
                <w:rFonts w:ascii="Times New Roman" w:hAnsi="Times New Roman"/>
                <w:b/>
                <w:caps/>
                <w:smallCaps w:val="0"/>
                <w:color w:val="FFFFFF"/>
              </w:rPr>
              <w:t>VT</w:t>
            </w:r>
          </w:p>
        </w:tc>
      </w:tr>
      <w:tr w:rsidR="00F244BC" w:rsidRPr="00C64E7E" w14:paraId="428A389D"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C0C64F7" w14:textId="45E0169F" w:rsidR="00F244BC" w:rsidRPr="00C64E7E" w:rsidRDefault="00F244BC"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SDG16: </w:t>
            </w:r>
            <w:r w:rsidR="00C04AF0">
              <w:rPr>
                <w:rFonts w:ascii="Times New Roman" w:eastAsia="Batang" w:hAnsi="Times New Roman"/>
                <w:bCs/>
                <w:smallCaps w:val="0"/>
                <w:lang w:eastAsia="en-ZW"/>
              </w:rPr>
              <w:t>D</w:t>
            </w:r>
            <w:r w:rsidRPr="00C64E7E">
              <w:rPr>
                <w:rFonts w:ascii="Times New Roman" w:eastAsia="Batang" w:hAnsi="Times New Roman"/>
                <w:bCs/>
                <w:smallCaps w:val="0"/>
                <w:lang w:eastAsia="en-ZW"/>
              </w:rPr>
              <w:t>iscrimination topic here as instructed in the associated Complementary Package.</w:t>
            </w:r>
          </w:p>
        </w:tc>
      </w:tr>
    </w:tbl>
    <w:p w14:paraId="3BBD884C" w14:textId="77777777" w:rsidR="00F244BC" w:rsidRPr="00C64E7E" w:rsidRDefault="00F244BC" w:rsidP="00B901C7">
      <w:pPr>
        <w:spacing w:line="276" w:lineRule="auto"/>
        <w:rPr>
          <w:b/>
          <w:caps/>
          <w:sz w:val="20"/>
        </w:rPr>
      </w:pPr>
    </w:p>
    <w:p w14:paraId="4498B529" w14:textId="77777777" w:rsidR="00F244BC" w:rsidRPr="00C64E7E" w:rsidRDefault="00F244BC" w:rsidP="00B901C7">
      <w:pPr>
        <w:spacing w:line="276" w:lineRule="auto"/>
        <w:rPr>
          <w:b/>
          <w:caps/>
          <w:sz w:val="20"/>
        </w:rPr>
      </w:pPr>
    </w:p>
    <w:p w14:paraId="315ADD5C" w14:textId="77777777" w:rsidR="00D137DF" w:rsidRPr="00C64E7E" w:rsidRDefault="00D137DF" w:rsidP="00B901C7">
      <w:pPr>
        <w:spacing w:line="276" w:lineRule="auto"/>
        <w:rPr>
          <w:b/>
          <w:caps/>
          <w:sz w:val="20"/>
        </w:rPr>
      </w:pPr>
    </w:p>
    <w:p w14:paraId="063B44EE" w14:textId="63D7DFD5" w:rsidR="002535EC" w:rsidRPr="00C64E7E" w:rsidRDefault="002535EC" w:rsidP="00B901C7">
      <w:pPr>
        <w:spacing w:line="276" w:lineRule="auto"/>
        <w:rPr>
          <w:b/>
          <w:caps/>
          <w:sz w:val="20"/>
        </w:rPr>
      </w:pPr>
      <w:r w:rsidRPr="00C64E7E">
        <w:rPr>
          <w:b/>
          <w:caps/>
          <w:sz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4"/>
        <w:gridCol w:w="4389"/>
        <w:gridCol w:w="1286"/>
      </w:tblGrid>
      <w:tr w:rsidR="00893F95" w:rsidRPr="00C64E7E" w14:paraId="1F7F714B" w14:textId="77777777" w:rsidTr="00A1143B">
        <w:trPr>
          <w:cantSplit/>
          <w:jc w:val="center"/>
        </w:trPr>
        <w:tc>
          <w:tcPr>
            <w:tcW w:w="4384"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17B693BC" w14:textId="77777777" w:rsidR="00893F95" w:rsidRPr="00C64E7E" w:rsidRDefault="00893F95" w:rsidP="00B901C7">
            <w:pPr>
              <w:pStyle w:val="modulename"/>
              <w:pageBreakBefore/>
              <w:tabs>
                <w:tab w:val="right" w:pos="9540"/>
              </w:tabs>
              <w:spacing w:line="276" w:lineRule="auto"/>
              <w:ind w:left="144" w:hanging="144"/>
              <w:contextualSpacing/>
              <w:rPr>
                <w:color w:val="FFFFFF"/>
                <w:sz w:val="20"/>
              </w:rPr>
            </w:pPr>
            <w:r w:rsidRPr="00C64E7E">
              <w:rPr>
                <w:b w:val="0"/>
                <w:sz w:val="20"/>
              </w:rPr>
              <w:lastRenderedPageBreak/>
              <w:br w:type="page"/>
            </w:r>
            <w:r w:rsidRPr="00C64E7E">
              <w:rPr>
                <w:color w:val="FFFFFF"/>
                <w:sz w:val="20"/>
              </w:rPr>
              <w:t>Marriage/UNION</w:t>
            </w:r>
          </w:p>
        </w:tc>
        <w:tc>
          <w:tcPr>
            <w:tcW w:w="616" w:type="pct"/>
            <w:tcBorders>
              <w:top w:val="double" w:sz="4" w:space="0" w:color="auto"/>
              <w:left w:val="nil"/>
              <w:bottom w:val="single" w:sz="4" w:space="0" w:color="auto"/>
              <w:right w:val="double" w:sz="4" w:space="0" w:color="auto"/>
            </w:tcBorders>
            <w:shd w:val="clear" w:color="auto" w:fill="000000"/>
          </w:tcPr>
          <w:p w14:paraId="524E437A" w14:textId="4C272A7B" w:rsidR="00893F95" w:rsidRPr="00C64E7E" w:rsidRDefault="00A1143B" w:rsidP="00B901C7">
            <w:pPr>
              <w:pStyle w:val="modulename"/>
              <w:pageBreakBefore/>
              <w:tabs>
                <w:tab w:val="right" w:pos="9540"/>
              </w:tabs>
              <w:spacing w:line="276" w:lineRule="auto"/>
              <w:ind w:left="144" w:hanging="144"/>
              <w:contextualSpacing/>
              <w:jc w:val="right"/>
              <w:rPr>
                <w:color w:val="FFFFFF"/>
                <w:sz w:val="20"/>
              </w:rPr>
            </w:pPr>
            <w:r>
              <w:rPr>
                <w:color w:val="FFFFFF"/>
                <w:sz w:val="20"/>
              </w:rPr>
              <w:t>M</w:t>
            </w:r>
            <w:r w:rsidR="00893F95" w:rsidRPr="00C64E7E">
              <w:rPr>
                <w:color w:val="FFFFFF"/>
                <w:sz w:val="20"/>
              </w:rPr>
              <w:t>MA</w:t>
            </w:r>
          </w:p>
        </w:tc>
      </w:tr>
      <w:tr w:rsidR="00893F95" w:rsidRPr="00C64E7E" w14:paraId="587658E2"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772A1924" w14:textId="15958548" w:rsidR="00893F95" w:rsidRPr="00C64E7E" w:rsidRDefault="00A1143B" w:rsidP="00B901C7">
            <w:pPr>
              <w:pStyle w:val="1Intvwqst"/>
              <w:spacing w:line="276" w:lineRule="auto"/>
              <w:ind w:left="144" w:hanging="144"/>
              <w:contextualSpacing/>
              <w:rPr>
                <w:rFonts w:ascii="Times New Roman" w:hAnsi="Times New Roman"/>
                <w:smallCaps w:val="0"/>
              </w:rPr>
            </w:pPr>
            <w:r>
              <w:rPr>
                <w:rFonts w:ascii="Times New Roman" w:hAnsi="Times New Roman"/>
                <w:b/>
                <w:smallCaps w:val="0"/>
              </w:rPr>
              <w:t>M</w:t>
            </w:r>
            <w:r w:rsidR="00893F95" w:rsidRPr="00C64E7E">
              <w:rPr>
                <w:rFonts w:ascii="Times New Roman" w:hAnsi="Times New Roman"/>
                <w:b/>
                <w:smallCaps w:val="0"/>
              </w:rPr>
              <w:t>MA1</w:t>
            </w:r>
            <w:r w:rsidR="00893F95" w:rsidRPr="00C64E7E">
              <w:rPr>
                <w:rFonts w:ascii="Times New Roman" w:hAnsi="Times New Roman"/>
                <w:smallCaps w:val="0"/>
              </w:rPr>
              <w:t>. Are you currently married or living together with someone as if married?</w:t>
            </w:r>
          </w:p>
        </w:tc>
        <w:tc>
          <w:tcPr>
            <w:tcW w:w="2102" w:type="pct"/>
            <w:tcMar>
              <w:top w:w="43" w:type="dxa"/>
              <w:left w:w="115" w:type="dxa"/>
              <w:bottom w:w="43" w:type="dxa"/>
              <w:right w:w="115" w:type="dxa"/>
            </w:tcMar>
          </w:tcPr>
          <w:p w14:paraId="2513848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currently married</w:t>
            </w:r>
            <w:r w:rsidRPr="00C64E7E">
              <w:rPr>
                <w:rFonts w:ascii="Times New Roman" w:hAnsi="Times New Roman"/>
                <w:caps/>
              </w:rPr>
              <w:tab/>
              <w:t>1</w:t>
            </w:r>
          </w:p>
          <w:p w14:paraId="78D0BC1B"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living with a partner</w:t>
            </w:r>
            <w:r w:rsidRPr="00C64E7E">
              <w:rPr>
                <w:rFonts w:ascii="Times New Roman" w:hAnsi="Times New Roman"/>
                <w:caps/>
              </w:rPr>
              <w:tab/>
              <w:t>2</w:t>
            </w:r>
          </w:p>
          <w:p w14:paraId="7ACD626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No, not in union</w:t>
            </w:r>
            <w:r w:rsidRPr="00C64E7E">
              <w:rPr>
                <w:rFonts w:ascii="Times New Roman" w:hAnsi="Times New Roman"/>
                <w:caps/>
              </w:rPr>
              <w:tab/>
              <w:t>3</w:t>
            </w:r>
          </w:p>
        </w:tc>
        <w:tc>
          <w:tcPr>
            <w:tcW w:w="616" w:type="pct"/>
            <w:tcBorders>
              <w:right w:val="double" w:sz="4" w:space="0" w:color="auto"/>
            </w:tcBorders>
            <w:tcMar>
              <w:top w:w="43" w:type="dxa"/>
              <w:left w:w="115" w:type="dxa"/>
              <w:bottom w:w="43" w:type="dxa"/>
              <w:right w:w="115" w:type="dxa"/>
            </w:tcMar>
          </w:tcPr>
          <w:p w14:paraId="0072B54D" w14:textId="77777777" w:rsidR="00893F95" w:rsidRDefault="002F540F" w:rsidP="00B901C7">
            <w:pPr>
              <w:pStyle w:val="skipcolumn"/>
              <w:spacing w:line="276" w:lineRule="auto"/>
              <w:ind w:left="144" w:hanging="144"/>
              <w:contextualSpacing/>
              <w:rPr>
                <w:rFonts w:ascii="Times New Roman" w:hAnsi="Times New Roman"/>
                <w:i/>
                <w:caps/>
                <w:smallCaps w:val="0"/>
              </w:rPr>
            </w:pPr>
            <w:r>
              <w:rPr>
                <w:rFonts w:ascii="Times New Roman" w:hAnsi="Times New Roman"/>
                <w:caps/>
                <w:smallCaps w:val="0"/>
              </w:rPr>
              <w:t>1</w:t>
            </w:r>
            <w:r w:rsidR="00C64E7E">
              <w:rPr>
                <w:rFonts w:ascii="Times New Roman" w:eastAsia="Wingdings" w:hAnsi="Times New Roman"/>
                <w:i/>
              </w:rPr>
              <w:sym w:font="Wingdings" w:char="F0F0"/>
            </w:r>
            <w:r w:rsidR="00893F95" w:rsidRPr="00C64E7E">
              <w:rPr>
                <w:rFonts w:ascii="Times New Roman" w:hAnsi="Times New Roman"/>
                <w:i/>
                <w:caps/>
                <w:smallCaps w:val="0"/>
              </w:rPr>
              <w:t>M</w:t>
            </w:r>
            <w:r>
              <w:rPr>
                <w:rFonts w:ascii="Times New Roman" w:hAnsi="Times New Roman"/>
                <w:i/>
                <w:caps/>
                <w:smallCaps w:val="0"/>
              </w:rPr>
              <w:t>MA7</w:t>
            </w:r>
          </w:p>
          <w:p w14:paraId="7E6A8B7E" w14:textId="2F995318" w:rsidR="002F540F" w:rsidRPr="00C64E7E" w:rsidRDefault="002F540F" w:rsidP="00B901C7">
            <w:pPr>
              <w:pStyle w:val="skipcolumn"/>
              <w:spacing w:line="276" w:lineRule="auto"/>
              <w:ind w:left="144" w:hanging="144"/>
              <w:contextualSpacing/>
              <w:rPr>
                <w:rFonts w:ascii="Times New Roman" w:hAnsi="Times New Roman"/>
                <w:caps/>
                <w:smallCaps w:val="0"/>
              </w:rPr>
            </w:pPr>
            <w:r>
              <w:rPr>
                <w:rFonts w:ascii="Times New Roman" w:hAnsi="Times New Roman"/>
                <w:caps/>
                <w:smallCaps w:val="0"/>
              </w:rPr>
              <w:t>2</w:t>
            </w:r>
            <w:r>
              <w:rPr>
                <w:rFonts w:ascii="Times New Roman" w:eastAsia="Wingdings" w:hAnsi="Times New Roman"/>
                <w:i/>
              </w:rPr>
              <w:sym w:font="Wingdings" w:char="F0F0"/>
            </w:r>
            <w:r w:rsidRPr="00C64E7E">
              <w:rPr>
                <w:rFonts w:ascii="Times New Roman" w:hAnsi="Times New Roman"/>
                <w:i/>
                <w:caps/>
                <w:smallCaps w:val="0"/>
              </w:rPr>
              <w:t>M</w:t>
            </w:r>
            <w:r>
              <w:rPr>
                <w:rFonts w:ascii="Times New Roman" w:hAnsi="Times New Roman"/>
                <w:i/>
                <w:caps/>
                <w:smallCaps w:val="0"/>
              </w:rPr>
              <w:t>MA7</w:t>
            </w:r>
          </w:p>
        </w:tc>
      </w:tr>
      <w:tr w:rsidR="002F540F" w:rsidRPr="008D6A80" w14:paraId="23246220"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0C6EA1AC" w14:textId="7122A445" w:rsidR="002F540F" w:rsidRPr="008D6A80" w:rsidRDefault="002F540F" w:rsidP="00012D5C">
            <w:pPr>
              <w:pStyle w:val="1Intvwqst"/>
              <w:spacing w:line="276" w:lineRule="auto"/>
              <w:ind w:left="144" w:hanging="144"/>
              <w:contextualSpacing/>
              <w:rPr>
                <w:rFonts w:ascii="Times New Roman" w:hAnsi="Times New Roman"/>
                <w:b/>
                <w:smallCaps w:val="0"/>
                <w:color w:val="00B050"/>
              </w:rPr>
            </w:pPr>
            <w:r w:rsidRPr="008D6A80">
              <w:rPr>
                <w:rFonts w:ascii="Times New Roman" w:hAnsi="Times New Roman"/>
                <w:b/>
                <w:smallCaps w:val="0"/>
                <w:color w:val="00B050"/>
              </w:rPr>
              <w:t>MMA</w:t>
            </w:r>
            <w:r w:rsidR="001C6C10">
              <w:rPr>
                <w:rFonts w:ascii="Times New Roman" w:hAnsi="Times New Roman"/>
                <w:b/>
                <w:smallCaps w:val="0"/>
                <w:color w:val="00B050"/>
              </w:rPr>
              <w:t>1</w:t>
            </w:r>
            <w:r w:rsidRPr="008D6A80">
              <w:rPr>
                <w:rFonts w:ascii="Times New Roman" w:hAnsi="Times New Roman"/>
                <w:smallCaps w:val="0"/>
                <w:color w:val="00B050"/>
              </w:rPr>
              <w:t>. Are you currently married or living together with someone as if married?</w:t>
            </w:r>
          </w:p>
        </w:tc>
        <w:tc>
          <w:tcPr>
            <w:tcW w:w="2102" w:type="pct"/>
            <w:tcMar>
              <w:top w:w="43" w:type="dxa"/>
              <w:left w:w="115" w:type="dxa"/>
              <w:bottom w:w="43" w:type="dxa"/>
              <w:right w:w="115" w:type="dxa"/>
            </w:tcMar>
          </w:tcPr>
          <w:p w14:paraId="0B3CF504" w14:textId="77777777" w:rsidR="002F540F" w:rsidRPr="008D6A80" w:rsidRDefault="002F540F" w:rsidP="00012D5C">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8D6A80">
              <w:rPr>
                <w:rFonts w:ascii="Times New Roman" w:hAnsi="Times New Roman"/>
                <w:caps/>
                <w:color w:val="00B050"/>
              </w:rPr>
              <w:t>Yes, currently married</w:t>
            </w:r>
            <w:r w:rsidRPr="008D6A80">
              <w:rPr>
                <w:rFonts w:ascii="Times New Roman" w:hAnsi="Times New Roman"/>
                <w:caps/>
                <w:color w:val="00B050"/>
              </w:rPr>
              <w:tab/>
              <w:t>1</w:t>
            </w:r>
          </w:p>
          <w:p w14:paraId="3C905067" w14:textId="77777777" w:rsidR="002F540F" w:rsidRPr="008D6A80" w:rsidRDefault="002F540F" w:rsidP="00012D5C">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8D6A80">
              <w:rPr>
                <w:rFonts w:ascii="Times New Roman" w:hAnsi="Times New Roman"/>
                <w:caps/>
                <w:color w:val="00B050"/>
              </w:rPr>
              <w:t>Yes, living with a partner</w:t>
            </w:r>
            <w:r w:rsidRPr="008D6A80">
              <w:rPr>
                <w:rFonts w:ascii="Times New Roman" w:hAnsi="Times New Roman"/>
                <w:caps/>
                <w:color w:val="00B050"/>
              </w:rPr>
              <w:tab/>
              <w:t>2</w:t>
            </w:r>
          </w:p>
          <w:p w14:paraId="076950DE" w14:textId="77777777" w:rsidR="002F540F" w:rsidRPr="008D6A80" w:rsidRDefault="002F540F" w:rsidP="00012D5C">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8D6A80">
              <w:rPr>
                <w:rFonts w:ascii="Times New Roman" w:hAnsi="Times New Roman"/>
                <w:caps/>
                <w:color w:val="00B050"/>
              </w:rPr>
              <w:t>No, not in union</w:t>
            </w:r>
            <w:r w:rsidRPr="008D6A80">
              <w:rPr>
                <w:rFonts w:ascii="Times New Roman" w:hAnsi="Times New Roman"/>
                <w:caps/>
                <w:color w:val="00B050"/>
              </w:rPr>
              <w:tab/>
              <w:t>3</w:t>
            </w:r>
          </w:p>
        </w:tc>
        <w:tc>
          <w:tcPr>
            <w:tcW w:w="616" w:type="pct"/>
            <w:tcBorders>
              <w:right w:val="double" w:sz="4" w:space="0" w:color="auto"/>
            </w:tcBorders>
            <w:tcMar>
              <w:top w:w="43" w:type="dxa"/>
              <w:left w:w="115" w:type="dxa"/>
              <w:bottom w:w="43" w:type="dxa"/>
              <w:right w:w="115" w:type="dxa"/>
            </w:tcMar>
          </w:tcPr>
          <w:p w14:paraId="6E501921" w14:textId="77777777" w:rsidR="002F540F" w:rsidRPr="008D6A80" w:rsidRDefault="002F540F" w:rsidP="00012D5C">
            <w:pPr>
              <w:pStyle w:val="skipcolumn"/>
              <w:spacing w:line="276" w:lineRule="auto"/>
              <w:ind w:left="144" w:hanging="144"/>
              <w:contextualSpacing/>
              <w:rPr>
                <w:rFonts w:ascii="Times New Roman" w:hAnsi="Times New Roman"/>
                <w:caps/>
                <w:smallCaps w:val="0"/>
                <w:color w:val="00B050"/>
              </w:rPr>
            </w:pPr>
          </w:p>
          <w:p w14:paraId="11E107F1" w14:textId="77777777" w:rsidR="002F540F" w:rsidRPr="008D6A80" w:rsidRDefault="002F540F" w:rsidP="00012D5C">
            <w:pPr>
              <w:pStyle w:val="skipcolumn"/>
              <w:spacing w:line="276" w:lineRule="auto"/>
              <w:ind w:left="144" w:hanging="144"/>
              <w:contextualSpacing/>
              <w:rPr>
                <w:rFonts w:ascii="Times New Roman" w:hAnsi="Times New Roman"/>
                <w:caps/>
                <w:smallCaps w:val="0"/>
                <w:color w:val="00B050"/>
              </w:rPr>
            </w:pPr>
          </w:p>
          <w:p w14:paraId="00FA7342" w14:textId="77777777" w:rsidR="002F540F" w:rsidRPr="008D6A80" w:rsidRDefault="002F540F" w:rsidP="00012D5C">
            <w:pPr>
              <w:pStyle w:val="skipcolumn"/>
              <w:spacing w:line="276" w:lineRule="auto"/>
              <w:ind w:left="144" w:hanging="144"/>
              <w:contextualSpacing/>
              <w:rPr>
                <w:rFonts w:ascii="Times New Roman" w:hAnsi="Times New Roman"/>
                <w:caps/>
                <w:smallCaps w:val="0"/>
                <w:color w:val="00B050"/>
              </w:rPr>
            </w:pPr>
            <w:r w:rsidRPr="008D6A80">
              <w:rPr>
                <w:rFonts w:ascii="Times New Roman" w:hAnsi="Times New Roman"/>
                <w:caps/>
                <w:smallCaps w:val="0"/>
                <w:color w:val="00B050"/>
              </w:rPr>
              <w:t>3</w:t>
            </w:r>
            <w:r w:rsidRPr="008D6A80">
              <w:rPr>
                <w:rFonts w:ascii="Times New Roman" w:hAnsi="Times New Roman"/>
                <w:i/>
                <w:caps/>
                <w:smallCaps w:val="0"/>
                <w:color w:val="00B050"/>
              </w:rPr>
              <w:sym w:font="Wingdings" w:char="F0F0"/>
            </w:r>
            <w:r w:rsidRPr="008D6A80">
              <w:rPr>
                <w:rFonts w:ascii="Times New Roman" w:hAnsi="Times New Roman"/>
                <w:i/>
                <w:caps/>
                <w:smallCaps w:val="0"/>
                <w:color w:val="00B050"/>
              </w:rPr>
              <w:t>MMA5</w:t>
            </w:r>
          </w:p>
        </w:tc>
      </w:tr>
      <w:tr w:rsidR="00A1143B" w:rsidRPr="008F5BF0" w14:paraId="5CE068F7"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41EE7D44" w14:textId="77777777" w:rsidR="00A1143B" w:rsidRPr="008F5BF0" w:rsidRDefault="00A1143B" w:rsidP="00397C54">
            <w:pPr>
              <w:pStyle w:val="1Intvwqst"/>
              <w:spacing w:line="276" w:lineRule="auto"/>
              <w:ind w:left="144" w:hanging="144"/>
              <w:contextualSpacing/>
              <w:rPr>
                <w:rFonts w:ascii="Times New Roman" w:hAnsi="Times New Roman"/>
                <w:b/>
                <w:smallCaps w:val="0"/>
                <w:color w:val="00B050"/>
              </w:rPr>
            </w:pPr>
            <w:r>
              <w:rPr>
                <w:rFonts w:ascii="Times New Roman" w:hAnsi="Times New Roman"/>
                <w:b/>
                <w:smallCaps w:val="0"/>
                <w:color w:val="00B050"/>
              </w:rPr>
              <w:t>M</w:t>
            </w:r>
            <w:r w:rsidRPr="008F5BF0">
              <w:rPr>
                <w:rFonts w:ascii="Times New Roman" w:hAnsi="Times New Roman"/>
                <w:b/>
                <w:smallCaps w:val="0"/>
                <w:color w:val="00B050"/>
              </w:rPr>
              <w:t>MA3</w:t>
            </w:r>
            <w:r w:rsidRPr="008F5BF0">
              <w:rPr>
                <w:rFonts w:ascii="Times New Roman" w:hAnsi="Times New Roman"/>
                <w:smallCaps w:val="0"/>
                <w:color w:val="00B050"/>
              </w:rPr>
              <w:t xml:space="preserve">. </w:t>
            </w:r>
            <w:r>
              <w:rPr>
                <w:rFonts w:ascii="Times New Roman" w:hAnsi="Times New Roman"/>
                <w:smallCaps w:val="0"/>
                <w:color w:val="00B050"/>
              </w:rPr>
              <w:t>Do</w:t>
            </w:r>
            <w:r w:rsidRPr="008F5BF0">
              <w:rPr>
                <w:rFonts w:ascii="Times New Roman" w:hAnsi="Times New Roman"/>
                <w:smallCaps w:val="0"/>
                <w:color w:val="00B050"/>
              </w:rPr>
              <w:t xml:space="preserve"> you have other </w:t>
            </w:r>
            <w:proofErr w:type="gramStart"/>
            <w:r w:rsidRPr="008F5BF0">
              <w:rPr>
                <w:rFonts w:ascii="Times New Roman" w:hAnsi="Times New Roman"/>
                <w:smallCaps w:val="0"/>
                <w:color w:val="00B050"/>
              </w:rPr>
              <w:t>wives</w:t>
            </w:r>
            <w:proofErr w:type="gramEnd"/>
            <w:r w:rsidRPr="008F5BF0">
              <w:rPr>
                <w:rFonts w:ascii="Times New Roman" w:hAnsi="Times New Roman"/>
                <w:smallCaps w:val="0"/>
                <w:color w:val="00B050"/>
              </w:rPr>
              <w:t xml:space="preserve"> or do</w:t>
            </w:r>
            <w:r>
              <w:rPr>
                <w:rFonts w:ascii="Times New Roman" w:hAnsi="Times New Roman"/>
                <w:smallCaps w:val="0"/>
                <w:color w:val="00B050"/>
              </w:rPr>
              <w:t xml:space="preserve"> you</w:t>
            </w:r>
            <w:r w:rsidRPr="008F5BF0">
              <w:rPr>
                <w:rFonts w:ascii="Times New Roman" w:hAnsi="Times New Roman"/>
                <w:smallCaps w:val="0"/>
                <w:color w:val="00B050"/>
              </w:rPr>
              <w:t xml:space="preserve"> live with other</w:t>
            </w:r>
            <w:r>
              <w:rPr>
                <w:rFonts w:ascii="Times New Roman" w:hAnsi="Times New Roman"/>
                <w:smallCaps w:val="0"/>
                <w:color w:val="00B050"/>
              </w:rPr>
              <w:t xml:space="preserve"> partners</w:t>
            </w:r>
            <w:r w:rsidRPr="008F5BF0">
              <w:rPr>
                <w:rFonts w:ascii="Times New Roman" w:hAnsi="Times New Roman"/>
                <w:smallCaps w:val="0"/>
                <w:color w:val="00B050"/>
              </w:rPr>
              <w:t xml:space="preserve"> as if married?</w:t>
            </w:r>
          </w:p>
        </w:tc>
        <w:tc>
          <w:tcPr>
            <w:tcW w:w="2102" w:type="pct"/>
            <w:tcMar>
              <w:top w:w="43" w:type="dxa"/>
              <w:left w:w="115" w:type="dxa"/>
              <w:bottom w:w="43" w:type="dxa"/>
              <w:right w:w="115" w:type="dxa"/>
            </w:tcMar>
          </w:tcPr>
          <w:p w14:paraId="75487E54" w14:textId="77777777" w:rsidR="00A1143B" w:rsidRPr="008F5BF0"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8F5BF0">
              <w:rPr>
                <w:rFonts w:ascii="Times New Roman" w:hAnsi="Times New Roman"/>
                <w:caps/>
                <w:color w:val="00B050"/>
              </w:rPr>
              <w:t>Yes</w:t>
            </w:r>
            <w:r w:rsidRPr="008F5BF0">
              <w:rPr>
                <w:rFonts w:ascii="Times New Roman" w:hAnsi="Times New Roman"/>
                <w:caps/>
                <w:color w:val="00B050"/>
              </w:rPr>
              <w:tab/>
              <w:t>1</w:t>
            </w:r>
          </w:p>
          <w:p w14:paraId="79235A8B" w14:textId="77777777" w:rsidR="00A1143B" w:rsidRPr="008F5BF0"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8F5BF0">
              <w:rPr>
                <w:rFonts w:ascii="Times New Roman" w:hAnsi="Times New Roman"/>
                <w:caps/>
                <w:color w:val="00B050"/>
              </w:rPr>
              <w:t>No</w:t>
            </w:r>
            <w:r w:rsidRPr="008F5BF0">
              <w:rPr>
                <w:rFonts w:ascii="Times New Roman" w:hAnsi="Times New Roman"/>
                <w:caps/>
                <w:color w:val="00B050"/>
              </w:rPr>
              <w:tab/>
              <w:t>2</w:t>
            </w:r>
          </w:p>
        </w:tc>
        <w:tc>
          <w:tcPr>
            <w:tcW w:w="616" w:type="pct"/>
            <w:tcBorders>
              <w:right w:val="double" w:sz="4" w:space="0" w:color="auto"/>
            </w:tcBorders>
            <w:tcMar>
              <w:top w:w="43" w:type="dxa"/>
              <w:left w:w="115" w:type="dxa"/>
              <w:bottom w:w="43" w:type="dxa"/>
              <w:right w:w="115" w:type="dxa"/>
            </w:tcMar>
          </w:tcPr>
          <w:p w14:paraId="5C55746A" w14:textId="77777777" w:rsidR="00A1143B" w:rsidRPr="008F5BF0" w:rsidRDefault="00A1143B" w:rsidP="00397C54">
            <w:pPr>
              <w:pStyle w:val="skipcolumn"/>
              <w:spacing w:line="276" w:lineRule="auto"/>
              <w:ind w:left="144" w:hanging="144"/>
              <w:contextualSpacing/>
              <w:rPr>
                <w:rFonts w:ascii="Times New Roman" w:hAnsi="Times New Roman"/>
                <w:color w:val="00B050"/>
              </w:rPr>
            </w:pPr>
          </w:p>
          <w:p w14:paraId="555FF254" w14:textId="77777777" w:rsidR="00A1143B" w:rsidRPr="008F5BF0" w:rsidRDefault="00A1143B" w:rsidP="00397C54">
            <w:pPr>
              <w:pStyle w:val="skipcolumn"/>
              <w:spacing w:line="276" w:lineRule="auto"/>
              <w:ind w:left="144" w:hanging="144"/>
              <w:contextualSpacing/>
              <w:rPr>
                <w:rFonts w:ascii="Times New Roman" w:hAnsi="Times New Roman"/>
                <w:color w:val="00B050"/>
                <w:highlight w:val="yellow"/>
              </w:rPr>
            </w:pPr>
            <w:r w:rsidRPr="008F5BF0">
              <w:rPr>
                <w:rFonts w:ascii="Times New Roman" w:hAnsi="Times New Roman"/>
                <w:color w:val="00B050"/>
              </w:rPr>
              <w:t>2</w:t>
            </w:r>
            <w:r w:rsidRPr="008F5BF0">
              <w:rPr>
                <w:rFonts w:ascii="Times New Roman" w:hAnsi="Times New Roman"/>
                <w:i/>
                <w:color w:val="00B050"/>
              </w:rPr>
              <w:sym w:font="Wingdings" w:char="F0F0"/>
            </w:r>
            <w:r>
              <w:rPr>
                <w:rFonts w:ascii="Times New Roman" w:hAnsi="Times New Roman"/>
                <w:i/>
                <w:color w:val="00B050"/>
              </w:rPr>
              <w:t>M</w:t>
            </w:r>
            <w:r w:rsidRPr="008F5BF0">
              <w:rPr>
                <w:rFonts w:ascii="Times New Roman" w:hAnsi="Times New Roman"/>
                <w:i/>
                <w:color w:val="00B050"/>
              </w:rPr>
              <w:t>MA7</w:t>
            </w:r>
          </w:p>
        </w:tc>
      </w:tr>
      <w:tr w:rsidR="00A1143B" w:rsidRPr="008F5BF0" w14:paraId="7991875B"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2827AD83" w14:textId="77777777" w:rsidR="00A1143B" w:rsidRPr="008F5BF0" w:rsidRDefault="00A1143B" w:rsidP="00397C54">
            <w:pPr>
              <w:pStyle w:val="1Intvwqst"/>
              <w:spacing w:line="276" w:lineRule="auto"/>
              <w:ind w:left="144" w:hanging="144"/>
              <w:contextualSpacing/>
              <w:rPr>
                <w:rFonts w:ascii="Times New Roman" w:hAnsi="Times New Roman"/>
                <w:b/>
                <w:smallCaps w:val="0"/>
                <w:color w:val="00B050"/>
              </w:rPr>
            </w:pPr>
            <w:r>
              <w:rPr>
                <w:rFonts w:ascii="Times New Roman" w:hAnsi="Times New Roman"/>
                <w:b/>
                <w:smallCaps w:val="0"/>
                <w:color w:val="00B050"/>
              </w:rPr>
              <w:t>M</w:t>
            </w:r>
            <w:r w:rsidRPr="008F5BF0">
              <w:rPr>
                <w:rFonts w:ascii="Times New Roman" w:hAnsi="Times New Roman"/>
                <w:b/>
                <w:smallCaps w:val="0"/>
                <w:color w:val="00B050"/>
              </w:rPr>
              <w:t>MA4</w:t>
            </w:r>
            <w:r w:rsidRPr="008F5BF0">
              <w:rPr>
                <w:rFonts w:ascii="Times New Roman" w:hAnsi="Times New Roman"/>
                <w:smallCaps w:val="0"/>
                <w:color w:val="00B050"/>
              </w:rPr>
              <w:t xml:space="preserve">. How many other wives or </w:t>
            </w:r>
            <w:r>
              <w:rPr>
                <w:rFonts w:ascii="Times New Roman" w:hAnsi="Times New Roman"/>
                <w:smallCaps w:val="0"/>
                <w:color w:val="00B050"/>
              </w:rPr>
              <w:t xml:space="preserve">live-in </w:t>
            </w:r>
            <w:r w:rsidRPr="008F5BF0">
              <w:rPr>
                <w:rFonts w:ascii="Times New Roman" w:hAnsi="Times New Roman"/>
                <w:smallCaps w:val="0"/>
                <w:color w:val="00B050"/>
              </w:rPr>
              <w:t>partners do</w:t>
            </w:r>
            <w:r>
              <w:rPr>
                <w:rFonts w:ascii="Times New Roman" w:hAnsi="Times New Roman"/>
                <w:smallCaps w:val="0"/>
                <w:color w:val="00B050"/>
              </w:rPr>
              <w:t xml:space="preserve"> you </w:t>
            </w:r>
            <w:r w:rsidRPr="008F5BF0">
              <w:rPr>
                <w:rFonts w:ascii="Times New Roman" w:hAnsi="Times New Roman"/>
                <w:smallCaps w:val="0"/>
                <w:color w:val="00B050"/>
              </w:rPr>
              <w:t>have?</w:t>
            </w:r>
          </w:p>
        </w:tc>
        <w:tc>
          <w:tcPr>
            <w:tcW w:w="2102" w:type="pct"/>
            <w:tcMar>
              <w:top w:w="43" w:type="dxa"/>
              <w:left w:w="115" w:type="dxa"/>
              <w:bottom w:w="43" w:type="dxa"/>
              <w:right w:w="115" w:type="dxa"/>
            </w:tcMar>
          </w:tcPr>
          <w:p w14:paraId="15385601" w14:textId="77777777" w:rsidR="00A1143B" w:rsidRPr="008F5BF0"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p>
          <w:p w14:paraId="2D482EEB" w14:textId="77777777" w:rsidR="00A1143B" w:rsidRPr="008F5BF0"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8F5BF0">
              <w:rPr>
                <w:rFonts w:ascii="Times New Roman" w:hAnsi="Times New Roman"/>
                <w:caps/>
                <w:color w:val="00B050"/>
              </w:rPr>
              <w:t>Number</w:t>
            </w:r>
            <w:r w:rsidRPr="008F5BF0">
              <w:rPr>
                <w:rFonts w:ascii="Times New Roman" w:hAnsi="Times New Roman"/>
                <w:caps/>
                <w:color w:val="00B050"/>
              </w:rPr>
              <w:tab/>
              <w:t>__ __</w:t>
            </w:r>
          </w:p>
          <w:p w14:paraId="453CBCF2" w14:textId="77777777" w:rsidR="00A1143B" w:rsidRPr="008F5BF0"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p>
          <w:p w14:paraId="46296602" w14:textId="77777777" w:rsidR="00A1143B" w:rsidRPr="008F5BF0" w:rsidRDefault="00A1143B" w:rsidP="00397C54">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8F5BF0">
              <w:rPr>
                <w:rFonts w:ascii="Times New Roman" w:hAnsi="Times New Roman"/>
                <w:caps/>
                <w:color w:val="00B050"/>
              </w:rPr>
              <w:t>DK</w:t>
            </w:r>
            <w:r w:rsidRPr="008F5BF0">
              <w:rPr>
                <w:rFonts w:ascii="Times New Roman" w:hAnsi="Times New Roman"/>
                <w:caps/>
                <w:color w:val="00B050"/>
              </w:rPr>
              <w:tab/>
              <w:t>98</w:t>
            </w:r>
          </w:p>
        </w:tc>
        <w:tc>
          <w:tcPr>
            <w:tcW w:w="616" w:type="pct"/>
            <w:tcBorders>
              <w:right w:val="double" w:sz="4" w:space="0" w:color="auto"/>
            </w:tcBorders>
            <w:tcMar>
              <w:top w:w="43" w:type="dxa"/>
              <w:left w:w="115" w:type="dxa"/>
              <w:bottom w:w="43" w:type="dxa"/>
              <w:right w:w="115" w:type="dxa"/>
            </w:tcMar>
          </w:tcPr>
          <w:p w14:paraId="3D3B2940" w14:textId="77777777" w:rsidR="00A1143B" w:rsidRPr="008F5BF0" w:rsidRDefault="00A1143B" w:rsidP="00397C54">
            <w:pPr>
              <w:pStyle w:val="skipcolumn"/>
              <w:spacing w:line="276" w:lineRule="auto"/>
              <w:ind w:left="144" w:hanging="144"/>
              <w:contextualSpacing/>
              <w:rPr>
                <w:rFonts w:ascii="Times New Roman" w:hAnsi="Times New Roman"/>
                <w:color w:val="00B050"/>
              </w:rPr>
            </w:pPr>
          </w:p>
          <w:p w14:paraId="21AA63E1" w14:textId="0FA8BD5D" w:rsidR="00A1143B" w:rsidRPr="008F5BF0" w:rsidRDefault="00A1143B" w:rsidP="00397C54">
            <w:pPr>
              <w:pStyle w:val="skipcolumn"/>
              <w:spacing w:line="276" w:lineRule="auto"/>
              <w:ind w:left="144" w:hanging="144"/>
              <w:contextualSpacing/>
              <w:rPr>
                <w:rFonts w:ascii="Times New Roman" w:hAnsi="Times New Roman"/>
                <w:color w:val="00B050"/>
              </w:rPr>
            </w:pPr>
            <w:r w:rsidRPr="00380702">
              <w:rPr>
                <w:rFonts w:ascii="Times New Roman" w:hAnsi="Times New Roman"/>
                <w:i/>
                <w:color w:val="00B050"/>
              </w:rPr>
              <w:sym w:font="Wingdings" w:char="F0F0"/>
            </w:r>
            <w:r w:rsidRPr="00380702">
              <w:rPr>
                <w:rFonts w:ascii="Times New Roman" w:hAnsi="Times New Roman"/>
                <w:i/>
                <w:color w:val="00B050"/>
              </w:rPr>
              <w:t>M</w:t>
            </w:r>
            <w:r w:rsidRPr="008F5BF0">
              <w:rPr>
                <w:rFonts w:ascii="Times New Roman" w:hAnsi="Times New Roman"/>
                <w:i/>
                <w:color w:val="00B050"/>
              </w:rPr>
              <w:t>MA</w:t>
            </w:r>
            <w:r w:rsidR="002F540F">
              <w:rPr>
                <w:rFonts w:ascii="Times New Roman" w:hAnsi="Times New Roman"/>
                <w:i/>
                <w:color w:val="00B050"/>
              </w:rPr>
              <w:t>8B</w:t>
            </w:r>
          </w:p>
          <w:p w14:paraId="20C66A3C" w14:textId="77777777" w:rsidR="00A1143B" w:rsidRPr="008F5BF0" w:rsidRDefault="00A1143B" w:rsidP="00397C54">
            <w:pPr>
              <w:pStyle w:val="skipcolumn"/>
              <w:spacing w:line="276" w:lineRule="auto"/>
              <w:ind w:left="144" w:hanging="144"/>
              <w:contextualSpacing/>
              <w:rPr>
                <w:rFonts w:ascii="Times New Roman" w:hAnsi="Times New Roman"/>
                <w:color w:val="00B050"/>
              </w:rPr>
            </w:pPr>
          </w:p>
          <w:p w14:paraId="76E63BD0" w14:textId="548F3959" w:rsidR="00A1143B" w:rsidRPr="008F5BF0" w:rsidRDefault="00A1143B" w:rsidP="00397C54">
            <w:pPr>
              <w:pStyle w:val="skipcolumn"/>
              <w:spacing w:line="276" w:lineRule="auto"/>
              <w:ind w:left="144" w:hanging="144"/>
              <w:contextualSpacing/>
              <w:rPr>
                <w:rFonts w:ascii="Times New Roman" w:hAnsi="Times New Roman"/>
                <w:color w:val="00B050"/>
                <w:highlight w:val="yellow"/>
              </w:rPr>
            </w:pPr>
            <w:r w:rsidRPr="008F5BF0">
              <w:rPr>
                <w:rFonts w:ascii="Times New Roman" w:hAnsi="Times New Roman"/>
                <w:color w:val="00B050"/>
              </w:rPr>
              <w:t>98</w:t>
            </w:r>
            <w:r w:rsidRPr="008F5BF0">
              <w:rPr>
                <w:rFonts w:ascii="Times New Roman" w:hAnsi="Times New Roman"/>
                <w:i/>
                <w:color w:val="00B050"/>
              </w:rPr>
              <w:sym w:font="Wingdings" w:char="F0F0"/>
            </w:r>
            <w:r>
              <w:rPr>
                <w:rFonts w:ascii="Times New Roman" w:hAnsi="Times New Roman"/>
                <w:i/>
                <w:color w:val="00B050"/>
              </w:rPr>
              <w:t>M</w:t>
            </w:r>
            <w:r w:rsidRPr="008F5BF0">
              <w:rPr>
                <w:rFonts w:ascii="Times New Roman" w:hAnsi="Times New Roman"/>
                <w:i/>
                <w:color w:val="00B050"/>
              </w:rPr>
              <w:t>MA</w:t>
            </w:r>
            <w:r w:rsidR="002F540F">
              <w:rPr>
                <w:rFonts w:ascii="Times New Roman" w:hAnsi="Times New Roman"/>
                <w:i/>
                <w:color w:val="00B050"/>
              </w:rPr>
              <w:t>8B</w:t>
            </w:r>
          </w:p>
        </w:tc>
      </w:tr>
      <w:tr w:rsidR="00893F95" w:rsidRPr="00C64E7E" w14:paraId="165E5EF3"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2EA5C5FA" w14:textId="0BA55E00" w:rsidR="00893F95" w:rsidRPr="00C64E7E" w:rsidRDefault="00A1143B" w:rsidP="00B901C7">
            <w:pPr>
              <w:pStyle w:val="1Intvwqst"/>
              <w:spacing w:line="276" w:lineRule="auto"/>
              <w:ind w:left="144" w:hanging="144"/>
              <w:contextualSpacing/>
              <w:rPr>
                <w:rFonts w:ascii="Times New Roman" w:hAnsi="Times New Roman"/>
                <w:smallCaps w:val="0"/>
              </w:rPr>
            </w:pPr>
            <w:r>
              <w:rPr>
                <w:rFonts w:ascii="Times New Roman" w:hAnsi="Times New Roman"/>
                <w:b/>
                <w:smallCaps w:val="0"/>
              </w:rPr>
              <w:t>M</w:t>
            </w:r>
            <w:r w:rsidR="00893F95" w:rsidRPr="00C64E7E">
              <w:rPr>
                <w:rFonts w:ascii="Times New Roman" w:hAnsi="Times New Roman"/>
                <w:b/>
                <w:smallCaps w:val="0"/>
              </w:rPr>
              <w:t>MA5</w:t>
            </w:r>
            <w:r w:rsidR="00893F95" w:rsidRPr="00C64E7E">
              <w:rPr>
                <w:rFonts w:ascii="Times New Roman" w:hAnsi="Times New Roman"/>
                <w:smallCaps w:val="0"/>
              </w:rPr>
              <w:t>. Have you ever been married or lived together with someone as if married?</w:t>
            </w:r>
          </w:p>
        </w:tc>
        <w:tc>
          <w:tcPr>
            <w:tcW w:w="2102" w:type="pct"/>
            <w:tcMar>
              <w:top w:w="43" w:type="dxa"/>
              <w:left w:w="115" w:type="dxa"/>
              <w:bottom w:w="43" w:type="dxa"/>
              <w:right w:w="115" w:type="dxa"/>
            </w:tcMar>
          </w:tcPr>
          <w:p w14:paraId="28A8C138"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formerly married</w:t>
            </w:r>
            <w:r w:rsidRPr="00C64E7E">
              <w:rPr>
                <w:rFonts w:ascii="Times New Roman" w:hAnsi="Times New Roman"/>
                <w:caps/>
              </w:rPr>
              <w:tab/>
              <w:t>1</w:t>
            </w:r>
          </w:p>
          <w:p w14:paraId="6D093A10"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formerly lived with a partner</w:t>
            </w:r>
            <w:r w:rsidRPr="00C64E7E">
              <w:rPr>
                <w:rFonts w:ascii="Times New Roman" w:hAnsi="Times New Roman"/>
                <w:caps/>
              </w:rPr>
              <w:tab/>
              <w:t>2</w:t>
            </w:r>
          </w:p>
          <w:p w14:paraId="160564E9"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3</w:t>
            </w:r>
          </w:p>
        </w:tc>
        <w:tc>
          <w:tcPr>
            <w:tcW w:w="616" w:type="pct"/>
            <w:tcBorders>
              <w:right w:val="double" w:sz="4" w:space="0" w:color="auto"/>
            </w:tcBorders>
            <w:tcMar>
              <w:top w:w="43" w:type="dxa"/>
              <w:left w:w="115" w:type="dxa"/>
              <w:bottom w:w="43" w:type="dxa"/>
              <w:right w:w="115" w:type="dxa"/>
            </w:tcMar>
          </w:tcPr>
          <w:p w14:paraId="67FD041A" w14:textId="77777777" w:rsidR="00893F95" w:rsidRPr="00C64E7E" w:rsidRDefault="00893F95" w:rsidP="00B901C7">
            <w:pPr>
              <w:pStyle w:val="skipcolumn"/>
              <w:spacing w:line="276" w:lineRule="auto"/>
              <w:ind w:left="144" w:hanging="144"/>
              <w:contextualSpacing/>
              <w:rPr>
                <w:rFonts w:ascii="Times New Roman" w:hAnsi="Times New Roman"/>
              </w:rPr>
            </w:pPr>
          </w:p>
          <w:p w14:paraId="709341E5" w14:textId="77777777" w:rsidR="00893F95" w:rsidRPr="00C64E7E" w:rsidRDefault="00893F95" w:rsidP="00B901C7">
            <w:pPr>
              <w:pStyle w:val="skipcolumn"/>
              <w:spacing w:line="276" w:lineRule="auto"/>
              <w:ind w:left="144" w:hanging="144"/>
              <w:contextualSpacing/>
              <w:rPr>
                <w:rFonts w:ascii="Times New Roman" w:hAnsi="Times New Roman"/>
              </w:rPr>
            </w:pPr>
          </w:p>
          <w:p w14:paraId="5C53CFF9" w14:textId="20F3DF0D"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3</w:t>
            </w:r>
            <w:r w:rsidR="00C64E7E">
              <w:rPr>
                <w:rFonts w:ascii="Times New Roman" w:eastAsia="Wingdings" w:hAnsi="Times New Roman"/>
                <w:i/>
              </w:rPr>
              <w:sym w:font="Wingdings" w:char="F0F0"/>
            </w:r>
            <w:r w:rsidRPr="00C64E7E">
              <w:rPr>
                <w:rFonts w:ascii="Times New Roman" w:hAnsi="Times New Roman"/>
                <w:i/>
                <w:smallCaps w:val="0"/>
              </w:rPr>
              <w:t>End</w:t>
            </w:r>
          </w:p>
        </w:tc>
      </w:tr>
      <w:tr w:rsidR="00893F95" w:rsidRPr="00C64E7E" w14:paraId="231C6811" w14:textId="77777777" w:rsidTr="002F540F">
        <w:trPr>
          <w:cantSplit/>
          <w:jc w:val="center"/>
        </w:trPr>
        <w:tc>
          <w:tcPr>
            <w:tcW w:w="2282" w:type="pct"/>
            <w:tcBorders>
              <w:left w:val="double" w:sz="4" w:space="0" w:color="auto"/>
              <w:bottom w:val="single" w:sz="4" w:space="0" w:color="auto"/>
            </w:tcBorders>
            <w:tcMar>
              <w:top w:w="43" w:type="dxa"/>
              <w:left w:w="115" w:type="dxa"/>
              <w:bottom w:w="43" w:type="dxa"/>
              <w:right w:w="115" w:type="dxa"/>
            </w:tcMar>
          </w:tcPr>
          <w:p w14:paraId="3D6D3B70" w14:textId="0276D5CA" w:rsidR="00893F95" w:rsidRPr="00C64E7E" w:rsidRDefault="00A1143B" w:rsidP="00B901C7">
            <w:pPr>
              <w:pStyle w:val="1Intvwqst"/>
              <w:spacing w:line="276" w:lineRule="auto"/>
              <w:ind w:left="144" w:hanging="144"/>
              <w:contextualSpacing/>
              <w:rPr>
                <w:rFonts w:ascii="Times New Roman" w:hAnsi="Times New Roman"/>
                <w:smallCaps w:val="0"/>
              </w:rPr>
            </w:pPr>
            <w:r>
              <w:rPr>
                <w:rFonts w:ascii="Times New Roman" w:hAnsi="Times New Roman"/>
                <w:b/>
                <w:smallCaps w:val="0"/>
              </w:rPr>
              <w:t>M</w:t>
            </w:r>
            <w:r w:rsidR="00893F95" w:rsidRPr="00C64E7E">
              <w:rPr>
                <w:rFonts w:ascii="Times New Roman" w:hAnsi="Times New Roman"/>
                <w:b/>
                <w:smallCaps w:val="0"/>
              </w:rPr>
              <w:t>MA6</w:t>
            </w:r>
            <w:r w:rsidR="00893F95" w:rsidRPr="00C64E7E">
              <w:rPr>
                <w:rFonts w:ascii="Times New Roman" w:hAnsi="Times New Roman"/>
                <w:smallCaps w:val="0"/>
              </w:rPr>
              <w:t>. What is your marital status now: are you widowed, divorced</w:t>
            </w:r>
            <w:r w:rsidR="000E4C84">
              <w:rPr>
                <w:rFonts w:ascii="Times New Roman" w:hAnsi="Times New Roman"/>
                <w:smallCaps w:val="0"/>
              </w:rPr>
              <w:t>,</w:t>
            </w:r>
            <w:r w:rsidR="00893F95" w:rsidRPr="00C64E7E">
              <w:rPr>
                <w:rFonts w:ascii="Times New Roman" w:hAnsi="Times New Roman"/>
                <w:smallCaps w:val="0"/>
              </w:rPr>
              <w:t xml:space="preserve"> or separated?</w:t>
            </w:r>
          </w:p>
        </w:tc>
        <w:tc>
          <w:tcPr>
            <w:tcW w:w="2102" w:type="pct"/>
            <w:tcBorders>
              <w:bottom w:val="single" w:sz="4" w:space="0" w:color="auto"/>
            </w:tcBorders>
            <w:tcMar>
              <w:top w:w="43" w:type="dxa"/>
              <w:left w:w="115" w:type="dxa"/>
              <w:bottom w:w="43" w:type="dxa"/>
              <w:right w:w="115" w:type="dxa"/>
            </w:tcMar>
          </w:tcPr>
          <w:p w14:paraId="228E0324"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Widowed</w:t>
            </w:r>
            <w:r w:rsidRPr="00C64E7E">
              <w:rPr>
                <w:rFonts w:ascii="Times New Roman" w:hAnsi="Times New Roman"/>
                <w:caps/>
              </w:rPr>
              <w:tab/>
              <w:t>1</w:t>
            </w:r>
          </w:p>
          <w:p w14:paraId="3D1B528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Divorced</w:t>
            </w:r>
            <w:r w:rsidRPr="00C64E7E">
              <w:rPr>
                <w:rFonts w:ascii="Times New Roman" w:hAnsi="Times New Roman"/>
                <w:caps/>
              </w:rPr>
              <w:tab/>
              <w:t>2</w:t>
            </w:r>
          </w:p>
          <w:p w14:paraId="5C3A8FD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Separated</w:t>
            </w:r>
            <w:r w:rsidRPr="00C64E7E">
              <w:rPr>
                <w:rFonts w:ascii="Times New Roman" w:hAnsi="Times New Roman"/>
                <w:caps/>
              </w:rPr>
              <w:tab/>
              <w:t>3</w:t>
            </w:r>
          </w:p>
        </w:tc>
        <w:tc>
          <w:tcPr>
            <w:tcW w:w="616" w:type="pct"/>
            <w:tcBorders>
              <w:bottom w:val="single" w:sz="4" w:space="0" w:color="auto"/>
              <w:right w:val="double" w:sz="4" w:space="0" w:color="auto"/>
            </w:tcBorders>
            <w:tcMar>
              <w:top w:w="43" w:type="dxa"/>
              <w:left w:w="115" w:type="dxa"/>
              <w:bottom w:w="43" w:type="dxa"/>
              <w:right w:w="115" w:type="dxa"/>
            </w:tcMar>
          </w:tcPr>
          <w:p w14:paraId="4DADE44E" w14:textId="77777777" w:rsidR="00893F95" w:rsidRPr="00C64E7E" w:rsidRDefault="00893F95" w:rsidP="00B901C7">
            <w:pPr>
              <w:pStyle w:val="skipcolumn"/>
              <w:spacing w:line="276" w:lineRule="auto"/>
              <w:ind w:left="144" w:hanging="144"/>
              <w:contextualSpacing/>
              <w:rPr>
                <w:rFonts w:ascii="Times New Roman" w:hAnsi="Times New Roman"/>
              </w:rPr>
            </w:pPr>
          </w:p>
        </w:tc>
      </w:tr>
      <w:tr w:rsidR="00893F95" w:rsidRPr="00C64E7E" w14:paraId="6630DF07" w14:textId="77777777" w:rsidTr="002F540F">
        <w:trPr>
          <w:cantSplit/>
          <w:jc w:val="center"/>
        </w:trPr>
        <w:tc>
          <w:tcPr>
            <w:tcW w:w="2282" w:type="pct"/>
            <w:tcBorders>
              <w:left w:val="double" w:sz="4" w:space="0" w:color="auto"/>
            </w:tcBorders>
            <w:shd w:val="clear" w:color="auto" w:fill="auto"/>
            <w:tcMar>
              <w:top w:w="43" w:type="dxa"/>
              <w:left w:w="115" w:type="dxa"/>
              <w:bottom w:w="43" w:type="dxa"/>
              <w:right w:w="115" w:type="dxa"/>
            </w:tcMar>
          </w:tcPr>
          <w:p w14:paraId="13D124F4" w14:textId="2C7A06CA" w:rsidR="00893F95" w:rsidRPr="00C64E7E" w:rsidRDefault="00A1143B" w:rsidP="00B901C7">
            <w:pPr>
              <w:pStyle w:val="1Intvwqst"/>
              <w:spacing w:line="276" w:lineRule="auto"/>
              <w:ind w:left="144" w:hanging="144"/>
              <w:contextualSpacing/>
              <w:rPr>
                <w:rFonts w:ascii="Times New Roman" w:hAnsi="Times New Roman"/>
                <w:smallCaps w:val="0"/>
              </w:rPr>
            </w:pPr>
            <w:r>
              <w:rPr>
                <w:rFonts w:ascii="Times New Roman" w:hAnsi="Times New Roman"/>
                <w:b/>
                <w:smallCaps w:val="0"/>
              </w:rPr>
              <w:t>M</w:t>
            </w:r>
            <w:r w:rsidR="00893F95" w:rsidRPr="00C64E7E">
              <w:rPr>
                <w:rFonts w:ascii="Times New Roman" w:hAnsi="Times New Roman"/>
                <w:b/>
                <w:smallCaps w:val="0"/>
              </w:rPr>
              <w:t>MA7</w:t>
            </w:r>
            <w:r w:rsidR="00893F95" w:rsidRPr="00C64E7E">
              <w:rPr>
                <w:rFonts w:ascii="Times New Roman" w:hAnsi="Times New Roman"/>
                <w:smallCaps w:val="0"/>
              </w:rPr>
              <w:t>. Have you been married or lived with someone only once or more than once?</w:t>
            </w:r>
          </w:p>
        </w:tc>
        <w:tc>
          <w:tcPr>
            <w:tcW w:w="2102" w:type="pct"/>
            <w:shd w:val="clear" w:color="auto" w:fill="auto"/>
            <w:tcMar>
              <w:top w:w="43" w:type="dxa"/>
              <w:left w:w="115" w:type="dxa"/>
              <w:bottom w:w="43" w:type="dxa"/>
              <w:right w:w="115" w:type="dxa"/>
            </w:tcMar>
          </w:tcPr>
          <w:p w14:paraId="598350C6"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Only once</w:t>
            </w:r>
            <w:r w:rsidRPr="00C64E7E">
              <w:rPr>
                <w:rFonts w:ascii="Times New Roman" w:hAnsi="Times New Roman"/>
                <w:caps/>
              </w:rPr>
              <w:tab/>
              <w:t>1</w:t>
            </w:r>
          </w:p>
          <w:p w14:paraId="1DBE953F"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More than once</w:t>
            </w:r>
            <w:r w:rsidRPr="00C64E7E">
              <w:rPr>
                <w:rFonts w:ascii="Times New Roman" w:hAnsi="Times New Roman"/>
                <w:caps/>
              </w:rPr>
              <w:tab/>
              <w:t>2</w:t>
            </w:r>
          </w:p>
        </w:tc>
        <w:tc>
          <w:tcPr>
            <w:tcW w:w="616" w:type="pct"/>
            <w:tcBorders>
              <w:right w:val="double" w:sz="4" w:space="0" w:color="auto"/>
            </w:tcBorders>
            <w:shd w:val="clear" w:color="auto" w:fill="auto"/>
            <w:tcMar>
              <w:top w:w="43" w:type="dxa"/>
              <w:left w:w="115" w:type="dxa"/>
              <w:bottom w:w="43" w:type="dxa"/>
              <w:right w:w="115" w:type="dxa"/>
            </w:tcMar>
          </w:tcPr>
          <w:p w14:paraId="33705925" w14:textId="51C0F8A0"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1</w:t>
            </w:r>
            <w:r w:rsidR="00C64E7E">
              <w:rPr>
                <w:rFonts w:ascii="Times New Roman" w:eastAsia="Wingdings" w:hAnsi="Times New Roman"/>
                <w:i/>
              </w:rPr>
              <w:sym w:font="Wingdings" w:char="F0F0"/>
            </w:r>
            <w:r w:rsidRPr="00C64E7E">
              <w:rPr>
                <w:rFonts w:ascii="Times New Roman" w:hAnsi="Times New Roman"/>
                <w:i/>
              </w:rPr>
              <w:t>M</w:t>
            </w:r>
            <w:r w:rsidR="00A1143B">
              <w:rPr>
                <w:rFonts w:ascii="Times New Roman" w:hAnsi="Times New Roman"/>
                <w:i/>
              </w:rPr>
              <w:t>M</w:t>
            </w:r>
            <w:r w:rsidRPr="00C64E7E">
              <w:rPr>
                <w:rFonts w:ascii="Times New Roman" w:hAnsi="Times New Roman"/>
                <w:i/>
              </w:rPr>
              <w:t>A8A</w:t>
            </w:r>
          </w:p>
          <w:p w14:paraId="7818B050" w14:textId="730EF494"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rPr>
              <w:t>M</w:t>
            </w:r>
            <w:r w:rsidR="00A1143B">
              <w:rPr>
                <w:rFonts w:ascii="Times New Roman" w:hAnsi="Times New Roman"/>
                <w:i/>
              </w:rPr>
              <w:t>M</w:t>
            </w:r>
            <w:r w:rsidRPr="00C64E7E">
              <w:rPr>
                <w:rFonts w:ascii="Times New Roman" w:hAnsi="Times New Roman"/>
                <w:i/>
              </w:rPr>
              <w:t>A8B</w:t>
            </w:r>
          </w:p>
        </w:tc>
      </w:tr>
      <w:tr w:rsidR="00893F95" w:rsidRPr="00C64E7E" w14:paraId="1C02CFA0" w14:textId="77777777" w:rsidTr="002F540F">
        <w:trPr>
          <w:cantSplit/>
          <w:jc w:val="center"/>
        </w:trPr>
        <w:tc>
          <w:tcPr>
            <w:tcW w:w="2282" w:type="pct"/>
            <w:tcBorders>
              <w:left w:val="double" w:sz="4" w:space="0" w:color="auto"/>
              <w:bottom w:val="single" w:sz="4" w:space="0" w:color="auto"/>
            </w:tcBorders>
            <w:shd w:val="clear" w:color="auto" w:fill="auto"/>
            <w:tcMar>
              <w:top w:w="43" w:type="dxa"/>
              <w:left w:w="115" w:type="dxa"/>
              <w:bottom w:w="43" w:type="dxa"/>
              <w:right w:w="115" w:type="dxa"/>
            </w:tcMar>
          </w:tcPr>
          <w:p w14:paraId="7BE8F405" w14:textId="7100C62C" w:rsidR="00893F95" w:rsidRPr="00C64E7E" w:rsidRDefault="00A1143B" w:rsidP="00B901C7">
            <w:pPr>
              <w:pStyle w:val="1Intvwqst"/>
              <w:spacing w:line="276" w:lineRule="auto"/>
              <w:ind w:left="144" w:hanging="144"/>
              <w:contextualSpacing/>
              <w:rPr>
                <w:rFonts w:ascii="Times New Roman" w:hAnsi="Times New Roman"/>
                <w:smallCaps w:val="0"/>
              </w:rPr>
            </w:pPr>
            <w:r>
              <w:rPr>
                <w:rFonts w:ascii="Times New Roman" w:hAnsi="Times New Roman"/>
                <w:b/>
                <w:smallCaps w:val="0"/>
              </w:rPr>
              <w:t>M</w:t>
            </w:r>
            <w:r w:rsidR="00893F95" w:rsidRPr="00C64E7E">
              <w:rPr>
                <w:rFonts w:ascii="Times New Roman" w:hAnsi="Times New Roman"/>
                <w:b/>
                <w:smallCaps w:val="0"/>
              </w:rPr>
              <w:t>MA8A</w:t>
            </w:r>
            <w:r w:rsidR="00893F95" w:rsidRPr="00C64E7E">
              <w:rPr>
                <w:rFonts w:ascii="Times New Roman" w:hAnsi="Times New Roman"/>
                <w:smallCaps w:val="0"/>
              </w:rPr>
              <w:t>. In what month and year did you start living with your (</w:t>
            </w:r>
            <w:r w:rsidRPr="009974BA">
              <w:rPr>
                <w:rFonts w:ascii="Times New Roman" w:hAnsi="Times New Roman"/>
                <w:b/>
                <w:bCs/>
                <w:i/>
                <w:iCs/>
                <w:smallCaps w:val="0"/>
              </w:rPr>
              <w:t>wife</w:t>
            </w:r>
            <w:r w:rsidR="00893F95" w:rsidRPr="009974BA">
              <w:rPr>
                <w:rFonts w:ascii="Times New Roman" w:hAnsi="Times New Roman"/>
                <w:b/>
                <w:bCs/>
                <w:i/>
                <w:iCs/>
                <w:smallCaps w:val="0"/>
              </w:rPr>
              <w:t>/partner</w:t>
            </w:r>
            <w:r w:rsidR="00893F95" w:rsidRPr="00C64E7E">
              <w:rPr>
                <w:rFonts w:ascii="Times New Roman" w:hAnsi="Times New Roman"/>
                <w:smallCaps w:val="0"/>
              </w:rPr>
              <w:t>)?</w:t>
            </w:r>
          </w:p>
          <w:p w14:paraId="14D624C2" w14:textId="764CDA40" w:rsidR="00590AB0" w:rsidRPr="00C64E7E" w:rsidRDefault="00590AB0" w:rsidP="00B901C7">
            <w:pPr>
              <w:pStyle w:val="1Intvwqst"/>
              <w:spacing w:line="276" w:lineRule="auto"/>
              <w:ind w:left="144" w:hanging="144"/>
              <w:contextualSpacing/>
              <w:rPr>
                <w:rFonts w:ascii="Times New Roman" w:hAnsi="Times New Roman"/>
                <w:smallCaps w:val="0"/>
              </w:rPr>
            </w:pPr>
          </w:p>
          <w:p w14:paraId="0F3A792B" w14:textId="400C3336" w:rsidR="00590AB0" w:rsidRPr="00C64E7E" w:rsidRDefault="00590AB0" w:rsidP="006133A6">
            <w:pPr>
              <w:pStyle w:val="1Intvwqst"/>
              <w:spacing w:line="276" w:lineRule="auto"/>
              <w:ind w:left="320" w:hanging="144"/>
              <w:contextualSpacing/>
              <w:rPr>
                <w:rFonts w:ascii="Times New Roman" w:hAnsi="Times New Roman"/>
                <w:smallCaps w:val="0"/>
              </w:rPr>
            </w:pPr>
            <w:r w:rsidRPr="00C64E7E">
              <w:rPr>
                <w:rFonts w:ascii="Times New Roman" w:hAnsi="Times New Roman"/>
                <w:i/>
                <w:iCs/>
                <w:smallCaps w:val="0"/>
              </w:rPr>
              <w:t>If respondent says that he is married but not yet living together with h</w:t>
            </w:r>
            <w:r w:rsidR="00A1143B">
              <w:rPr>
                <w:rFonts w:ascii="Times New Roman" w:hAnsi="Times New Roman"/>
                <w:i/>
                <w:iCs/>
                <w:smallCaps w:val="0"/>
              </w:rPr>
              <w:t>is wife</w:t>
            </w:r>
            <w:r w:rsidRPr="00C64E7E">
              <w:rPr>
                <w:rFonts w:ascii="Times New Roman" w:hAnsi="Times New Roman"/>
                <w:i/>
                <w:iCs/>
                <w:smallCaps w:val="0"/>
              </w:rPr>
              <w:t xml:space="preserve">, ask: </w:t>
            </w:r>
            <w:r w:rsidRPr="00C64E7E">
              <w:rPr>
                <w:rFonts w:ascii="Times New Roman" w:hAnsi="Times New Roman"/>
                <w:smallCaps w:val="0"/>
              </w:rPr>
              <w:t xml:space="preserve">In what month and year did you get married to your </w:t>
            </w:r>
            <w:r w:rsidR="00A1143B">
              <w:rPr>
                <w:rFonts w:ascii="Times New Roman" w:hAnsi="Times New Roman"/>
                <w:smallCaps w:val="0"/>
              </w:rPr>
              <w:t>wife</w:t>
            </w:r>
            <w:r w:rsidRPr="00C64E7E">
              <w:rPr>
                <w:rFonts w:ascii="Times New Roman" w:hAnsi="Times New Roman"/>
                <w:smallCaps w:val="0"/>
              </w:rPr>
              <w:t>?</w:t>
            </w:r>
          </w:p>
          <w:p w14:paraId="32E653E9" w14:textId="77777777" w:rsidR="00893F95" w:rsidRPr="00C64E7E" w:rsidRDefault="00893F95" w:rsidP="00B901C7">
            <w:pPr>
              <w:pStyle w:val="1Intvwqst"/>
              <w:spacing w:line="276" w:lineRule="auto"/>
              <w:ind w:left="144" w:hanging="144"/>
              <w:contextualSpacing/>
              <w:rPr>
                <w:rFonts w:ascii="Times New Roman" w:hAnsi="Times New Roman"/>
                <w:smallCaps w:val="0"/>
              </w:rPr>
            </w:pPr>
          </w:p>
          <w:p w14:paraId="5A9F8B26" w14:textId="3613F256" w:rsidR="00893F95" w:rsidRPr="00C64E7E" w:rsidRDefault="00A1143B" w:rsidP="00B901C7">
            <w:pPr>
              <w:pStyle w:val="1Intvwqst"/>
              <w:spacing w:line="276" w:lineRule="auto"/>
              <w:ind w:left="144" w:hanging="144"/>
              <w:contextualSpacing/>
              <w:rPr>
                <w:rFonts w:ascii="Times New Roman" w:hAnsi="Times New Roman"/>
                <w:smallCaps w:val="0"/>
              </w:rPr>
            </w:pPr>
            <w:r>
              <w:rPr>
                <w:rFonts w:ascii="Times New Roman" w:hAnsi="Times New Roman"/>
                <w:b/>
                <w:smallCaps w:val="0"/>
              </w:rPr>
              <w:t>M</w:t>
            </w:r>
            <w:r w:rsidR="00893F95" w:rsidRPr="00C64E7E">
              <w:rPr>
                <w:rFonts w:ascii="Times New Roman" w:hAnsi="Times New Roman"/>
                <w:b/>
                <w:smallCaps w:val="0"/>
              </w:rPr>
              <w:t>MA8B</w:t>
            </w:r>
            <w:r w:rsidR="00893F95" w:rsidRPr="00C64E7E">
              <w:rPr>
                <w:rFonts w:ascii="Times New Roman" w:hAnsi="Times New Roman"/>
                <w:smallCaps w:val="0"/>
              </w:rPr>
              <w:t xml:space="preserve">. In what month and year did you start living with your </w:t>
            </w:r>
            <w:r w:rsidR="00893F95" w:rsidRPr="00C64E7E">
              <w:rPr>
                <w:rFonts w:ascii="Times New Roman" w:hAnsi="Times New Roman"/>
                <w:smallCaps w:val="0"/>
                <w:u w:val="single"/>
              </w:rPr>
              <w:t>first</w:t>
            </w:r>
            <w:r w:rsidR="0046520D" w:rsidRPr="0046520D">
              <w:rPr>
                <w:rFonts w:ascii="Times New Roman" w:hAnsi="Times New Roman"/>
                <w:smallCaps w:val="0"/>
              </w:rPr>
              <w:t xml:space="preserve"> wife or partner</w:t>
            </w:r>
            <w:r w:rsidR="00893F95" w:rsidRPr="00C64E7E">
              <w:rPr>
                <w:rFonts w:ascii="Times New Roman" w:hAnsi="Times New Roman"/>
                <w:smallCaps w:val="0"/>
              </w:rPr>
              <w:t>?</w:t>
            </w:r>
          </w:p>
          <w:p w14:paraId="59F3B041" w14:textId="77777777" w:rsidR="00590AB0" w:rsidRPr="00C64E7E" w:rsidRDefault="00590AB0" w:rsidP="00B901C7">
            <w:pPr>
              <w:pStyle w:val="1Intvwqst"/>
              <w:spacing w:line="276" w:lineRule="auto"/>
              <w:ind w:left="144" w:hanging="144"/>
              <w:contextualSpacing/>
              <w:rPr>
                <w:rFonts w:ascii="Times New Roman" w:hAnsi="Times New Roman"/>
                <w:smallCaps w:val="0"/>
              </w:rPr>
            </w:pPr>
          </w:p>
          <w:p w14:paraId="492DE14B" w14:textId="370246A9" w:rsidR="00590AB0" w:rsidRPr="00C64E7E" w:rsidRDefault="00590AB0" w:rsidP="006133A6">
            <w:pPr>
              <w:pStyle w:val="1Intvwqst"/>
              <w:spacing w:line="276" w:lineRule="auto"/>
              <w:ind w:left="320" w:hanging="144"/>
              <w:contextualSpacing/>
              <w:rPr>
                <w:rFonts w:ascii="Times New Roman" w:hAnsi="Times New Roman"/>
                <w:smallCaps w:val="0"/>
              </w:rPr>
            </w:pPr>
            <w:r w:rsidRPr="00C64E7E">
              <w:rPr>
                <w:rFonts w:ascii="Times New Roman" w:hAnsi="Times New Roman"/>
                <w:i/>
                <w:iCs/>
                <w:smallCaps w:val="0"/>
              </w:rPr>
              <w:t>If respondent says that he was married before but never lived with h</w:t>
            </w:r>
            <w:r w:rsidR="00A1143B">
              <w:rPr>
                <w:rFonts w:ascii="Times New Roman" w:hAnsi="Times New Roman"/>
                <w:i/>
                <w:iCs/>
                <w:smallCaps w:val="0"/>
              </w:rPr>
              <w:t>is</w:t>
            </w:r>
            <w:r w:rsidRPr="00C64E7E">
              <w:rPr>
                <w:rFonts w:ascii="Times New Roman" w:hAnsi="Times New Roman"/>
                <w:i/>
                <w:iCs/>
                <w:smallCaps w:val="0"/>
              </w:rPr>
              <w:t xml:space="preserve"> first </w:t>
            </w:r>
            <w:r w:rsidR="00A1143B">
              <w:rPr>
                <w:rFonts w:ascii="Times New Roman" w:hAnsi="Times New Roman"/>
                <w:i/>
                <w:iCs/>
                <w:smallCaps w:val="0"/>
              </w:rPr>
              <w:t>wife</w:t>
            </w:r>
            <w:r w:rsidRPr="00C64E7E">
              <w:rPr>
                <w:rFonts w:ascii="Times New Roman" w:hAnsi="Times New Roman"/>
                <w:i/>
                <w:iCs/>
                <w:smallCaps w:val="0"/>
              </w:rPr>
              <w:t xml:space="preserve">, ask: </w:t>
            </w:r>
            <w:r w:rsidRPr="00C64E7E">
              <w:rPr>
                <w:rFonts w:ascii="Times New Roman" w:hAnsi="Times New Roman"/>
                <w:smallCaps w:val="0"/>
              </w:rPr>
              <w:t xml:space="preserve">In what month and year did you get married to your </w:t>
            </w:r>
            <w:r w:rsidRPr="009974BA">
              <w:rPr>
                <w:rFonts w:ascii="Times New Roman" w:hAnsi="Times New Roman"/>
                <w:smallCaps w:val="0"/>
                <w:u w:val="single"/>
              </w:rPr>
              <w:t>first</w:t>
            </w:r>
            <w:r w:rsidRPr="00C64E7E">
              <w:rPr>
                <w:rFonts w:ascii="Times New Roman" w:hAnsi="Times New Roman"/>
                <w:smallCaps w:val="0"/>
              </w:rPr>
              <w:t xml:space="preserve"> </w:t>
            </w:r>
            <w:r w:rsidR="00A1143B">
              <w:rPr>
                <w:rFonts w:ascii="Times New Roman" w:hAnsi="Times New Roman"/>
                <w:smallCaps w:val="0"/>
              </w:rPr>
              <w:t>wife</w:t>
            </w:r>
            <w:r w:rsidRPr="00C64E7E">
              <w:rPr>
                <w:rFonts w:ascii="Times New Roman" w:hAnsi="Times New Roman"/>
                <w:smallCaps w:val="0"/>
              </w:rPr>
              <w:t>?</w:t>
            </w:r>
          </w:p>
        </w:tc>
        <w:tc>
          <w:tcPr>
            <w:tcW w:w="2102" w:type="pct"/>
            <w:tcBorders>
              <w:bottom w:val="single" w:sz="4" w:space="0" w:color="auto"/>
            </w:tcBorders>
            <w:shd w:val="clear" w:color="auto" w:fill="auto"/>
            <w:tcMar>
              <w:top w:w="43" w:type="dxa"/>
              <w:left w:w="115" w:type="dxa"/>
              <w:bottom w:w="43" w:type="dxa"/>
              <w:right w:w="115" w:type="dxa"/>
            </w:tcMar>
          </w:tcPr>
          <w:p w14:paraId="0028D750"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Date of (first) UNION</w:t>
            </w:r>
          </w:p>
          <w:p w14:paraId="39D8BC1B"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b/>
              <w:t>Month</w:t>
            </w:r>
            <w:r w:rsidRPr="00C64E7E">
              <w:rPr>
                <w:rFonts w:ascii="Times New Roman" w:hAnsi="Times New Roman"/>
                <w:caps/>
              </w:rPr>
              <w:tab/>
              <w:t>__ __</w:t>
            </w:r>
          </w:p>
          <w:p w14:paraId="4AB51972"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b/>
              <w:t>DK month</w:t>
            </w:r>
            <w:r w:rsidRPr="00C64E7E">
              <w:rPr>
                <w:rFonts w:ascii="Times New Roman" w:hAnsi="Times New Roman"/>
                <w:caps/>
              </w:rPr>
              <w:tab/>
              <w:t>98</w:t>
            </w:r>
          </w:p>
          <w:p w14:paraId="209E1723"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p>
          <w:p w14:paraId="6BEA62B1"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b/>
              <w:t>Year</w:t>
            </w:r>
            <w:r w:rsidRPr="00C64E7E">
              <w:rPr>
                <w:rFonts w:ascii="Times New Roman" w:hAnsi="Times New Roman"/>
                <w:caps/>
              </w:rPr>
              <w:tab/>
              <w:t>__ __ __ __</w:t>
            </w:r>
          </w:p>
          <w:p w14:paraId="19D91D5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b/>
              <w:t>DK year</w:t>
            </w:r>
            <w:r w:rsidRPr="00C64E7E">
              <w:rPr>
                <w:rFonts w:ascii="Times New Roman" w:hAnsi="Times New Roman"/>
                <w:caps/>
              </w:rPr>
              <w:tab/>
              <w:t>9998</w:t>
            </w:r>
          </w:p>
        </w:tc>
        <w:tc>
          <w:tcPr>
            <w:tcW w:w="616" w:type="pct"/>
            <w:tcBorders>
              <w:bottom w:val="single" w:sz="4" w:space="0" w:color="auto"/>
              <w:right w:val="double" w:sz="4" w:space="0" w:color="auto"/>
            </w:tcBorders>
            <w:shd w:val="clear" w:color="auto" w:fill="auto"/>
            <w:tcMar>
              <w:top w:w="43" w:type="dxa"/>
              <w:left w:w="115" w:type="dxa"/>
              <w:bottom w:w="43" w:type="dxa"/>
              <w:right w:w="115" w:type="dxa"/>
            </w:tcMar>
          </w:tcPr>
          <w:p w14:paraId="39480C0B" w14:textId="77777777" w:rsidR="00893F95" w:rsidRPr="00C64E7E" w:rsidRDefault="00893F95" w:rsidP="00B901C7">
            <w:pPr>
              <w:pStyle w:val="skipcolumn"/>
              <w:spacing w:line="276" w:lineRule="auto"/>
              <w:ind w:left="144" w:hanging="144"/>
              <w:contextualSpacing/>
              <w:rPr>
                <w:rFonts w:ascii="Times New Roman" w:hAnsi="Times New Roman"/>
              </w:rPr>
            </w:pPr>
          </w:p>
        </w:tc>
      </w:tr>
      <w:tr w:rsidR="00893F95" w:rsidRPr="00C64E7E" w14:paraId="08F670DD" w14:textId="77777777" w:rsidTr="002F540F">
        <w:trPr>
          <w:cantSplit/>
          <w:jc w:val="center"/>
        </w:trPr>
        <w:tc>
          <w:tcPr>
            <w:tcW w:w="2282"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32E3E77F" w14:textId="7EDDCC29"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w:t>
            </w:r>
            <w:r w:rsidR="00A1143B">
              <w:rPr>
                <w:rFonts w:ascii="Times New Roman" w:hAnsi="Times New Roman"/>
                <w:b/>
                <w:smallCaps w:val="0"/>
              </w:rPr>
              <w:t>M</w:t>
            </w:r>
            <w:r w:rsidRPr="00C64E7E">
              <w:rPr>
                <w:rFonts w:ascii="Times New Roman" w:hAnsi="Times New Roman"/>
                <w:b/>
                <w:smallCaps w:val="0"/>
              </w:rPr>
              <w:t>A9</w:t>
            </w:r>
            <w:r w:rsidRPr="00C64E7E">
              <w:rPr>
                <w:rFonts w:ascii="Times New Roman" w:hAnsi="Times New Roman"/>
                <w:smallCaps w:val="0"/>
              </w:rPr>
              <w:t>.</w:t>
            </w:r>
            <w:r w:rsidRPr="00C64E7E">
              <w:rPr>
                <w:rFonts w:ascii="Times New Roman" w:hAnsi="Times New Roman"/>
                <w:i/>
                <w:smallCaps w:val="0"/>
              </w:rPr>
              <w:t xml:space="preserve"> Check </w:t>
            </w:r>
            <w:r w:rsidR="00A1143B">
              <w:rPr>
                <w:rFonts w:ascii="Times New Roman" w:hAnsi="Times New Roman"/>
                <w:i/>
                <w:smallCaps w:val="0"/>
              </w:rPr>
              <w:t>M</w:t>
            </w:r>
            <w:r w:rsidRPr="00C64E7E">
              <w:rPr>
                <w:rFonts w:ascii="Times New Roman" w:hAnsi="Times New Roman"/>
                <w:i/>
                <w:smallCaps w:val="0"/>
              </w:rPr>
              <w:t>MA8A/B: Is ‘DK YEAR’ recorded?</w:t>
            </w:r>
          </w:p>
        </w:tc>
        <w:tc>
          <w:tcPr>
            <w:tcW w:w="2102" w:type="pct"/>
            <w:tcBorders>
              <w:top w:val="single" w:sz="4" w:space="0" w:color="auto"/>
              <w:bottom w:val="single" w:sz="4" w:space="0" w:color="auto"/>
            </w:tcBorders>
            <w:shd w:val="clear" w:color="auto" w:fill="FFFFCC"/>
            <w:tcMar>
              <w:top w:w="43" w:type="dxa"/>
              <w:left w:w="115" w:type="dxa"/>
              <w:bottom w:w="43" w:type="dxa"/>
              <w:right w:w="115" w:type="dxa"/>
            </w:tcMar>
          </w:tcPr>
          <w:p w14:paraId="6C34B9B8" w14:textId="6D5D8A72"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m</w:t>
            </w:r>
            <w:r w:rsidR="00A1143B">
              <w:rPr>
                <w:rFonts w:ascii="Times New Roman" w:hAnsi="Times New Roman"/>
                <w:caps/>
              </w:rPr>
              <w:t>M</w:t>
            </w:r>
            <w:r w:rsidRPr="00C64E7E">
              <w:rPr>
                <w:rFonts w:ascii="Times New Roman" w:hAnsi="Times New Roman"/>
                <w:caps/>
              </w:rPr>
              <w:t>a8A/b=9998</w:t>
            </w:r>
            <w:r w:rsidRPr="00C64E7E">
              <w:rPr>
                <w:rFonts w:ascii="Times New Roman" w:hAnsi="Times New Roman"/>
                <w:caps/>
              </w:rPr>
              <w:tab/>
              <w:t>1</w:t>
            </w:r>
          </w:p>
          <w:p w14:paraId="3DC5A5BB" w14:textId="38953B70"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No, M</w:t>
            </w:r>
            <w:r w:rsidR="00A1143B">
              <w:rPr>
                <w:rFonts w:ascii="Times New Roman" w:hAnsi="Times New Roman"/>
                <w:caps/>
              </w:rPr>
              <w:t>M</w:t>
            </w:r>
            <w:r w:rsidRPr="00C64E7E">
              <w:rPr>
                <w:rFonts w:ascii="Times New Roman" w:hAnsi="Times New Roman"/>
                <w:caps/>
              </w:rPr>
              <w:t>A8A/B≠9998</w:t>
            </w:r>
            <w:r w:rsidRPr="00C64E7E">
              <w:rPr>
                <w:rFonts w:ascii="Times New Roman" w:hAnsi="Times New Roman"/>
                <w:caps/>
              </w:rPr>
              <w:tab/>
              <w:t>2</w:t>
            </w:r>
          </w:p>
        </w:tc>
        <w:tc>
          <w:tcPr>
            <w:tcW w:w="616"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6273C156" w14:textId="77777777" w:rsidR="00893F95" w:rsidRPr="00C64E7E" w:rsidRDefault="00893F95" w:rsidP="00B901C7">
            <w:pPr>
              <w:pStyle w:val="skipcolumn"/>
              <w:spacing w:line="276" w:lineRule="auto"/>
              <w:ind w:left="144" w:hanging="144"/>
              <w:contextualSpacing/>
              <w:rPr>
                <w:rFonts w:ascii="Times New Roman" w:hAnsi="Times New Roman"/>
              </w:rPr>
            </w:pPr>
          </w:p>
          <w:p w14:paraId="0DCCE83F" w14:textId="103EED11"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smallCaps w:val="0"/>
              </w:rPr>
              <w:t>End</w:t>
            </w:r>
          </w:p>
        </w:tc>
      </w:tr>
      <w:tr w:rsidR="00893F95" w:rsidRPr="00C64E7E" w14:paraId="086986CD" w14:textId="77777777" w:rsidTr="002F540F">
        <w:trPr>
          <w:cantSplit/>
          <w:jc w:val="center"/>
        </w:trPr>
        <w:tc>
          <w:tcPr>
            <w:tcW w:w="2282"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715475B2" w14:textId="596960A3" w:rsidR="00893F95" w:rsidRPr="00C64E7E" w:rsidRDefault="00A1143B" w:rsidP="00B901C7">
            <w:pPr>
              <w:pStyle w:val="1Intvwqst"/>
              <w:spacing w:line="276" w:lineRule="auto"/>
              <w:ind w:left="144" w:hanging="144"/>
              <w:contextualSpacing/>
              <w:rPr>
                <w:rFonts w:ascii="Times New Roman" w:hAnsi="Times New Roman"/>
                <w:smallCaps w:val="0"/>
              </w:rPr>
            </w:pPr>
            <w:r>
              <w:rPr>
                <w:rFonts w:ascii="Times New Roman" w:hAnsi="Times New Roman"/>
                <w:b/>
                <w:smallCaps w:val="0"/>
              </w:rPr>
              <w:t>M</w:t>
            </w:r>
            <w:r w:rsidR="00893F95" w:rsidRPr="00C64E7E">
              <w:rPr>
                <w:rFonts w:ascii="Times New Roman" w:hAnsi="Times New Roman"/>
                <w:b/>
                <w:smallCaps w:val="0"/>
              </w:rPr>
              <w:t>MA10</w:t>
            </w:r>
            <w:r w:rsidR="00893F95" w:rsidRPr="00C64E7E">
              <w:rPr>
                <w:rFonts w:ascii="Times New Roman" w:hAnsi="Times New Roman"/>
                <w:smallCaps w:val="0"/>
              </w:rPr>
              <w:t>.</w:t>
            </w:r>
            <w:r w:rsidR="00893F95" w:rsidRPr="00C64E7E">
              <w:rPr>
                <w:rFonts w:ascii="Times New Roman" w:hAnsi="Times New Roman"/>
                <w:i/>
                <w:smallCaps w:val="0"/>
              </w:rPr>
              <w:t xml:space="preserve"> Check </w:t>
            </w:r>
            <w:r>
              <w:rPr>
                <w:rFonts w:ascii="Times New Roman" w:hAnsi="Times New Roman"/>
                <w:i/>
                <w:smallCaps w:val="0"/>
              </w:rPr>
              <w:t>M</w:t>
            </w:r>
            <w:r w:rsidR="00893F95" w:rsidRPr="00C64E7E">
              <w:rPr>
                <w:rFonts w:ascii="Times New Roman" w:hAnsi="Times New Roman"/>
                <w:i/>
                <w:smallCaps w:val="0"/>
              </w:rPr>
              <w:t>MA7: In union only once?</w:t>
            </w:r>
          </w:p>
        </w:tc>
        <w:tc>
          <w:tcPr>
            <w:tcW w:w="2102" w:type="pct"/>
            <w:tcBorders>
              <w:top w:val="single" w:sz="4" w:space="0" w:color="auto"/>
              <w:bottom w:val="single" w:sz="4" w:space="0" w:color="auto"/>
            </w:tcBorders>
            <w:shd w:val="clear" w:color="auto" w:fill="FFFFCC"/>
            <w:tcMar>
              <w:top w:w="43" w:type="dxa"/>
              <w:left w:w="115" w:type="dxa"/>
              <w:bottom w:w="43" w:type="dxa"/>
              <w:right w:w="115" w:type="dxa"/>
            </w:tcMar>
          </w:tcPr>
          <w:p w14:paraId="50341C55" w14:textId="501613A0"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M</w:t>
            </w:r>
            <w:r w:rsidR="00A1143B">
              <w:rPr>
                <w:rFonts w:ascii="Times New Roman" w:hAnsi="Times New Roman"/>
                <w:caps/>
              </w:rPr>
              <w:t>M</w:t>
            </w:r>
            <w:r w:rsidRPr="00C64E7E">
              <w:rPr>
                <w:rFonts w:ascii="Times New Roman" w:hAnsi="Times New Roman"/>
                <w:caps/>
              </w:rPr>
              <w:t>A7=1</w:t>
            </w:r>
            <w:r w:rsidRPr="00C64E7E">
              <w:rPr>
                <w:rFonts w:ascii="Times New Roman" w:hAnsi="Times New Roman"/>
                <w:caps/>
              </w:rPr>
              <w:tab/>
              <w:t>1</w:t>
            </w:r>
          </w:p>
          <w:p w14:paraId="7A2FCDA7" w14:textId="79FBB61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No, M</w:t>
            </w:r>
            <w:r w:rsidR="00A1143B">
              <w:rPr>
                <w:rFonts w:ascii="Times New Roman" w:hAnsi="Times New Roman"/>
                <w:caps/>
              </w:rPr>
              <w:t>M</w:t>
            </w:r>
            <w:r w:rsidRPr="00C64E7E">
              <w:rPr>
                <w:rFonts w:ascii="Times New Roman" w:hAnsi="Times New Roman"/>
                <w:caps/>
              </w:rPr>
              <w:t>A7=2</w:t>
            </w:r>
            <w:r w:rsidRPr="00C64E7E">
              <w:rPr>
                <w:rFonts w:ascii="Times New Roman" w:hAnsi="Times New Roman"/>
                <w:caps/>
              </w:rPr>
              <w:tab/>
              <w:t>2</w:t>
            </w:r>
          </w:p>
        </w:tc>
        <w:tc>
          <w:tcPr>
            <w:tcW w:w="616"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6F18BA3" w14:textId="1FC9C588"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1</w:t>
            </w:r>
            <w:r w:rsidR="00C64E7E">
              <w:rPr>
                <w:rFonts w:ascii="Times New Roman" w:eastAsia="Wingdings" w:hAnsi="Times New Roman"/>
                <w:i/>
              </w:rPr>
              <w:sym w:font="Wingdings" w:char="F0F0"/>
            </w:r>
            <w:r w:rsidRPr="00C64E7E">
              <w:rPr>
                <w:rFonts w:ascii="Times New Roman" w:hAnsi="Times New Roman"/>
                <w:i/>
              </w:rPr>
              <w:t>M</w:t>
            </w:r>
            <w:r w:rsidR="00A1143B">
              <w:rPr>
                <w:rFonts w:ascii="Times New Roman" w:hAnsi="Times New Roman"/>
                <w:i/>
              </w:rPr>
              <w:t>M</w:t>
            </w:r>
            <w:r w:rsidRPr="00C64E7E">
              <w:rPr>
                <w:rFonts w:ascii="Times New Roman" w:hAnsi="Times New Roman"/>
                <w:i/>
              </w:rPr>
              <w:t>A11A</w:t>
            </w:r>
          </w:p>
          <w:p w14:paraId="4B86AB61" w14:textId="1AABBE50"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rPr>
              <w:t>M</w:t>
            </w:r>
            <w:r w:rsidR="00A1143B">
              <w:rPr>
                <w:rFonts w:ascii="Times New Roman" w:hAnsi="Times New Roman"/>
                <w:i/>
              </w:rPr>
              <w:t>M</w:t>
            </w:r>
            <w:r w:rsidRPr="00C64E7E">
              <w:rPr>
                <w:rFonts w:ascii="Times New Roman" w:hAnsi="Times New Roman"/>
                <w:i/>
              </w:rPr>
              <w:t>A11B</w:t>
            </w:r>
          </w:p>
        </w:tc>
      </w:tr>
      <w:tr w:rsidR="00893F95" w:rsidRPr="00C64E7E" w14:paraId="61F70044" w14:textId="77777777" w:rsidTr="002F540F">
        <w:trPr>
          <w:cantSplit/>
          <w:trHeight w:val="1450"/>
          <w:jc w:val="center"/>
        </w:trPr>
        <w:tc>
          <w:tcPr>
            <w:tcW w:w="2282" w:type="pct"/>
            <w:tcBorders>
              <w:top w:val="single" w:sz="4" w:space="0" w:color="auto"/>
              <w:left w:val="double" w:sz="4" w:space="0" w:color="auto"/>
              <w:bottom w:val="double" w:sz="4" w:space="0" w:color="auto"/>
            </w:tcBorders>
            <w:tcMar>
              <w:top w:w="43" w:type="dxa"/>
              <w:left w:w="115" w:type="dxa"/>
              <w:bottom w:w="43" w:type="dxa"/>
              <w:right w:w="115" w:type="dxa"/>
            </w:tcMar>
          </w:tcPr>
          <w:p w14:paraId="536522CA" w14:textId="68F46B53" w:rsidR="00893F95"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w:t>
            </w:r>
            <w:r w:rsidR="00A1143B">
              <w:rPr>
                <w:rFonts w:ascii="Times New Roman" w:hAnsi="Times New Roman"/>
                <w:b/>
                <w:smallCaps w:val="0"/>
              </w:rPr>
              <w:t>M</w:t>
            </w:r>
            <w:r w:rsidRPr="00C64E7E">
              <w:rPr>
                <w:rFonts w:ascii="Times New Roman" w:hAnsi="Times New Roman"/>
                <w:b/>
                <w:smallCaps w:val="0"/>
              </w:rPr>
              <w:t>A11A</w:t>
            </w:r>
            <w:r w:rsidRPr="00C64E7E">
              <w:rPr>
                <w:rFonts w:ascii="Times New Roman" w:hAnsi="Times New Roman"/>
                <w:smallCaps w:val="0"/>
              </w:rPr>
              <w:t>. How old were you when you started living with your (</w:t>
            </w:r>
            <w:r w:rsidR="00A1143B" w:rsidRPr="009974BA">
              <w:rPr>
                <w:rFonts w:ascii="Times New Roman" w:hAnsi="Times New Roman"/>
                <w:b/>
                <w:bCs/>
                <w:i/>
                <w:iCs/>
                <w:smallCaps w:val="0"/>
              </w:rPr>
              <w:t>wife</w:t>
            </w:r>
            <w:r w:rsidRPr="009974BA">
              <w:rPr>
                <w:rFonts w:ascii="Times New Roman" w:hAnsi="Times New Roman"/>
                <w:b/>
                <w:bCs/>
                <w:i/>
                <w:iCs/>
                <w:smallCaps w:val="0"/>
              </w:rPr>
              <w:t>/partner</w:t>
            </w:r>
            <w:r w:rsidRPr="00C64E7E">
              <w:rPr>
                <w:rFonts w:ascii="Times New Roman" w:hAnsi="Times New Roman"/>
                <w:smallCaps w:val="0"/>
              </w:rPr>
              <w:t>)?</w:t>
            </w:r>
          </w:p>
          <w:p w14:paraId="03C643D2" w14:textId="68247BA5" w:rsidR="001E5BD7" w:rsidRDefault="001E5BD7" w:rsidP="00B901C7">
            <w:pPr>
              <w:pStyle w:val="1Intvwqst"/>
              <w:spacing w:line="276" w:lineRule="auto"/>
              <w:ind w:left="144" w:hanging="144"/>
              <w:contextualSpacing/>
              <w:rPr>
                <w:rFonts w:ascii="Times New Roman" w:hAnsi="Times New Roman"/>
                <w:smallCaps w:val="0"/>
              </w:rPr>
            </w:pPr>
          </w:p>
          <w:p w14:paraId="69F481B0" w14:textId="30761234" w:rsidR="00893F95" w:rsidRDefault="001E5BD7"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iCs/>
                <w:smallCaps w:val="0"/>
              </w:rPr>
              <w:t>If respondent says that he is married but not yet living together with h</w:t>
            </w:r>
            <w:r>
              <w:rPr>
                <w:rFonts w:ascii="Times New Roman" w:hAnsi="Times New Roman"/>
                <w:i/>
                <w:iCs/>
                <w:smallCaps w:val="0"/>
              </w:rPr>
              <w:t>is wife</w:t>
            </w:r>
            <w:r w:rsidRPr="00C64E7E">
              <w:rPr>
                <w:rFonts w:ascii="Times New Roman" w:hAnsi="Times New Roman"/>
                <w:i/>
                <w:iCs/>
                <w:smallCaps w:val="0"/>
              </w:rPr>
              <w:t xml:space="preserve">, ask: </w:t>
            </w:r>
            <w:r>
              <w:rPr>
                <w:rFonts w:ascii="Times New Roman" w:hAnsi="Times New Roman"/>
                <w:smallCaps w:val="0"/>
              </w:rPr>
              <w:t xml:space="preserve">How old were you when you got </w:t>
            </w:r>
            <w:r w:rsidRPr="00C64E7E">
              <w:rPr>
                <w:rFonts w:ascii="Times New Roman" w:hAnsi="Times New Roman"/>
                <w:smallCaps w:val="0"/>
              </w:rPr>
              <w:t xml:space="preserve">married to your </w:t>
            </w:r>
            <w:r>
              <w:rPr>
                <w:rFonts w:ascii="Times New Roman" w:hAnsi="Times New Roman"/>
                <w:smallCaps w:val="0"/>
              </w:rPr>
              <w:t>wife</w:t>
            </w:r>
            <w:r w:rsidRPr="00C64E7E">
              <w:rPr>
                <w:rFonts w:ascii="Times New Roman" w:hAnsi="Times New Roman"/>
                <w:smallCaps w:val="0"/>
              </w:rPr>
              <w:t>?</w:t>
            </w:r>
          </w:p>
          <w:p w14:paraId="24BA133E" w14:textId="77777777" w:rsidR="009974BA" w:rsidRPr="00C64E7E" w:rsidRDefault="009974BA" w:rsidP="00B901C7">
            <w:pPr>
              <w:pStyle w:val="1Intvwqst"/>
              <w:spacing w:line="276" w:lineRule="auto"/>
              <w:ind w:left="144" w:hanging="144"/>
              <w:contextualSpacing/>
              <w:rPr>
                <w:rFonts w:ascii="Times New Roman" w:hAnsi="Times New Roman"/>
                <w:b/>
                <w:smallCaps w:val="0"/>
              </w:rPr>
            </w:pPr>
          </w:p>
          <w:p w14:paraId="0E8301B4" w14:textId="6EAB9EC6" w:rsidR="00893F95"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w:t>
            </w:r>
            <w:r w:rsidR="00D57255">
              <w:rPr>
                <w:rFonts w:ascii="Times New Roman" w:hAnsi="Times New Roman"/>
                <w:b/>
                <w:smallCaps w:val="0"/>
              </w:rPr>
              <w:t>MA</w:t>
            </w:r>
            <w:r w:rsidRPr="00C64E7E">
              <w:rPr>
                <w:rFonts w:ascii="Times New Roman" w:hAnsi="Times New Roman"/>
                <w:b/>
                <w:smallCaps w:val="0"/>
              </w:rPr>
              <w:t>11B</w:t>
            </w:r>
            <w:r w:rsidRPr="00C64E7E">
              <w:rPr>
                <w:rFonts w:ascii="Times New Roman" w:hAnsi="Times New Roman"/>
                <w:smallCaps w:val="0"/>
              </w:rPr>
              <w:t xml:space="preserve">. How old were you when you started living with your </w:t>
            </w:r>
            <w:r w:rsidRPr="00C64E7E">
              <w:rPr>
                <w:rFonts w:ascii="Times New Roman" w:hAnsi="Times New Roman"/>
                <w:smallCaps w:val="0"/>
                <w:u w:val="single"/>
              </w:rPr>
              <w:t>first</w:t>
            </w:r>
            <w:r w:rsidRPr="00C64E7E">
              <w:rPr>
                <w:rFonts w:ascii="Times New Roman" w:hAnsi="Times New Roman"/>
                <w:smallCaps w:val="0"/>
              </w:rPr>
              <w:t xml:space="preserve"> </w:t>
            </w:r>
            <w:r w:rsidR="0046520D">
              <w:rPr>
                <w:rFonts w:ascii="Times New Roman" w:hAnsi="Times New Roman"/>
                <w:smallCaps w:val="0"/>
              </w:rPr>
              <w:t>wife or partner</w:t>
            </w:r>
            <w:r w:rsidRPr="00C64E7E">
              <w:rPr>
                <w:rFonts w:ascii="Times New Roman" w:hAnsi="Times New Roman"/>
                <w:smallCaps w:val="0"/>
              </w:rPr>
              <w:t>?</w:t>
            </w:r>
          </w:p>
          <w:p w14:paraId="37A9FBF8" w14:textId="77777777" w:rsidR="001E5BD7" w:rsidRDefault="001E5BD7" w:rsidP="00B901C7">
            <w:pPr>
              <w:pStyle w:val="1Intvwqst"/>
              <w:spacing w:line="276" w:lineRule="auto"/>
              <w:ind w:left="144" w:hanging="144"/>
              <w:contextualSpacing/>
              <w:rPr>
                <w:rFonts w:ascii="Times New Roman" w:hAnsi="Times New Roman"/>
                <w:smallCaps w:val="0"/>
              </w:rPr>
            </w:pPr>
          </w:p>
          <w:p w14:paraId="642022C3" w14:textId="5F17ABCF" w:rsidR="001E5BD7" w:rsidRPr="00C64E7E" w:rsidRDefault="001E5BD7"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iCs/>
                <w:smallCaps w:val="0"/>
              </w:rPr>
              <w:t>If respondent says that he was married before but never lived with h</w:t>
            </w:r>
            <w:r>
              <w:rPr>
                <w:rFonts w:ascii="Times New Roman" w:hAnsi="Times New Roman"/>
                <w:i/>
                <w:iCs/>
                <w:smallCaps w:val="0"/>
              </w:rPr>
              <w:t>is</w:t>
            </w:r>
            <w:r w:rsidRPr="00C64E7E">
              <w:rPr>
                <w:rFonts w:ascii="Times New Roman" w:hAnsi="Times New Roman"/>
                <w:i/>
                <w:iCs/>
                <w:smallCaps w:val="0"/>
              </w:rPr>
              <w:t xml:space="preserve"> first </w:t>
            </w:r>
            <w:r>
              <w:rPr>
                <w:rFonts w:ascii="Times New Roman" w:hAnsi="Times New Roman"/>
                <w:i/>
                <w:iCs/>
                <w:smallCaps w:val="0"/>
              </w:rPr>
              <w:t>wife</w:t>
            </w:r>
            <w:r w:rsidRPr="00C64E7E">
              <w:rPr>
                <w:rFonts w:ascii="Times New Roman" w:hAnsi="Times New Roman"/>
                <w:i/>
                <w:iCs/>
                <w:smallCaps w:val="0"/>
              </w:rPr>
              <w:t xml:space="preserve">, ask: </w:t>
            </w:r>
            <w:r>
              <w:rPr>
                <w:rFonts w:ascii="Times New Roman" w:hAnsi="Times New Roman"/>
                <w:smallCaps w:val="0"/>
              </w:rPr>
              <w:t>How old were you when</w:t>
            </w:r>
            <w:r w:rsidRPr="00C64E7E">
              <w:rPr>
                <w:rFonts w:ascii="Times New Roman" w:hAnsi="Times New Roman"/>
                <w:smallCaps w:val="0"/>
              </w:rPr>
              <w:t xml:space="preserve"> you g</w:t>
            </w:r>
            <w:r>
              <w:rPr>
                <w:rFonts w:ascii="Times New Roman" w:hAnsi="Times New Roman"/>
                <w:smallCaps w:val="0"/>
              </w:rPr>
              <w:t>ot</w:t>
            </w:r>
            <w:r w:rsidRPr="00C64E7E">
              <w:rPr>
                <w:rFonts w:ascii="Times New Roman" w:hAnsi="Times New Roman"/>
                <w:smallCaps w:val="0"/>
              </w:rPr>
              <w:t xml:space="preserve"> married to your </w:t>
            </w:r>
            <w:r w:rsidRPr="009974BA">
              <w:rPr>
                <w:rFonts w:ascii="Times New Roman" w:hAnsi="Times New Roman"/>
                <w:smallCaps w:val="0"/>
                <w:u w:val="single"/>
              </w:rPr>
              <w:t>first</w:t>
            </w:r>
            <w:r w:rsidRPr="00C64E7E">
              <w:rPr>
                <w:rFonts w:ascii="Times New Roman" w:hAnsi="Times New Roman"/>
                <w:smallCaps w:val="0"/>
              </w:rPr>
              <w:t xml:space="preserve"> </w:t>
            </w:r>
            <w:r>
              <w:rPr>
                <w:rFonts w:ascii="Times New Roman" w:hAnsi="Times New Roman"/>
                <w:smallCaps w:val="0"/>
              </w:rPr>
              <w:t>wife</w:t>
            </w:r>
            <w:r w:rsidRPr="00C64E7E">
              <w:rPr>
                <w:rFonts w:ascii="Times New Roman" w:hAnsi="Times New Roman"/>
                <w:smallCaps w:val="0"/>
              </w:rPr>
              <w:t>?</w:t>
            </w:r>
          </w:p>
        </w:tc>
        <w:tc>
          <w:tcPr>
            <w:tcW w:w="2102" w:type="pct"/>
            <w:tcBorders>
              <w:top w:val="single" w:sz="4" w:space="0" w:color="auto"/>
              <w:bottom w:val="double" w:sz="4" w:space="0" w:color="auto"/>
            </w:tcBorders>
            <w:tcMar>
              <w:top w:w="43" w:type="dxa"/>
              <w:left w:w="115" w:type="dxa"/>
              <w:bottom w:w="43" w:type="dxa"/>
              <w:right w:w="115" w:type="dxa"/>
            </w:tcMar>
          </w:tcPr>
          <w:p w14:paraId="3FE28D46"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p>
          <w:p w14:paraId="715288A0"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p>
          <w:p w14:paraId="065045EF"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ge in years</w:t>
            </w:r>
            <w:r w:rsidRPr="00C64E7E">
              <w:rPr>
                <w:rFonts w:ascii="Times New Roman" w:hAnsi="Times New Roman"/>
                <w:caps/>
              </w:rPr>
              <w:tab/>
              <w:t>__ __</w:t>
            </w:r>
          </w:p>
        </w:tc>
        <w:tc>
          <w:tcPr>
            <w:tcW w:w="616" w:type="pct"/>
            <w:tcBorders>
              <w:top w:val="single" w:sz="4" w:space="0" w:color="auto"/>
              <w:bottom w:val="double" w:sz="4" w:space="0" w:color="auto"/>
              <w:right w:val="double" w:sz="4" w:space="0" w:color="auto"/>
            </w:tcBorders>
            <w:tcMar>
              <w:top w:w="43" w:type="dxa"/>
              <w:left w:w="115" w:type="dxa"/>
              <w:bottom w:w="43" w:type="dxa"/>
              <w:right w:w="115" w:type="dxa"/>
            </w:tcMar>
          </w:tcPr>
          <w:p w14:paraId="50979334" w14:textId="77777777" w:rsidR="00893F95" w:rsidRPr="00C64E7E" w:rsidRDefault="00893F95" w:rsidP="00B901C7">
            <w:pPr>
              <w:pStyle w:val="skipcolumn"/>
              <w:spacing w:line="276" w:lineRule="auto"/>
              <w:ind w:left="144" w:hanging="144"/>
              <w:contextualSpacing/>
              <w:rPr>
                <w:rFonts w:ascii="Times New Roman" w:hAnsi="Times New Roman"/>
              </w:rPr>
            </w:pPr>
          </w:p>
        </w:tc>
      </w:tr>
    </w:tbl>
    <w:p w14:paraId="3D7953FD" w14:textId="75005FC5" w:rsidR="00F244BC" w:rsidRPr="00C64E7E" w:rsidRDefault="00F244BC"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C64E7E" w14:paraId="2F548B29" w14:textId="77777777" w:rsidTr="000F74CD">
        <w:trPr>
          <w:cantSplit/>
          <w:jc w:val="center"/>
        </w:trPr>
        <w:tc>
          <w:tcPr>
            <w:tcW w:w="4429" w:type="pct"/>
            <w:shd w:val="clear" w:color="auto" w:fill="000000" w:themeFill="text1"/>
            <w:tcMar>
              <w:top w:w="43" w:type="dxa"/>
              <w:left w:w="115" w:type="dxa"/>
              <w:bottom w:w="43" w:type="dxa"/>
              <w:right w:w="115" w:type="dxa"/>
            </w:tcMar>
          </w:tcPr>
          <w:p w14:paraId="3E0E0CA9" w14:textId="77777777" w:rsidR="00570515" w:rsidRPr="00C64E7E" w:rsidRDefault="00570515" w:rsidP="00B901C7">
            <w:pPr>
              <w:pStyle w:val="modulename"/>
              <w:tabs>
                <w:tab w:val="right" w:pos="9612"/>
              </w:tabs>
              <w:spacing w:line="276" w:lineRule="auto"/>
              <w:ind w:left="142" w:hanging="142"/>
              <w:contextualSpacing/>
              <w:rPr>
                <w:color w:val="FFFFFF"/>
                <w:sz w:val="20"/>
              </w:rPr>
            </w:pPr>
            <w:r w:rsidRPr="00C64E7E">
              <w:rPr>
                <w:sz w:val="20"/>
              </w:rPr>
              <w:lastRenderedPageBreak/>
              <w:br w:type="page"/>
            </w:r>
            <w:r w:rsidRPr="00C64E7E">
              <w:rPr>
                <w:color w:val="FFFFFF"/>
                <w:sz w:val="20"/>
              </w:rPr>
              <w:t>Adult functioning</w:t>
            </w:r>
          </w:p>
        </w:tc>
        <w:tc>
          <w:tcPr>
            <w:tcW w:w="571" w:type="pct"/>
            <w:shd w:val="clear" w:color="auto" w:fill="000000" w:themeFill="text1"/>
            <w:tcMar>
              <w:top w:w="43" w:type="dxa"/>
              <w:left w:w="115" w:type="dxa"/>
              <w:bottom w:w="43" w:type="dxa"/>
              <w:right w:w="115" w:type="dxa"/>
            </w:tcMar>
          </w:tcPr>
          <w:p w14:paraId="3C088EA1" w14:textId="73FFBE39" w:rsidR="00570515" w:rsidRPr="00C64E7E" w:rsidRDefault="0090746B"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570515" w:rsidRPr="00C64E7E">
              <w:rPr>
                <w:rFonts w:ascii="Times New Roman" w:hAnsi="Times New Roman"/>
                <w:b/>
                <w:caps/>
                <w:smallCaps w:val="0"/>
                <w:color w:val="FFFFFF"/>
              </w:rPr>
              <w:t>AF</w:t>
            </w:r>
          </w:p>
        </w:tc>
      </w:tr>
      <w:tr w:rsidR="00570515" w:rsidRPr="00C64E7E" w14:paraId="07795860"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96B611C" w14:textId="77777777" w:rsidR="00570515" w:rsidRPr="00C64E7E" w:rsidRDefault="00570515"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Adult functioning topic here as instructed in the associated Complementary Package.</w:t>
            </w:r>
          </w:p>
        </w:tc>
      </w:tr>
    </w:tbl>
    <w:p w14:paraId="008B4515" w14:textId="77777777" w:rsidR="00570515" w:rsidRPr="00C64E7E" w:rsidRDefault="00570515"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7F2C2F" w:rsidRPr="00C64E7E" w14:paraId="530F0837" w14:textId="77777777" w:rsidTr="000F74CD">
        <w:trPr>
          <w:cantSplit/>
          <w:jc w:val="center"/>
        </w:trPr>
        <w:tc>
          <w:tcPr>
            <w:tcW w:w="4429" w:type="pct"/>
            <w:shd w:val="clear" w:color="auto" w:fill="000000" w:themeFill="text1"/>
            <w:tcMar>
              <w:top w:w="43" w:type="dxa"/>
              <w:left w:w="115" w:type="dxa"/>
              <w:bottom w:w="43" w:type="dxa"/>
              <w:right w:w="115" w:type="dxa"/>
            </w:tcMar>
          </w:tcPr>
          <w:p w14:paraId="7CDA3E72" w14:textId="32C32829" w:rsidR="007F2C2F" w:rsidRPr="00C64E7E" w:rsidRDefault="007F2C2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Tobacco Use</w:t>
            </w:r>
          </w:p>
        </w:tc>
        <w:tc>
          <w:tcPr>
            <w:tcW w:w="571" w:type="pct"/>
            <w:shd w:val="clear" w:color="auto" w:fill="000000" w:themeFill="text1"/>
            <w:tcMar>
              <w:top w:w="43" w:type="dxa"/>
              <w:left w:w="115" w:type="dxa"/>
              <w:bottom w:w="43" w:type="dxa"/>
              <w:right w:w="115" w:type="dxa"/>
            </w:tcMar>
          </w:tcPr>
          <w:p w14:paraId="5B9A8C8E" w14:textId="35317F87" w:rsidR="007F2C2F" w:rsidRPr="00C64E7E" w:rsidRDefault="0090746B"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7F2C2F" w:rsidRPr="00C64E7E">
              <w:rPr>
                <w:rFonts w:ascii="Times New Roman" w:hAnsi="Times New Roman"/>
                <w:b/>
                <w:caps/>
                <w:smallCaps w:val="0"/>
                <w:color w:val="FFFFFF"/>
              </w:rPr>
              <w:t>To</w:t>
            </w:r>
          </w:p>
        </w:tc>
      </w:tr>
      <w:tr w:rsidR="007F2C2F" w:rsidRPr="00C64E7E" w14:paraId="5AA190B6"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02BAFDA7" w14:textId="6250A8D4" w:rsidR="007F2C2F" w:rsidRPr="00C64E7E" w:rsidRDefault="007F2C2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Tobacco use topic here as instructed in the associated Complementary Package.</w:t>
            </w:r>
          </w:p>
        </w:tc>
      </w:tr>
    </w:tbl>
    <w:p w14:paraId="1C205B07" w14:textId="77777777" w:rsidR="007F2C2F" w:rsidRPr="00C64E7E" w:rsidRDefault="007F2C2F"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E1DF4" w:rsidRPr="00C64E7E" w14:paraId="0F6132A8" w14:textId="77777777" w:rsidTr="000F74CD">
        <w:trPr>
          <w:cantSplit/>
          <w:jc w:val="center"/>
        </w:trPr>
        <w:tc>
          <w:tcPr>
            <w:tcW w:w="4429" w:type="pct"/>
            <w:shd w:val="clear" w:color="auto" w:fill="000000" w:themeFill="text1"/>
            <w:tcMar>
              <w:top w:w="43" w:type="dxa"/>
              <w:left w:w="115" w:type="dxa"/>
              <w:bottom w:w="43" w:type="dxa"/>
              <w:right w:w="115" w:type="dxa"/>
            </w:tcMar>
          </w:tcPr>
          <w:p w14:paraId="4666DA7F" w14:textId="560F3F46" w:rsidR="005E1DF4" w:rsidRPr="00C64E7E" w:rsidRDefault="005E1DF4"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Mental Health</w:t>
            </w:r>
          </w:p>
        </w:tc>
        <w:tc>
          <w:tcPr>
            <w:tcW w:w="571" w:type="pct"/>
            <w:shd w:val="clear" w:color="auto" w:fill="000000" w:themeFill="text1"/>
            <w:tcMar>
              <w:top w:w="43" w:type="dxa"/>
              <w:left w:w="115" w:type="dxa"/>
              <w:bottom w:w="43" w:type="dxa"/>
              <w:right w:w="115" w:type="dxa"/>
            </w:tcMar>
          </w:tcPr>
          <w:p w14:paraId="72D924AF" w14:textId="46F62A65" w:rsidR="005E1DF4" w:rsidRPr="00C64E7E" w:rsidRDefault="0090746B"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w:t>
            </w:r>
            <w:r w:rsidR="003432B9">
              <w:rPr>
                <w:rFonts w:ascii="Times New Roman" w:hAnsi="Times New Roman"/>
                <w:b/>
                <w:caps/>
                <w:smallCaps w:val="0"/>
                <w:color w:val="FFFFFF"/>
              </w:rPr>
              <w:t>MH</w:t>
            </w:r>
          </w:p>
        </w:tc>
      </w:tr>
      <w:tr w:rsidR="005E1DF4" w:rsidRPr="00C64E7E" w14:paraId="3A90AC92"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EE10BDC" w14:textId="7944D7E3" w:rsidR="005E1DF4" w:rsidRPr="00C64E7E" w:rsidRDefault="005E1DF4"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sidR="003432B9">
              <w:rPr>
                <w:rFonts w:ascii="Times New Roman" w:eastAsia="Batang" w:hAnsi="Times New Roman"/>
                <w:bCs/>
                <w:smallCaps w:val="0"/>
                <w:lang w:eastAsia="en-ZW"/>
              </w:rPr>
              <w:t>M</w:t>
            </w:r>
            <w:r w:rsidRPr="00C64E7E">
              <w:rPr>
                <w:rFonts w:ascii="Times New Roman" w:eastAsia="Batang" w:hAnsi="Times New Roman"/>
                <w:bCs/>
                <w:smallCaps w:val="0"/>
                <w:lang w:eastAsia="en-ZW"/>
              </w:rPr>
              <w:t>ental health topic here as instructed in the associated Complementary Package.</w:t>
            </w:r>
          </w:p>
        </w:tc>
      </w:tr>
    </w:tbl>
    <w:p w14:paraId="7A748610" w14:textId="15039AAC" w:rsidR="00570515" w:rsidRPr="00C64E7E" w:rsidRDefault="00570515" w:rsidP="00B901C7">
      <w:pPr>
        <w:spacing w:line="276" w:lineRule="auto"/>
        <w:ind w:left="144" w:hanging="144"/>
        <w:contextualSpacing/>
        <w:rPr>
          <w:b/>
          <w:caps/>
          <w:sz w:val="20"/>
        </w:rPr>
      </w:pPr>
    </w:p>
    <w:tbl>
      <w:tblPr>
        <w:tblW w:w="5018"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664"/>
        <w:gridCol w:w="4392"/>
        <w:gridCol w:w="1421"/>
      </w:tblGrid>
      <w:tr w:rsidR="00AF16A9" w:rsidRPr="00C64E7E" w14:paraId="3A8548F0" w14:textId="77777777" w:rsidTr="00AC32CE">
        <w:trPr>
          <w:cantSplit/>
          <w:trHeight w:val="397"/>
          <w:jc w:val="center"/>
        </w:trPr>
        <w:tc>
          <w:tcPr>
            <w:tcW w:w="2226" w:type="pct"/>
            <w:tcBorders>
              <w:top w:val="doub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4982ED1B" w14:textId="6CC5420D" w:rsidR="00AF16A9" w:rsidRPr="00C64E7E" w:rsidRDefault="0090746B" w:rsidP="00B901C7">
            <w:pPr>
              <w:pStyle w:val="1Intvwqst"/>
              <w:spacing w:line="276" w:lineRule="auto"/>
              <w:ind w:left="144" w:hanging="144"/>
              <w:contextualSpacing/>
              <w:rPr>
                <w:rFonts w:ascii="Times New Roman" w:hAnsi="Times New Roman"/>
                <w:b/>
              </w:rPr>
            </w:pPr>
            <w:r>
              <w:rPr>
                <w:rFonts w:ascii="Times New Roman" w:hAnsi="Times New Roman"/>
                <w:b/>
              </w:rPr>
              <w:t>M</w:t>
            </w:r>
            <w:r w:rsidR="00AF16A9" w:rsidRPr="00C64E7E">
              <w:rPr>
                <w:rFonts w:ascii="Times New Roman" w:hAnsi="Times New Roman"/>
                <w:b/>
              </w:rPr>
              <w:t>WM</w:t>
            </w:r>
            <w:r w:rsidR="00D02D97" w:rsidRPr="00C64E7E">
              <w:rPr>
                <w:rFonts w:ascii="Times New Roman" w:hAnsi="Times New Roman"/>
                <w:b/>
              </w:rPr>
              <w:t>10</w:t>
            </w:r>
            <w:r w:rsidR="00AF16A9" w:rsidRPr="00C64E7E">
              <w:rPr>
                <w:rFonts w:ascii="Times New Roman" w:hAnsi="Times New Roman"/>
                <w:b/>
              </w:rPr>
              <w:t xml:space="preserve">. </w:t>
            </w:r>
            <w:r w:rsidR="00AF16A9" w:rsidRPr="00C64E7E">
              <w:rPr>
                <w:rFonts w:ascii="Times New Roman" w:hAnsi="Times New Roman"/>
                <w:i/>
                <w:smallCaps w:val="0"/>
              </w:rPr>
              <w:t>Record the time.</w:t>
            </w:r>
          </w:p>
        </w:tc>
        <w:tc>
          <w:tcPr>
            <w:tcW w:w="2096" w:type="pct"/>
            <w:tcBorders>
              <w:top w:val="double" w:sz="4" w:space="0" w:color="auto"/>
              <w:left w:val="sing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3ECEEE63" w14:textId="6805127E" w:rsidR="00AF16A9" w:rsidRPr="00C64E7E" w:rsidRDefault="00AF16A9" w:rsidP="00AC32CE">
            <w:pPr>
              <w:pStyle w:val="Responsecategs"/>
              <w:tabs>
                <w:tab w:val="clear" w:pos="3942"/>
                <w:tab w:val="right" w:leader="dot" w:pos="4300"/>
              </w:tabs>
              <w:spacing w:line="276" w:lineRule="auto"/>
              <w:ind w:left="144" w:hanging="144"/>
              <w:contextualSpacing/>
              <w:rPr>
                <w:rFonts w:ascii="Times New Roman" w:hAnsi="Times New Roman"/>
                <w:caps/>
              </w:rPr>
            </w:pPr>
            <w:r w:rsidRPr="00C64E7E">
              <w:rPr>
                <w:rFonts w:ascii="Times New Roman" w:hAnsi="Times New Roman"/>
                <w:caps/>
              </w:rPr>
              <w:t>Hour</w:t>
            </w:r>
            <w:r w:rsidR="00B450E0" w:rsidRPr="00C64E7E">
              <w:rPr>
                <w:rFonts w:ascii="Times New Roman" w:hAnsi="Times New Roman"/>
                <w:caps/>
              </w:rPr>
              <w:t>s</w:t>
            </w:r>
            <w:r w:rsidRPr="00C64E7E">
              <w:rPr>
                <w:rFonts w:ascii="Times New Roman" w:hAnsi="Times New Roman"/>
                <w:caps/>
              </w:rPr>
              <w:t xml:space="preserve"> and minutes</w:t>
            </w:r>
            <w:r w:rsidRPr="00C64E7E">
              <w:rPr>
                <w:rFonts w:ascii="Times New Roman" w:hAnsi="Times New Roman"/>
                <w:caps/>
              </w:rPr>
              <w:tab/>
              <w:t>__ __ : __ __</w:t>
            </w:r>
          </w:p>
        </w:tc>
        <w:tc>
          <w:tcPr>
            <w:tcW w:w="678" w:type="pct"/>
            <w:tcBorders>
              <w:top w:val="doub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239C340B" w14:textId="77777777" w:rsidR="00AF16A9" w:rsidRPr="00C64E7E" w:rsidRDefault="00AF16A9" w:rsidP="00B901C7">
            <w:pPr>
              <w:pStyle w:val="skipcolumn"/>
              <w:spacing w:line="276" w:lineRule="auto"/>
              <w:ind w:left="144" w:hanging="144"/>
              <w:contextualSpacing/>
              <w:rPr>
                <w:rFonts w:ascii="Times New Roman" w:hAnsi="Times New Roman"/>
              </w:rPr>
            </w:pPr>
          </w:p>
        </w:tc>
      </w:tr>
      <w:tr w:rsidR="00AF16A9" w:rsidRPr="00C64E7E" w14:paraId="34FE5916" w14:textId="77777777" w:rsidTr="00AC32CE">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49306F26" w14:textId="6683D2FF" w:rsidR="00AF16A9" w:rsidRPr="00C64E7E" w:rsidRDefault="0090746B" w:rsidP="00B901C7">
            <w:pPr>
              <w:pStyle w:val="1Intvwqst"/>
              <w:spacing w:line="276" w:lineRule="auto"/>
              <w:ind w:left="144" w:hanging="144"/>
              <w:contextualSpacing/>
              <w:rPr>
                <w:rFonts w:ascii="Times New Roman" w:hAnsi="Times New Roman"/>
              </w:rPr>
            </w:pPr>
            <w:r>
              <w:rPr>
                <w:rFonts w:ascii="Times New Roman" w:hAnsi="Times New Roman"/>
                <w:b/>
              </w:rPr>
              <w:t>M</w:t>
            </w:r>
            <w:r w:rsidR="00AF16A9" w:rsidRPr="00C64E7E">
              <w:rPr>
                <w:rFonts w:ascii="Times New Roman" w:hAnsi="Times New Roman"/>
                <w:b/>
              </w:rPr>
              <w:t>WM</w:t>
            </w:r>
            <w:r w:rsidR="00D02D97" w:rsidRPr="00C64E7E">
              <w:rPr>
                <w:rFonts w:ascii="Times New Roman" w:hAnsi="Times New Roman"/>
                <w:b/>
              </w:rPr>
              <w:t>11</w:t>
            </w:r>
            <w:r w:rsidR="00AF16A9" w:rsidRPr="00C64E7E">
              <w:rPr>
                <w:rFonts w:ascii="Times New Roman" w:hAnsi="Times New Roman"/>
              </w:rPr>
              <w:t xml:space="preserve">. </w:t>
            </w:r>
            <w:r w:rsidR="00AF16A9" w:rsidRPr="00C64E7E">
              <w:rPr>
                <w:rFonts w:ascii="Times New Roman" w:hAnsi="Times New Roman"/>
                <w:i/>
                <w:smallCaps w:val="0"/>
              </w:rPr>
              <w:t>Was the entire interview completed in private or was there anyone else during the entire interview or part of it?</w:t>
            </w:r>
          </w:p>
        </w:tc>
        <w:tc>
          <w:tcPr>
            <w:tcW w:w="209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vAlign w:val="center"/>
          </w:tcPr>
          <w:p w14:paraId="3C97E4F1" w14:textId="77777777" w:rsidR="00AF16A9" w:rsidRPr="00C64E7E" w:rsidRDefault="00AF16A9" w:rsidP="00B901C7">
            <w:pPr>
              <w:pStyle w:val="Responsecategs"/>
              <w:tabs>
                <w:tab w:val="clear" w:pos="3942"/>
                <w:tab w:val="right" w:leader="dot" w:pos="4374"/>
              </w:tabs>
              <w:spacing w:line="276" w:lineRule="auto"/>
              <w:ind w:left="144" w:hanging="144"/>
              <w:contextualSpacing/>
              <w:rPr>
                <w:rFonts w:ascii="Times New Roman" w:hAnsi="Times New Roman"/>
                <w:caps/>
              </w:rPr>
            </w:pPr>
            <w:r w:rsidRPr="00C64E7E">
              <w:rPr>
                <w:rFonts w:ascii="Times New Roman" w:hAnsi="Times New Roman"/>
                <w:caps/>
              </w:rPr>
              <w:t>Yes, the entire interview was completed in private</w:t>
            </w:r>
            <w:r w:rsidRPr="00C64E7E">
              <w:rPr>
                <w:rFonts w:ascii="Times New Roman" w:hAnsi="Times New Roman"/>
                <w:caps/>
              </w:rPr>
              <w:tab/>
              <w:t>1</w:t>
            </w:r>
          </w:p>
          <w:p w14:paraId="2A36B6B6" w14:textId="77777777" w:rsidR="00AF16A9" w:rsidRPr="00C64E7E"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rPr>
            </w:pPr>
          </w:p>
          <w:p w14:paraId="6EE9180D" w14:textId="77777777" w:rsidR="000F477D" w:rsidRPr="00C64E7E"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rPr>
            </w:pPr>
            <w:r w:rsidRPr="00C64E7E">
              <w:rPr>
                <w:rFonts w:ascii="Times New Roman" w:hAnsi="Times New Roman"/>
                <w:caps/>
              </w:rPr>
              <w:t>No, others were prese</w:t>
            </w:r>
            <w:r w:rsidR="00BB4CDB" w:rsidRPr="00C64E7E">
              <w:rPr>
                <w:rFonts w:ascii="Times New Roman" w:hAnsi="Times New Roman"/>
                <w:caps/>
              </w:rPr>
              <w:t xml:space="preserve">nt during </w:t>
            </w:r>
          </w:p>
          <w:p w14:paraId="78629423" w14:textId="3704A8C9" w:rsidR="00BB4CDB" w:rsidRPr="00C64E7E" w:rsidRDefault="000F477D" w:rsidP="00B901C7">
            <w:pPr>
              <w:pStyle w:val="Responsecategs"/>
              <w:tabs>
                <w:tab w:val="clear" w:pos="3942"/>
                <w:tab w:val="right" w:leader="dot" w:pos="4104"/>
              </w:tabs>
              <w:spacing w:line="276" w:lineRule="auto"/>
              <w:ind w:left="144" w:hanging="144"/>
              <w:contextualSpacing/>
              <w:rPr>
                <w:rFonts w:ascii="Times New Roman" w:hAnsi="Times New Roman"/>
                <w:caps/>
              </w:rPr>
            </w:pPr>
            <w:r w:rsidRPr="00C64E7E">
              <w:rPr>
                <w:rFonts w:ascii="Times New Roman" w:hAnsi="Times New Roman"/>
                <w:caps/>
              </w:rPr>
              <w:tab/>
            </w:r>
            <w:r w:rsidR="00BB4CDB" w:rsidRPr="00C64E7E">
              <w:rPr>
                <w:rFonts w:ascii="Times New Roman" w:hAnsi="Times New Roman"/>
                <w:caps/>
              </w:rPr>
              <w:t>the entire interview</w:t>
            </w:r>
          </w:p>
          <w:p w14:paraId="3D4ADC97" w14:textId="6D5570F7" w:rsidR="00AF16A9" w:rsidRPr="00C64E7E" w:rsidRDefault="00BB4CDB" w:rsidP="00B901C7">
            <w:pPr>
              <w:pStyle w:val="Responsecategs"/>
              <w:tabs>
                <w:tab w:val="clear" w:pos="3942"/>
                <w:tab w:val="right" w:leader="underscore" w:pos="4368"/>
              </w:tabs>
              <w:spacing w:line="276" w:lineRule="auto"/>
              <w:ind w:left="144" w:hanging="144"/>
              <w:contextualSpacing/>
              <w:rPr>
                <w:rFonts w:ascii="Times New Roman" w:hAnsi="Times New Roman"/>
                <w:caps/>
              </w:rPr>
            </w:pPr>
            <w:r w:rsidRPr="00C64E7E">
              <w:rPr>
                <w:rFonts w:ascii="Times New Roman" w:hAnsi="Times New Roman"/>
                <w:caps/>
              </w:rPr>
              <w:tab/>
            </w:r>
            <w:r w:rsidR="00AF16A9" w:rsidRPr="00C64E7E">
              <w:rPr>
                <w:rFonts w:ascii="Times New Roman" w:hAnsi="Times New Roman"/>
                <w:caps/>
              </w:rPr>
              <w:t>(</w:t>
            </w:r>
            <w:r w:rsidR="00AF16A9" w:rsidRPr="00C64E7E">
              <w:rPr>
                <w:rFonts w:ascii="Times New Roman" w:hAnsi="Times New Roman"/>
                <w:i/>
              </w:rPr>
              <w:t>specify</w:t>
            </w:r>
            <w:r w:rsidR="00AF16A9" w:rsidRPr="00C64E7E">
              <w:rPr>
                <w:rFonts w:ascii="Times New Roman" w:hAnsi="Times New Roman"/>
                <w:caps/>
              </w:rPr>
              <w:t>)</w:t>
            </w:r>
            <w:r w:rsidR="00AF16A9" w:rsidRPr="00C64E7E">
              <w:rPr>
                <w:rFonts w:ascii="Times New Roman" w:hAnsi="Times New Roman"/>
                <w:caps/>
              </w:rPr>
              <w:tab/>
            </w:r>
            <w:r w:rsidRPr="00C64E7E">
              <w:rPr>
                <w:rFonts w:ascii="Times New Roman" w:hAnsi="Times New Roman"/>
                <w:caps/>
              </w:rPr>
              <w:t>2</w:t>
            </w:r>
          </w:p>
          <w:p w14:paraId="432B8E68" w14:textId="77777777" w:rsidR="00AF16A9" w:rsidRPr="00C64E7E"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rPr>
            </w:pPr>
          </w:p>
          <w:p w14:paraId="48CBF578" w14:textId="77777777" w:rsidR="000F477D" w:rsidRPr="00C64E7E"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rPr>
            </w:pPr>
            <w:r w:rsidRPr="00C64E7E">
              <w:rPr>
                <w:rFonts w:ascii="Times New Roman" w:hAnsi="Times New Roman"/>
                <w:caps/>
              </w:rPr>
              <w:t>No, others were prese</w:t>
            </w:r>
            <w:r w:rsidR="00BB4CDB" w:rsidRPr="00C64E7E">
              <w:rPr>
                <w:rFonts w:ascii="Times New Roman" w:hAnsi="Times New Roman"/>
                <w:caps/>
              </w:rPr>
              <w:t xml:space="preserve">nt during </w:t>
            </w:r>
          </w:p>
          <w:p w14:paraId="1A552B6A" w14:textId="10F8C63B" w:rsidR="00BB4CDB" w:rsidRPr="00C64E7E" w:rsidRDefault="000F477D" w:rsidP="00B901C7">
            <w:pPr>
              <w:pStyle w:val="Responsecategs"/>
              <w:tabs>
                <w:tab w:val="clear" w:pos="3942"/>
                <w:tab w:val="right" w:leader="dot" w:pos="4104"/>
              </w:tabs>
              <w:spacing w:line="276" w:lineRule="auto"/>
              <w:ind w:left="144" w:hanging="144"/>
              <w:contextualSpacing/>
              <w:rPr>
                <w:rFonts w:ascii="Times New Roman" w:hAnsi="Times New Roman"/>
                <w:caps/>
              </w:rPr>
            </w:pPr>
            <w:r w:rsidRPr="00C64E7E">
              <w:rPr>
                <w:rFonts w:ascii="Times New Roman" w:hAnsi="Times New Roman"/>
                <w:caps/>
              </w:rPr>
              <w:tab/>
            </w:r>
            <w:r w:rsidR="00BB4CDB" w:rsidRPr="00C64E7E">
              <w:rPr>
                <w:rFonts w:ascii="Times New Roman" w:hAnsi="Times New Roman"/>
                <w:caps/>
              </w:rPr>
              <w:t>part of the interview</w:t>
            </w:r>
          </w:p>
          <w:p w14:paraId="15FF46AF" w14:textId="05435DF5" w:rsidR="00AF16A9" w:rsidRPr="00C64E7E" w:rsidRDefault="00BB4CDB" w:rsidP="00B901C7">
            <w:pPr>
              <w:pStyle w:val="Responsecategs"/>
              <w:tabs>
                <w:tab w:val="clear" w:pos="3942"/>
                <w:tab w:val="right" w:leader="underscore" w:pos="4374"/>
              </w:tabs>
              <w:spacing w:line="276" w:lineRule="auto"/>
              <w:ind w:left="144" w:hanging="144"/>
              <w:contextualSpacing/>
              <w:rPr>
                <w:rFonts w:ascii="Times New Roman" w:hAnsi="Times New Roman"/>
                <w:caps/>
              </w:rPr>
            </w:pPr>
            <w:r w:rsidRPr="00C64E7E">
              <w:rPr>
                <w:rFonts w:ascii="Times New Roman" w:hAnsi="Times New Roman"/>
                <w:caps/>
              </w:rPr>
              <w:tab/>
            </w:r>
            <w:r w:rsidR="00AF16A9" w:rsidRPr="00C64E7E">
              <w:rPr>
                <w:rFonts w:ascii="Times New Roman" w:hAnsi="Times New Roman"/>
                <w:caps/>
              </w:rPr>
              <w:t>(</w:t>
            </w:r>
            <w:r w:rsidR="00AF16A9" w:rsidRPr="00C64E7E">
              <w:rPr>
                <w:rFonts w:ascii="Times New Roman" w:hAnsi="Times New Roman"/>
                <w:i/>
              </w:rPr>
              <w:t>specify</w:t>
            </w:r>
            <w:r w:rsidR="00AF16A9" w:rsidRPr="00C64E7E">
              <w:rPr>
                <w:rFonts w:ascii="Times New Roman" w:hAnsi="Times New Roman"/>
                <w:caps/>
              </w:rPr>
              <w:t>)</w:t>
            </w:r>
            <w:r w:rsidR="00AF16A9" w:rsidRPr="00C64E7E">
              <w:rPr>
                <w:rFonts w:ascii="Times New Roman" w:hAnsi="Times New Roman"/>
                <w:caps/>
              </w:rPr>
              <w:tab/>
            </w:r>
            <w:r w:rsidRPr="00C64E7E">
              <w:rPr>
                <w:rFonts w:ascii="Times New Roman" w:hAnsi="Times New Roman"/>
                <w:caps/>
              </w:rPr>
              <w:t>3</w:t>
            </w:r>
          </w:p>
        </w:tc>
        <w:tc>
          <w:tcPr>
            <w:tcW w:w="678"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7D4757C0" w14:textId="77777777" w:rsidR="00AF16A9" w:rsidRPr="00C64E7E" w:rsidRDefault="00AF16A9" w:rsidP="00B901C7">
            <w:pPr>
              <w:pStyle w:val="skipcolumn"/>
              <w:spacing w:line="276" w:lineRule="auto"/>
              <w:ind w:left="144" w:hanging="144"/>
              <w:contextualSpacing/>
              <w:rPr>
                <w:rFonts w:ascii="Times New Roman" w:hAnsi="Times New Roman"/>
              </w:rPr>
            </w:pPr>
          </w:p>
        </w:tc>
      </w:tr>
      <w:tr w:rsidR="00530DD3" w:rsidRPr="00C64E7E" w14:paraId="48AEC20B" w14:textId="77777777" w:rsidTr="00AC32CE">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59DF3936" w14:textId="6A427E97" w:rsidR="00530DD3" w:rsidRPr="00C64E7E" w:rsidRDefault="0090746B" w:rsidP="00B901C7">
            <w:pPr>
              <w:pStyle w:val="1Intvwqst"/>
              <w:spacing w:line="276" w:lineRule="auto"/>
              <w:ind w:left="144" w:hanging="144"/>
              <w:contextualSpacing/>
              <w:rPr>
                <w:rFonts w:ascii="Times New Roman" w:hAnsi="Times New Roman"/>
                <w:b/>
              </w:rPr>
            </w:pPr>
            <w:r>
              <w:rPr>
                <w:rFonts w:ascii="Times New Roman" w:hAnsi="Times New Roman"/>
                <w:b/>
              </w:rPr>
              <w:t>M</w:t>
            </w:r>
            <w:r w:rsidR="00530DD3" w:rsidRPr="00C64E7E">
              <w:rPr>
                <w:rFonts w:ascii="Times New Roman" w:hAnsi="Times New Roman"/>
                <w:b/>
              </w:rPr>
              <w:t>WM</w:t>
            </w:r>
            <w:r w:rsidR="00D02D97" w:rsidRPr="00C64E7E">
              <w:rPr>
                <w:rFonts w:ascii="Times New Roman" w:hAnsi="Times New Roman"/>
                <w:b/>
              </w:rPr>
              <w:t>12</w:t>
            </w:r>
            <w:r w:rsidR="00530DD3" w:rsidRPr="00C64E7E">
              <w:rPr>
                <w:rFonts w:ascii="Times New Roman" w:hAnsi="Times New Roman"/>
                <w:b/>
              </w:rPr>
              <w:t xml:space="preserve">. </w:t>
            </w:r>
            <w:r w:rsidR="00530DD3" w:rsidRPr="00C64E7E">
              <w:rPr>
                <w:rFonts w:ascii="Times New Roman" w:hAnsi="Times New Roman"/>
                <w:i/>
                <w:smallCaps w:val="0"/>
              </w:rPr>
              <w:t>Language of the Questionnaire.</w:t>
            </w:r>
          </w:p>
        </w:tc>
        <w:tc>
          <w:tcPr>
            <w:tcW w:w="2096"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63A2B225" w14:textId="7E82371B" w:rsidR="00530DD3" w:rsidRPr="00C64E7E" w:rsidRDefault="00433855"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rPr>
              <w:t>ENGLISH</w:t>
            </w:r>
            <w:r w:rsidR="00530DD3" w:rsidRPr="00C64E7E">
              <w:rPr>
                <w:rFonts w:ascii="Times New Roman" w:hAnsi="Times New Roman"/>
                <w:caps/>
              </w:rPr>
              <w:tab/>
            </w:r>
            <w:r w:rsidR="00BB4CDB" w:rsidRPr="00C64E7E">
              <w:rPr>
                <w:rFonts w:ascii="Times New Roman" w:hAnsi="Times New Roman"/>
                <w:caps/>
              </w:rPr>
              <w:t>1</w:t>
            </w:r>
          </w:p>
          <w:p w14:paraId="73991400" w14:textId="47574B56" w:rsidR="00530DD3" w:rsidRPr="00C64E7E" w:rsidRDefault="00530DD3"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color w:val="FF0000"/>
              </w:rPr>
              <w:t>Language 2</w:t>
            </w:r>
            <w:r w:rsidRPr="00C64E7E">
              <w:rPr>
                <w:rFonts w:ascii="Times New Roman" w:hAnsi="Times New Roman"/>
                <w:caps/>
              </w:rPr>
              <w:tab/>
            </w:r>
            <w:r w:rsidR="00BB4CDB" w:rsidRPr="00C64E7E">
              <w:rPr>
                <w:rFonts w:ascii="Times New Roman" w:hAnsi="Times New Roman"/>
                <w:caps/>
              </w:rPr>
              <w:t>2</w:t>
            </w:r>
          </w:p>
          <w:p w14:paraId="743D64A6" w14:textId="66331860" w:rsidR="00530DD3" w:rsidRPr="00C64E7E" w:rsidRDefault="00530DD3"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color w:val="FF0000"/>
              </w:rPr>
              <w:t>Language 3</w:t>
            </w:r>
            <w:r w:rsidRPr="00C64E7E">
              <w:rPr>
                <w:rFonts w:ascii="Times New Roman" w:hAnsi="Times New Roman"/>
                <w:caps/>
              </w:rPr>
              <w:tab/>
            </w:r>
            <w:r w:rsidR="00BB4CDB" w:rsidRPr="00C64E7E">
              <w:rPr>
                <w:rFonts w:ascii="Times New Roman" w:hAnsi="Times New Roman"/>
                <w:caps/>
              </w:rPr>
              <w:t>3</w:t>
            </w:r>
          </w:p>
        </w:tc>
        <w:tc>
          <w:tcPr>
            <w:tcW w:w="678"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24B2A9D" w14:textId="77777777" w:rsidR="00530DD3" w:rsidRPr="00C64E7E" w:rsidRDefault="00530DD3" w:rsidP="00B901C7">
            <w:pPr>
              <w:pStyle w:val="skipcolumn"/>
              <w:spacing w:line="276" w:lineRule="auto"/>
              <w:ind w:left="144" w:hanging="144"/>
              <w:contextualSpacing/>
              <w:rPr>
                <w:rFonts w:ascii="Times New Roman" w:hAnsi="Times New Roman"/>
              </w:rPr>
            </w:pPr>
          </w:p>
        </w:tc>
      </w:tr>
      <w:tr w:rsidR="00530DD3" w:rsidRPr="00C64E7E" w14:paraId="369EA94D" w14:textId="77777777" w:rsidTr="00AC32CE">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73570752" w14:textId="13FF4DA9" w:rsidR="00530DD3" w:rsidRPr="00C64E7E" w:rsidRDefault="0090746B" w:rsidP="00B901C7">
            <w:pPr>
              <w:pStyle w:val="1Intvwqst"/>
              <w:spacing w:line="276" w:lineRule="auto"/>
              <w:ind w:left="144" w:hanging="144"/>
              <w:contextualSpacing/>
              <w:rPr>
                <w:rFonts w:ascii="Times New Roman" w:hAnsi="Times New Roman"/>
                <w:b/>
              </w:rPr>
            </w:pPr>
            <w:r>
              <w:rPr>
                <w:rFonts w:ascii="Times New Roman" w:hAnsi="Times New Roman"/>
                <w:b/>
              </w:rPr>
              <w:t>M</w:t>
            </w:r>
            <w:r w:rsidR="00530DD3" w:rsidRPr="00C64E7E">
              <w:rPr>
                <w:rFonts w:ascii="Times New Roman" w:hAnsi="Times New Roman"/>
                <w:b/>
              </w:rPr>
              <w:t>WM</w:t>
            </w:r>
            <w:r w:rsidR="00D02D97" w:rsidRPr="00C64E7E">
              <w:rPr>
                <w:rFonts w:ascii="Times New Roman" w:hAnsi="Times New Roman"/>
                <w:b/>
              </w:rPr>
              <w:t>13</w:t>
            </w:r>
            <w:r w:rsidR="00530DD3" w:rsidRPr="00C64E7E">
              <w:rPr>
                <w:rFonts w:ascii="Times New Roman" w:hAnsi="Times New Roman"/>
                <w:b/>
              </w:rPr>
              <w:t xml:space="preserve">. </w:t>
            </w:r>
            <w:r w:rsidR="00530DD3" w:rsidRPr="00C64E7E">
              <w:rPr>
                <w:rFonts w:ascii="Times New Roman" w:hAnsi="Times New Roman"/>
                <w:i/>
                <w:smallCaps w:val="0"/>
              </w:rPr>
              <w:t>Language of the Interview.</w:t>
            </w:r>
          </w:p>
        </w:tc>
        <w:tc>
          <w:tcPr>
            <w:tcW w:w="2096"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6CC0C122" w14:textId="4E728A35" w:rsidR="00530DD3" w:rsidRPr="00C64E7E" w:rsidRDefault="00433855"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rPr>
              <w:t>ENGLISH</w:t>
            </w:r>
            <w:r w:rsidR="00530DD3" w:rsidRPr="00C64E7E">
              <w:rPr>
                <w:rFonts w:ascii="Times New Roman" w:hAnsi="Times New Roman"/>
                <w:caps/>
              </w:rPr>
              <w:tab/>
            </w:r>
            <w:r w:rsidR="00BD3749" w:rsidRPr="00C64E7E">
              <w:rPr>
                <w:rFonts w:ascii="Times New Roman" w:hAnsi="Times New Roman"/>
                <w:caps/>
              </w:rPr>
              <w:t>1</w:t>
            </w:r>
          </w:p>
          <w:p w14:paraId="39BE285E" w14:textId="287EC1A3" w:rsidR="00530DD3" w:rsidRPr="00C64E7E" w:rsidRDefault="00530DD3"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color w:val="FF0000"/>
              </w:rPr>
              <w:t>Language 2</w:t>
            </w:r>
            <w:r w:rsidRPr="00C64E7E">
              <w:rPr>
                <w:rFonts w:ascii="Times New Roman" w:hAnsi="Times New Roman"/>
                <w:caps/>
              </w:rPr>
              <w:tab/>
            </w:r>
            <w:r w:rsidR="00BD3749" w:rsidRPr="00C64E7E">
              <w:rPr>
                <w:rFonts w:ascii="Times New Roman" w:hAnsi="Times New Roman"/>
                <w:caps/>
              </w:rPr>
              <w:t>2</w:t>
            </w:r>
          </w:p>
          <w:p w14:paraId="4F1F7118" w14:textId="5EDE61FD" w:rsidR="00530DD3" w:rsidRPr="00C64E7E" w:rsidRDefault="00530DD3"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color w:val="FF0000"/>
              </w:rPr>
              <w:t>Language 3</w:t>
            </w:r>
            <w:r w:rsidRPr="00C64E7E">
              <w:rPr>
                <w:rFonts w:ascii="Times New Roman" w:hAnsi="Times New Roman"/>
                <w:caps/>
              </w:rPr>
              <w:tab/>
            </w:r>
            <w:r w:rsidR="00BD3749" w:rsidRPr="00C64E7E">
              <w:rPr>
                <w:rFonts w:ascii="Times New Roman" w:hAnsi="Times New Roman"/>
                <w:caps/>
              </w:rPr>
              <w:t>3</w:t>
            </w:r>
          </w:p>
          <w:p w14:paraId="0442827C" w14:textId="77777777" w:rsidR="00530DD3" w:rsidRPr="00C64E7E" w:rsidRDefault="00530DD3" w:rsidP="00B901C7">
            <w:pPr>
              <w:pStyle w:val="Responsecategs"/>
              <w:tabs>
                <w:tab w:val="clear" w:pos="3942"/>
                <w:tab w:val="right" w:leader="dot" w:pos="4104"/>
              </w:tabs>
              <w:spacing w:line="276" w:lineRule="auto"/>
              <w:ind w:left="144" w:hanging="144"/>
              <w:contextualSpacing/>
              <w:rPr>
                <w:rFonts w:ascii="Times New Roman" w:hAnsi="Times New Roman"/>
                <w:caps/>
              </w:rPr>
            </w:pPr>
          </w:p>
          <w:p w14:paraId="7527A97E" w14:textId="77777777" w:rsidR="00BB4CDB" w:rsidRPr="00C64E7E" w:rsidRDefault="00BB4CDB" w:rsidP="00B901C7">
            <w:pPr>
              <w:pStyle w:val="Responsecategs"/>
              <w:tabs>
                <w:tab w:val="clear" w:pos="3942"/>
                <w:tab w:val="right" w:leader="underscore" w:pos="4087"/>
              </w:tabs>
              <w:spacing w:line="276" w:lineRule="auto"/>
              <w:ind w:left="144" w:hanging="144"/>
              <w:contextualSpacing/>
              <w:rPr>
                <w:rFonts w:ascii="Times New Roman" w:hAnsi="Times New Roman"/>
                <w:caps/>
              </w:rPr>
            </w:pPr>
            <w:r w:rsidRPr="00C64E7E">
              <w:rPr>
                <w:rFonts w:ascii="Times New Roman" w:hAnsi="Times New Roman"/>
                <w:caps/>
              </w:rPr>
              <w:t>Other language</w:t>
            </w:r>
          </w:p>
          <w:p w14:paraId="06947D95" w14:textId="12A34ACF" w:rsidR="00530DD3" w:rsidRPr="00C64E7E" w:rsidRDefault="00BB4CDB" w:rsidP="00B901C7">
            <w:pPr>
              <w:pStyle w:val="Responsecategs"/>
              <w:tabs>
                <w:tab w:val="clear" w:pos="3942"/>
                <w:tab w:val="right" w:leader="underscore" w:pos="4368"/>
              </w:tabs>
              <w:spacing w:line="276" w:lineRule="auto"/>
              <w:ind w:left="144" w:hanging="144"/>
              <w:contextualSpacing/>
              <w:rPr>
                <w:rFonts w:ascii="Times New Roman" w:hAnsi="Times New Roman"/>
                <w:caps/>
              </w:rPr>
            </w:pPr>
            <w:r w:rsidRPr="00C64E7E">
              <w:rPr>
                <w:rFonts w:ascii="Times New Roman" w:hAnsi="Times New Roman"/>
                <w:caps/>
              </w:rPr>
              <w:tab/>
            </w:r>
            <w:r w:rsidR="00530DD3" w:rsidRPr="00C64E7E">
              <w:rPr>
                <w:rFonts w:ascii="Times New Roman" w:hAnsi="Times New Roman"/>
                <w:caps/>
              </w:rPr>
              <w:t>(</w:t>
            </w:r>
            <w:r w:rsidR="00530DD3" w:rsidRPr="00C64E7E">
              <w:rPr>
                <w:rFonts w:ascii="Times New Roman" w:hAnsi="Times New Roman"/>
                <w:i/>
              </w:rPr>
              <w:t>specify</w:t>
            </w:r>
            <w:r w:rsidR="00530DD3" w:rsidRPr="00C64E7E">
              <w:rPr>
                <w:rFonts w:ascii="Times New Roman" w:hAnsi="Times New Roman"/>
                <w:caps/>
              </w:rPr>
              <w:t>)</w:t>
            </w:r>
            <w:r w:rsidR="00530DD3" w:rsidRPr="00C64E7E">
              <w:rPr>
                <w:rFonts w:ascii="Times New Roman" w:hAnsi="Times New Roman"/>
                <w:caps/>
              </w:rPr>
              <w:tab/>
            </w:r>
            <w:r w:rsidR="00BD3749" w:rsidRPr="00C64E7E">
              <w:rPr>
                <w:rFonts w:ascii="Times New Roman" w:hAnsi="Times New Roman"/>
                <w:caps/>
              </w:rPr>
              <w:t>6</w:t>
            </w:r>
          </w:p>
        </w:tc>
        <w:tc>
          <w:tcPr>
            <w:tcW w:w="678"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09A268E4" w14:textId="77777777" w:rsidR="00530DD3" w:rsidRPr="00C64E7E" w:rsidRDefault="00530DD3" w:rsidP="00B901C7">
            <w:pPr>
              <w:pStyle w:val="skipcolumn"/>
              <w:spacing w:line="276" w:lineRule="auto"/>
              <w:ind w:left="144" w:hanging="144"/>
              <w:contextualSpacing/>
              <w:rPr>
                <w:rFonts w:ascii="Times New Roman" w:hAnsi="Times New Roman"/>
              </w:rPr>
            </w:pPr>
          </w:p>
        </w:tc>
      </w:tr>
      <w:tr w:rsidR="00433855" w:rsidRPr="00C64E7E" w14:paraId="5BB7022D" w14:textId="77777777" w:rsidTr="00AC32CE">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361EAEE7" w14:textId="445307F6" w:rsidR="00433855" w:rsidRPr="00C64E7E" w:rsidRDefault="0090746B" w:rsidP="00B901C7">
            <w:pPr>
              <w:pStyle w:val="1Intvwqst"/>
              <w:spacing w:line="276" w:lineRule="auto"/>
              <w:ind w:left="144" w:hanging="144"/>
              <w:contextualSpacing/>
              <w:rPr>
                <w:rFonts w:ascii="Times New Roman" w:hAnsi="Times New Roman"/>
                <w:b/>
              </w:rPr>
            </w:pPr>
            <w:r>
              <w:rPr>
                <w:rFonts w:ascii="Times New Roman" w:hAnsi="Times New Roman"/>
                <w:b/>
                <w:smallCaps w:val="0"/>
              </w:rPr>
              <w:t>M</w:t>
            </w:r>
            <w:r w:rsidR="00433855" w:rsidRPr="00C64E7E">
              <w:rPr>
                <w:rFonts w:ascii="Times New Roman" w:hAnsi="Times New Roman"/>
                <w:b/>
                <w:smallCaps w:val="0"/>
              </w:rPr>
              <w:t>WM1</w:t>
            </w:r>
            <w:r w:rsidR="00F0749D" w:rsidRPr="00C64E7E">
              <w:rPr>
                <w:rFonts w:ascii="Times New Roman" w:hAnsi="Times New Roman"/>
                <w:b/>
                <w:smallCaps w:val="0"/>
              </w:rPr>
              <w:t>4</w:t>
            </w:r>
            <w:r w:rsidR="00433855" w:rsidRPr="00C64E7E">
              <w:rPr>
                <w:rFonts w:ascii="Times New Roman" w:hAnsi="Times New Roman"/>
                <w:smallCaps w:val="0"/>
              </w:rPr>
              <w:t>.</w:t>
            </w:r>
            <w:r w:rsidR="00433855" w:rsidRPr="00C64E7E">
              <w:rPr>
                <w:rFonts w:ascii="Times New Roman" w:hAnsi="Times New Roman"/>
                <w:b/>
              </w:rPr>
              <w:t xml:space="preserve"> </w:t>
            </w:r>
            <w:r w:rsidR="00433855" w:rsidRPr="00C64E7E">
              <w:rPr>
                <w:rFonts w:ascii="Times New Roman" w:hAnsi="Times New Roman"/>
                <w:i/>
                <w:smallCaps w:val="0"/>
              </w:rPr>
              <w:t>Native language of the Respondent.</w:t>
            </w:r>
          </w:p>
        </w:tc>
        <w:tc>
          <w:tcPr>
            <w:tcW w:w="2096"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6E49A40A" w14:textId="77777777" w:rsidR="00433855" w:rsidRPr="00C64E7E" w:rsidRDefault="00433855" w:rsidP="00B901C7">
            <w:pPr>
              <w:tabs>
                <w:tab w:val="right" w:leader="dot" w:pos="4367"/>
              </w:tabs>
              <w:spacing w:line="276" w:lineRule="auto"/>
              <w:ind w:left="144" w:hanging="144"/>
              <w:contextualSpacing/>
              <w:rPr>
                <w:caps/>
                <w:sz w:val="20"/>
              </w:rPr>
            </w:pPr>
            <w:r w:rsidRPr="00C64E7E">
              <w:rPr>
                <w:caps/>
                <w:sz w:val="20"/>
              </w:rPr>
              <w:t>ENGLISH</w:t>
            </w:r>
            <w:r w:rsidRPr="00C64E7E">
              <w:rPr>
                <w:caps/>
                <w:sz w:val="20"/>
              </w:rPr>
              <w:tab/>
              <w:t>1</w:t>
            </w:r>
          </w:p>
          <w:p w14:paraId="1A270D78" w14:textId="77777777" w:rsidR="00433855" w:rsidRPr="00C64E7E" w:rsidRDefault="00433855" w:rsidP="00B901C7">
            <w:pPr>
              <w:tabs>
                <w:tab w:val="right" w:leader="dot" w:pos="4367"/>
              </w:tabs>
              <w:spacing w:line="276" w:lineRule="auto"/>
              <w:ind w:left="144" w:hanging="144"/>
              <w:contextualSpacing/>
              <w:rPr>
                <w:caps/>
                <w:sz w:val="20"/>
              </w:rPr>
            </w:pPr>
            <w:r w:rsidRPr="00C64E7E">
              <w:rPr>
                <w:caps/>
                <w:color w:val="FF0000"/>
                <w:sz w:val="20"/>
              </w:rPr>
              <w:t>Language 2</w:t>
            </w:r>
            <w:r w:rsidRPr="00C64E7E">
              <w:rPr>
                <w:caps/>
                <w:sz w:val="20"/>
              </w:rPr>
              <w:tab/>
              <w:t>2</w:t>
            </w:r>
          </w:p>
          <w:p w14:paraId="673C758E" w14:textId="77777777" w:rsidR="00433855" w:rsidRPr="00C64E7E" w:rsidRDefault="00433855" w:rsidP="00B901C7">
            <w:pPr>
              <w:tabs>
                <w:tab w:val="right" w:leader="dot" w:pos="4367"/>
              </w:tabs>
              <w:spacing w:line="276" w:lineRule="auto"/>
              <w:ind w:left="144" w:hanging="144"/>
              <w:contextualSpacing/>
              <w:rPr>
                <w:caps/>
                <w:sz w:val="20"/>
              </w:rPr>
            </w:pPr>
            <w:r w:rsidRPr="00C64E7E">
              <w:rPr>
                <w:caps/>
                <w:color w:val="FF0000"/>
                <w:sz w:val="20"/>
              </w:rPr>
              <w:t>Language 3</w:t>
            </w:r>
            <w:r w:rsidRPr="00C64E7E">
              <w:rPr>
                <w:caps/>
                <w:sz w:val="20"/>
              </w:rPr>
              <w:tab/>
              <w:t>3</w:t>
            </w:r>
          </w:p>
          <w:p w14:paraId="1576B4EF" w14:textId="77777777" w:rsidR="00433855" w:rsidRPr="00C64E7E" w:rsidRDefault="00433855" w:rsidP="00B901C7">
            <w:pPr>
              <w:tabs>
                <w:tab w:val="right" w:leader="dot" w:pos="4275"/>
              </w:tabs>
              <w:spacing w:line="276" w:lineRule="auto"/>
              <w:ind w:left="144" w:hanging="144"/>
              <w:contextualSpacing/>
              <w:rPr>
                <w:caps/>
                <w:sz w:val="20"/>
              </w:rPr>
            </w:pPr>
          </w:p>
          <w:p w14:paraId="06080154" w14:textId="77777777" w:rsidR="00433855" w:rsidRPr="00C64E7E" w:rsidRDefault="00433855" w:rsidP="00B901C7">
            <w:pPr>
              <w:pStyle w:val="Otherspecify"/>
              <w:tabs>
                <w:tab w:val="clear" w:pos="3946"/>
                <w:tab w:val="right" w:leader="dot" w:pos="4275"/>
              </w:tabs>
              <w:spacing w:line="276" w:lineRule="auto"/>
              <w:ind w:left="144" w:hanging="144"/>
              <w:contextualSpacing/>
              <w:rPr>
                <w:rFonts w:ascii="Times New Roman" w:hAnsi="Times New Roman"/>
                <w:b w:val="0"/>
                <w:caps/>
                <w:sz w:val="20"/>
              </w:rPr>
            </w:pPr>
            <w:r w:rsidRPr="00C64E7E">
              <w:rPr>
                <w:rFonts w:ascii="Times New Roman" w:hAnsi="Times New Roman"/>
                <w:b w:val="0"/>
                <w:caps/>
                <w:sz w:val="20"/>
              </w:rPr>
              <w:t>Other language</w:t>
            </w:r>
          </w:p>
          <w:p w14:paraId="5228A849" w14:textId="7C27B872" w:rsidR="00433855" w:rsidRPr="00C64E7E" w:rsidRDefault="00433855" w:rsidP="00B901C7">
            <w:pPr>
              <w:pStyle w:val="Responsecategs"/>
              <w:tabs>
                <w:tab w:val="clear" w:pos="3942"/>
                <w:tab w:val="right" w:leader="underscore" w:pos="4368"/>
              </w:tabs>
              <w:spacing w:line="276" w:lineRule="auto"/>
              <w:ind w:left="144" w:hanging="144"/>
              <w:contextualSpacing/>
              <w:rPr>
                <w:rFonts w:ascii="Times New Roman" w:hAnsi="Times New Roman"/>
                <w:caps/>
                <w:color w:val="FF0000"/>
              </w:rPr>
            </w:pPr>
            <w:r w:rsidRPr="00C64E7E">
              <w:rPr>
                <w:rFonts w:ascii="Times New Roman" w:hAnsi="Times New Roman"/>
                <w:caps/>
              </w:rPr>
              <w:tab/>
              <w:t>(</w:t>
            </w:r>
            <w:r w:rsidRPr="00C64E7E">
              <w:rPr>
                <w:rStyle w:val="Instructionsinparens"/>
              </w:rPr>
              <w:t>specify</w:t>
            </w:r>
            <w:r w:rsidRPr="00C64E7E">
              <w:rPr>
                <w:rFonts w:ascii="Times New Roman" w:hAnsi="Times New Roman"/>
                <w:caps/>
              </w:rPr>
              <w:t>)</w:t>
            </w:r>
            <w:r w:rsidRPr="00C64E7E">
              <w:rPr>
                <w:rFonts w:ascii="Times New Roman" w:hAnsi="Times New Roman"/>
                <w:caps/>
              </w:rPr>
              <w:tab/>
              <w:t>6</w:t>
            </w:r>
          </w:p>
        </w:tc>
        <w:tc>
          <w:tcPr>
            <w:tcW w:w="678"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CCCE696" w14:textId="77777777" w:rsidR="00433855" w:rsidRPr="00C64E7E" w:rsidRDefault="00433855" w:rsidP="00B901C7">
            <w:pPr>
              <w:pStyle w:val="skipcolumn"/>
              <w:spacing w:line="276" w:lineRule="auto"/>
              <w:ind w:left="144" w:hanging="144"/>
              <w:contextualSpacing/>
              <w:rPr>
                <w:rFonts w:ascii="Times New Roman" w:hAnsi="Times New Roman"/>
              </w:rPr>
            </w:pPr>
          </w:p>
        </w:tc>
      </w:tr>
      <w:tr w:rsidR="00433855" w:rsidRPr="00C64E7E" w14:paraId="6B7E75AB" w14:textId="77777777" w:rsidTr="00AC32CE">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CAC700B" w14:textId="406551B7" w:rsidR="00433855" w:rsidRPr="00C64E7E" w:rsidRDefault="0090746B" w:rsidP="00B901C7">
            <w:pPr>
              <w:pStyle w:val="1Intvwqst"/>
              <w:spacing w:line="276" w:lineRule="auto"/>
              <w:ind w:left="144" w:hanging="144"/>
              <w:contextualSpacing/>
              <w:rPr>
                <w:rFonts w:ascii="Times New Roman" w:hAnsi="Times New Roman"/>
                <w:b/>
              </w:rPr>
            </w:pPr>
            <w:r>
              <w:rPr>
                <w:rFonts w:ascii="Times New Roman" w:hAnsi="Times New Roman"/>
                <w:b/>
              </w:rPr>
              <w:t>M</w:t>
            </w:r>
            <w:r w:rsidR="00433855" w:rsidRPr="00C64E7E">
              <w:rPr>
                <w:rFonts w:ascii="Times New Roman" w:hAnsi="Times New Roman"/>
                <w:b/>
              </w:rPr>
              <w:t>WM1</w:t>
            </w:r>
            <w:r w:rsidR="00F0749D" w:rsidRPr="00C64E7E">
              <w:rPr>
                <w:rFonts w:ascii="Times New Roman" w:hAnsi="Times New Roman"/>
                <w:b/>
              </w:rPr>
              <w:t>5</w:t>
            </w:r>
            <w:r w:rsidR="00433855" w:rsidRPr="00C64E7E">
              <w:rPr>
                <w:rFonts w:ascii="Times New Roman" w:hAnsi="Times New Roman"/>
                <w:i/>
                <w:smallCaps w:val="0"/>
              </w:rPr>
              <w:t>. Was a translator used for any parts of this questionnaire?</w:t>
            </w:r>
          </w:p>
        </w:tc>
        <w:tc>
          <w:tcPr>
            <w:tcW w:w="2096" w:type="pct"/>
            <w:tcBorders>
              <w:top w:val="single" w:sz="4" w:space="0" w:color="auto"/>
              <w:bottom w:val="single" w:sz="4" w:space="0" w:color="auto"/>
            </w:tcBorders>
            <w:shd w:val="clear" w:color="auto" w:fill="B6DDE8" w:themeFill="accent5" w:themeFillTint="66"/>
          </w:tcPr>
          <w:p w14:paraId="1E5321AD" w14:textId="77777777" w:rsidR="00433855" w:rsidRPr="00C64E7E" w:rsidRDefault="00433855" w:rsidP="00B901C7">
            <w:pPr>
              <w:pStyle w:val="1Intvwqst"/>
              <w:tabs>
                <w:tab w:val="right" w:leader="dot" w:pos="4374"/>
              </w:tabs>
              <w:spacing w:line="276" w:lineRule="auto"/>
              <w:ind w:left="144" w:hanging="144"/>
              <w:contextualSpacing/>
              <w:rPr>
                <w:rFonts w:ascii="Times New Roman" w:hAnsi="Times New Roman"/>
                <w:caps/>
                <w:smallCaps w:val="0"/>
              </w:rPr>
            </w:pPr>
            <w:r w:rsidRPr="00C64E7E">
              <w:rPr>
                <w:rFonts w:ascii="Times New Roman" w:hAnsi="Times New Roman"/>
                <w:caps/>
                <w:smallCaps w:val="0"/>
              </w:rPr>
              <w:t>Yes, the entire questionnaire</w:t>
            </w:r>
            <w:r w:rsidRPr="00C64E7E">
              <w:rPr>
                <w:rFonts w:ascii="Times New Roman" w:hAnsi="Times New Roman"/>
                <w:caps/>
                <w:smallCaps w:val="0"/>
              </w:rPr>
              <w:tab/>
              <w:t>1</w:t>
            </w:r>
          </w:p>
          <w:p w14:paraId="763FAEDB" w14:textId="77777777" w:rsidR="00433855" w:rsidRPr="00C64E7E" w:rsidRDefault="00433855" w:rsidP="00B901C7">
            <w:pPr>
              <w:pStyle w:val="1Intvwqst"/>
              <w:tabs>
                <w:tab w:val="right" w:leader="dot" w:pos="4374"/>
              </w:tabs>
              <w:spacing w:line="276" w:lineRule="auto"/>
              <w:ind w:left="144" w:hanging="144"/>
              <w:contextualSpacing/>
              <w:rPr>
                <w:rFonts w:ascii="Times New Roman" w:hAnsi="Times New Roman"/>
                <w:caps/>
                <w:smallCaps w:val="0"/>
              </w:rPr>
            </w:pPr>
            <w:r w:rsidRPr="00C64E7E">
              <w:rPr>
                <w:rFonts w:ascii="Times New Roman" w:hAnsi="Times New Roman"/>
                <w:caps/>
                <w:smallCaps w:val="0"/>
              </w:rPr>
              <w:t>Yes, parts of the questionnaire</w:t>
            </w:r>
            <w:r w:rsidRPr="00C64E7E">
              <w:rPr>
                <w:rFonts w:ascii="Times New Roman" w:hAnsi="Times New Roman"/>
                <w:caps/>
                <w:smallCaps w:val="0"/>
              </w:rPr>
              <w:tab/>
              <w:t>2</w:t>
            </w:r>
          </w:p>
          <w:p w14:paraId="0423EC91" w14:textId="77777777" w:rsidR="00433855" w:rsidRPr="00C64E7E" w:rsidRDefault="00433855" w:rsidP="00B901C7">
            <w:pPr>
              <w:pStyle w:val="1Intvwqst"/>
              <w:tabs>
                <w:tab w:val="right" w:leader="dot" w:pos="4374"/>
              </w:tabs>
              <w:spacing w:line="276" w:lineRule="auto"/>
              <w:ind w:left="144" w:hanging="144"/>
              <w:contextualSpacing/>
              <w:rPr>
                <w:rFonts w:ascii="Times New Roman" w:hAnsi="Times New Roman"/>
                <w:caps/>
                <w:smallCaps w:val="0"/>
              </w:rPr>
            </w:pPr>
            <w:r w:rsidRPr="00C64E7E">
              <w:rPr>
                <w:rFonts w:ascii="Times New Roman" w:hAnsi="Times New Roman"/>
                <w:caps/>
                <w:smallCaps w:val="0"/>
              </w:rPr>
              <w:t>No, not used</w:t>
            </w:r>
            <w:r w:rsidRPr="00C64E7E">
              <w:rPr>
                <w:rFonts w:ascii="Times New Roman" w:hAnsi="Times New Roman"/>
                <w:caps/>
                <w:smallCaps w:val="0"/>
              </w:rPr>
              <w:tab/>
              <w:t>3</w:t>
            </w:r>
          </w:p>
        </w:tc>
        <w:tc>
          <w:tcPr>
            <w:tcW w:w="678" w:type="pct"/>
            <w:tcBorders>
              <w:top w:val="single" w:sz="4" w:space="0" w:color="auto"/>
              <w:bottom w:val="single" w:sz="4" w:space="0" w:color="auto"/>
            </w:tcBorders>
            <w:shd w:val="clear" w:color="auto" w:fill="B6DDE8" w:themeFill="accent5" w:themeFillTint="66"/>
          </w:tcPr>
          <w:p w14:paraId="71372474" w14:textId="77777777" w:rsidR="00433855" w:rsidRPr="00C64E7E" w:rsidRDefault="00433855" w:rsidP="00B901C7">
            <w:pPr>
              <w:pStyle w:val="1Intvwqst"/>
              <w:spacing w:line="276" w:lineRule="auto"/>
              <w:ind w:left="144" w:hanging="144"/>
              <w:contextualSpacing/>
              <w:rPr>
                <w:rFonts w:ascii="Times New Roman" w:hAnsi="Times New Roman"/>
                <w:smallCaps w:val="0"/>
              </w:rPr>
            </w:pPr>
          </w:p>
        </w:tc>
      </w:tr>
      <w:tr w:rsidR="00D377AA" w:rsidRPr="00C64E7E" w14:paraId="5397873C" w14:textId="77777777" w:rsidTr="00AC32CE">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055D69BC" w14:textId="3146BA71" w:rsidR="00D377AA" w:rsidRPr="00C64E7E" w:rsidRDefault="0090746B" w:rsidP="00B901C7">
            <w:pPr>
              <w:spacing w:line="276" w:lineRule="auto"/>
              <w:ind w:left="144" w:hanging="144"/>
              <w:contextualSpacing/>
              <w:rPr>
                <w:b/>
                <w:bCs/>
                <w:sz w:val="20"/>
              </w:rPr>
            </w:pPr>
            <w:r>
              <w:rPr>
                <w:b/>
                <w:bCs/>
                <w:smallCaps/>
                <w:sz w:val="20"/>
              </w:rPr>
              <w:t>M</w:t>
            </w:r>
            <w:r w:rsidR="00D377AA" w:rsidRPr="00C64E7E">
              <w:rPr>
                <w:b/>
                <w:bCs/>
                <w:smallCaps/>
                <w:sz w:val="20"/>
              </w:rPr>
              <w:t xml:space="preserve">WM15A. </w:t>
            </w:r>
            <w:r w:rsidR="00D377AA" w:rsidRPr="00C64E7E">
              <w:rPr>
                <w:i/>
                <w:iCs/>
                <w:sz w:val="20"/>
              </w:rPr>
              <w:t>Check</w:t>
            </w:r>
            <w:r w:rsidR="00AC32CE">
              <w:rPr>
                <w:i/>
                <w:iCs/>
                <w:sz w:val="20"/>
              </w:rPr>
              <w:t xml:space="preserve"> </w:t>
            </w:r>
            <w:r>
              <w:rPr>
                <w:i/>
                <w:iCs/>
                <w:sz w:val="20"/>
              </w:rPr>
              <w:t>M</w:t>
            </w:r>
            <w:r w:rsidR="00D377AA" w:rsidRPr="00C64E7E">
              <w:rPr>
                <w:i/>
                <w:iCs/>
                <w:sz w:val="20"/>
              </w:rPr>
              <w:t>WB4: Respondent’s age?</w:t>
            </w:r>
          </w:p>
        </w:tc>
        <w:tc>
          <w:tcPr>
            <w:tcW w:w="2096" w:type="pct"/>
            <w:tcBorders>
              <w:top w:val="single" w:sz="4" w:space="0" w:color="auto"/>
              <w:bottom w:val="single" w:sz="4" w:space="0" w:color="auto"/>
            </w:tcBorders>
            <w:shd w:val="clear" w:color="auto" w:fill="FFFFCC"/>
            <w:tcMar>
              <w:top w:w="43" w:type="dxa"/>
              <w:left w:w="115" w:type="dxa"/>
              <w:bottom w:w="43" w:type="dxa"/>
              <w:right w:w="115" w:type="dxa"/>
            </w:tcMar>
          </w:tcPr>
          <w:p w14:paraId="3B5F19A8" w14:textId="77777777" w:rsidR="00D377AA" w:rsidRPr="00C64E7E" w:rsidRDefault="00D377AA" w:rsidP="00B901C7">
            <w:pPr>
              <w:tabs>
                <w:tab w:val="right" w:leader="dot" w:pos="4422"/>
              </w:tabs>
              <w:spacing w:line="276" w:lineRule="auto"/>
              <w:textAlignment w:val="baseline"/>
              <w:rPr>
                <w:caps/>
                <w:sz w:val="20"/>
              </w:rPr>
            </w:pPr>
            <w:r w:rsidRPr="00C64E7E">
              <w:rPr>
                <w:caps/>
                <w:sz w:val="20"/>
              </w:rPr>
              <w:t xml:space="preserve">Age 15-17 </w:t>
            </w:r>
            <w:r w:rsidRPr="00C64E7E">
              <w:rPr>
                <w:caps/>
                <w:sz w:val="20"/>
              </w:rPr>
              <w:tab/>
              <w:t>1</w:t>
            </w:r>
          </w:p>
          <w:p w14:paraId="01D0220D" w14:textId="42107F57" w:rsidR="00D377AA" w:rsidRPr="00C64E7E" w:rsidRDefault="00D377AA" w:rsidP="00B901C7">
            <w:pPr>
              <w:tabs>
                <w:tab w:val="right" w:leader="dot" w:pos="4422"/>
              </w:tabs>
              <w:spacing w:line="276" w:lineRule="auto"/>
              <w:textAlignment w:val="baseline"/>
              <w:rPr>
                <w:caps/>
                <w:sz w:val="20"/>
              </w:rPr>
            </w:pPr>
            <w:r w:rsidRPr="00C64E7E">
              <w:rPr>
                <w:iCs/>
                <w:caps/>
                <w:sz w:val="20"/>
              </w:rPr>
              <w:t>Age 18</w:t>
            </w:r>
            <w:r w:rsidR="00C84679" w:rsidRPr="00C64E7E">
              <w:rPr>
                <w:iCs/>
                <w:caps/>
                <w:sz w:val="20"/>
              </w:rPr>
              <w:t xml:space="preserve"> or above</w:t>
            </w:r>
            <w:r w:rsidRPr="00C64E7E">
              <w:rPr>
                <w:caps/>
                <w:sz w:val="20"/>
              </w:rPr>
              <w:tab/>
              <w:t>2</w:t>
            </w:r>
          </w:p>
        </w:tc>
        <w:tc>
          <w:tcPr>
            <w:tcW w:w="678" w:type="pct"/>
            <w:tcBorders>
              <w:top w:val="single" w:sz="4" w:space="0" w:color="auto"/>
              <w:bottom w:val="single" w:sz="4" w:space="0" w:color="auto"/>
            </w:tcBorders>
            <w:shd w:val="clear" w:color="auto" w:fill="FFFFCC"/>
            <w:tcMar>
              <w:top w:w="43" w:type="dxa"/>
              <w:left w:w="115" w:type="dxa"/>
              <w:bottom w:w="43" w:type="dxa"/>
              <w:right w:w="115" w:type="dxa"/>
            </w:tcMar>
          </w:tcPr>
          <w:p w14:paraId="05BD8B59" w14:textId="22FFB428" w:rsidR="00D377AA" w:rsidRPr="003432B9" w:rsidRDefault="00D377AA" w:rsidP="003432B9">
            <w:pPr>
              <w:pStyle w:val="skipcolumn"/>
              <w:spacing w:line="276" w:lineRule="auto"/>
              <w:ind w:left="144" w:hanging="144"/>
              <w:contextualSpacing/>
              <w:rPr>
                <w:rStyle w:val="1IntvwqstChar1"/>
                <w:rFonts w:ascii="Times New Roman" w:hAnsi="Times New Roman"/>
                <w:i/>
                <w:lang w:val="en-GB"/>
              </w:rPr>
            </w:pPr>
            <w:r w:rsidRPr="003432B9">
              <w:rPr>
                <w:rStyle w:val="1IntvwqstChar1"/>
                <w:rFonts w:ascii="Times New Roman" w:hAnsi="Times New Roman"/>
                <w:iCs/>
                <w:lang w:val="en-GB"/>
              </w:rPr>
              <w:t>1</w:t>
            </w:r>
            <w:r w:rsidR="00C64E7E" w:rsidRPr="003432B9">
              <w:rPr>
                <w:rStyle w:val="1IntvwqstChar1"/>
                <w:rFonts w:ascii="Times New Roman" w:hAnsi="Times New Roman"/>
                <w:i/>
                <w:iCs/>
                <w:lang w:val="en-GB"/>
              </w:rPr>
              <w:sym w:font="Wingdings" w:char="F0F0"/>
            </w:r>
            <w:r w:rsidRPr="003432B9">
              <w:rPr>
                <w:rStyle w:val="1IntvwqstChar1"/>
                <w:rFonts w:ascii="Times New Roman" w:hAnsi="Times New Roman"/>
                <w:i/>
                <w:iCs/>
                <w:lang w:val="en-GB"/>
              </w:rPr>
              <w:t>End</w:t>
            </w:r>
          </w:p>
        </w:tc>
      </w:tr>
      <w:tr w:rsidR="003432B9" w:rsidRPr="00C64E7E" w14:paraId="0CC1AF7B" w14:textId="77777777" w:rsidTr="00AC32C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6" w:type="pct"/>
            <w:tcBorders>
              <w:left w:val="double" w:sz="4" w:space="0" w:color="auto"/>
              <w:bottom w:val="single" w:sz="4" w:space="0" w:color="auto"/>
              <w:right w:val="single" w:sz="4" w:space="0" w:color="auto"/>
            </w:tcBorders>
            <w:shd w:val="clear" w:color="auto" w:fill="FFFFCC"/>
            <w:tcMar>
              <w:top w:w="43" w:type="dxa"/>
              <w:bottom w:w="43" w:type="dxa"/>
            </w:tcMar>
          </w:tcPr>
          <w:p w14:paraId="1D09802C" w14:textId="62D7AF22" w:rsidR="003432B9" w:rsidRPr="003432B9" w:rsidRDefault="0090746B" w:rsidP="000F74CD">
            <w:pPr>
              <w:pStyle w:val="Instructionstointvw"/>
              <w:spacing w:line="276" w:lineRule="auto"/>
              <w:ind w:left="144" w:hanging="144"/>
              <w:contextualSpacing/>
              <w:rPr>
                <w:rStyle w:val="1IntvwqstChar1"/>
                <w:rFonts w:ascii="Times New Roman" w:hAnsi="Times New Roman"/>
                <w:b/>
                <w:smallCaps w:val="0"/>
                <w:lang w:val="en-GB"/>
              </w:rPr>
            </w:pPr>
            <w:r>
              <w:rPr>
                <w:rStyle w:val="1IntvwqstChar1"/>
                <w:rFonts w:ascii="Times New Roman" w:hAnsi="Times New Roman"/>
                <w:b/>
                <w:i w:val="0"/>
                <w:smallCaps w:val="0"/>
                <w:lang w:val="en-GB"/>
              </w:rPr>
              <w:t>M</w:t>
            </w:r>
            <w:r w:rsidR="003432B9" w:rsidRPr="003432B9">
              <w:rPr>
                <w:rStyle w:val="1IntvwqstChar1"/>
                <w:rFonts w:ascii="Times New Roman" w:hAnsi="Times New Roman"/>
                <w:b/>
                <w:i w:val="0"/>
                <w:smallCaps w:val="0"/>
                <w:lang w:val="en-GB"/>
              </w:rPr>
              <w:t>WB15</w:t>
            </w:r>
            <w:r w:rsidR="003432B9" w:rsidRPr="003432B9">
              <w:rPr>
                <w:rStyle w:val="1IntvwqstChar1"/>
                <w:rFonts w:ascii="Times New Roman" w:hAnsi="Times New Roman"/>
                <w:b/>
                <w:i w:val="0"/>
                <w:iCs/>
                <w:lang w:val="en-GB"/>
              </w:rPr>
              <w:t>B</w:t>
            </w:r>
            <w:r w:rsidR="003432B9" w:rsidRPr="003432B9">
              <w:rPr>
                <w:rStyle w:val="1IntvwqstChar1"/>
                <w:rFonts w:ascii="Times New Roman" w:hAnsi="Times New Roman"/>
                <w:i w:val="0"/>
                <w:smallCaps w:val="0"/>
                <w:lang w:val="en-GB"/>
              </w:rPr>
              <w:t>.</w:t>
            </w:r>
            <w:r w:rsidR="003432B9" w:rsidRPr="003432B9">
              <w:rPr>
                <w:i w:val="0"/>
                <w:smallCaps/>
              </w:rPr>
              <w:t xml:space="preserve"> </w:t>
            </w:r>
            <w:r w:rsidR="003432B9" w:rsidRPr="003432B9">
              <w:t>Check the respondent’s line number (</w:t>
            </w:r>
            <w:r>
              <w:t>M</w:t>
            </w:r>
            <w:r w:rsidR="003432B9" w:rsidRPr="003432B9">
              <w:t xml:space="preserve">WM3) in MAN’S INFORMATION PANEL and the respondent to the </w:t>
            </w:r>
            <w:r w:rsidR="003432B9" w:rsidRPr="003432B9">
              <w:rPr>
                <w:caps/>
              </w:rPr>
              <w:t>Household Questionnaire</w:t>
            </w:r>
            <w:r w:rsidR="003432B9" w:rsidRPr="003432B9">
              <w:t xml:space="preserve"> (HH47): Is this respondent also the respondent to the HOUSEHOLD QUESTIONNAIRE?</w:t>
            </w:r>
          </w:p>
        </w:tc>
        <w:tc>
          <w:tcPr>
            <w:tcW w:w="2096" w:type="pct"/>
            <w:tcBorders>
              <w:left w:val="single" w:sz="4" w:space="0" w:color="auto"/>
              <w:bottom w:val="single" w:sz="4" w:space="0" w:color="auto"/>
              <w:right w:val="single" w:sz="4" w:space="0" w:color="auto"/>
            </w:tcBorders>
            <w:shd w:val="clear" w:color="auto" w:fill="FFFFCC"/>
          </w:tcPr>
          <w:p w14:paraId="1086E8E9" w14:textId="77777777" w:rsidR="003432B9" w:rsidRPr="00C64E7E" w:rsidRDefault="003432B9" w:rsidP="000F74CD">
            <w:pPr>
              <w:pStyle w:val="Responsecategs"/>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 xml:space="preserve">YES, RESPONDENT IS THE SAME, </w:t>
            </w:r>
          </w:p>
          <w:p w14:paraId="22A1ECB7" w14:textId="07669D9F" w:rsidR="003432B9" w:rsidRPr="00C64E7E" w:rsidRDefault="003432B9" w:rsidP="000F74CD">
            <w:pPr>
              <w:pStyle w:val="Responsecategs"/>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r>
            <w:r w:rsidR="0090746B">
              <w:rPr>
                <w:rFonts w:ascii="Times New Roman" w:hAnsi="Times New Roman"/>
                <w:caps/>
              </w:rPr>
              <w:t>M</w:t>
            </w:r>
            <w:r w:rsidRPr="00C64E7E">
              <w:rPr>
                <w:rFonts w:ascii="Times New Roman" w:hAnsi="Times New Roman"/>
                <w:caps/>
              </w:rPr>
              <w:t>WM3=HH47</w:t>
            </w:r>
            <w:r w:rsidRPr="00C64E7E">
              <w:rPr>
                <w:rFonts w:ascii="Times New Roman" w:hAnsi="Times New Roman"/>
                <w:caps/>
              </w:rPr>
              <w:tab/>
              <w:t>1</w:t>
            </w:r>
          </w:p>
          <w:p w14:paraId="3902F98E" w14:textId="06B99051" w:rsidR="003432B9" w:rsidRPr="00C64E7E" w:rsidRDefault="003432B9" w:rsidP="000F74CD">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 xml:space="preserve">NO, RESPONDENT IS NOT THE SAME, </w:t>
            </w:r>
            <w:r w:rsidR="0090746B">
              <w:rPr>
                <w:rFonts w:ascii="Times New Roman" w:hAnsi="Times New Roman"/>
                <w:caps/>
              </w:rPr>
              <w:t>M</w:t>
            </w:r>
            <w:r w:rsidRPr="00C64E7E">
              <w:rPr>
                <w:rFonts w:ascii="Times New Roman" w:hAnsi="Times New Roman"/>
                <w:caps/>
              </w:rPr>
              <w:t>WM3≠HH47</w:t>
            </w:r>
            <w:r w:rsidRPr="00C64E7E">
              <w:rPr>
                <w:rFonts w:ascii="Times New Roman" w:hAnsi="Times New Roman"/>
                <w:caps/>
              </w:rPr>
              <w:tab/>
              <w:t>2</w:t>
            </w:r>
          </w:p>
        </w:tc>
        <w:tc>
          <w:tcPr>
            <w:tcW w:w="678" w:type="pct"/>
            <w:tcBorders>
              <w:left w:val="single" w:sz="4" w:space="0" w:color="auto"/>
              <w:bottom w:val="single" w:sz="4" w:space="0" w:color="auto"/>
              <w:right w:val="double" w:sz="4" w:space="0" w:color="auto"/>
            </w:tcBorders>
            <w:shd w:val="clear" w:color="auto" w:fill="FFFFCC"/>
          </w:tcPr>
          <w:p w14:paraId="422C8498" w14:textId="77777777" w:rsidR="003432B9" w:rsidRPr="00C64E7E" w:rsidRDefault="003432B9" w:rsidP="000F74CD">
            <w:pPr>
              <w:pStyle w:val="skipcolumn"/>
              <w:spacing w:line="276" w:lineRule="auto"/>
              <w:ind w:left="144" w:hanging="144"/>
              <w:contextualSpacing/>
              <w:rPr>
                <w:rStyle w:val="1IntvwqstChar1"/>
                <w:rFonts w:ascii="Times New Roman" w:hAnsi="Times New Roman"/>
                <w:i/>
                <w:smallCaps/>
                <w:lang w:val="en-GB"/>
              </w:rPr>
            </w:pPr>
          </w:p>
          <w:p w14:paraId="40E7840D" w14:textId="7BC87903" w:rsidR="003432B9" w:rsidRPr="00C64E7E" w:rsidRDefault="003432B9" w:rsidP="000F74CD">
            <w:pPr>
              <w:pStyle w:val="skipcolumn"/>
              <w:spacing w:line="276" w:lineRule="auto"/>
              <w:ind w:left="144" w:hanging="144"/>
              <w:contextualSpacing/>
              <w:rPr>
                <w:rStyle w:val="1IntvwqstChar1"/>
                <w:rFonts w:ascii="Times New Roman" w:hAnsi="Times New Roman"/>
                <w:i/>
                <w:smallCaps/>
                <w:lang w:val="en-GB"/>
              </w:rPr>
            </w:pPr>
            <w:r w:rsidRPr="00C64E7E">
              <w:rPr>
                <w:rStyle w:val="1IntvwqstChar1"/>
                <w:rFonts w:ascii="Times New Roman" w:hAnsi="Times New Roman"/>
                <w:iCs/>
                <w:lang w:val="en-GB"/>
              </w:rPr>
              <w:t>1</w:t>
            </w:r>
            <w:r>
              <w:rPr>
                <w:rFonts w:ascii="Times New Roman" w:eastAsia="Wingdings" w:hAnsi="Times New Roman"/>
                <w:i/>
              </w:rPr>
              <w:sym w:font="Wingdings" w:char="F0F0"/>
            </w:r>
            <w:r w:rsidR="0090746B">
              <w:rPr>
                <w:rFonts w:ascii="Times New Roman" w:eastAsia="Wingdings" w:hAnsi="Times New Roman"/>
                <w:i/>
              </w:rPr>
              <w:t>M</w:t>
            </w:r>
            <w:r>
              <w:rPr>
                <w:rFonts w:ascii="Times New Roman" w:eastAsia="Wingdings" w:hAnsi="Times New Roman"/>
                <w:i/>
              </w:rPr>
              <w:t>W</w:t>
            </w:r>
            <w:r w:rsidR="00A50905">
              <w:rPr>
                <w:rFonts w:ascii="Times New Roman" w:eastAsia="Wingdings" w:hAnsi="Times New Roman"/>
                <w:i/>
              </w:rPr>
              <w:t>M</w:t>
            </w:r>
            <w:r>
              <w:rPr>
                <w:rFonts w:ascii="Times New Roman" w:eastAsia="Wingdings" w:hAnsi="Times New Roman"/>
                <w:i/>
              </w:rPr>
              <w:t>16</w:t>
            </w:r>
          </w:p>
        </w:tc>
      </w:tr>
      <w:tr w:rsidR="00012CD4" w14:paraId="52741025" w14:textId="77777777" w:rsidTr="00AC32C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4A0" w:firstRow="1" w:lastRow="0" w:firstColumn="1" w:lastColumn="0" w:noHBand="0" w:noVBand="1"/>
        </w:tblPrEx>
        <w:trPr>
          <w:cantSplit/>
          <w:trHeight w:val="413"/>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5E4E3868" w14:textId="1508822E" w:rsidR="00012CD4" w:rsidRDefault="0090746B" w:rsidP="000F74CD">
            <w:pPr>
              <w:spacing w:line="276" w:lineRule="auto"/>
              <w:ind w:left="144" w:hanging="144"/>
              <w:contextualSpacing/>
              <w:rPr>
                <w:b/>
                <w:bCs/>
                <w:sz w:val="20"/>
                <w:lang w:val="en-US"/>
              </w:rPr>
            </w:pPr>
            <w:r>
              <w:rPr>
                <w:b/>
                <w:bCs/>
                <w:smallCaps/>
                <w:sz w:val="20"/>
              </w:rPr>
              <w:t>M</w:t>
            </w:r>
            <w:r w:rsidR="00012CD4">
              <w:rPr>
                <w:b/>
                <w:bCs/>
                <w:smallCaps/>
                <w:sz w:val="20"/>
              </w:rPr>
              <w:t>WM15C</w:t>
            </w:r>
            <w:r w:rsidR="00012CD4">
              <w:rPr>
                <w:smallCaps/>
                <w:sz w:val="20"/>
              </w:rPr>
              <w:t xml:space="preserve">. </w:t>
            </w:r>
            <w:r w:rsidR="00012CD4">
              <w:rPr>
                <w:i/>
                <w:iCs/>
                <w:sz w:val="20"/>
              </w:rPr>
              <w:t>Has this respondent already been interviewed with any individual questionnaires?</w:t>
            </w:r>
          </w:p>
        </w:tc>
        <w:tc>
          <w:tcPr>
            <w:tcW w:w="2096" w:type="pct"/>
            <w:tcBorders>
              <w:top w:val="single" w:sz="4" w:space="0" w:color="auto"/>
              <w:left w:val="sing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79D6CF42" w14:textId="77777777" w:rsidR="00012CD4" w:rsidRDefault="00012CD4" w:rsidP="000F74CD">
            <w:pPr>
              <w:tabs>
                <w:tab w:val="right" w:leader="dot" w:pos="4585"/>
              </w:tabs>
              <w:spacing w:line="276" w:lineRule="auto"/>
              <w:ind w:left="169" w:hanging="142"/>
              <w:textAlignment w:val="baseline"/>
              <w:rPr>
                <w:caps/>
                <w:sz w:val="20"/>
              </w:rPr>
            </w:pPr>
            <w:r>
              <w:rPr>
                <w:caps/>
                <w:sz w:val="20"/>
              </w:rPr>
              <w:t>YES, ALREADY INTERVIEWED</w:t>
            </w:r>
            <w:r>
              <w:rPr>
                <w:caps/>
                <w:sz w:val="20"/>
              </w:rPr>
              <w:tab/>
              <w:t>1</w:t>
            </w:r>
          </w:p>
          <w:p w14:paraId="40DA233E" w14:textId="77777777" w:rsidR="00012CD4" w:rsidRDefault="00012CD4" w:rsidP="000F74CD">
            <w:pPr>
              <w:tabs>
                <w:tab w:val="right" w:leader="dot" w:pos="4585"/>
              </w:tabs>
              <w:spacing w:line="276" w:lineRule="auto"/>
              <w:ind w:left="173" w:hanging="142"/>
              <w:textAlignment w:val="baseline"/>
              <w:rPr>
                <w:caps/>
                <w:sz w:val="20"/>
              </w:rPr>
            </w:pPr>
            <w:r>
              <w:rPr>
                <w:caps/>
                <w:sz w:val="20"/>
              </w:rPr>
              <w:t>NO, Not already INTERVIEWed</w:t>
            </w:r>
            <w:r>
              <w:rPr>
                <w:caps/>
                <w:sz w:val="20"/>
              </w:rPr>
              <w:tab/>
              <w:t>2</w:t>
            </w:r>
          </w:p>
        </w:tc>
        <w:tc>
          <w:tcPr>
            <w:tcW w:w="678"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0B86DC91" w14:textId="321004FF" w:rsidR="00012CD4" w:rsidRDefault="00012CD4" w:rsidP="000F74CD">
            <w:pPr>
              <w:pStyle w:val="skipcolumn"/>
              <w:spacing w:line="276" w:lineRule="auto"/>
              <w:ind w:left="144" w:hanging="144"/>
              <w:contextualSpacing/>
              <w:rPr>
                <w:rStyle w:val="1IntvwqstChar1"/>
                <w:rFonts w:ascii="Times New Roman" w:hAnsi="Times New Roman"/>
                <w:lang w:val="en-GB"/>
              </w:rPr>
            </w:pPr>
            <w:r>
              <w:rPr>
                <w:rStyle w:val="1IntvwqstChar1"/>
                <w:rFonts w:ascii="Times New Roman" w:hAnsi="Times New Roman"/>
              </w:rPr>
              <w:t>1</w:t>
            </w:r>
            <w:r>
              <w:rPr>
                <w:rStyle w:val="1IntvwqstChar1"/>
                <w:rFonts w:ascii="Times New Roman" w:hAnsi="Times New Roman"/>
                <w:i/>
                <w:iCs/>
              </w:rPr>
              <w:sym w:font="Wingdings" w:char="F0F0"/>
            </w:r>
            <w:r w:rsidR="0090746B">
              <w:rPr>
                <w:rStyle w:val="1IntvwqstChar1"/>
                <w:rFonts w:ascii="Times New Roman" w:hAnsi="Times New Roman"/>
                <w:i/>
                <w:iCs/>
              </w:rPr>
              <w:t>M</w:t>
            </w:r>
            <w:r>
              <w:rPr>
                <w:rStyle w:val="1IntvwqstChar1"/>
                <w:rFonts w:ascii="Times New Roman" w:hAnsi="Times New Roman"/>
                <w:i/>
                <w:iCs/>
              </w:rPr>
              <w:t>W</w:t>
            </w:r>
            <w:r w:rsidRPr="00012CD4">
              <w:rPr>
                <w:rStyle w:val="1IntvwqstChar1"/>
                <w:rFonts w:ascii="Times New Roman" w:hAnsi="Times New Roman"/>
                <w:i/>
                <w:iCs/>
              </w:rPr>
              <w:t>M</w:t>
            </w:r>
            <w:r>
              <w:rPr>
                <w:rStyle w:val="1IntvwqstChar1"/>
                <w:rFonts w:ascii="Times New Roman" w:hAnsi="Times New Roman"/>
                <w:i/>
                <w:iCs/>
              </w:rPr>
              <w:t>16</w:t>
            </w:r>
            <w:r>
              <w:rPr>
                <w:rStyle w:val="1IntvwqstChar1"/>
                <w:rFonts w:ascii="Times New Roman" w:hAnsi="Times New Roman"/>
              </w:rPr>
              <w:t> </w:t>
            </w:r>
          </w:p>
          <w:p w14:paraId="4FC84E63" w14:textId="77777777" w:rsidR="00012CD4" w:rsidRDefault="00012CD4" w:rsidP="000F74CD">
            <w:pPr>
              <w:pStyle w:val="skipcolumn"/>
              <w:spacing w:line="276" w:lineRule="auto"/>
              <w:ind w:left="144" w:hanging="144"/>
              <w:contextualSpacing/>
              <w:rPr>
                <w:rStyle w:val="1IntvwqstChar1"/>
                <w:rFonts w:ascii="Times New Roman" w:hAnsi="Times New Roman"/>
              </w:rPr>
            </w:pPr>
          </w:p>
        </w:tc>
      </w:tr>
      <w:tr w:rsidR="007D5740" w:rsidRPr="00C64E7E" w14:paraId="22AEC585" w14:textId="77777777" w:rsidTr="00AC32CE">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27C35DA1" w14:textId="593B8255" w:rsidR="007D5740" w:rsidRPr="00C64E7E" w:rsidRDefault="0090746B" w:rsidP="00B901C7">
            <w:pPr>
              <w:spacing w:line="276" w:lineRule="auto"/>
              <w:ind w:left="144" w:hanging="144"/>
              <w:contextualSpacing/>
              <w:rPr>
                <w:b/>
                <w:bCs/>
                <w:sz w:val="20"/>
              </w:rPr>
            </w:pPr>
            <w:r>
              <w:rPr>
                <w:b/>
                <w:sz w:val="20"/>
              </w:rPr>
              <w:lastRenderedPageBreak/>
              <w:t>M</w:t>
            </w:r>
            <w:r w:rsidR="007D5740" w:rsidRPr="00C64E7E">
              <w:rPr>
                <w:b/>
                <w:sz w:val="20"/>
              </w:rPr>
              <w:t>WM15</w:t>
            </w:r>
            <w:r w:rsidR="00012CD4">
              <w:rPr>
                <w:b/>
                <w:sz w:val="20"/>
              </w:rPr>
              <w:t>D</w:t>
            </w:r>
            <w:r w:rsidR="007D5740" w:rsidRPr="00C64E7E">
              <w:rPr>
                <w:sz w:val="20"/>
              </w:rPr>
              <w:t>.</w:t>
            </w:r>
            <w:r w:rsidR="007D5740" w:rsidRPr="00C64E7E">
              <w:rPr>
                <w:smallCaps/>
                <w:sz w:val="20"/>
              </w:rPr>
              <w:t xml:space="preserve"> </w:t>
            </w:r>
            <w:r w:rsidR="007D5740" w:rsidRPr="00C64E7E">
              <w:rPr>
                <w:i/>
                <w:iCs/>
                <w:sz w:val="20"/>
              </w:rPr>
              <w:t xml:space="preserve">Check </w:t>
            </w:r>
            <w:r>
              <w:rPr>
                <w:i/>
                <w:iCs/>
                <w:sz w:val="20"/>
              </w:rPr>
              <w:t>M</w:t>
            </w:r>
            <w:r w:rsidR="003F350E" w:rsidRPr="00C64E7E">
              <w:rPr>
                <w:i/>
                <w:iCs/>
                <w:sz w:val="20"/>
              </w:rPr>
              <w:t>IC1</w:t>
            </w:r>
            <w:r w:rsidR="007D5740" w:rsidRPr="00C64E7E">
              <w:rPr>
                <w:i/>
                <w:iCs/>
                <w:sz w:val="20"/>
              </w:rPr>
              <w:t>, and check HC7[A] and HC12 in HOUSEHOLD QUESTIONNAIRE: Does this respondent have a mobile phone, or does the household have a fixed telephone line or any member of the household have a mobile phone?</w:t>
            </w:r>
          </w:p>
        </w:tc>
        <w:tc>
          <w:tcPr>
            <w:tcW w:w="2096" w:type="pct"/>
            <w:tcBorders>
              <w:top w:val="single" w:sz="4" w:space="0" w:color="auto"/>
              <w:bottom w:val="single" w:sz="4" w:space="0" w:color="auto"/>
            </w:tcBorders>
            <w:shd w:val="clear" w:color="auto" w:fill="FFFFCC"/>
            <w:tcMar>
              <w:top w:w="43" w:type="dxa"/>
              <w:left w:w="115" w:type="dxa"/>
              <w:bottom w:w="43" w:type="dxa"/>
              <w:right w:w="115" w:type="dxa"/>
            </w:tcMar>
          </w:tcPr>
          <w:p w14:paraId="0CEBB8B1" w14:textId="7D3EB0DF" w:rsidR="007D5740" w:rsidRPr="00C64E7E" w:rsidRDefault="007D5740" w:rsidP="00B901C7">
            <w:pPr>
              <w:tabs>
                <w:tab w:val="right" w:leader="dot" w:pos="4360"/>
              </w:tabs>
              <w:spacing w:line="276" w:lineRule="auto"/>
              <w:ind w:left="144" w:hanging="144"/>
              <w:contextualSpacing/>
              <w:rPr>
                <w:caps/>
                <w:sz w:val="20"/>
              </w:rPr>
            </w:pPr>
            <w:r w:rsidRPr="00C64E7E">
              <w:rPr>
                <w:caps/>
                <w:smallCaps/>
                <w:sz w:val="20"/>
              </w:rPr>
              <w:t xml:space="preserve">YES, </w:t>
            </w:r>
            <w:r w:rsidR="0090746B">
              <w:rPr>
                <w:caps/>
                <w:smallCaps/>
                <w:sz w:val="20"/>
              </w:rPr>
              <w:t>M</w:t>
            </w:r>
            <w:r w:rsidR="00C84679" w:rsidRPr="00C64E7E">
              <w:rPr>
                <w:caps/>
                <w:smallCaps/>
                <w:sz w:val="20"/>
              </w:rPr>
              <w:t>IC1</w:t>
            </w:r>
            <w:r w:rsidRPr="00C64E7E">
              <w:rPr>
                <w:caps/>
                <w:smallCaps/>
                <w:sz w:val="20"/>
              </w:rPr>
              <w:t>=1 or HC7[A]=1 or HC12=1</w:t>
            </w:r>
            <w:r w:rsidRPr="00C64E7E">
              <w:rPr>
                <w:caps/>
                <w:smallCaps/>
                <w:sz w:val="20"/>
              </w:rPr>
              <w:tab/>
              <w:t>1</w:t>
            </w:r>
          </w:p>
          <w:p w14:paraId="3EC3315A" w14:textId="4E12F21B" w:rsidR="007D5740" w:rsidRPr="00C64E7E" w:rsidRDefault="007D5740" w:rsidP="00B901C7">
            <w:pPr>
              <w:tabs>
                <w:tab w:val="right" w:leader="dot" w:pos="4360"/>
              </w:tabs>
              <w:spacing w:line="276" w:lineRule="auto"/>
              <w:ind w:left="144" w:hanging="144"/>
              <w:contextualSpacing/>
              <w:rPr>
                <w:caps/>
                <w:sz w:val="20"/>
              </w:rPr>
            </w:pPr>
            <w:r w:rsidRPr="00C64E7E">
              <w:rPr>
                <w:caps/>
                <w:smallCaps/>
                <w:sz w:val="20"/>
              </w:rPr>
              <w:t xml:space="preserve">NO, </w:t>
            </w:r>
            <w:r w:rsidR="0090746B">
              <w:rPr>
                <w:caps/>
                <w:smallCaps/>
                <w:sz w:val="20"/>
              </w:rPr>
              <w:t>M</w:t>
            </w:r>
            <w:r w:rsidR="00C84679" w:rsidRPr="00C64E7E">
              <w:rPr>
                <w:caps/>
                <w:smallCaps/>
                <w:sz w:val="20"/>
              </w:rPr>
              <w:t>IC1</w:t>
            </w:r>
            <w:r w:rsidRPr="00C64E7E">
              <w:rPr>
                <w:caps/>
                <w:smallCaps/>
                <w:sz w:val="20"/>
              </w:rPr>
              <w:t xml:space="preserve">=2 </w:t>
            </w:r>
            <w:r w:rsidR="0038298C">
              <w:rPr>
                <w:caps/>
                <w:smallCaps/>
                <w:sz w:val="20"/>
              </w:rPr>
              <w:t>and</w:t>
            </w:r>
            <w:r w:rsidRPr="00C64E7E">
              <w:rPr>
                <w:caps/>
                <w:smallCaps/>
                <w:sz w:val="20"/>
              </w:rPr>
              <w:t xml:space="preserve"> HC7[A]=2 and HC12=2</w:t>
            </w:r>
            <w:r w:rsidRPr="00C64E7E">
              <w:rPr>
                <w:caps/>
                <w:smallCaps/>
                <w:sz w:val="20"/>
              </w:rPr>
              <w:tab/>
              <w:t>2</w:t>
            </w:r>
          </w:p>
        </w:tc>
        <w:tc>
          <w:tcPr>
            <w:tcW w:w="678" w:type="pct"/>
            <w:tcBorders>
              <w:top w:val="single" w:sz="4" w:space="0" w:color="auto"/>
              <w:bottom w:val="single" w:sz="4" w:space="0" w:color="auto"/>
            </w:tcBorders>
            <w:shd w:val="clear" w:color="auto" w:fill="FFFFCC"/>
            <w:tcMar>
              <w:top w:w="43" w:type="dxa"/>
              <w:left w:w="115" w:type="dxa"/>
              <w:bottom w:w="43" w:type="dxa"/>
              <w:right w:w="115" w:type="dxa"/>
            </w:tcMar>
          </w:tcPr>
          <w:p w14:paraId="61492F72" w14:textId="77777777" w:rsidR="007D5740" w:rsidRPr="0038298C" w:rsidRDefault="007D5740" w:rsidP="0038298C">
            <w:pPr>
              <w:pStyle w:val="skipcolumn"/>
              <w:spacing w:line="276" w:lineRule="auto"/>
              <w:ind w:left="144" w:hanging="144"/>
              <w:contextualSpacing/>
              <w:rPr>
                <w:rStyle w:val="1IntvwqstChar1"/>
                <w:rFonts w:ascii="Times New Roman" w:hAnsi="Times New Roman"/>
                <w:i/>
                <w:lang w:val="en-GB"/>
              </w:rPr>
            </w:pPr>
          </w:p>
          <w:p w14:paraId="65705D0E" w14:textId="2914B3DD" w:rsidR="007D5740" w:rsidRPr="0038298C" w:rsidRDefault="007D5740"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iCs/>
                <w:lang w:val="en-GB"/>
              </w:rPr>
              <w:sym w:font="Wingdings" w:char="F0F0"/>
            </w:r>
            <w:r w:rsidR="0090746B">
              <w:rPr>
                <w:rStyle w:val="1IntvwqstChar1"/>
                <w:rFonts w:ascii="Times New Roman" w:hAnsi="Times New Roman"/>
                <w:i/>
                <w:iCs/>
                <w:lang w:val="en-GB"/>
              </w:rPr>
              <w:t>M</w:t>
            </w:r>
            <w:r w:rsidR="00012CD4" w:rsidRPr="0038298C">
              <w:rPr>
                <w:rStyle w:val="1IntvwqstChar1"/>
                <w:rFonts w:ascii="Times New Roman" w:hAnsi="Times New Roman"/>
                <w:i/>
                <w:lang w:val="en-GB"/>
              </w:rPr>
              <w:t>WM15</w:t>
            </w:r>
            <w:r w:rsidR="00012CD4">
              <w:rPr>
                <w:rStyle w:val="1IntvwqstChar1"/>
                <w:rFonts w:ascii="Times New Roman" w:hAnsi="Times New Roman"/>
                <w:i/>
                <w:lang w:val="en-GB"/>
              </w:rPr>
              <w:t>F</w:t>
            </w:r>
          </w:p>
        </w:tc>
      </w:tr>
      <w:tr w:rsidR="00D377AA" w:rsidRPr="00C64E7E" w14:paraId="08256DE2" w14:textId="77777777" w:rsidTr="00AC32CE">
        <w:tblPrEx>
          <w:jc w:val="left"/>
          <w:tblBorders>
            <w:top w:val="single" w:sz="4" w:space="0" w:color="auto"/>
            <w:bottom w:val="single" w:sz="4" w:space="0" w:color="auto"/>
          </w:tblBorders>
          <w:shd w:val="clear" w:color="auto" w:fill="auto"/>
        </w:tblPrEx>
        <w:trPr>
          <w:cantSplit/>
          <w:trHeight w:val="289"/>
        </w:trPr>
        <w:tc>
          <w:tcPr>
            <w:tcW w:w="2226" w:type="pct"/>
            <w:tcBorders>
              <w:top w:val="single" w:sz="4" w:space="0" w:color="auto"/>
              <w:bottom w:val="single" w:sz="4" w:space="0" w:color="auto"/>
            </w:tcBorders>
            <w:tcMar>
              <w:top w:w="43" w:type="dxa"/>
              <w:left w:w="115" w:type="dxa"/>
              <w:bottom w:w="43" w:type="dxa"/>
              <w:right w:w="115" w:type="dxa"/>
            </w:tcMar>
          </w:tcPr>
          <w:p w14:paraId="67A70EF9" w14:textId="1A44F47D" w:rsidR="00D377AA" w:rsidRPr="00C64E7E" w:rsidRDefault="0090746B" w:rsidP="00B901C7">
            <w:pPr>
              <w:spacing w:line="276" w:lineRule="auto"/>
              <w:ind w:left="144" w:hanging="144"/>
              <w:contextualSpacing/>
              <w:rPr>
                <w:color w:val="000000"/>
                <w:sz w:val="20"/>
              </w:rPr>
            </w:pPr>
            <w:r>
              <w:rPr>
                <w:rFonts w:eastAsia="Arial"/>
                <w:b/>
                <w:color w:val="000000"/>
                <w:sz w:val="20"/>
                <w:lang w:val="en-US"/>
              </w:rPr>
              <w:t>M</w:t>
            </w:r>
            <w:r w:rsidR="00012CD4" w:rsidRPr="00C64E7E">
              <w:rPr>
                <w:rFonts w:eastAsia="Arial"/>
                <w:b/>
                <w:color w:val="000000"/>
                <w:sz w:val="20"/>
                <w:lang w:val="en-US"/>
              </w:rPr>
              <w:t>WM15</w:t>
            </w:r>
            <w:r w:rsidR="00012CD4">
              <w:rPr>
                <w:rFonts w:eastAsia="Arial"/>
                <w:b/>
                <w:color w:val="000000"/>
                <w:sz w:val="20"/>
                <w:lang w:val="en-US"/>
              </w:rPr>
              <w:t>E</w:t>
            </w:r>
            <w:r w:rsidR="00D377AA" w:rsidRPr="00C64E7E">
              <w:rPr>
                <w:rFonts w:eastAsia="Arial"/>
                <w:color w:val="000000"/>
                <w:sz w:val="20"/>
                <w:lang w:val="en-US"/>
              </w:rPr>
              <w:t xml:space="preserve">. </w:t>
            </w:r>
            <w:r w:rsidR="00D377AA" w:rsidRPr="00C64E7E">
              <w:rPr>
                <w:color w:val="000000"/>
                <w:sz w:val="20"/>
              </w:rPr>
              <w:t>Thank you for your participation.</w:t>
            </w:r>
          </w:p>
          <w:p w14:paraId="0EF65B6C" w14:textId="77777777" w:rsidR="00D377AA" w:rsidRPr="00C64E7E" w:rsidRDefault="00D377AA" w:rsidP="006133A6">
            <w:pPr>
              <w:spacing w:line="276" w:lineRule="auto"/>
              <w:ind w:left="320" w:hanging="144"/>
              <w:contextualSpacing/>
              <w:rPr>
                <w:color w:val="000000"/>
                <w:sz w:val="20"/>
              </w:rPr>
            </w:pPr>
            <w:r w:rsidRPr="00C64E7E">
              <w:rPr>
                <w:color w:val="000000"/>
                <w:sz w:val="20"/>
              </w:rPr>
              <w:t xml:space="preserve">The </w:t>
            </w:r>
            <w:r w:rsidRPr="00C64E7E">
              <w:rPr>
                <w:color w:val="FF0000"/>
                <w:sz w:val="20"/>
              </w:rPr>
              <w:t>National Statistical Office</w:t>
            </w:r>
            <w:r w:rsidRPr="00C64E7E">
              <w:rPr>
                <w:color w:val="000000"/>
                <w:sz w:val="20"/>
              </w:rPr>
              <w:t xml:space="preserve"> will be conducting a phone survey about the situation of children, families, and households in the future. We may call a few times over a period of a few months, for about 15 minutes at a time.</w:t>
            </w:r>
          </w:p>
          <w:p w14:paraId="1C1E0678" w14:textId="1E1499D0" w:rsidR="00D377AA" w:rsidRPr="00C64E7E" w:rsidRDefault="00D377AA" w:rsidP="006133A6">
            <w:pPr>
              <w:spacing w:line="276" w:lineRule="auto"/>
              <w:ind w:left="320" w:hanging="144"/>
              <w:contextualSpacing/>
              <w:rPr>
                <w:color w:val="000000"/>
                <w:sz w:val="20"/>
              </w:rPr>
            </w:pPr>
            <w:r w:rsidRPr="00C64E7E">
              <w:rPr>
                <w:sz w:val="20"/>
              </w:rPr>
              <w:t xml:space="preserve">Participation is voluntary. </w:t>
            </w:r>
            <w:r w:rsidRPr="00C64E7E">
              <w:rPr>
                <w:color w:val="000000"/>
                <w:sz w:val="20"/>
              </w:rPr>
              <w:t>If you agree to participate now, you can still withdraw later. It will not cost you anything to participate. Your phone number and all the information you share during these phone interviews will not be shared with anyone outside our team.</w:t>
            </w:r>
          </w:p>
          <w:p w14:paraId="46EAE0F7" w14:textId="77777777" w:rsidR="00D377AA" w:rsidRPr="00C64E7E" w:rsidRDefault="00D377AA" w:rsidP="006133A6">
            <w:pPr>
              <w:spacing w:line="276" w:lineRule="auto"/>
              <w:ind w:left="320" w:hanging="144"/>
              <w:contextualSpacing/>
              <w:rPr>
                <w:iCs/>
                <w:color w:val="000000"/>
                <w:sz w:val="20"/>
                <w:lang w:val="en-US"/>
              </w:rPr>
            </w:pPr>
            <w:r w:rsidRPr="00C64E7E">
              <w:rPr>
                <w:color w:val="000000"/>
                <w:sz w:val="20"/>
              </w:rPr>
              <w:t>Would you like to participate?</w:t>
            </w:r>
          </w:p>
        </w:tc>
        <w:tc>
          <w:tcPr>
            <w:tcW w:w="2096" w:type="pct"/>
            <w:tcBorders>
              <w:top w:val="single" w:sz="4" w:space="0" w:color="auto"/>
              <w:bottom w:val="single" w:sz="4" w:space="0" w:color="auto"/>
            </w:tcBorders>
          </w:tcPr>
          <w:p w14:paraId="3BC5467D" w14:textId="77777777" w:rsidR="00D377AA" w:rsidRPr="00C64E7E" w:rsidRDefault="00D377AA" w:rsidP="00B901C7">
            <w:pPr>
              <w:tabs>
                <w:tab w:val="right" w:leader="dot" w:pos="6234"/>
              </w:tabs>
              <w:spacing w:line="276" w:lineRule="auto"/>
              <w:ind w:left="144" w:hanging="144"/>
              <w:contextualSpacing/>
              <w:rPr>
                <w:caps/>
                <w:sz w:val="20"/>
              </w:rPr>
            </w:pPr>
            <w:r w:rsidRPr="00C64E7E">
              <w:rPr>
                <w:caps/>
                <w:sz w:val="20"/>
              </w:rPr>
              <w:t>Yes</w:t>
            </w:r>
            <w:r w:rsidRPr="00C64E7E">
              <w:rPr>
                <w:caps/>
                <w:sz w:val="20"/>
              </w:rPr>
              <w:tab/>
              <w:t>1</w:t>
            </w:r>
          </w:p>
          <w:p w14:paraId="1A2DEC53" w14:textId="77777777" w:rsidR="00D377AA" w:rsidRPr="00C64E7E" w:rsidRDefault="00D377AA" w:rsidP="00B901C7">
            <w:pPr>
              <w:tabs>
                <w:tab w:val="right" w:leader="dot" w:pos="6234"/>
              </w:tabs>
              <w:spacing w:line="276" w:lineRule="auto"/>
              <w:ind w:left="144" w:hanging="144"/>
              <w:contextualSpacing/>
              <w:rPr>
                <w:iCs/>
                <w:caps/>
                <w:sz w:val="20"/>
                <w:lang w:val="en-US"/>
              </w:rPr>
            </w:pPr>
            <w:r w:rsidRPr="00C64E7E">
              <w:rPr>
                <w:caps/>
                <w:sz w:val="20"/>
              </w:rPr>
              <w:t>No</w:t>
            </w:r>
            <w:r w:rsidRPr="00C64E7E">
              <w:rPr>
                <w:caps/>
                <w:sz w:val="20"/>
              </w:rPr>
              <w:tab/>
              <w:t>2</w:t>
            </w:r>
          </w:p>
        </w:tc>
        <w:tc>
          <w:tcPr>
            <w:tcW w:w="678" w:type="pct"/>
            <w:tcBorders>
              <w:top w:val="single" w:sz="4" w:space="0" w:color="auto"/>
              <w:bottom w:val="single" w:sz="4" w:space="0" w:color="auto"/>
            </w:tcBorders>
          </w:tcPr>
          <w:p w14:paraId="6ECFE77E" w14:textId="626412A9" w:rsidR="00D377AA" w:rsidRPr="0038298C" w:rsidRDefault="00D377AA" w:rsidP="0038298C">
            <w:pPr>
              <w:pStyle w:val="skipcolumn"/>
              <w:spacing w:line="276" w:lineRule="auto"/>
              <w:ind w:left="144" w:hanging="144"/>
              <w:contextualSpacing/>
              <w:rPr>
                <w:rStyle w:val="1IntvwqstChar1"/>
                <w:rFonts w:ascii="Times New Roman" w:hAnsi="Times New Roman"/>
                <w:iCs/>
                <w:lang w:val="en-GB"/>
              </w:rPr>
            </w:pPr>
            <w:r w:rsidRPr="0038298C">
              <w:rPr>
                <w:rStyle w:val="1IntvwqstChar1"/>
                <w:rFonts w:ascii="Times New Roman" w:hAnsi="Times New Roman"/>
                <w:iCs/>
                <w:lang w:val="en-GB"/>
              </w:rPr>
              <w:t>1</w:t>
            </w:r>
            <w:r w:rsidR="00C64E7E" w:rsidRPr="0038298C">
              <w:rPr>
                <w:rStyle w:val="1IntvwqstChar1"/>
                <w:rFonts w:ascii="Times New Roman" w:hAnsi="Times New Roman"/>
                <w:i/>
                <w:lang w:val="en-GB"/>
              </w:rPr>
              <w:sym w:font="Wingdings" w:char="F0F0"/>
            </w:r>
            <w:r w:rsidR="0090746B">
              <w:rPr>
                <w:rStyle w:val="1IntvwqstChar1"/>
                <w:rFonts w:ascii="Times New Roman" w:hAnsi="Times New Roman"/>
                <w:i/>
                <w:lang w:val="en-GB"/>
              </w:rPr>
              <w:t>M</w:t>
            </w:r>
            <w:r w:rsidR="00012CD4" w:rsidRPr="0038298C">
              <w:rPr>
                <w:rStyle w:val="1IntvwqstChar1"/>
                <w:rFonts w:ascii="Times New Roman" w:hAnsi="Times New Roman"/>
                <w:i/>
                <w:lang w:val="en-GB"/>
              </w:rPr>
              <w:t>WM15</w:t>
            </w:r>
            <w:r w:rsidR="00012CD4">
              <w:rPr>
                <w:rStyle w:val="1IntvwqstChar1"/>
                <w:rFonts w:ascii="Times New Roman" w:hAnsi="Times New Roman"/>
                <w:i/>
                <w:lang w:val="en-GB"/>
              </w:rPr>
              <w:t>H</w:t>
            </w:r>
          </w:p>
          <w:p w14:paraId="38F0C795" w14:textId="342CC087"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lang w:val="en-GB"/>
              </w:rPr>
              <w:sym w:font="Wingdings" w:char="F0F0"/>
            </w:r>
            <w:r w:rsidR="0090746B">
              <w:rPr>
                <w:rStyle w:val="1IntvwqstChar1"/>
                <w:rFonts w:ascii="Times New Roman" w:hAnsi="Times New Roman"/>
                <w:i/>
                <w:lang w:val="en-GB"/>
              </w:rPr>
              <w:t>M</w:t>
            </w:r>
            <w:r w:rsidRPr="0038298C">
              <w:rPr>
                <w:rStyle w:val="1IntvwqstChar1"/>
                <w:rFonts w:ascii="Times New Roman" w:hAnsi="Times New Roman"/>
                <w:i/>
                <w:lang w:val="en-GB"/>
              </w:rPr>
              <w:t>WM16</w:t>
            </w:r>
          </w:p>
        </w:tc>
      </w:tr>
      <w:tr w:rsidR="00D377AA" w:rsidRPr="00C64E7E" w14:paraId="51D36F68" w14:textId="77777777" w:rsidTr="00AC32CE">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1EF526E8" w14:textId="33E2BA6F" w:rsidR="00D377AA" w:rsidRPr="00C64E7E" w:rsidRDefault="0090746B" w:rsidP="00B901C7">
            <w:pPr>
              <w:spacing w:line="276" w:lineRule="auto"/>
              <w:ind w:left="144" w:hanging="144"/>
              <w:contextualSpacing/>
              <w:rPr>
                <w:color w:val="000000"/>
                <w:sz w:val="20"/>
              </w:rPr>
            </w:pPr>
            <w:r>
              <w:rPr>
                <w:rFonts w:eastAsia="Arial"/>
                <w:b/>
                <w:color w:val="000000"/>
                <w:sz w:val="20"/>
                <w:lang w:val="en-US"/>
              </w:rPr>
              <w:t>M</w:t>
            </w:r>
            <w:r w:rsidR="00012CD4" w:rsidRPr="00C64E7E">
              <w:rPr>
                <w:rFonts w:eastAsia="Arial"/>
                <w:b/>
                <w:color w:val="000000"/>
                <w:sz w:val="20"/>
                <w:lang w:val="en-US"/>
              </w:rPr>
              <w:t>WM15</w:t>
            </w:r>
            <w:r w:rsidR="00012CD4">
              <w:rPr>
                <w:rFonts w:eastAsia="Arial"/>
                <w:b/>
                <w:color w:val="000000"/>
                <w:sz w:val="20"/>
                <w:lang w:val="en-US"/>
              </w:rPr>
              <w:t>F</w:t>
            </w:r>
            <w:r w:rsidR="00D377AA" w:rsidRPr="00C64E7E">
              <w:rPr>
                <w:rFonts w:eastAsia="Arial"/>
                <w:color w:val="000000"/>
                <w:sz w:val="20"/>
                <w:lang w:val="en-US"/>
              </w:rPr>
              <w:t xml:space="preserve">. </w:t>
            </w:r>
            <w:r w:rsidR="00D377AA" w:rsidRPr="00C64E7E">
              <w:rPr>
                <w:color w:val="000000"/>
                <w:sz w:val="20"/>
              </w:rPr>
              <w:t>Thank you for your participation.</w:t>
            </w:r>
          </w:p>
          <w:p w14:paraId="3DE267C6" w14:textId="77777777" w:rsidR="00D377AA" w:rsidRPr="00C64E7E" w:rsidRDefault="00D377AA" w:rsidP="006133A6">
            <w:pPr>
              <w:spacing w:line="276" w:lineRule="auto"/>
              <w:ind w:left="320" w:hanging="144"/>
              <w:contextualSpacing/>
              <w:rPr>
                <w:color w:val="000000"/>
                <w:sz w:val="20"/>
              </w:rPr>
            </w:pPr>
            <w:r w:rsidRPr="00C64E7E">
              <w:rPr>
                <w:color w:val="000000"/>
                <w:sz w:val="20"/>
              </w:rPr>
              <w:t xml:space="preserve">The </w:t>
            </w:r>
            <w:r w:rsidRPr="00C64E7E">
              <w:rPr>
                <w:color w:val="FF0000"/>
                <w:sz w:val="20"/>
              </w:rPr>
              <w:t>National Statistical Office</w:t>
            </w:r>
            <w:r w:rsidRPr="00C64E7E">
              <w:rPr>
                <w:color w:val="000000"/>
                <w:sz w:val="20"/>
              </w:rPr>
              <w:t xml:space="preserve"> will be conducting a follow-up survey about the situation of children, families, and households in the future. We may contact you a few times over a period of a few months, for about 15 minutes at a time.</w:t>
            </w:r>
          </w:p>
          <w:p w14:paraId="31B3FA70" w14:textId="7CEECB6C" w:rsidR="00D377AA" w:rsidRPr="00C64E7E" w:rsidRDefault="00D377AA" w:rsidP="006133A6">
            <w:pPr>
              <w:spacing w:line="276" w:lineRule="auto"/>
              <w:ind w:left="320" w:hanging="144"/>
              <w:contextualSpacing/>
              <w:rPr>
                <w:color w:val="000000"/>
                <w:sz w:val="20"/>
              </w:rPr>
            </w:pPr>
            <w:r w:rsidRPr="00C64E7E">
              <w:rPr>
                <w:sz w:val="20"/>
              </w:rPr>
              <w:t xml:space="preserve">Participation is voluntary. </w:t>
            </w:r>
            <w:r w:rsidRPr="00C64E7E">
              <w:rPr>
                <w:color w:val="000000"/>
                <w:sz w:val="20"/>
              </w:rPr>
              <w:t>If you agree to participate now, you can still withdraw later. It will not cost you anything to participate. All the information you share during these interviews will not be shared with anyone outside our team.</w:t>
            </w:r>
          </w:p>
          <w:p w14:paraId="609B568E" w14:textId="77777777" w:rsidR="00D377AA" w:rsidRPr="00C64E7E" w:rsidRDefault="00D377AA" w:rsidP="006133A6">
            <w:pPr>
              <w:spacing w:line="276" w:lineRule="auto"/>
              <w:ind w:left="320" w:hanging="144"/>
              <w:contextualSpacing/>
              <w:rPr>
                <w:iCs/>
                <w:color w:val="000000"/>
                <w:sz w:val="20"/>
                <w:lang w:val="en-US"/>
              </w:rPr>
            </w:pPr>
            <w:r w:rsidRPr="00C64E7E">
              <w:rPr>
                <w:color w:val="000000"/>
                <w:sz w:val="20"/>
              </w:rPr>
              <w:t>Would you like to participate?</w:t>
            </w:r>
          </w:p>
        </w:tc>
        <w:tc>
          <w:tcPr>
            <w:tcW w:w="2096" w:type="pct"/>
            <w:tcBorders>
              <w:top w:val="single" w:sz="4" w:space="0" w:color="auto"/>
              <w:bottom w:val="single" w:sz="4" w:space="0" w:color="auto"/>
            </w:tcBorders>
          </w:tcPr>
          <w:p w14:paraId="42546472" w14:textId="77777777" w:rsidR="00D377AA" w:rsidRPr="00C64E7E" w:rsidRDefault="00D377AA" w:rsidP="00B901C7">
            <w:pPr>
              <w:tabs>
                <w:tab w:val="right" w:leader="dot" w:pos="6234"/>
              </w:tabs>
              <w:spacing w:line="276" w:lineRule="auto"/>
              <w:ind w:left="144" w:hanging="144"/>
              <w:contextualSpacing/>
              <w:rPr>
                <w:caps/>
                <w:sz w:val="20"/>
              </w:rPr>
            </w:pPr>
            <w:r w:rsidRPr="00C64E7E">
              <w:rPr>
                <w:caps/>
                <w:sz w:val="20"/>
              </w:rPr>
              <w:t>Yes</w:t>
            </w:r>
            <w:r w:rsidRPr="00C64E7E">
              <w:rPr>
                <w:caps/>
                <w:sz w:val="20"/>
              </w:rPr>
              <w:tab/>
              <w:t>1</w:t>
            </w:r>
          </w:p>
          <w:p w14:paraId="3A9E419B" w14:textId="77777777" w:rsidR="00D377AA" w:rsidRPr="00C64E7E" w:rsidRDefault="00D377AA" w:rsidP="00B901C7">
            <w:pPr>
              <w:tabs>
                <w:tab w:val="right" w:leader="dot" w:pos="6234"/>
              </w:tabs>
              <w:spacing w:line="276" w:lineRule="auto"/>
              <w:ind w:left="144" w:hanging="144"/>
              <w:contextualSpacing/>
              <w:rPr>
                <w:iCs/>
                <w:caps/>
                <w:sz w:val="20"/>
                <w:lang w:val="en-US"/>
              </w:rPr>
            </w:pPr>
            <w:r w:rsidRPr="00C64E7E">
              <w:rPr>
                <w:caps/>
                <w:sz w:val="20"/>
              </w:rPr>
              <w:t>No</w:t>
            </w:r>
            <w:r w:rsidRPr="00C64E7E">
              <w:rPr>
                <w:caps/>
                <w:sz w:val="20"/>
              </w:rPr>
              <w:tab/>
              <w:t>2</w:t>
            </w:r>
          </w:p>
        </w:tc>
        <w:tc>
          <w:tcPr>
            <w:tcW w:w="678" w:type="pct"/>
            <w:tcBorders>
              <w:top w:val="single" w:sz="4" w:space="0" w:color="auto"/>
              <w:bottom w:val="single" w:sz="4" w:space="0" w:color="auto"/>
            </w:tcBorders>
          </w:tcPr>
          <w:p w14:paraId="6447A921" w14:textId="77777777"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p>
          <w:p w14:paraId="2C303E51" w14:textId="1C17016E"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iCs/>
                <w:lang w:val="en-GB"/>
              </w:rPr>
              <w:sym w:font="Wingdings" w:char="F0F0"/>
            </w:r>
            <w:r w:rsidR="0090746B">
              <w:rPr>
                <w:rStyle w:val="1IntvwqstChar1"/>
                <w:rFonts w:ascii="Times New Roman" w:hAnsi="Times New Roman"/>
                <w:i/>
                <w:iCs/>
                <w:lang w:val="en-GB"/>
              </w:rPr>
              <w:t>M</w:t>
            </w:r>
            <w:r w:rsidRPr="0038298C">
              <w:rPr>
                <w:rStyle w:val="1IntvwqstChar1"/>
                <w:rFonts w:ascii="Times New Roman" w:hAnsi="Times New Roman"/>
                <w:i/>
                <w:iCs/>
                <w:lang w:val="en-GB"/>
              </w:rPr>
              <w:t>WM16</w:t>
            </w:r>
          </w:p>
        </w:tc>
      </w:tr>
      <w:tr w:rsidR="00D377AA" w:rsidRPr="00C64E7E" w14:paraId="7DFB30F4" w14:textId="77777777" w:rsidTr="00AC32CE">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3765DBA6" w14:textId="399E88EA" w:rsidR="00D377AA" w:rsidRPr="00C64E7E" w:rsidRDefault="0090746B" w:rsidP="00B901C7">
            <w:pPr>
              <w:spacing w:line="276" w:lineRule="auto"/>
              <w:ind w:left="144" w:hanging="144"/>
              <w:contextualSpacing/>
              <w:rPr>
                <w:iCs/>
                <w:color w:val="000000"/>
                <w:sz w:val="20"/>
                <w:lang w:val="en-US"/>
              </w:rPr>
            </w:pPr>
            <w:r>
              <w:rPr>
                <w:b/>
                <w:bCs/>
                <w:color w:val="000000"/>
                <w:sz w:val="20"/>
                <w:lang w:val="en-US"/>
              </w:rPr>
              <w:t>M</w:t>
            </w:r>
            <w:r w:rsidR="00012CD4" w:rsidRPr="00C64E7E">
              <w:rPr>
                <w:b/>
                <w:bCs/>
                <w:color w:val="000000"/>
                <w:sz w:val="20"/>
                <w:lang w:val="en-US"/>
              </w:rPr>
              <w:t>WM15</w:t>
            </w:r>
            <w:r w:rsidR="00012CD4">
              <w:rPr>
                <w:b/>
                <w:bCs/>
                <w:color w:val="000000"/>
                <w:sz w:val="20"/>
                <w:lang w:val="en-US"/>
              </w:rPr>
              <w:t>G</w:t>
            </w:r>
            <w:r w:rsidR="00D377AA" w:rsidRPr="00C64E7E">
              <w:rPr>
                <w:color w:val="000000"/>
                <w:sz w:val="20"/>
                <w:lang w:val="en-US"/>
              </w:rPr>
              <w:t>. I have previously recorded that there are no phones in your household. Just to confirm, do you have a personal telephone number or is there a phone number for the household?</w:t>
            </w:r>
          </w:p>
        </w:tc>
        <w:tc>
          <w:tcPr>
            <w:tcW w:w="2096" w:type="pct"/>
            <w:tcBorders>
              <w:top w:val="single" w:sz="4" w:space="0" w:color="auto"/>
              <w:bottom w:val="single" w:sz="4" w:space="0" w:color="auto"/>
            </w:tcBorders>
          </w:tcPr>
          <w:p w14:paraId="59A8343D" w14:textId="77777777" w:rsidR="00D377AA" w:rsidRPr="00C64E7E" w:rsidRDefault="00D377AA" w:rsidP="00B901C7">
            <w:pPr>
              <w:tabs>
                <w:tab w:val="right" w:leader="dot" w:pos="6234"/>
              </w:tabs>
              <w:spacing w:line="276" w:lineRule="auto"/>
              <w:ind w:left="144" w:hanging="144"/>
              <w:contextualSpacing/>
              <w:rPr>
                <w:caps/>
                <w:sz w:val="20"/>
              </w:rPr>
            </w:pPr>
            <w:r w:rsidRPr="00C64E7E">
              <w:rPr>
                <w:caps/>
                <w:sz w:val="20"/>
              </w:rPr>
              <w:t>Yes</w:t>
            </w:r>
            <w:r w:rsidRPr="00C64E7E">
              <w:rPr>
                <w:caps/>
                <w:sz w:val="20"/>
              </w:rPr>
              <w:tab/>
              <w:t>1</w:t>
            </w:r>
          </w:p>
          <w:p w14:paraId="24E8E632" w14:textId="77777777" w:rsidR="00D377AA" w:rsidRPr="00C64E7E" w:rsidRDefault="00D377AA" w:rsidP="00B901C7">
            <w:pPr>
              <w:tabs>
                <w:tab w:val="right" w:leader="dot" w:pos="6234"/>
              </w:tabs>
              <w:spacing w:line="276" w:lineRule="auto"/>
              <w:ind w:left="144" w:hanging="144"/>
              <w:contextualSpacing/>
              <w:rPr>
                <w:iCs/>
                <w:caps/>
                <w:sz w:val="20"/>
                <w:lang w:val="en-US"/>
              </w:rPr>
            </w:pPr>
            <w:r w:rsidRPr="00C64E7E">
              <w:rPr>
                <w:caps/>
                <w:sz w:val="20"/>
              </w:rPr>
              <w:t>No</w:t>
            </w:r>
            <w:r w:rsidRPr="00C64E7E">
              <w:rPr>
                <w:caps/>
                <w:sz w:val="20"/>
              </w:rPr>
              <w:tab/>
              <w:t>2</w:t>
            </w:r>
          </w:p>
        </w:tc>
        <w:tc>
          <w:tcPr>
            <w:tcW w:w="678" w:type="pct"/>
            <w:tcBorders>
              <w:top w:val="single" w:sz="4" w:space="0" w:color="auto"/>
              <w:bottom w:val="single" w:sz="4" w:space="0" w:color="auto"/>
            </w:tcBorders>
          </w:tcPr>
          <w:p w14:paraId="15D3E46F" w14:textId="11F75C71"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1</w:t>
            </w:r>
            <w:r w:rsidR="00C64E7E" w:rsidRPr="0038298C">
              <w:rPr>
                <w:rStyle w:val="1IntvwqstChar1"/>
                <w:rFonts w:ascii="Times New Roman" w:hAnsi="Times New Roman"/>
                <w:i/>
                <w:iCs/>
                <w:lang w:val="en-GB"/>
              </w:rPr>
              <w:sym w:font="Wingdings" w:char="F0F0"/>
            </w:r>
            <w:r w:rsidR="0090746B">
              <w:rPr>
                <w:rStyle w:val="1IntvwqstChar1"/>
                <w:rFonts w:ascii="Times New Roman" w:hAnsi="Times New Roman"/>
                <w:i/>
                <w:iCs/>
                <w:lang w:val="en-GB"/>
              </w:rPr>
              <w:t>M</w:t>
            </w:r>
            <w:r w:rsidR="00012CD4" w:rsidRPr="0038298C">
              <w:rPr>
                <w:rStyle w:val="1IntvwqstChar1"/>
                <w:rFonts w:ascii="Times New Roman" w:hAnsi="Times New Roman"/>
                <w:i/>
                <w:iCs/>
                <w:lang w:val="en-GB"/>
              </w:rPr>
              <w:t>WM15</w:t>
            </w:r>
            <w:r w:rsidR="00012CD4">
              <w:rPr>
                <w:rStyle w:val="1IntvwqstChar1"/>
                <w:rFonts w:ascii="Times New Roman" w:hAnsi="Times New Roman"/>
                <w:i/>
                <w:iCs/>
                <w:lang w:val="en-GB"/>
              </w:rPr>
              <w:t>I</w:t>
            </w:r>
          </w:p>
          <w:p w14:paraId="7CEF28BF" w14:textId="59A20FF3"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iCs/>
                <w:lang w:val="en-GB"/>
              </w:rPr>
              <w:sym w:font="Wingdings" w:char="F0F0"/>
            </w:r>
            <w:r w:rsidR="0090746B">
              <w:rPr>
                <w:rStyle w:val="1IntvwqstChar1"/>
                <w:rFonts w:ascii="Times New Roman" w:hAnsi="Times New Roman"/>
                <w:i/>
                <w:iCs/>
                <w:lang w:val="en-GB"/>
              </w:rPr>
              <w:t>M</w:t>
            </w:r>
            <w:r w:rsidRPr="0038298C">
              <w:rPr>
                <w:rStyle w:val="1IntvwqstChar1"/>
                <w:rFonts w:ascii="Times New Roman" w:hAnsi="Times New Roman"/>
                <w:i/>
                <w:iCs/>
                <w:lang w:val="en-GB"/>
              </w:rPr>
              <w:t>WM16</w:t>
            </w:r>
          </w:p>
        </w:tc>
      </w:tr>
      <w:tr w:rsidR="00D377AA" w:rsidRPr="00C64E7E" w14:paraId="10720CE2" w14:textId="77777777" w:rsidTr="00AC32CE">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double" w:sz="4" w:space="0" w:color="auto"/>
            </w:tcBorders>
            <w:tcMar>
              <w:top w:w="43" w:type="dxa"/>
              <w:left w:w="115" w:type="dxa"/>
              <w:bottom w:w="43" w:type="dxa"/>
              <w:right w:w="115" w:type="dxa"/>
            </w:tcMar>
          </w:tcPr>
          <w:p w14:paraId="2891ED5D" w14:textId="394AC042" w:rsidR="00D377AA" w:rsidRPr="00C64E7E" w:rsidRDefault="0090746B" w:rsidP="00B901C7">
            <w:pPr>
              <w:spacing w:line="276" w:lineRule="auto"/>
              <w:ind w:left="144" w:hanging="144"/>
              <w:contextualSpacing/>
              <w:rPr>
                <w:b/>
                <w:bCs/>
                <w:color w:val="000000"/>
                <w:sz w:val="20"/>
                <w:lang w:val="en-US"/>
              </w:rPr>
            </w:pPr>
            <w:r>
              <w:rPr>
                <w:b/>
                <w:color w:val="000000"/>
                <w:sz w:val="20"/>
                <w:lang w:val="en-US"/>
              </w:rPr>
              <w:t>M</w:t>
            </w:r>
            <w:r w:rsidR="00012CD4" w:rsidRPr="00C64E7E">
              <w:rPr>
                <w:b/>
                <w:color w:val="000000"/>
                <w:sz w:val="20"/>
                <w:lang w:val="en-US"/>
              </w:rPr>
              <w:t>WM15</w:t>
            </w:r>
            <w:r w:rsidR="00012CD4">
              <w:rPr>
                <w:b/>
                <w:color w:val="000000"/>
                <w:sz w:val="20"/>
                <w:lang w:val="en-US"/>
              </w:rPr>
              <w:t>H</w:t>
            </w:r>
            <w:r w:rsidR="00D377AA" w:rsidRPr="00C64E7E">
              <w:rPr>
                <w:color w:val="000000"/>
                <w:sz w:val="20"/>
                <w:lang w:val="en-US"/>
              </w:rPr>
              <w:t xml:space="preserve">. Do you have a personal phone number or is there a phone number for the household? </w:t>
            </w:r>
          </w:p>
        </w:tc>
        <w:tc>
          <w:tcPr>
            <w:tcW w:w="2096" w:type="pct"/>
            <w:tcBorders>
              <w:top w:val="single" w:sz="4" w:space="0" w:color="auto"/>
              <w:bottom w:val="double" w:sz="4" w:space="0" w:color="auto"/>
            </w:tcBorders>
          </w:tcPr>
          <w:p w14:paraId="014BD1D8" w14:textId="77777777" w:rsidR="00D377AA" w:rsidRPr="00C64E7E" w:rsidRDefault="00D377AA" w:rsidP="00B901C7">
            <w:pPr>
              <w:tabs>
                <w:tab w:val="right" w:leader="dot" w:pos="4748"/>
              </w:tabs>
              <w:spacing w:line="276" w:lineRule="auto"/>
              <w:ind w:left="144" w:hanging="144"/>
              <w:contextualSpacing/>
              <w:rPr>
                <w:caps/>
              </w:rPr>
            </w:pPr>
            <w:r w:rsidRPr="00C64E7E">
              <w:rPr>
                <w:caps/>
                <w:smallCaps/>
                <w:sz w:val="20"/>
              </w:rPr>
              <w:t>Yes</w:t>
            </w:r>
            <w:r w:rsidRPr="00C64E7E">
              <w:rPr>
                <w:caps/>
                <w:smallCaps/>
                <w:sz w:val="20"/>
              </w:rPr>
              <w:tab/>
              <w:t>1</w:t>
            </w:r>
          </w:p>
          <w:p w14:paraId="54BE02C4" w14:textId="77777777" w:rsidR="00D377AA" w:rsidRPr="00C64E7E" w:rsidRDefault="00D377AA" w:rsidP="00B901C7">
            <w:pPr>
              <w:tabs>
                <w:tab w:val="right" w:leader="dot" w:pos="6234"/>
              </w:tabs>
              <w:spacing w:line="276" w:lineRule="auto"/>
              <w:ind w:left="144" w:hanging="144"/>
              <w:contextualSpacing/>
              <w:rPr>
                <w:iCs/>
                <w:caps/>
                <w:sz w:val="20"/>
              </w:rPr>
            </w:pPr>
            <w:r w:rsidRPr="00C64E7E">
              <w:rPr>
                <w:caps/>
                <w:smallCaps/>
                <w:sz w:val="20"/>
              </w:rPr>
              <w:t>no</w:t>
            </w:r>
            <w:r w:rsidRPr="00C64E7E">
              <w:rPr>
                <w:caps/>
                <w:smallCaps/>
                <w:sz w:val="20"/>
              </w:rPr>
              <w:tab/>
              <w:t>2</w:t>
            </w:r>
          </w:p>
        </w:tc>
        <w:tc>
          <w:tcPr>
            <w:tcW w:w="678" w:type="pct"/>
            <w:tcBorders>
              <w:top w:val="single" w:sz="4" w:space="0" w:color="auto"/>
              <w:bottom w:val="double" w:sz="4" w:space="0" w:color="auto"/>
            </w:tcBorders>
          </w:tcPr>
          <w:p w14:paraId="187CF4FF" w14:textId="77777777" w:rsidR="00D377AA" w:rsidRPr="0038298C" w:rsidRDefault="00D377AA" w:rsidP="0038298C">
            <w:pPr>
              <w:pStyle w:val="skipcolumn"/>
              <w:spacing w:line="276" w:lineRule="auto"/>
              <w:ind w:left="144" w:hanging="144"/>
              <w:contextualSpacing/>
              <w:rPr>
                <w:rStyle w:val="1IntvwqstChar1"/>
                <w:rFonts w:ascii="Times New Roman" w:hAnsi="Times New Roman"/>
                <w:i/>
                <w:smallCaps/>
                <w:lang w:val="en-GB"/>
              </w:rPr>
            </w:pPr>
          </w:p>
          <w:p w14:paraId="0CCF86C6" w14:textId="03BE7BCC"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iCs/>
                <w:lang w:val="en-GB"/>
              </w:rPr>
              <w:sym w:font="Wingdings" w:char="F0F0"/>
            </w:r>
            <w:r w:rsidR="0090746B">
              <w:rPr>
                <w:rStyle w:val="1IntvwqstChar1"/>
                <w:rFonts w:ascii="Times New Roman" w:hAnsi="Times New Roman"/>
                <w:i/>
                <w:iCs/>
                <w:lang w:val="en-GB"/>
              </w:rPr>
              <w:t>M</w:t>
            </w:r>
            <w:r w:rsidRPr="0038298C">
              <w:rPr>
                <w:rStyle w:val="1IntvwqstChar1"/>
                <w:rFonts w:ascii="Times New Roman" w:hAnsi="Times New Roman"/>
                <w:i/>
                <w:iCs/>
                <w:lang w:val="en-GB"/>
              </w:rPr>
              <w:t>WM16</w:t>
            </w:r>
          </w:p>
        </w:tc>
      </w:tr>
    </w:tbl>
    <w:p w14:paraId="0265015D" w14:textId="77777777" w:rsidR="008D0765" w:rsidRPr="00C64E7E" w:rsidRDefault="008D0765" w:rsidP="00B901C7">
      <w:pPr>
        <w:spacing w:line="276" w:lineRule="auto"/>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034"/>
        <w:gridCol w:w="2070"/>
        <w:gridCol w:w="2072"/>
        <w:gridCol w:w="2163"/>
      </w:tblGrid>
      <w:tr w:rsidR="008D0765" w:rsidRPr="00C64E7E" w14:paraId="63704C06" w14:textId="77777777" w:rsidTr="000F74CD">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18828D38" w14:textId="485C0346" w:rsidR="008D0765" w:rsidRPr="00C64E7E" w:rsidRDefault="008D0765" w:rsidP="00B901C7">
            <w:pPr>
              <w:spacing w:line="276" w:lineRule="auto"/>
              <w:ind w:left="144" w:hanging="144"/>
              <w:contextualSpacing/>
              <w:rPr>
                <w:bCs/>
                <w:sz w:val="20"/>
                <w:szCs w:val="16"/>
              </w:rPr>
            </w:pPr>
            <w:r w:rsidRPr="00C64E7E">
              <w:br w:type="page"/>
            </w:r>
            <w:r w:rsidR="00012CD4" w:rsidRPr="00C64E7E">
              <w:rPr>
                <w:b/>
                <w:bCs/>
                <w:smallCaps/>
                <w:sz w:val="20"/>
                <w:szCs w:val="16"/>
              </w:rPr>
              <w:t>WM15</w:t>
            </w:r>
            <w:r w:rsidR="00012CD4">
              <w:rPr>
                <w:b/>
                <w:bCs/>
                <w:smallCaps/>
                <w:sz w:val="20"/>
                <w:szCs w:val="16"/>
              </w:rPr>
              <w:t>I</w:t>
            </w:r>
            <w:r w:rsidRPr="00C64E7E">
              <w:rPr>
                <w:sz w:val="20"/>
                <w:szCs w:val="16"/>
              </w:rPr>
              <w:t>. You may share your household’s number, but please, do not share any personal phone numbers that belong to other members of your household or to people outside your household. Please, tell me which phone number to call.</w:t>
            </w:r>
          </w:p>
        </w:tc>
      </w:tr>
      <w:tr w:rsidR="008D0765" w:rsidRPr="00C64E7E" w14:paraId="29C292C2" w14:textId="77777777" w:rsidTr="000F74CD">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6621623C" w14:textId="77777777" w:rsidR="008D0765" w:rsidRPr="00C64E7E" w:rsidRDefault="008D0765" w:rsidP="00B901C7">
            <w:pPr>
              <w:spacing w:line="276" w:lineRule="auto"/>
              <w:ind w:left="144" w:hanging="144"/>
              <w:contextualSpacing/>
              <w:jc w:val="center"/>
              <w:rPr>
                <w:bCs/>
                <w:sz w:val="20"/>
              </w:rPr>
            </w:pPr>
          </w:p>
        </w:tc>
      </w:tr>
      <w:tr w:rsidR="008D0765" w:rsidRPr="00C64E7E" w14:paraId="10486673" w14:textId="77777777" w:rsidTr="006133A6">
        <w:trPr>
          <w:cantSplit/>
          <w:trHeight w:val="27"/>
          <w:jc w:val="center"/>
        </w:trPr>
        <w:tc>
          <w:tcPr>
            <w:tcW w:w="1951" w:type="pct"/>
            <w:tcBorders>
              <w:top w:val="nil"/>
              <w:left w:val="nil"/>
              <w:bottom w:val="double" w:sz="4" w:space="0" w:color="auto"/>
              <w:right w:val="double" w:sz="4" w:space="0" w:color="auto"/>
            </w:tcBorders>
            <w:shd w:val="clear" w:color="auto" w:fill="auto"/>
            <w:vAlign w:val="center"/>
          </w:tcPr>
          <w:p w14:paraId="2884D2BA" w14:textId="77777777" w:rsidR="008D0765" w:rsidRPr="00C64E7E" w:rsidRDefault="008D0765" w:rsidP="00B901C7">
            <w:pPr>
              <w:spacing w:line="276" w:lineRule="auto"/>
              <w:ind w:left="144" w:hanging="144"/>
              <w:contextualSpacing/>
              <w:jc w:val="center"/>
              <w:rPr>
                <w:bCs/>
                <w:sz w:val="20"/>
              </w:rPr>
            </w:pPr>
          </w:p>
        </w:tc>
        <w:tc>
          <w:tcPr>
            <w:tcW w:w="1001"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0A94F088" w14:textId="77777777" w:rsidR="008D0765" w:rsidRPr="00C64E7E" w:rsidRDefault="008D0765" w:rsidP="00B901C7">
            <w:pPr>
              <w:tabs>
                <w:tab w:val="right" w:leader="underscore" w:pos="4068"/>
              </w:tabs>
              <w:spacing w:line="276" w:lineRule="auto"/>
              <w:ind w:left="144" w:hanging="144"/>
              <w:contextualSpacing/>
              <w:jc w:val="center"/>
              <w:rPr>
                <w:bCs/>
                <w:sz w:val="20"/>
              </w:rPr>
            </w:pPr>
            <w:r w:rsidRPr="00C64E7E">
              <w:rPr>
                <w:bCs/>
                <w:sz w:val="20"/>
              </w:rPr>
              <w:t>[P1]</w:t>
            </w:r>
          </w:p>
          <w:p w14:paraId="0EDC4569" w14:textId="77777777" w:rsidR="008D0765" w:rsidRPr="00C64E7E" w:rsidRDefault="008D0765" w:rsidP="00B901C7">
            <w:pPr>
              <w:tabs>
                <w:tab w:val="right" w:leader="underscore" w:pos="4068"/>
              </w:tabs>
              <w:spacing w:line="276" w:lineRule="auto"/>
              <w:ind w:left="144" w:hanging="144"/>
              <w:contextualSpacing/>
              <w:jc w:val="center"/>
              <w:rPr>
                <w:bCs/>
                <w:sz w:val="20"/>
              </w:rPr>
            </w:pPr>
            <w:r w:rsidRPr="00C64E7E">
              <w:rPr>
                <w:bCs/>
                <w:sz w:val="20"/>
              </w:rPr>
              <w:t>BEST NUMBER</w:t>
            </w:r>
          </w:p>
        </w:tc>
        <w:tc>
          <w:tcPr>
            <w:tcW w:w="1002"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335F82DF" w14:textId="77777777" w:rsidR="008D0765" w:rsidRPr="00C64E7E" w:rsidRDefault="008D0765" w:rsidP="00B901C7">
            <w:pPr>
              <w:spacing w:line="276" w:lineRule="auto"/>
              <w:ind w:left="144" w:hanging="144"/>
              <w:contextualSpacing/>
              <w:jc w:val="center"/>
              <w:rPr>
                <w:bCs/>
                <w:sz w:val="20"/>
              </w:rPr>
            </w:pPr>
            <w:r w:rsidRPr="00C64E7E">
              <w:rPr>
                <w:bCs/>
                <w:sz w:val="20"/>
              </w:rPr>
              <w:t>[P2]</w:t>
            </w:r>
          </w:p>
          <w:p w14:paraId="722C618D" w14:textId="77777777" w:rsidR="008D0765" w:rsidRPr="00C64E7E" w:rsidRDefault="008D0765" w:rsidP="00B901C7">
            <w:pPr>
              <w:spacing w:line="276" w:lineRule="auto"/>
              <w:ind w:left="144" w:hanging="144"/>
              <w:contextualSpacing/>
              <w:jc w:val="center"/>
              <w:rPr>
                <w:bCs/>
                <w:sz w:val="20"/>
              </w:rPr>
            </w:pPr>
            <w:r w:rsidRPr="00C64E7E">
              <w:rPr>
                <w:bCs/>
                <w:sz w:val="20"/>
              </w:rPr>
              <w:t>2</w:t>
            </w:r>
            <w:r w:rsidRPr="00C64E7E">
              <w:rPr>
                <w:bCs/>
                <w:sz w:val="20"/>
                <w:vertAlign w:val="superscript"/>
              </w:rPr>
              <w:t>ND</w:t>
            </w:r>
            <w:r w:rsidRPr="00C64E7E">
              <w:rPr>
                <w:bCs/>
                <w:sz w:val="20"/>
              </w:rPr>
              <w:t xml:space="preserve"> NUMBER</w:t>
            </w:r>
          </w:p>
        </w:tc>
        <w:tc>
          <w:tcPr>
            <w:tcW w:w="1047" w:type="pct"/>
            <w:tcBorders>
              <w:top w:val="double" w:sz="4" w:space="0" w:color="auto"/>
              <w:bottom w:val="single" w:sz="4" w:space="0" w:color="auto"/>
            </w:tcBorders>
            <w:shd w:val="clear" w:color="auto" w:fill="auto"/>
            <w:vAlign w:val="center"/>
          </w:tcPr>
          <w:p w14:paraId="2BA7556F" w14:textId="77777777" w:rsidR="008D0765" w:rsidRPr="00C64E7E" w:rsidRDefault="008D0765" w:rsidP="00B901C7">
            <w:pPr>
              <w:spacing w:line="276" w:lineRule="auto"/>
              <w:ind w:left="144" w:hanging="144"/>
              <w:contextualSpacing/>
              <w:jc w:val="center"/>
              <w:rPr>
                <w:bCs/>
                <w:sz w:val="20"/>
              </w:rPr>
            </w:pPr>
            <w:r w:rsidRPr="00C64E7E">
              <w:rPr>
                <w:bCs/>
                <w:sz w:val="20"/>
              </w:rPr>
              <w:t>[P3]</w:t>
            </w:r>
          </w:p>
          <w:p w14:paraId="4D855CDD" w14:textId="77777777" w:rsidR="008D0765" w:rsidRPr="00C64E7E" w:rsidRDefault="008D0765" w:rsidP="00B901C7">
            <w:pPr>
              <w:spacing w:line="276" w:lineRule="auto"/>
              <w:ind w:left="144" w:hanging="144"/>
              <w:contextualSpacing/>
              <w:jc w:val="center"/>
              <w:rPr>
                <w:bCs/>
                <w:sz w:val="20"/>
              </w:rPr>
            </w:pPr>
            <w:r w:rsidRPr="00C64E7E">
              <w:rPr>
                <w:bCs/>
                <w:sz w:val="20"/>
              </w:rPr>
              <w:t>3</w:t>
            </w:r>
            <w:r w:rsidRPr="00C64E7E">
              <w:rPr>
                <w:bCs/>
                <w:sz w:val="20"/>
                <w:vertAlign w:val="superscript"/>
              </w:rPr>
              <w:t>RD</w:t>
            </w:r>
            <w:r w:rsidRPr="00C64E7E">
              <w:rPr>
                <w:bCs/>
                <w:sz w:val="20"/>
              </w:rPr>
              <w:t xml:space="preserve"> NUMBER</w:t>
            </w:r>
          </w:p>
        </w:tc>
      </w:tr>
      <w:tr w:rsidR="008D0765" w:rsidRPr="00C64E7E" w14:paraId="50B2FA2C" w14:textId="77777777" w:rsidTr="006133A6">
        <w:trPr>
          <w:cantSplit/>
          <w:trHeight w:val="582"/>
          <w:jc w:val="center"/>
        </w:trPr>
        <w:tc>
          <w:tcPr>
            <w:tcW w:w="1951" w:type="pct"/>
            <w:tcBorders>
              <w:top w:val="double" w:sz="4" w:space="0" w:color="auto"/>
              <w:bottom w:val="single" w:sz="4" w:space="0" w:color="auto"/>
            </w:tcBorders>
          </w:tcPr>
          <w:p w14:paraId="448F0D4A" w14:textId="3D9FF017" w:rsidR="008D0765" w:rsidRPr="00C64E7E" w:rsidRDefault="0090746B" w:rsidP="00B901C7">
            <w:pPr>
              <w:spacing w:line="276" w:lineRule="auto"/>
              <w:ind w:left="144" w:hanging="144"/>
              <w:contextualSpacing/>
              <w:rPr>
                <w:i/>
                <w:sz w:val="20"/>
              </w:rPr>
            </w:pPr>
            <w:r>
              <w:rPr>
                <w:b/>
                <w:sz w:val="20"/>
              </w:rPr>
              <w:t>M</w:t>
            </w:r>
            <w:r w:rsidR="00012CD4" w:rsidRPr="00C64E7E">
              <w:rPr>
                <w:b/>
                <w:sz w:val="20"/>
              </w:rPr>
              <w:t>WM15</w:t>
            </w:r>
            <w:r w:rsidR="00012CD4">
              <w:rPr>
                <w:b/>
                <w:sz w:val="20"/>
              </w:rPr>
              <w:t>J</w:t>
            </w:r>
            <w:r w:rsidR="008D0765" w:rsidRPr="00C64E7E">
              <w:rPr>
                <w:bCs/>
                <w:sz w:val="20"/>
              </w:rPr>
              <w:t xml:space="preserve">. </w:t>
            </w:r>
            <w:r w:rsidR="008D0765" w:rsidRPr="00C64E7E">
              <w:rPr>
                <w:bCs/>
                <w:i/>
                <w:iCs/>
                <w:sz w:val="20"/>
              </w:rPr>
              <w:t>Ask for and record phone number.</w:t>
            </w:r>
          </w:p>
        </w:tc>
        <w:tc>
          <w:tcPr>
            <w:tcW w:w="1001" w:type="pct"/>
            <w:tcBorders>
              <w:bottom w:val="single" w:sz="4" w:space="0" w:color="auto"/>
            </w:tcBorders>
            <w:shd w:val="clear" w:color="auto" w:fill="auto"/>
            <w:tcMar>
              <w:top w:w="43" w:type="dxa"/>
              <w:left w:w="115" w:type="dxa"/>
              <w:bottom w:w="43" w:type="dxa"/>
              <w:right w:w="115" w:type="dxa"/>
            </w:tcMar>
          </w:tcPr>
          <w:p w14:paraId="3EFD9C9C" w14:textId="77777777" w:rsidR="008D0765" w:rsidRPr="0038298C" w:rsidRDefault="008D0765" w:rsidP="00B901C7">
            <w:pPr>
              <w:tabs>
                <w:tab w:val="right" w:leader="underscore" w:pos="4068"/>
              </w:tabs>
              <w:spacing w:line="276" w:lineRule="auto"/>
              <w:ind w:left="144" w:hanging="144"/>
              <w:contextualSpacing/>
              <w:jc w:val="right"/>
              <w:rPr>
                <w:bCs/>
                <w:color w:val="FF0000"/>
                <w:sz w:val="18"/>
                <w:szCs w:val="18"/>
              </w:rPr>
            </w:pPr>
          </w:p>
          <w:p w14:paraId="226DE683" w14:textId="77777777" w:rsidR="008D0765" w:rsidRPr="0038298C" w:rsidRDefault="008D0765" w:rsidP="00B901C7">
            <w:pPr>
              <w:tabs>
                <w:tab w:val="right" w:leader="underscore" w:pos="4068"/>
              </w:tabs>
              <w:spacing w:line="276" w:lineRule="auto"/>
              <w:ind w:left="144" w:hanging="144"/>
              <w:contextualSpacing/>
              <w:jc w:val="right"/>
              <w:rPr>
                <w:bCs/>
                <w:color w:val="FF0000"/>
                <w:sz w:val="18"/>
                <w:szCs w:val="18"/>
              </w:rPr>
            </w:pPr>
            <w:r w:rsidRPr="0038298C">
              <w:rPr>
                <w:bCs/>
                <w:color w:val="FF0000"/>
                <w:sz w:val="18"/>
                <w:szCs w:val="18"/>
              </w:rPr>
              <w:t>__ __ __    __ __ __ __</w:t>
            </w:r>
          </w:p>
        </w:tc>
        <w:tc>
          <w:tcPr>
            <w:tcW w:w="1002" w:type="pct"/>
            <w:tcBorders>
              <w:bottom w:val="single" w:sz="4" w:space="0" w:color="auto"/>
            </w:tcBorders>
            <w:tcMar>
              <w:top w:w="43" w:type="dxa"/>
              <w:left w:w="115" w:type="dxa"/>
              <w:bottom w:w="43" w:type="dxa"/>
              <w:right w:w="115" w:type="dxa"/>
            </w:tcMar>
          </w:tcPr>
          <w:p w14:paraId="6D310142" w14:textId="77777777" w:rsidR="008D0765" w:rsidRPr="00C64E7E" w:rsidRDefault="008D0765" w:rsidP="00B901C7">
            <w:pPr>
              <w:spacing w:line="276" w:lineRule="auto"/>
              <w:ind w:left="144" w:hanging="144"/>
              <w:contextualSpacing/>
              <w:jc w:val="right"/>
              <w:rPr>
                <w:color w:val="FF0000"/>
                <w:sz w:val="18"/>
                <w:szCs w:val="18"/>
              </w:rPr>
            </w:pPr>
          </w:p>
          <w:p w14:paraId="0C0A40BC" w14:textId="77777777" w:rsidR="008D0765" w:rsidRPr="00C64E7E" w:rsidRDefault="008D0765" w:rsidP="00B901C7">
            <w:pPr>
              <w:spacing w:line="276" w:lineRule="auto"/>
              <w:ind w:left="144" w:hanging="144"/>
              <w:contextualSpacing/>
              <w:jc w:val="right"/>
              <w:rPr>
                <w:i/>
                <w:iCs/>
                <w:color w:val="FF0000"/>
                <w:sz w:val="20"/>
              </w:rPr>
            </w:pPr>
            <w:r w:rsidRPr="00C64E7E">
              <w:rPr>
                <w:color w:val="FF0000"/>
                <w:sz w:val="18"/>
                <w:szCs w:val="18"/>
              </w:rPr>
              <w:t>__ __ __    __ __ __ __</w:t>
            </w:r>
          </w:p>
        </w:tc>
        <w:tc>
          <w:tcPr>
            <w:tcW w:w="1047" w:type="pct"/>
            <w:tcBorders>
              <w:bottom w:val="single" w:sz="4" w:space="0" w:color="auto"/>
            </w:tcBorders>
          </w:tcPr>
          <w:p w14:paraId="0062143D" w14:textId="77777777" w:rsidR="008D0765" w:rsidRPr="00C64E7E" w:rsidRDefault="008D0765" w:rsidP="00B901C7">
            <w:pPr>
              <w:spacing w:line="276" w:lineRule="auto"/>
              <w:ind w:left="144" w:hanging="144"/>
              <w:contextualSpacing/>
              <w:jc w:val="right"/>
              <w:rPr>
                <w:color w:val="FF0000"/>
                <w:sz w:val="18"/>
                <w:szCs w:val="18"/>
              </w:rPr>
            </w:pPr>
          </w:p>
          <w:p w14:paraId="4DAF1484" w14:textId="77777777" w:rsidR="008D0765" w:rsidRPr="00C64E7E" w:rsidRDefault="008D0765" w:rsidP="00B901C7">
            <w:pPr>
              <w:spacing w:line="276" w:lineRule="auto"/>
              <w:ind w:left="144" w:hanging="144"/>
              <w:contextualSpacing/>
              <w:jc w:val="right"/>
              <w:rPr>
                <w:b/>
                <w:color w:val="FF0000"/>
                <w:sz w:val="20"/>
              </w:rPr>
            </w:pPr>
            <w:r w:rsidRPr="00C64E7E">
              <w:rPr>
                <w:color w:val="FF0000"/>
                <w:sz w:val="18"/>
                <w:szCs w:val="18"/>
              </w:rPr>
              <w:t>__ __ __    __ __ __ __</w:t>
            </w:r>
          </w:p>
        </w:tc>
      </w:tr>
      <w:tr w:rsidR="008D0765" w:rsidRPr="00C64E7E" w14:paraId="4153E070" w14:textId="77777777" w:rsidTr="006133A6">
        <w:trPr>
          <w:cantSplit/>
          <w:jc w:val="center"/>
        </w:trPr>
        <w:tc>
          <w:tcPr>
            <w:tcW w:w="1951" w:type="pct"/>
            <w:tcBorders>
              <w:top w:val="single" w:sz="4" w:space="0" w:color="auto"/>
              <w:bottom w:val="single" w:sz="4" w:space="0" w:color="auto"/>
            </w:tcBorders>
            <w:vAlign w:val="center"/>
          </w:tcPr>
          <w:p w14:paraId="7D3459A0" w14:textId="4A442673" w:rsidR="008D0765" w:rsidRPr="00C64E7E" w:rsidRDefault="0090746B" w:rsidP="00B901C7">
            <w:pPr>
              <w:spacing w:line="276" w:lineRule="auto"/>
              <w:ind w:left="144" w:hanging="144"/>
              <w:contextualSpacing/>
              <w:rPr>
                <w:iCs/>
                <w:sz w:val="20"/>
              </w:rPr>
            </w:pPr>
            <w:r>
              <w:rPr>
                <w:b/>
                <w:bCs/>
                <w:iCs/>
                <w:sz w:val="20"/>
              </w:rPr>
              <w:t>M</w:t>
            </w:r>
            <w:r w:rsidR="00012CD4" w:rsidRPr="00C64E7E">
              <w:rPr>
                <w:b/>
                <w:bCs/>
                <w:iCs/>
                <w:sz w:val="20"/>
              </w:rPr>
              <w:t>WM15</w:t>
            </w:r>
            <w:r w:rsidR="00012CD4">
              <w:rPr>
                <w:b/>
                <w:bCs/>
                <w:iCs/>
                <w:sz w:val="20"/>
              </w:rPr>
              <w:t>K</w:t>
            </w:r>
            <w:r w:rsidR="008D0765" w:rsidRPr="00C64E7E">
              <w:rPr>
                <w:iCs/>
                <w:sz w:val="20"/>
              </w:rPr>
              <w:t>. Just to confirm, the number is (</w:t>
            </w:r>
            <w:r w:rsidR="008D0765" w:rsidRPr="00C64E7E">
              <w:rPr>
                <w:b/>
                <w:bCs/>
                <w:i/>
                <w:sz w:val="20"/>
              </w:rPr>
              <w:t xml:space="preserve">number </w:t>
            </w:r>
            <w:r w:rsidR="008D0765" w:rsidRPr="00C64E7E">
              <w:rPr>
                <w:b/>
                <w:bCs/>
                <w:i/>
                <w:sz w:val="20"/>
                <w:lang w:val="en-US"/>
              </w:rPr>
              <w:t xml:space="preserve">recorded in </w:t>
            </w:r>
            <w:r w:rsidR="00E45A9F">
              <w:rPr>
                <w:b/>
                <w:bCs/>
                <w:i/>
                <w:sz w:val="20"/>
                <w:lang w:val="en-US"/>
              </w:rPr>
              <w:t>M</w:t>
            </w:r>
            <w:r w:rsidR="00012CD4" w:rsidRPr="00C64E7E">
              <w:rPr>
                <w:b/>
                <w:bCs/>
                <w:i/>
                <w:sz w:val="20"/>
                <w:lang w:val="en-US"/>
              </w:rPr>
              <w:t>WM15</w:t>
            </w:r>
            <w:r w:rsidR="00012CD4">
              <w:rPr>
                <w:b/>
                <w:bCs/>
                <w:i/>
                <w:sz w:val="20"/>
                <w:lang w:val="en-US"/>
              </w:rPr>
              <w:t>J</w:t>
            </w:r>
            <w:r w:rsidR="008D0765" w:rsidRPr="00C64E7E">
              <w:rPr>
                <w:iCs/>
                <w:sz w:val="20"/>
              </w:rPr>
              <w:t>)?</w:t>
            </w:r>
          </w:p>
          <w:p w14:paraId="5C5F41B0" w14:textId="77777777" w:rsidR="008D0765" w:rsidRPr="00C64E7E" w:rsidRDefault="008D0765" w:rsidP="00B901C7">
            <w:pPr>
              <w:spacing w:line="276" w:lineRule="auto"/>
              <w:ind w:left="144" w:hanging="144"/>
              <w:contextualSpacing/>
              <w:rPr>
                <w:sz w:val="20"/>
              </w:rPr>
            </w:pPr>
          </w:p>
          <w:p w14:paraId="4D67F2CD" w14:textId="61678335" w:rsidR="008D0765" w:rsidRPr="00C64E7E" w:rsidRDefault="008D0765" w:rsidP="006133A6">
            <w:pPr>
              <w:spacing w:line="276" w:lineRule="auto"/>
              <w:ind w:left="329" w:hanging="144"/>
              <w:contextualSpacing/>
              <w:rPr>
                <w:i/>
                <w:iCs/>
                <w:sz w:val="20"/>
              </w:rPr>
            </w:pPr>
            <w:r w:rsidRPr="00C64E7E">
              <w:rPr>
                <w:i/>
                <w:iCs/>
                <w:sz w:val="20"/>
              </w:rPr>
              <w:t>I</w:t>
            </w:r>
            <w:r w:rsidRPr="00C64E7E">
              <w:rPr>
                <w:i/>
                <w:sz w:val="20"/>
                <w:lang w:val="en-US"/>
              </w:rPr>
              <w:t xml:space="preserve">f no, return to </w:t>
            </w:r>
            <w:r w:rsidR="0090746B">
              <w:rPr>
                <w:i/>
                <w:sz w:val="20"/>
                <w:lang w:val="en-US"/>
              </w:rPr>
              <w:t>M</w:t>
            </w:r>
            <w:r w:rsidR="00012CD4" w:rsidRPr="00C64E7E">
              <w:rPr>
                <w:i/>
                <w:sz w:val="20"/>
                <w:lang w:val="en-US"/>
              </w:rPr>
              <w:t>WM15</w:t>
            </w:r>
            <w:r w:rsidR="00012CD4">
              <w:rPr>
                <w:i/>
                <w:sz w:val="20"/>
                <w:lang w:val="en-US"/>
              </w:rPr>
              <w:t>J</w:t>
            </w:r>
            <w:r w:rsidR="00012CD4" w:rsidRPr="00C64E7E">
              <w:rPr>
                <w:i/>
                <w:sz w:val="20"/>
                <w:lang w:val="en-US"/>
              </w:rPr>
              <w:t xml:space="preserve"> </w:t>
            </w:r>
            <w:r w:rsidRPr="00C64E7E">
              <w:rPr>
                <w:i/>
                <w:sz w:val="20"/>
                <w:lang w:val="en-US"/>
              </w:rPr>
              <w:t>and correct entry.</w:t>
            </w:r>
          </w:p>
        </w:tc>
        <w:tc>
          <w:tcPr>
            <w:tcW w:w="1001" w:type="pct"/>
            <w:tcBorders>
              <w:top w:val="single" w:sz="4" w:space="0" w:color="auto"/>
              <w:bottom w:val="single" w:sz="4" w:space="0" w:color="auto"/>
            </w:tcBorders>
            <w:shd w:val="clear" w:color="auto" w:fill="auto"/>
            <w:tcMar>
              <w:top w:w="43" w:type="dxa"/>
              <w:left w:w="115" w:type="dxa"/>
              <w:bottom w:w="43" w:type="dxa"/>
              <w:right w:w="115" w:type="dxa"/>
            </w:tcMar>
          </w:tcPr>
          <w:p w14:paraId="27DA7199" w14:textId="77777777" w:rsidR="008D0765" w:rsidRPr="00C64E7E" w:rsidRDefault="008D0765" w:rsidP="00B901C7">
            <w:pPr>
              <w:tabs>
                <w:tab w:val="right" w:leader="dot" w:pos="6234"/>
              </w:tabs>
              <w:spacing w:line="276" w:lineRule="auto"/>
              <w:ind w:left="144" w:hanging="144"/>
              <w:contextualSpacing/>
              <w:rPr>
                <w:iCs/>
                <w:sz w:val="20"/>
              </w:rPr>
            </w:pPr>
            <w:r w:rsidRPr="00C64E7E">
              <w:rPr>
                <w:iCs/>
                <w:smallCaps/>
                <w:sz w:val="20"/>
              </w:rPr>
              <w:t>YES</w:t>
            </w:r>
            <w:r w:rsidRPr="00C64E7E">
              <w:rPr>
                <w:iCs/>
                <w:smallCaps/>
                <w:sz w:val="20"/>
              </w:rPr>
              <w:tab/>
              <w:t>1</w:t>
            </w:r>
          </w:p>
          <w:p w14:paraId="0244CD3B" w14:textId="77777777" w:rsidR="008D0765" w:rsidRPr="00C64E7E" w:rsidRDefault="008D0765" w:rsidP="00B901C7">
            <w:pPr>
              <w:tabs>
                <w:tab w:val="right" w:leader="dot" w:pos="6234"/>
              </w:tabs>
              <w:spacing w:line="276" w:lineRule="auto"/>
              <w:ind w:left="144" w:hanging="144"/>
              <w:contextualSpacing/>
              <w:rPr>
                <w:iCs/>
                <w:sz w:val="20"/>
              </w:rPr>
            </w:pPr>
          </w:p>
          <w:p w14:paraId="24821153" w14:textId="4F32A625" w:rsidR="008D0765" w:rsidRPr="00C64E7E" w:rsidRDefault="008D0765" w:rsidP="00B901C7">
            <w:pPr>
              <w:tabs>
                <w:tab w:val="right" w:leader="dot" w:pos="6234"/>
              </w:tabs>
              <w:spacing w:line="276" w:lineRule="auto"/>
              <w:ind w:left="144" w:hanging="144"/>
              <w:contextualSpacing/>
              <w:rPr>
                <w:rFonts w:eastAsia="Batang"/>
                <w:i/>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2CDF5C2C" w14:textId="5B21665D" w:rsidR="008D0765" w:rsidRPr="00C64E7E" w:rsidRDefault="0090746B" w:rsidP="00B901C7">
            <w:pPr>
              <w:tabs>
                <w:tab w:val="right" w:leader="dot" w:pos="6234"/>
              </w:tabs>
              <w:spacing w:line="276" w:lineRule="auto"/>
              <w:ind w:left="144" w:hanging="144"/>
              <w:contextualSpacing/>
              <w:jc w:val="right"/>
              <w:rPr>
                <w:iCs/>
                <w:sz w:val="20"/>
              </w:rPr>
            </w:pPr>
            <w:r>
              <w:rPr>
                <w:i/>
                <w:sz w:val="20"/>
                <w:lang w:val="en-US"/>
              </w:rPr>
              <w:t>M</w:t>
            </w:r>
            <w:r w:rsidR="00012CD4" w:rsidRPr="00C64E7E">
              <w:rPr>
                <w:i/>
                <w:sz w:val="20"/>
                <w:lang w:val="en-US"/>
              </w:rPr>
              <w:t>WM15</w:t>
            </w:r>
            <w:r w:rsidR="00012CD4">
              <w:rPr>
                <w:i/>
                <w:sz w:val="20"/>
                <w:lang w:val="en-US"/>
              </w:rPr>
              <w:t>J</w:t>
            </w:r>
          </w:p>
        </w:tc>
        <w:tc>
          <w:tcPr>
            <w:tcW w:w="1002" w:type="pct"/>
            <w:tcBorders>
              <w:top w:val="single" w:sz="4" w:space="0" w:color="auto"/>
              <w:bottom w:val="single" w:sz="4" w:space="0" w:color="auto"/>
            </w:tcBorders>
            <w:tcMar>
              <w:top w:w="43" w:type="dxa"/>
              <w:left w:w="115" w:type="dxa"/>
              <w:bottom w:w="43" w:type="dxa"/>
              <w:right w:w="115" w:type="dxa"/>
            </w:tcMar>
          </w:tcPr>
          <w:p w14:paraId="0FDFC540" w14:textId="77777777" w:rsidR="008D0765" w:rsidRPr="00C64E7E" w:rsidRDefault="008D0765" w:rsidP="00B901C7">
            <w:pPr>
              <w:tabs>
                <w:tab w:val="right" w:leader="dot" w:pos="6234"/>
              </w:tabs>
              <w:spacing w:line="276" w:lineRule="auto"/>
              <w:ind w:left="144" w:hanging="144"/>
              <w:contextualSpacing/>
              <w:rPr>
                <w:iCs/>
                <w:sz w:val="20"/>
              </w:rPr>
            </w:pPr>
            <w:r w:rsidRPr="00C64E7E">
              <w:rPr>
                <w:iCs/>
                <w:smallCaps/>
                <w:sz w:val="20"/>
              </w:rPr>
              <w:t>YES</w:t>
            </w:r>
            <w:r w:rsidRPr="00C64E7E">
              <w:rPr>
                <w:iCs/>
                <w:smallCaps/>
                <w:sz w:val="20"/>
              </w:rPr>
              <w:tab/>
              <w:t>1</w:t>
            </w:r>
          </w:p>
          <w:p w14:paraId="169EE3BF" w14:textId="77777777" w:rsidR="008D0765" w:rsidRPr="00C64E7E" w:rsidRDefault="008D0765" w:rsidP="00B901C7">
            <w:pPr>
              <w:tabs>
                <w:tab w:val="right" w:leader="dot" w:pos="6234"/>
              </w:tabs>
              <w:spacing w:line="276" w:lineRule="auto"/>
              <w:ind w:left="144" w:hanging="144"/>
              <w:contextualSpacing/>
              <w:rPr>
                <w:iCs/>
                <w:sz w:val="20"/>
              </w:rPr>
            </w:pPr>
          </w:p>
          <w:p w14:paraId="6893D267" w14:textId="66360182" w:rsidR="008D0765" w:rsidRPr="00C64E7E" w:rsidRDefault="008D0765" w:rsidP="00B901C7">
            <w:pPr>
              <w:tabs>
                <w:tab w:val="right" w:leader="dot" w:pos="6234"/>
              </w:tabs>
              <w:spacing w:line="276" w:lineRule="auto"/>
              <w:ind w:left="144" w:hanging="144"/>
              <w:contextualSpacing/>
              <w:rPr>
                <w:rFonts w:eastAsia="Batang"/>
                <w:i/>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09FBA638" w14:textId="2B60DD05" w:rsidR="008D0765" w:rsidRPr="00C64E7E" w:rsidRDefault="0090746B" w:rsidP="00B901C7">
            <w:pPr>
              <w:tabs>
                <w:tab w:val="right" w:leader="dot" w:pos="3942"/>
              </w:tabs>
              <w:suppressAutoHyphens/>
              <w:spacing w:line="276" w:lineRule="auto"/>
              <w:ind w:left="142" w:hanging="142"/>
              <w:contextualSpacing/>
              <w:jc w:val="right"/>
              <w:rPr>
                <w:b/>
                <w:sz w:val="20"/>
                <w:lang w:val="fr-FR"/>
              </w:rPr>
            </w:pPr>
            <w:r>
              <w:rPr>
                <w:i/>
                <w:smallCaps/>
                <w:sz w:val="20"/>
              </w:rPr>
              <w:t>M</w:t>
            </w:r>
            <w:r w:rsidR="00012CD4" w:rsidRPr="00C64E7E">
              <w:rPr>
                <w:i/>
                <w:smallCaps/>
                <w:sz w:val="20"/>
              </w:rPr>
              <w:t>WM15</w:t>
            </w:r>
            <w:r w:rsidR="00012CD4">
              <w:rPr>
                <w:i/>
                <w:smallCaps/>
                <w:sz w:val="20"/>
              </w:rPr>
              <w:t>J</w:t>
            </w:r>
          </w:p>
        </w:tc>
        <w:tc>
          <w:tcPr>
            <w:tcW w:w="1047" w:type="pct"/>
            <w:tcBorders>
              <w:top w:val="single" w:sz="4" w:space="0" w:color="auto"/>
              <w:bottom w:val="single" w:sz="4" w:space="0" w:color="auto"/>
            </w:tcBorders>
          </w:tcPr>
          <w:p w14:paraId="16245BEF" w14:textId="77777777" w:rsidR="008D0765" w:rsidRPr="00C64E7E" w:rsidRDefault="008D0765" w:rsidP="00B901C7">
            <w:pPr>
              <w:tabs>
                <w:tab w:val="right" w:leader="dot" w:pos="6234"/>
              </w:tabs>
              <w:spacing w:line="276" w:lineRule="auto"/>
              <w:ind w:left="144" w:hanging="144"/>
              <w:contextualSpacing/>
              <w:rPr>
                <w:iCs/>
                <w:sz w:val="20"/>
              </w:rPr>
            </w:pPr>
            <w:r w:rsidRPr="00C64E7E">
              <w:rPr>
                <w:iCs/>
                <w:smallCaps/>
                <w:sz w:val="20"/>
              </w:rPr>
              <w:t>YES</w:t>
            </w:r>
            <w:r w:rsidRPr="00C64E7E">
              <w:rPr>
                <w:iCs/>
                <w:smallCaps/>
                <w:sz w:val="20"/>
              </w:rPr>
              <w:tab/>
              <w:t>1</w:t>
            </w:r>
          </w:p>
          <w:p w14:paraId="0BE78C09" w14:textId="77777777" w:rsidR="008D0765" w:rsidRPr="00C64E7E" w:rsidRDefault="008D0765" w:rsidP="00B901C7">
            <w:pPr>
              <w:tabs>
                <w:tab w:val="right" w:leader="dot" w:pos="6234"/>
              </w:tabs>
              <w:spacing w:line="276" w:lineRule="auto"/>
              <w:ind w:left="144" w:hanging="144"/>
              <w:contextualSpacing/>
              <w:rPr>
                <w:iCs/>
                <w:sz w:val="20"/>
              </w:rPr>
            </w:pPr>
          </w:p>
          <w:p w14:paraId="4CF3EF30" w14:textId="26B3E854" w:rsidR="008D0765" w:rsidRPr="00C64E7E" w:rsidRDefault="008D0765" w:rsidP="00B901C7">
            <w:pPr>
              <w:tabs>
                <w:tab w:val="right" w:leader="dot" w:pos="6234"/>
              </w:tabs>
              <w:spacing w:line="276" w:lineRule="auto"/>
              <w:ind w:left="144" w:hanging="144"/>
              <w:contextualSpacing/>
              <w:rPr>
                <w:rFonts w:eastAsia="Batang"/>
                <w:i/>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452BEDF0" w14:textId="3E0BDD7C" w:rsidR="008D0765" w:rsidRPr="00C64E7E" w:rsidRDefault="0090746B" w:rsidP="00B901C7">
            <w:pPr>
              <w:tabs>
                <w:tab w:val="right" w:leader="dot" w:pos="6234"/>
              </w:tabs>
              <w:spacing w:line="276" w:lineRule="auto"/>
              <w:ind w:left="144" w:hanging="144"/>
              <w:contextualSpacing/>
              <w:jc w:val="right"/>
              <w:rPr>
                <w:iCs/>
                <w:sz w:val="20"/>
              </w:rPr>
            </w:pPr>
            <w:r>
              <w:rPr>
                <w:i/>
                <w:sz w:val="20"/>
                <w:lang w:val="en-US"/>
              </w:rPr>
              <w:t>M</w:t>
            </w:r>
            <w:r w:rsidR="00012CD4" w:rsidRPr="00C64E7E">
              <w:rPr>
                <w:i/>
                <w:sz w:val="20"/>
                <w:lang w:val="en-US"/>
              </w:rPr>
              <w:t>WM15</w:t>
            </w:r>
            <w:r w:rsidR="00012CD4">
              <w:rPr>
                <w:i/>
                <w:sz w:val="20"/>
                <w:lang w:val="en-US"/>
              </w:rPr>
              <w:t>J</w:t>
            </w:r>
          </w:p>
        </w:tc>
      </w:tr>
      <w:tr w:rsidR="008D0765" w:rsidRPr="00C64E7E" w14:paraId="276C0767" w14:textId="77777777" w:rsidTr="006133A6">
        <w:trPr>
          <w:cantSplit/>
          <w:jc w:val="center"/>
        </w:trPr>
        <w:tc>
          <w:tcPr>
            <w:tcW w:w="1951" w:type="pct"/>
            <w:tcBorders>
              <w:top w:val="single" w:sz="4" w:space="0" w:color="auto"/>
              <w:bottom w:val="double" w:sz="4" w:space="0" w:color="auto"/>
            </w:tcBorders>
            <w:vAlign w:val="center"/>
          </w:tcPr>
          <w:p w14:paraId="49D5F0C5" w14:textId="683CC1A0" w:rsidR="008D0765" w:rsidRPr="00C64E7E" w:rsidRDefault="0090746B" w:rsidP="00B901C7">
            <w:pPr>
              <w:spacing w:line="276" w:lineRule="auto"/>
              <w:ind w:left="144" w:hanging="144"/>
              <w:contextualSpacing/>
              <w:rPr>
                <w:sz w:val="20"/>
              </w:rPr>
            </w:pPr>
            <w:r>
              <w:rPr>
                <w:b/>
                <w:sz w:val="20"/>
                <w:lang w:val="en-US"/>
              </w:rPr>
              <w:lastRenderedPageBreak/>
              <w:t>M</w:t>
            </w:r>
            <w:r w:rsidR="00012CD4" w:rsidRPr="00C64E7E">
              <w:rPr>
                <w:b/>
                <w:sz w:val="20"/>
                <w:lang w:val="en-US"/>
              </w:rPr>
              <w:t>WM15</w:t>
            </w:r>
            <w:r w:rsidR="00012CD4">
              <w:rPr>
                <w:b/>
                <w:sz w:val="20"/>
                <w:lang w:val="en-US"/>
              </w:rPr>
              <w:t>L</w:t>
            </w:r>
            <w:r w:rsidR="008D0765" w:rsidRPr="00C64E7E">
              <w:rPr>
                <w:sz w:val="20"/>
                <w:lang w:val="en-US"/>
              </w:rPr>
              <w:t>. Remember, you may share your household’s number, but please, do not share any personal phone numbers that belong to other members of your household</w:t>
            </w:r>
            <w:r w:rsidR="008D0765" w:rsidRPr="00C64E7E">
              <w:rPr>
                <w:sz w:val="20"/>
              </w:rPr>
              <w:t xml:space="preserve"> or to people outside your household</w:t>
            </w:r>
            <w:r w:rsidR="008D0765" w:rsidRPr="00C64E7E">
              <w:rPr>
                <w:sz w:val="20"/>
                <w:lang w:val="en-US"/>
              </w:rPr>
              <w:t>. Do you have another personal or shared phone number where you can be reached?</w:t>
            </w:r>
          </w:p>
        </w:tc>
        <w:tc>
          <w:tcPr>
            <w:tcW w:w="1001" w:type="pct"/>
            <w:tcBorders>
              <w:top w:val="single" w:sz="4" w:space="0" w:color="auto"/>
              <w:bottom w:val="double" w:sz="4" w:space="0" w:color="auto"/>
            </w:tcBorders>
            <w:shd w:val="clear" w:color="auto" w:fill="auto"/>
            <w:tcMar>
              <w:top w:w="43" w:type="dxa"/>
              <w:left w:w="115" w:type="dxa"/>
              <w:bottom w:w="43" w:type="dxa"/>
              <w:right w:w="115" w:type="dxa"/>
            </w:tcMar>
          </w:tcPr>
          <w:p w14:paraId="2F82855E" w14:textId="1AB72F16"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YES</w:t>
            </w:r>
            <w:r w:rsidRPr="00C64E7E">
              <w:rPr>
                <w:iCs/>
                <w:smallCaps/>
                <w:sz w:val="20"/>
              </w:rPr>
              <w:tab/>
              <w:t>1</w:t>
            </w:r>
            <w:r w:rsidR="00C64E7E">
              <w:rPr>
                <w:rFonts w:eastAsia="Wingdings"/>
                <w:i/>
                <w:sz w:val="20"/>
                <w:lang w:eastAsia="en-ZW"/>
              </w:rPr>
              <w:sym w:font="Wingdings" w:char="F0F8"/>
            </w:r>
          </w:p>
          <w:p w14:paraId="3D432BC9" w14:textId="77777777" w:rsidR="008D0765" w:rsidRPr="00C64E7E" w:rsidRDefault="008D0765" w:rsidP="00B901C7">
            <w:pPr>
              <w:tabs>
                <w:tab w:val="right" w:leader="dot" w:pos="6234"/>
              </w:tabs>
              <w:spacing w:line="276" w:lineRule="auto"/>
              <w:ind w:left="144" w:hanging="144"/>
              <w:contextualSpacing/>
              <w:jc w:val="right"/>
              <w:rPr>
                <w:iCs/>
                <w:sz w:val="20"/>
              </w:rPr>
            </w:pPr>
            <w:r w:rsidRPr="00C64E7E">
              <w:rPr>
                <w:i/>
                <w:smallCaps/>
                <w:sz w:val="20"/>
                <w:lang w:val="en-US"/>
              </w:rPr>
              <w:t>[P2]</w:t>
            </w:r>
          </w:p>
          <w:p w14:paraId="54F3802E" w14:textId="77777777" w:rsidR="008D0765" w:rsidRPr="00C64E7E" w:rsidRDefault="008D0765" w:rsidP="00B901C7">
            <w:pPr>
              <w:tabs>
                <w:tab w:val="right" w:leader="dot" w:pos="6234"/>
              </w:tabs>
              <w:spacing w:line="276" w:lineRule="auto"/>
              <w:ind w:left="144" w:hanging="144"/>
              <w:contextualSpacing/>
              <w:rPr>
                <w:iCs/>
                <w:sz w:val="20"/>
              </w:rPr>
            </w:pPr>
          </w:p>
          <w:p w14:paraId="1C894D77" w14:textId="1CA2057A"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5A6D7F28" w14:textId="7DDD0052" w:rsidR="008D0765" w:rsidRPr="00C64E7E" w:rsidRDefault="0090746B" w:rsidP="00B901C7">
            <w:pPr>
              <w:tabs>
                <w:tab w:val="right" w:leader="dot" w:pos="6234"/>
              </w:tabs>
              <w:spacing w:line="276" w:lineRule="auto"/>
              <w:ind w:left="144" w:hanging="144"/>
              <w:contextualSpacing/>
              <w:jc w:val="right"/>
              <w:rPr>
                <w:iCs/>
                <w:sz w:val="20"/>
              </w:rPr>
            </w:pPr>
            <w:r>
              <w:rPr>
                <w:i/>
                <w:sz w:val="20"/>
                <w:lang w:val="en-US"/>
              </w:rPr>
              <w:t>M</w:t>
            </w:r>
            <w:r w:rsidR="008D0765" w:rsidRPr="00C64E7E">
              <w:rPr>
                <w:i/>
                <w:sz w:val="20"/>
                <w:lang w:val="en-US"/>
              </w:rPr>
              <w:t>WM16</w:t>
            </w:r>
          </w:p>
        </w:tc>
        <w:tc>
          <w:tcPr>
            <w:tcW w:w="1002" w:type="pct"/>
            <w:tcBorders>
              <w:top w:val="single" w:sz="4" w:space="0" w:color="auto"/>
              <w:bottom w:val="double" w:sz="4" w:space="0" w:color="auto"/>
            </w:tcBorders>
            <w:tcMar>
              <w:top w:w="43" w:type="dxa"/>
              <w:left w:w="115" w:type="dxa"/>
              <w:bottom w:w="43" w:type="dxa"/>
              <w:right w:w="115" w:type="dxa"/>
            </w:tcMar>
          </w:tcPr>
          <w:p w14:paraId="35B412D3" w14:textId="246E4B42"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YES</w:t>
            </w:r>
            <w:r w:rsidRPr="00C64E7E">
              <w:rPr>
                <w:iCs/>
                <w:smallCaps/>
                <w:sz w:val="20"/>
              </w:rPr>
              <w:tab/>
              <w:t>1</w:t>
            </w:r>
            <w:r w:rsidR="00C64E7E">
              <w:rPr>
                <w:rFonts w:eastAsia="Wingdings"/>
                <w:i/>
                <w:sz w:val="20"/>
                <w:lang w:eastAsia="en-ZW"/>
              </w:rPr>
              <w:sym w:font="Wingdings" w:char="F0F8"/>
            </w:r>
          </w:p>
          <w:p w14:paraId="5842F4B4" w14:textId="77777777" w:rsidR="008D0765" w:rsidRPr="00C64E7E" w:rsidRDefault="008D0765" w:rsidP="00B901C7">
            <w:pPr>
              <w:tabs>
                <w:tab w:val="right" w:leader="dot" w:pos="6234"/>
              </w:tabs>
              <w:spacing w:line="276" w:lineRule="auto"/>
              <w:ind w:left="144" w:hanging="144"/>
              <w:contextualSpacing/>
              <w:jc w:val="right"/>
              <w:rPr>
                <w:iCs/>
                <w:sz w:val="20"/>
              </w:rPr>
            </w:pPr>
            <w:r w:rsidRPr="00C64E7E">
              <w:rPr>
                <w:i/>
                <w:smallCaps/>
                <w:sz w:val="20"/>
                <w:lang w:val="en-US"/>
              </w:rPr>
              <w:t>[P3]</w:t>
            </w:r>
          </w:p>
          <w:p w14:paraId="1BB2853E" w14:textId="77777777" w:rsidR="008D0765" w:rsidRPr="00C64E7E" w:rsidRDefault="008D0765" w:rsidP="00B901C7">
            <w:pPr>
              <w:tabs>
                <w:tab w:val="right" w:leader="dot" w:pos="6234"/>
              </w:tabs>
              <w:spacing w:line="276" w:lineRule="auto"/>
              <w:ind w:left="144" w:hanging="144"/>
              <w:contextualSpacing/>
              <w:rPr>
                <w:iCs/>
                <w:sz w:val="20"/>
              </w:rPr>
            </w:pPr>
          </w:p>
          <w:p w14:paraId="2AAE6BEC" w14:textId="4ED3B6D7"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006F12C2" w14:textId="22624AE5" w:rsidR="008D0765" w:rsidRPr="00C64E7E" w:rsidRDefault="0090746B" w:rsidP="00B901C7">
            <w:pPr>
              <w:tabs>
                <w:tab w:val="right" w:leader="dot" w:pos="3942"/>
              </w:tabs>
              <w:suppressAutoHyphens/>
              <w:spacing w:line="276" w:lineRule="auto"/>
              <w:ind w:left="142" w:hanging="142"/>
              <w:contextualSpacing/>
              <w:jc w:val="right"/>
              <w:rPr>
                <w:b/>
                <w:sz w:val="20"/>
                <w:lang w:val="fr-FR"/>
              </w:rPr>
            </w:pPr>
            <w:r>
              <w:rPr>
                <w:i/>
                <w:smallCaps/>
                <w:sz w:val="20"/>
              </w:rPr>
              <w:t>M</w:t>
            </w:r>
            <w:r w:rsidR="008D0765" w:rsidRPr="00C64E7E">
              <w:rPr>
                <w:i/>
                <w:smallCaps/>
                <w:sz w:val="20"/>
              </w:rPr>
              <w:t>WM16</w:t>
            </w:r>
          </w:p>
        </w:tc>
        <w:tc>
          <w:tcPr>
            <w:tcW w:w="1047" w:type="pct"/>
            <w:tcBorders>
              <w:top w:val="single" w:sz="4" w:space="0" w:color="auto"/>
              <w:bottom w:val="single" w:sz="4" w:space="0" w:color="auto"/>
            </w:tcBorders>
          </w:tcPr>
          <w:p w14:paraId="402F3DAC" w14:textId="0633DBBC"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YES</w:t>
            </w:r>
            <w:r w:rsidRPr="00C64E7E">
              <w:rPr>
                <w:iCs/>
                <w:smallCaps/>
                <w:sz w:val="20"/>
              </w:rPr>
              <w:tab/>
              <w:t>1</w:t>
            </w:r>
            <w:r w:rsidR="00C64E7E">
              <w:rPr>
                <w:rFonts w:eastAsia="Wingdings"/>
                <w:i/>
                <w:sz w:val="20"/>
                <w:lang w:eastAsia="en-ZW"/>
              </w:rPr>
              <w:sym w:font="Wingdings" w:char="F0F8"/>
            </w:r>
          </w:p>
          <w:p w14:paraId="6F5DB4DE" w14:textId="77777777" w:rsidR="008D0765" w:rsidRPr="00C64E7E" w:rsidRDefault="008D0765" w:rsidP="00B901C7">
            <w:pPr>
              <w:tabs>
                <w:tab w:val="right" w:leader="dot" w:pos="6234"/>
              </w:tabs>
              <w:spacing w:line="276" w:lineRule="auto"/>
              <w:ind w:left="144" w:hanging="144"/>
              <w:contextualSpacing/>
              <w:jc w:val="right"/>
              <w:rPr>
                <w:iCs/>
                <w:sz w:val="20"/>
              </w:rPr>
            </w:pPr>
            <w:r w:rsidRPr="00C64E7E">
              <w:rPr>
                <w:i/>
                <w:smallCaps/>
                <w:sz w:val="20"/>
                <w:lang w:val="en-US"/>
              </w:rPr>
              <w:t>[P4]</w:t>
            </w:r>
          </w:p>
          <w:p w14:paraId="78F09597" w14:textId="77777777" w:rsidR="008D0765" w:rsidRPr="00C64E7E" w:rsidRDefault="008D0765" w:rsidP="00B901C7">
            <w:pPr>
              <w:tabs>
                <w:tab w:val="right" w:leader="dot" w:pos="6234"/>
              </w:tabs>
              <w:spacing w:line="276" w:lineRule="auto"/>
              <w:ind w:left="144" w:hanging="144"/>
              <w:contextualSpacing/>
              <w:rPr>
                <w:iCs/>
                <w:sz w:val="20"/>
              </w:rPr>
            </w:pPr>
          </w:p>
          <w:p w14:paraId="40A7C641" w14:textId="191895DC"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7F6D83F3" w14:textId="2FDFE578" w:rsidR="008D0765" w:rsidRPr="00C64E7E" w:rsidRDefault="0090746B" w:rsidP="00B901C7">
            <w:pPr>
              <w:tabs>
                <w:tab w:val="right" w:leader="dot" w:pos="6234"/>
              </w:tabs>
              <w:spacing w:line="276" w:lineRule="auto"/>
              <w:ind w:left="144" w:hanging="144"/>
              <w:contextualSpacing/>
              <w:jc w:val="right"/>
              <w:rPr>
                <w:iCs/>
                <w:sz w:val="20"/>
              </w:rPr>
            </w:pPr>
            <w:r>
              <w:rPr>
                <w:i/>
                <w:sz w:val="20"/>
                <w:lang w:val="en-US"/>
              </w:rPr>
              <w:t>M</w:t>
            </w:r>
            <w:r w:rsidR="008D0765" w:rsidRPr="00C64E7E">
              <w:rPr>
                <w:i/>
                <w:sz w:val="20"/>
                <w:lang w:val="en-US"/>
              </w:rPr>
              <w:t>WM16</w:t>
            </w:r>
          </w:p>
        </w:tc>
      </w:tr>
      <w:tr w:rsidR="008D0765" w:rsidRPr="00C64E7E" w14:paraId="22468FAE" w14:textId="77777777" w:rsidTr="006133A6">
        <w:trPr>
          <w:cantSplit/>
          <w:jc w:val="center"/>
        </w:trPr>
        <w:tc>
          <w:tcPr>
            <w:tcW w:w="1951" w:type="pct"/>
            <w:tcBorders>
              <w:top w:val="double" w:sz="4" w:space="0" w:color="auto"/>
              <w:left w:val="nil"/>
              <w:bottom w:val="nil"/>
              <w:right w:val="nil"/>
            </w:tcBorders>
            <w:vAlign w:val="center"/>
          </w:tcPr>
          <w:p w14:paraId="7664B349" w14:textId="77777777" w:rsidR="008D0765" w:rsidRPr="00C64E7E" w:rsidRDefault="008D0765" w:rsidP="00B901C7">
            <w:pPr>
              <w:spacing w:line="276" w:lineRule="auto"/>
              <w:ind w:left="144" w:hanging="144"/>
              <w:contextualSpacing/>
              <w:rPr>
                <w:b/>
                <w:sz w:val="20"/>
                <w:lang w:val="en-US"/>
              </w:rPr>
            </w:pPr>
          </w:p>
        </w:tc>
        <w:tc>
          <w:tcPr>
            <w:tcW w:w="1001" w:type="pct"/>
            <w:tcBorders>
              <w:top w:val="double" w:sz="4" w:space="0" w:color="auto"/>
              <w:left w:val="nil"/>
              <w:bottom w:val="nil"/>
              <w:right w:val="nil"/>
            </w:tcBorders>
            <w:shd w:val="clear" w:color="auto" w:fill="auto"/>
            <w:tcMar>
              <w:top w:w="43" w:type="dxa"/>
              <w:left w:w="115" w:type="dxa"/>
              <w:bottom w:w="43" w:type="dxa"/>
              <w:right w:w="115" w:type="dxa"/>
            </w:tcMar>
          </w:tcPr>
          <w:p w14:paraId="103EF28E" w14:textId="77777777" w:rsidR="008D0765" w:rsidRPr="00C64E7E" w:rsidRDefault="008D0765" w:rsidP="00B901C7">
            <w:pPr>
              <w:tabs>
                <w:tab w:val="right" w:leader="dot" w:pos="6234"/>
              </w:tabs>
              <w:spacing w:line="276" w:lineRule="auto"/>
              <w:ind w:left="144" w:hanging="144"/>
              <w:contextualSpacing/>
              <w:rPr>
                <w:iCs/>
                <w:sz w:val="20"/>
              </w:rPr>
            </w:pPr>
          </w:p>
        </w:tc>
        <w:tc>
          <w:tcPr>
            <w:tcW w:w="1002" w:type="pct"/>
            <w:tcBorders>
              <w:top w:val="double" w:sz="4" w:space="0" w:color="auto"/>
              <w:left w:val="nil"/>
              <w:bottom w:val="nil"/>
              <w:right w:val="double" w:sz="4" w:space="0" w:color="auto"/>
            </w:tcBorders>
            <w:tcMar>
              <w:top w:w="43" w:type="dxa"/>
              <w:left w:w="115" w:type="dxa"/>
              <w:bottom w:w="43" w:type="dxa"/>
              <w:right w:w="115" w:type="dxa"/>
            </w:tcMar>
          </w:tcPr>
          <w:p w14:paraId="59EBEEF3" w14:textId="77777777" w:rsidR="008D0765" w:rsidRPr="00C64E7E" w:rsidRDefault="008D0765" w:rsidP="00B901C7">
            <w:pPr>
              <w:tabs>
                <w:tab w:val="right" w:leader="dot" w:pos="6234"/>
              </w:tabs>
              <w:spacing w:line="276" w:lineRule="auto"/>
              <w:ind w:left="144" w:hanging="144"/>
              <w:contextualSpacing/>
              <w:rPr>
                <w:iCs/>
                <w:sz w:val="20"/>
              </w:rPr>
            </w:pPr>
          </w:p>
        </w:tc>
        <w:tc>
          <w:tcPr>
            <w:tcW w:w="1047" w:type="pct"/>
            <w:tcBorders>
              <w:top w:val="single" w:sz="4" w:space="0" w:color="auto"/>
              <w:left w:val="double" w:sz="4" w:space="0" w:color="auto"/>
              <w:bottom w:val="double" w:sz="4" w:space="0" w:color="auto"/>
            </w:tcBorders>
            <w:shd w:val="clear" w:color="auto" w:fill="FFFFCC"/>
          </w:tcPr>
          <w:p w14:paraId="4B3AD76A" w14:textId="77777777" w:rsidR="008D0765" w:rsidRPr="00C64E7E" w:rsidRDefault="008D0765" w:rsidP="00B901C7">
            <w:pPr>
              <w:spacing w:line="276" w:lineRule="auto"/>
              <w:contextualSpacing/>
              <w:rPr>
                <w:i/>
                <w:sz w:val="20"/>
              </w:rPr>
            </w:pPr>
            <w:r w:rsidRPr="00C64E7E">
              <w:rPr>
                <w:i/>
                <w:sz w:val="20"/>
              </w:rPr>
              <w:t>Tick here if additional questionnaire</w:t>
            </w:r>
          </w:p>
          <w:p w14:paraId="2B66D001" w14:textId="4901241A" w:rsidR="008D0765" w:rsidRPr="00C64E7E" w:rsidRDefault="008D0765" w:rsidP="00B901C7">
            <w:pPr>
              <w:tabs>
                <w:tab w:val="right" w:leader="dot" w:pos="6234"/>
              </w:tabs>
              <w:spacing w:line="276" w:lineRule="auto"/>
              <w:ind w:left="144" w:hanging="144"/>
              <w:contextualSpacing/>
              <w:rPr>
                <w:iCs/>
                <w:sz w:val="20"/>
              </w:rPr>
            </w:pPr>
            <w:r w:rsidRPr="00C64E7E">
              <w:rPr>
                <w:i/>
                <w:sz w:val="20"/>
                <w:lang w:val="en-US"/>
              </w:rPr>
              <w:t>used:</w:t>
            </w:r>
            <w:r w:rsidRPr="00C64E7E">
              <w:rPr>
                <w:i/>
                <w:sz w:val="20"/>
                <w:lang w:val="en-US"/>
              </w:rPr>
              <w:tab/>
            </w:r>
            <w:r w:rsidR="00C64E7E">
              <w:rPr>
                <w:rFonts w:eastAsia="Wingdings"/>
                <w:b/>
                <w:sz w:val="20"/>
                <w:lang w:val="en-US"/>
              </w:rPr>
              <w:sym w:font="Wingdings" w:char="F06F"/>
            </w:r>
          </w:p>
        </w:tc>
      </w:tr>
    </w:tbl>
    <w:p w14:paraId="65C897C4" w14:textId="77777777" w:rsidR="008D0765" w:rsidRPr="00C64E7E" w:rsidRDefault="008D0765" w:rsidP="00B901C7">
      <w:pPr>
        <w:spacing w:line="276" w:lineRule="auto"/>
      </w:pPr>
    </w:p>
    <w:p w14:paraId="4D92F38D" w14:textId="77777777" w:rsidR="008D0765" w:rsidRPr="00C64E7E" w:rsidRDefault="008D0765" w:rsidP="00B901C7">
      <w:pPr>
        <w:spacing w:line="276" w:lineRule="auto"/>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9"/>
      </w:tblGrid>
      <w:tr w:rsidR="00433855" w:rsidRPr="00C64E7E" w14:paraId="5ACDF129" w14:textId="77777777" w:rsidTr="0080089C">
        <w:trPr>
          <w:cantSplit/>
          <w:trHeight w:val="4015"/>
          <w:jc w:val="center"/>
        </w:trPr>
        <w:tc>
          <w:tcPr>
            <w:tcW w:w="5000" w:type="pct"/>
            <w:shd w:val="clear" w:color="auto" w:fill="FFFFCC"/>
            <w:tcMar>
              <w:top w:w="43" w:type="dxa"/>
              <w:left w:w="115" w:type="dxa"/>
              <w:bottom w:w="43" w:type="dxa"/>
              <w:right w:w="115" w:type="dxa"/>
            </w:tcMar>
          </w:tcPr>
          <w:p w14:paraId="26F7DDE2" w14:textId="14C0F767" w:rsidR="00B450E0" w:rsidRPr="00C64E7E" w:rsidRDefault="0090746B" w:rsidP="00B901C7">
            <w:pPr>
              <w:pStyle w:val="InstructionstointvwCharChar"/>
              <w:tabs>
                <w:tab w:val="left" w:pos="1038"/>
                <w:tab w:val="left" w:pos="1938"/>
                <w:tab w:val="left" w:pos="2838"/>
              </w:tabs>
              <w:spacing w:line="276" w:lineRule="auto"/>
              <w:ind w:left="144" w:hanging="144"/>
              <w:contextualSpacing/>
              <w:rPr>
                <w:caps/>
              </w:rPr>
            </w:pPr>
            <w:r>
              <w:rPr>
                <w:rStyle w:val="1IntvwqstChar1"/>
                <w:rFonts w:ascii="Times New Roman" w:hAnsi="Times New Roman"/>
                <w:b/>
                <w:i w:val="0"/>
                <w:lang w:val="en-GB"/>
              </w:rPr>
              <w:t>M</w:t>
            </w:r>
            <w:r w:rsidR="00433855" w:rsidRPr="00C64E7E">
              <w:rPr>
                <w:rStyle w:val="1IntvwqstChar1"/>
                <w:rFonts w:ascii="Times New Roman" w:hAnsi="Times New Roman"/>
                <w:b/>
                <w:i w:val="0"/>
                <w:lang w:val="en-GB"/>
              </w:rPr>
              <w:t>WM1</w:t>
            </w:r>
            <w:r w:rsidR="00F0749D" w:rsidRPr="00C64E7E">
              <w:rPr>
                <w:rStyle w:val="1IntvwqstChar1"/>
                <w:rFonts w:ascii="Times New Roman" w:hAnsi="Times New Roman"/>
                <w:b/>
                <w:i w:val="0"/>
                <w:lang w:val="en-GB"/>
              </w:rPr>
              <w:t>6</w:t>
            </w:r>
            <w:r w:rsidR="00433855" w:rsidRPr="00C64E7E">
              <w:rPr>
                <w:rStyle w:val="1IntvwqstChar1"/>
                <w:rFonts w:ascii="Times New Roman" w:hAnsi="Times New Roman"/>
                <w:i w:val="0"/>
                <w:lang w:val="en-GB"/>
              </w:rPr>
              <w:t>.</w:t>
            </w:r>
            <w:r w:rsidR="00433855" w:rsidRPr="00C64E7E">
              <w:t xml:space="preserve"> Check column HL20 in </w:t>
            </w:r>
            <w:r w:rsidR="00433855" w:rsidRPr="00C64E7E">
              <w:rPr>
                <w:caps/>
              </w:rPr>
              <w:t xml:space="preserve">List of Household Members, Household Questionnaire: </w:t>
            </w:r>
          </w:p>
          <w:p w14:paraId="25832D39" w14:textId="461B49E3" w:rsidR="00433855" w:rsidRPr="00C64E7E" w:rsidRDefault="00B450E0" w:rsidP="00B901C7">
            <w:pPr>
              <w:pStyle w:val="InstructionstointvwCharChar"/>
              <w:tabs>
                <w:tab w:val="left" w:pos="1038"/>
                <w:tab w:val="left" w:pos="1938"/>
                <w:tab w:val="left" w:pos="2838"/>
              </w:tabs>
              <w:spacing w:line="276" w:lineRule="auto"/>
              <w:ind w:left="144" w:hanging="144"/>
              <w:contextualSpacing/>
            </w:pPr>
            <w:r w:rsidRPr="00C64E7E">
              <w:rPr>
                <w:rStyle w:val="1IntvwqstChar1"/>
                <w:rFonts w:ascii="Times New Roman" w:hAnsi="Times New Roman"/>
                <w:b/>
                <w:i w:val="0"/>
                <w:lang w:val="en-GB"/>
              </w:rPr>
              <w:tab/>
            </w:r>
            <w:r w:rsidR="00433855" w:rsidRPr="00C64E7E">
              <w:t>Is the respondent the care</w:t>
            </w:r>
            <w:r w:rsidR="001F3533" w:rsidRPr="00C64E7E">
              <w:t>giver</w:t>
            </w:r>
            <w:r w:rsidR="00433855" w:rsidRPr="00C64E7E">
              <w:t xml:space="preserve"> of any child age 0-4 living in this household?</w:t>
            </w:r>
          </w:p>
          <w:p w14:paraId="346AAC63" w14:textId="77777777" w:rsidR="00433855" w:rsidRPr="00C64E7E" w:rsidRDefault="00433855" w:rsidP="00B901C7">
            <w:pPr>
              <w:pStyle w:val="InstructionstointvwCharChar"/>
              <w:tabs>
                <w:tab w:val="left" w:pos="1038"/>
                <w:tab w:val="left" w:pos="1938"/>
                <w:tab w:val="left" w:pos="2838"/>
              </w:tabs>
              <w:spacing w:line="276" w:lineRule="auto"/>
              <w:ind w:left="144" w:hanging="144"/>
              <w:contextualSpacing/>
            </w:pPr>
          </w:p>
          <w:p w14:paraId="4669439F" w14:textId="49DFE6CF" w:rsidR="00433855" w:rsidRPr="00C64E7E" w:rsidRDefault="00433855" w:rsidP="00B901C7">
            <w:pPr>
              <w:pStyle w:val="InstructionstointvwCharChar"/>
              <w:tabs>
                <w:tab w:val="left" w:pos="1038"/>
                <w:tab w:val="left" w:pos="1938"/>
                <w:tab w:val="left" w:pos="2838"/>
              </w:tabs>
              <w:spacing w:line="276" w:lineRule="auto"/>
              <w:ind w:left="144" w:hanging="144"/>
              <w:contextualSpacing/>
            </w:pPr>
            <w:r w:rsidRPr="00C64E7E">
              <w:rPr>
                <w:b/>
                <w:i w:val="0"/>
              </w:rPr>
              <w:tab/>
            </w:r>
            <w:r w:rsidR="00C64E7E">
              <w:rPr>
                <w:rFonts w:eastAsia="Wingdings"/>
                <w:b/>
                <w:i w:val="0"/>
              </w:rPr>
              <w:sym w:font="Wingdings" w:char="F06F"/>
            </w:r>
            <w:r w:rsidRPr="00C64E7E">
              <w:t xml:space="preserve"> Yes </w:t>
            </w:r>
            <w:r w:rsidR="00C64E7E">
              <w:rPr>
                <w:rFonts w:eastAsia="Wingdings"/>
              </w:rPr>
              <w:sym w:font="Wingdings" w:char="F0F0"/>
            </w:r>
            <w:r w:rsidRPr="00C64E7E">
              <w:tab/>
            </w:r>
            <w:r w:rsidR="000230C2" w:rsidRPr="00C64E7E">
              <w:t>Proceed to</w:t>
            </w:r>
            <w:r w:rsidRPr="00C64E7E">
              <w:t xml:space="preserve"> </w:t>
            </w:r>
            <w:r w:rsidR="0090746B">
              <w:t>M</w:t>
            </w:r>
            <w:r w:rsidRPr="00C64E7E">
              <w:t>WM1</w:t>
            </w:r>
            <w:r w:rsidR="00F0749D" w:rsidRPr="00C64E7E">
              <w:t>7</w:t>
            </w:r>
            <w:r w:rsidRPr="00C64E7E">
              <w:t xml:space="preserve"> and </w:t>
            </w:r>
            <w:r w:rsidR="0076155F" w:rsidRPr="00C64E7E">
              <w:t>record</w:t>
            </w:r>
            <w:r w:rsidRPr="00C64E7E">
              <w:t xml:space="preserve"> ‘01’. Then go to the </w:t>
            </w:r>
            <w:r w:rsidRPr="00C64E7E">
              <w:rPr>
                <w:caps/>
              </w:rPr>
              <w:t>Questionnaire for Children Under Five</w:t>
            </w:r>
            <w:r w:rsidRPr="00C64E7E">
              <w:rPr>
                <w:smallCaps/>
              </w:rPr>
              <w:t xml:space="preserve"> </w:t>
            </w:r>
            <w:r w:rsidRPr="00C64E7E">
              <w:t xml:space="preserve">for that </w:t>
            </w:r>
            <w:r w:rsidR="000230C2" w:rsidRPr="00C64E7E">
              <w:tab/>
            </w:r>
            <w:r w:rsidRPr="00C64E7E">
              <w:t>child an</w:t>
            </w:r>
            <w:r w:rsidR="0076155F" w:rsidRPr="00C64E7E">
              <w:t xml:space="preserve">d start the interview with this </w:t>
            </w:r>
            <w:r w:rsidRPr="00C64E7E">
              <w:t>respondent.</w:t>
            </w:r>
          </w:p>
          <w:p w14:paraId="10B5D61F" w14:textId="057BFD3C" w:rsidR="00433855" w:rsidRPr="00C64E7E" w:rsidRDefault="00433855" w:rsidP="00B901C7">
            <w:pPr>
              <w:pStyle w:val="InstructionstointvwCharChar"/>
              <w:tabs>
                <w:tab w:val="left" w:pos="1038"/>
                <w:tab w:val="left" w:pos="1938"/>
                <w:tab w:val="left" w:pos="2838"/>
              </w:tabs>
              <w:spacing w:line="276" w:lineRule="auto"/>
              <w:ind w:left="144" w:hanging="144"/>
              <w:contextualSpacing/>
              <w:rPr>
                <w:caps/>
              </w:rPr>
            </w:pPr>
            <w:r w:rsidRPr="00C64E7E">
              <w:rPr>
                <w:b/>
                <w:i w:val="0"/>
              </w:rPr>
              <w:tab/>
            </w:r>
            <w:r w:rsidR="00C64E7E">
              <w:rPr>
                <w:rFonts w:eastAsia="Wingdings"/>
                <w:b/>
                <w:i w:val="0"/>
              </w:rPr>
              <w:sym w:font="Wingdings" w:char="F06F"/>
            </w:r>
            <w:r w:rsidRPr="00C64E7E">
              <w:t xml:space="preserve"> No </w:t>
            </w:r>
            <w:r w:rsidR="00C64E7E">
              <w:rPr>
                <w:rFonts w:eastAsia="Wingdings"/>
              </w:rPr>
              <w:sym w:font="Wingdings" w:char="F0F0"/>
            </w:r>
            <w:r w:rsidRPr="00C64E7E">
              <w:tab/>
              <w:t>Check HH26-HH27 in HOUSEHOLD QUESTIONNAIRE: Is there a child age 5-17 selected for</w:t>
            </w:r>
            <w:r w:rsidR="0076155F" w:rsidRPr="00C64E7E">
              <w:t xml:space="preserve"> </w:t>
            </w:r>
            <w:r w:rsidR="0076155F" w:rsidRPr="00C64E7E">
              <w:tab/>
            </w:r>
            <w:r w:rsidRPr="00C64E7E">
              <w:rPr>
                <w:caps/>
              </w:rPr>
              <w:t xml:space="preserve">Questionnaire for Children </w:t>
            </w:r>
            <w:r w:rsidR="0090746B">
              <w:rPr>
                <w:caps/>
              </w:rPr>
              <w:t xml:space="preserve">and Adolescents </w:t>
            </w:r>
            <w:r w:rsidRPr="00C64E7E">
              <w:rPr>
                <w:caps/>
              </w:rPr>
              <w:t>Age 5-17?</w:t>
            </w:r>
          </w:p>
          <w:p w14:paraId="0E00C0F7" w14:textId="77777777" w:rsidR="00433855" w:rsidRPr="00C64E7E" w:rsidRDefault="00433855" w:rsidP="00B901C7">
            <w:pPr>
              <w:pStyle w:val="InstructionstointvwCharChar"/>
              <w:tabs>
                <w:tab w:val="left" w:pos="1038"/>
                <w:tab w:val="left" w:pos="1938"/>
                <w:tab w:val="left" w:pos="2838"/>
              </w:tabs>
              <w:spacing w:line="276" w:lineRule="auto"/>
              <w:ind w:left="144" w:hanging="144"/>
              <w:contextualSpacing/>
              <w:rPr>
                <w:caps/>
              </w:rPr>
            </w:pPr>
          </w:p>
          <w:p w14:paraId="77A1C1F7" w14:textId="6A7C155B" w:rsidR="0076155F" w:rsidRPr="00C64E7E" w:rsidRDefault="0076155F" w:rsidP="00B901C7">
            <w:pPr>
              <w:pStyle w:val="InstructionstointvwCharChar"/>
              <w:tabs>
                <w:tab w:val="left" w:pos="1038"/>
                <w:tab w:val="left" w:pos="1938"/>
                <w:tab w:val="left" w:pos="2838"/>
              </w:tabs>
              <w:spacing w:line="276" w:lineRule="auto"/>
              <w:ind w:left="144" w:hanging="144"/>
              <w:contextualSpacing/>
              <w:rPr>
                <w:caps/>
              </w:rPr>
            </w:pPr>
            <w:r w:rsidRPr="00C64E7E">
              <w:rPr>
                <w:b/>
                <w:i w:val="0"/>
              </w:rPr>
              <w:tab/>
            </w:r>
            <w:r w:rsidRPr="00C64E7E">
              <w:rPr>
                <w:b/>
                <w:i w:val="0"/>
              </w:rPr>
              <w:tab/>
            </w:r>
            <w:r w:rsidR="00C64E7E">
              <w:rPr>
                <w:rFonts w:eastAsia="Wingdings"/>
                <w:b/>
                <w:i w:val="0"/>
              </w:rPr>
              <w:sym w:font="Wingdings" w:char="F06F"/>
            </w:r>
            <w:r w:rsidR="00433855" w:rsidRPr="00C64E7E">
              <w:t xml:space="preserve"> Yes </w:t>
            </w:r>
            <w:r w:rsidR="00C64E7E">
              <w:rPr>
                <w:rFonts w:eastAsia="Wingdings"/>
              </w:rPr>
              <w:sym w:font="Wingdings" w:char="F0F0"/>
            </w:r>
            <w:r w:rsidR="00433855" w:rsidRPr="00C64E7E">
              <w:tab/>
              <w:t xml:space="preserve">Check column HL20 in </w:t>
            </w:r>
            <w:r w:rsidR="00433855" w:rsidRPr="00C64E7E">
              <w:rPr>
                <w:caps/>
              </w:rPr>
              <w:t>List of Household Members, Household</w:t>
            </w:r>
            <w:r w:rsidRPr="00C64E7E">
              <w:rPr>
                <w:caps/>
              </w:rPr>
              <w:t xml:space="preserve"> </w:t>
            </w:r>
            <w:r w:rsidR="00433855" w:rsidRPr="00C64E7E">
              <w:rPr>
                <w:caps/>
              </w:rPr>
              <w:t>Questionnaire:</w:t>
            </w:r>
          </w:p>
          <w:p w14:paraId="3C753C42" w14:textId="4E4E9008" w:rsidR="00433855" w:rsidRPr="00C64E7E" w:rsidRDefault="0076155F" w:rsidP="00B901C7">
            <w:pPr>
              <w:pStyle w:val="InstructionstointvwCharChar"/>
              <w:tabs>
                <w:tab w:val="left" w:pos="1038"/>
                <w:tab w:val="left" w:pos="1938"/>
                <w:tab w:val="left" w:pos="2838"/>
              </w:tabs>
              <w:spacing w:line="276" w:lineRule="auto"/>
              <w:ind w:left="144" w:hanging="144"/>
              <w:contextualSpacing/>
            </w:pPr>
            <w:r w:rsidRPr="00C64E7E">
              <w:rPr>
                <w:b/>
                <w:i w:val="0"/>
              </w:rPr>
              <w:tab/>
            </w:r>
            <w:r w:rsidRPr="00C64E7E">
              <w:rPr>
                <w:b/>
                <w:i w:val="0"/>
              </w:rPr>
              <w:tab/>
            </w:r>
            <w:r w:rsidRPr="00C64E7E">
              <w:rPr>
                <w:b/>
                <w:i w:val="0"/>
              </w:rPr>
              <w:tab/>
            </w:r>
            <w:r w:rsidR="00433855" w:rsidRPr="00C64E7E">
              <w:t>Is the respondent the care</w:t>
            </w:r>
            <w:r w:rsidR="001F3533" w:rsidRPr="00C64E7E">
              <w:t>giver</w:t>
            </w:r>
            <w:r w:rsidR="00433855" w:rsidRPr="00C64E7E">
              <w:t xml:space="preserve"> of the child selected for</w:t>
            </w:r>
            <w:r w:rsidRPr="00C64E7E">
              <w:t xml:space="preserve"> </w:t>
            </w:r>
            <w:r w:rsidR="00433855" w:rsidRPr="00C64E7E">
              <w:rPr>
                <w:caps/>
              </w:rPr>
              <w:t xml:space="preserve">Questionnaire for </w:t>
            </w:r>
            <w:r w:rsidRPr="00C64E7E">
              <w:rPr>
                <w:caps/>
              </w:rPr>
              <w:tab/>
            </w:r>
            <w:r w:rsidRPr="00C64E7E">
              <w:rPr>
                <w:caps/>
              </w:rPr>
              <w:tab/>
            </w:r>
            <w:r w:rsidRPr="00C64E7E">
              <w:rPr>
                <w:caps/>
              </w:rPr>
              <w:tab/>
            </w:r>
            <w:r w:rsidRPr="00C64E7E">
              <w:rPr>
                <w:caps/>
              </w:rPr>
              <w:tab/>
            </w:r>
            <w:r w:rsidR="0090746B">
              <w:rPr>
                <w:caps/>
              </w:rPr>
              <w:tab/>
            </w:r>
            <w:r w:rsidR="00433855" w:rsidRPr="00C64E7E">
              <w:rPr>
                <w:caps/>
              </w:rPr>
              <w:t xml:space="preserve">Children </w:t>
            </w:r>
            <w:r w:rsidR="0090746B">
              <w:rPr>
                <w:caps/>
              </w:rPr>
              <w:t xml:space="preserve">and Adolescents </w:t>
            </w:r>
            <w:r w:rsidR="00433855" w:rsidRPr="00C64E7E">
              <w:rPr>
                <w:caps/>
              </w:rPr>
              <w:t>Age 5-17</w:t>
            </w:r>
            <w:r w:rsidR="00433855" w:rsidRPr="00C64E7E">
              <w:rPr>
                <w:smallCaps/>
              </w:rPr>
              <w:t xml:space="preserve"> </w:t>
            </w:r>
            <w:r w:rsidR="00433855" w:rsidRPr="00C64E7E">
              <w:t>in this household?</w:t>
            </w:r>
          </w:p>
          <w:p w14:paraId="21D9BD04" w14:textId="77777777" w:rsidR="0076155F" w:rsidRPr="00C64E7E" w:rsidRDefault="0076155F" w:rsidP="00B901C7">
            <w:pPr>
              <w:pStyle w:val="InstructionstointvwCharChar"/>
              <w:tabs>
                <w:tab w:val="left" w:pos="1038"/>
                <w:tab w:val="left" w:pos="1938"/>
                <w:tab w:val="left" w:pos="2838"/>
              </w:tabs>
              <w:spacing w:line="276" w:lineRule="auto"/>
              <w:ind w:left="144" w:hanging="144"/>
              <w:contextualSpacing/>
            </w:pPr>
          </w:p>
          <w:p w14:paraId="06CCA6F2" w14:textId="36F869EF" w:rsidR="00433855" w:rsidRPr="00C64E7E" w:rsidRDefault="0076155F" w:rsidP="00B901C7">
            <w:pPr>
              <w:pStyle w:val="InstructionstointvwCharChar"/>
              <w:tabs>
                <w:tab w:val="left" w:pos="1038"/>
                <w:tab w:val="left" w:pos="1938"/>
                <w:tab w:val="left" w:pos="2118"/>
                <w:tab w:val="left" w:pos="2838"/>
              </w:tabs>
              <w:spacing w:line="276" w:lineRule="auto"/>
              <w:ind w:left="144" w:hanging="144"/>
              <w:contextualSpacing/>
            </w:pPr>
            <w:r w:rsidRPr="00C64E7E">
              <w:rPr>
                <w:b/>
                <w:i w:val="0"/>
              </w:rPr>
              <w:tab/>
            </w:r>
            <w:r w:rsidRPr="00C64E7E">
              <w:rPr>
                <w:b/>
                <w:i w:val="0"/>
              </w:rPr>
              <w:tab/>
            </w:r>
            <w:r w:rsidRPr="00C64E7E">
              <w:rPr>
                <w:b/>
                <w:i w:val="0"/>
              </w:rPr>
              <w:tab/>
            </w:r>
            <w:r w:rsidR="00057F4B">
              <w:rPr>
                <w:rFonts w:eastAsia="Wingdings"/>
                <w:b/>
                <w:i w:val="0"/>
              </w:rPr>
              <w:sym w:font="Wingdings" w:char="F06F"/>
            </w:r>
            <w:r w:rsidR="00433855" w:rsidRPr="00C64E7E">
              <w:t xml:space="preserve"> Yes </w:t>
            </w:r>
            <w:r w:rsidR="00C64E7E">
              <w:rPr>
                <w:rFonts w:eastAsia="Wingdings"/>
              </w:rPr>
              <w:sym w:font="Wingdings" w:char="F0F0"/>
            </w:r>
            <w:r w:rsidRPr="00C64E7E">
              <w:rPr>
                <w:b/>
                <w:i w:val="0"/>
              </w:rPr>
              <w:tab/>
            </w:r>
            <w:r w:rsidR="005D22CE" w:rsidRPr="00C64E7E">
              <w:t>Proceed</w:t>
            </w:r>
            <w:r w:rsidR="00433855" w:rsidRPr="00C64E7E">
              <w:t xml:space="preserve"> to </w:t>
            </w:r>
            <w:r w:rsidR="0090746B">
              <w:t>M</w:t>
            </w:r>
            <w:r w:rsidR="00433855" w:rsidRPr="00C64E7E">
              <w:t>WM1</w:t>
            </w:r>
            <w:r w:rsidR="00F0749D" w:rsidRPr="00C64E7E">
              <w:t>7</w:t>
            </w:r>
            <w:r w:rsidR="00433855" w:rsidRPr="00C64E7E">
              <w:t xml:space="preserve"> and </w:t>
            </w:r>
            <w:r w:rsidRPr="00C64E7E">
              <w:t xml:space="preserve">record ‘01’. </w:t>
            </w:r>
            <w:r w:rsidR="00433855" w:rsidRPr="00C64E7E">
              <w:t xml:space="preserve">Then go to the </w:t>
            </w:r>
            <w:r w:rsidR="00433855" w:rsidRPr="00C64E7E">
              <w:rPr>
                <w:caps/>
              </w:rPr>
              <w:t xml:space="preserve">Questionnaire for Children </w:t>
            </w:r>
            <w:r w:rsidR="005D22CE" w:rsidRPr="00C64E7E">
              <w:rPr>
                <w:caps/>
              </w:rPr>
              <w:tab/>
            </w:r>
            <w:r w:rsidR="005D22CE" w:rsidRPr="00C64E7E">
              <w:rPr>
                <w:caps/>
              </w:rPr>
              <w:tab/>
            </w:r>
            <w:r w:rsidR="005D22CE" w:rsidRPr="00C64E7E">
              <w:rPr>
                <w:caps/>
              </w:rPr>
              <w:tab/>
            </w:r>
            <w:r w:rsidR="005D22CE" w:rsidRPr="00C64E7E">
              <w:rPr>
                <w:caps/>
              </w:rPr>
              <w:tab/>
            </w:r>
            <w:r w:rsidR="005D22CE" w:rsidRPr="00C64E7E">
              <w:rPr>
                <w:caps/>
              </w:rPr>
              <w:tab/>
            </w:r>
            <w:r w:rsidR="0090746B">
              <w:rPr>
                <w:caps/>
              </w:rPr>
              <w:t xml:space="preserve">and Adolescents </w:t>
            </w:r>
            <w:r w:rsidR="00433855" w:rsidRPr="00C64E7E">
              <w:rPr>
                <w:caps/>
              </w:rPr>
              <w:t>Age 5-17</w:t>
            </w:r>
            <w:r w:rsidR="00433855" w:rsidRPr="00C64E7E">
              <w:t xml:space="preserve"> for that child and</w:t>
            </w:r>
            <w:r w:rsidRPr="00C64E7E">
              <w:t xml:space="preserve"> </w:t>
            </w:r>
            <w:r w:rsidR="00433855" w:rsidRPr="00C64E7E">
              <w:t>start the interview with this respondent.</w:t>
            </w:r>
          </w:p>
          <w:p w14:paraId="136C4E57" w14:textId="5479A67B" w:rsidR="00433855" w:rsidRPr="00C64E7E" w:rsidRDefault="0076155F" w:rsidP="00B901C7">
            <w:pPr>
              <w:pStyle w:val="InstructionstointvwCharChar"/>
              <w:tabs>
                <w:tab w:val="left" w:pos="1038"/>
                <w:tab w:val="left" w:pos="1938"/>
                <w:tab w:val="left" w:pos="2838"/>
              </w:tabs>
              <w:spacing w:line="276" w:lineRule="auto"/>
              <w:ind w:left="144" w:hanging="144"/>
              <w:contextualSpacing/>
            </w:pPr>
            <w:r w:rsidRPr="00C64E7E">
              <w:rPr>
                <w:b/>
                <w:i w:val="0"/>
              </w:rPr>
              <w:tab/>
            </w:r>
            <w:r w:rsidRPr="00C64E7E">
              <w:rPr>
                <w:b/>
                <w:i w:val="0"/>
              </w:rPr>
              <w:tab/>
            </w:r>
            <w:r w:rsidRPr="00C64E7E">
              <w:rPr>
                <w:b/>
                <w:i w:val="0"/>
              </w:rPr>
              <w:tab/>
            </w:r>
            <w:r w:rsidR="00057F4B">
              <w:rPr>
                <w:rFonts w:eastAsia="Wingdings"/>
                <w:b/>
                <w:i w:val="0"/>
              </w:rPr>
              <w:sym w:font="Wingdings" w:char="F06F"/>
            </w:r>
            <w:r w:rsidR="00433855" w:rsidRPr="00C64E7E">
              <w:t xml:space="preserve"> No </w:t>
            </w:r>
            <w:r w:rsidR="00C64E7E">
              <w:rPr>
                <w:rFonts w:eastAsia="Wingdings"/>
              </w:rPr>
              <w:sym w:font="Wingdings" w:char="F0F0"/>
            </w:r>
            <w:r w:rsidRPr="00C64E7E">
              <w:tab/>
            </w:r>
            <w:r w:rsidR="005D22CE" w:rsidRPr="00C64E7E">
              <w:t>Proceed</w:t>
            </w:r>
            <w:r w:rsidR="00433855" w:rsidRPr="00C64E7E">
              <w:t xml:space="preserve"> to </w:t>
            </w:r>
            <w:r w:rsidR="0090746B">
              <w:t>M</w:t>
            </w:r>
            <w:r w:rsidR="00433855" w:rsidRPr="00C64E7E">
              <w:t>WM1</w:t>
            </w:r>
            <w:r w:rsidR="00F0749D" w:rsidRPr="00C64E7E">
              <w:t>7</w:t>
            </w:r>
            <w:r w:rsidR="00433855" w:rsidRPr="00C64E7E">
              <w:t xml:space="preserve"> and </w:t>
            </w:r>
            <w:r w:rsidRPr="00C64E7E">
              <w:t>record</w:t>
            </w:r>
            <w:r w:rsidR="00433855" w:rsidRPr="00C64E7E">
              <w:t xml:space="preserve"> ‘01’. Then end the</w:t>
            </w:r>
            <w:r w:rsidRPr="00C64E7E">
              <w:t xml:space="preserve"> </w:t>
            </w:r>
            <w:r w:rsidR="00433855" w:rsidRPr="00C64E7E">
              <w:t xml:space="preserve">interview with this respondent by </w:t>
            </w:r>
            <w:r w:rsidR="0090746B">
              <w:tab/>
            </w:r>
            <w:r w:rsidR="0090746B">
              <w:tab/>
            </w:r>
            <w:r w:rsidR="0090746B">
              <w:tab/>
            </w:r>
            <w:r w:rsidR="0090746B">
              <w:tab/>
            </w:r>
            <w:r w:rsidR="00433855" w:rsidRPr="00C64E7E">
              <w:t>thanking</w:t>
            </w:r>
            <w:r w:rsidR="005D22CE" w:rsidRPr="00C64E7E">
              <w:tab/>
            </w:r>
            <w:r w:rsidR="00433855" w:rsidRPr="00C64E7E">
              <w:t>h</w:t>
            </w:r>
            <w:r w:rsidR="0090746B">
              <w:t>im</w:t>
            </w:r>
            <w:r w:rsidR="00433855" w:rsidRPr="00C64E7E">
              <w:t xml:space="preserve"> for h</w:t>
            </w:r>
            <w:r w:rsidR="0090746B">
              <w:t>is</w:t>
            </w:r>
            <w:r w:rsidR="00433855" w:rsidRPr="00C64E7E">
              <w:t xml:space="preserve"> cooperation. Check to see</w:t>
            </w:r>
            <w:r w:rsidRPr="00C64E7E">
              <w:t xml:space="preserve"> </w:t>
            </w:r>
            <w:r w:rsidR="00433855" w:rsidRPr="00C64E7E">
              <w:t xml:space="preserve">if there are other questionnaires to be </w:t>
            </w:r>
            <w:r w:rsidR="0090746B">
              <w:tab/>
            </w:r>
            <w:r w:rsidR="0090746B">
              <w:tab/>
            </w:r>
            <w:r w:rsidR="0090746B">
              <w:tab/>
            </w:r>
            <w:r w:rsidR="0090746B">
              <w:tab/>
            </w:r>
            <w:r w:rsidR="00433855" w:rsidRPr="00C64E7E">
              <w:t>administered</w:t>
            </w:r>
            <w:r w:rsidR="0090746B">
              <w:t xml:space="preserve"> </w:t>
            </w:r>
            <w:r w:rsidR="00433855" w:rsidRPr="00C64E7E">
              <w:t>in this household.</w:t>
            </w:r>
          </w:p>
          <w:p w14:paraId="4DF78032" w14:textId="77777777" w:rsidR="00433855" w:rsidRPr="00C64E7E" w:rsidRDefault="00433855" w:rsidP="00B901C7">
            <w:pPr>
              <w:pStyle w:val="InstructionstointvwCharChar"/>
              <w:tabs>
                <w:tab w:val="left" w:pos="1038"/>
                <w:tab w:val="left" w:pos="1938"/>
                <w:tab w:val="left" w:pos="2838"/>
              </w:tabs>
              <w:spacing w:line="276" w:lineRule="auto"/>
              <w:ind w:left="144" w:hanging="144"/>
              <w:contextualSpacing/>
            </w:pPr>
          </w:p>
          <w:p w14:paraId="1E270A96" w14:textId="38991820" w:rsidR="00433855" w:rsidRPr="00C64E7E" w:rsidRDefault="00433855" w:rsidP="00B901C7">
            <w:pPr>
              <w:pStyle w:val="InstructionstointvwCharChar"/>
              <w:tabs>
                <w:tab w:val="left" w:pos="1038"/>
                <w:tab w:val="left" w:pos="1938"/>
                <w:tab w:val="left" w:pos="2838"/>
              </w:tabs>
              <w:spacing w:line="276" w:lineRule="auto"/>
              <w:ind w:left="144" w:hanging="144"/>
              <w:contextualSpacing/>
            </w:pPr>
            <w:r w:rsidRPr="00C64E7E">
              <w:rPr>
                <w:b/>
                <w:i w:val="0"/>
              </w:rPr>
              <w:tab/>
            </w:r>
            <w:r w:rsidRPr="00C64E7E">
              <w:rPr>
                <w:b/>
                <w:i w:val="0"/>
              </w:rPr>
              <w:tab/>
            </w:r>
            <w:r w:rsidR="00C64E7E">
              <w:rPr>
                <w:rFonts w:eastAsia="Wingdings"/>
                <w:b/>
                <w:i w:val="0"/>
              </w:rPr>
              <w:sym w:font="Wingdings" w:char="F06F"/>
            </w:r>
            <w:r w:rsidRPr="00C64E7E">
              <w:t xml:space="preserve"> No </w:t>
            </w:r>
            <w:r w:rsidR="00C64E7E">
              <w:rPr>
                <w:rFonts w:eastAsia="Wingdings"/>
              </w:rPr>
              <w:sym w:font="Wingdings" w:char="F0F0"/>
            </w:r>
            <w:r w:rsidRPr="00C64E7E">
              <w:tab/>
            </w:r>
            <w:r w:rsidR="005D22CE" w:rsidRPr="00C64E7E">
              <w:t>Proceed</w:t>
            </w:r>
            <w:r w:rsidRPr="00C64E7E">
              <w:t xml:space="preserve"> to </w:t>
            </w:r>
            <w:r w:rsidR="0090746B">
              <w:t>M</w:t>
            </w:r>
            <w:r w:rsidRPr="00C64E7E">
              <w:t>WM1</w:t>
            </w:r>
            <w:r w:rsidR="00F0749D" w:rsidRPr="00C64E7E">
              <w:t>7</w:t>
            </w:r>
            <w:r w:rsidRPr="00C64E7E">
              <w:t xml:space="preserve"> and </w:t>
            </w:r>
            <w:r w:rsidR="0076155F" w:rsidRPr="00C64E7E">
              <w:t>record</w:t>
            </w:r>
            <w:r w:rsidRPr="00C64E7E">
              <w:t xml:space="preserve"> ‘01’. Then end the</w:t>
            </w:r>
            <w:r w:rsidR="0076155F" w:rsidRPr="00C64E7E">
              <w:t xml:space="preserve"> interview w</w:t>
            </w:r>
            <w:r w:rsidRPr="00C64E7E">
              <w:t>ith this respondent by thanking h</w:t>
            </w:r>
            <w:r w:rsidR="0090746B">
              <w:t>im</w:t>
            </w:r>
            <w:r w:rsidRPr="00C64E7E">
              <w:t xml:space="preserve"> for </w:t>
            </w:r>
            <w:r w:rsidR="005D22CE" w:rsidRPr="00C64E7E">
              <w:tab/>
            </w:r>
            <w:r w:rsidR="005D22CE" w:rsidRPr="00C64E7E">
              <w:tab/>
            </w:r>
            <w:r w:rsidRPr="00C64E7E">
              <w:t>h</w:t>
            </w:r>
            <w:r w:rsidR="0090746B">
              <w:t>is</w:t>
            </w:r>
            <w:r w:rsidRPr="00C64E7E">
              <w:t xml:space="preserve"> cooperation. Check to see</w:t>
            </w:r>
            <w:r w:rsidR="0076155F" w:rsidRPr="00C64E7E">
              <w:t xml:space="preserve"> </w:t>
            </w:r>
            <w:r w:rsidRPr="00C64E7E">
              <w:t>if there are other questionnaires to be administered in this household.</w:t>
            </w:r>
          </w:p>
        </w:tc>
      </w:tr>
    </w:tbl>
    <w:p w14:paraId="29A9957A" w14:textId="3F9D43F0" w:rsidR="00AF16A9" w:rsidRPr="00C64E7E" w:rsidRDefault="00AF16A9" w:rsidP="00B901C7">
      <w:pPr>
        <w:pStyle w:val="1IntvwqstCharCharChar"/>
        <w:spacing w:line="276" w:lineRule="auto"/>
        <w:ind w:left="144" w:hanging="144"/>
        <w:contextualSpacing/>
        <w:jc w:val="both"/>
        <w:rPr>
          <w:rFonts w:ascii="Times New Roman" w:hAnsi="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5203"/>
        <w:gridCol w:w="5236"/>
      </w:tblGrid>
      <w:tr w:rsidR="000230C2" w:rsidRPr="00C64E7E" w14:paraId="7EE0A90A" w14:textId="77777777" w:rsidTr="000F74CD">
        <w:trPr>
          <w:cantSplit/>
          <w:trHeight w:val="2350"/>
          <w:jc w:val="center"/>
        </w:trPr>
        <w:tc>
          <w:tcPr>
            <w:tcW w:w="2492" w:type="pct"/>
            <w:shd w:val="clear" w:color="auto" w:fill="B6DDE8"/>
            <w:tcMar>
              <w:top w:w="43" w:type="dxa"/>
              <w:left w:w="115" w:type="dxa"/>
              <w:bottom w:w="43" w:type="dxa"/>
              <w:right w:w="115" w:type="dxa"/>
            </w:tcMar>
          </w:tcPr>
          <w:p w14:paraId="439573AA" w14:textId="40B3650C" w:rsidR="000230C2" w:rsidRPr="00C64E7E" w:rsidRDefault="0090746B" w:rsidP="00B901C7">
            <w:pPr>
              <w:pStyle w:val="Responsecategs"/>
              <w:spacing w:line="276" w:lineRule="auto"/>
              <w:ind w:left="144" w:hanging="144"/>
              <w:contextualSpacing/>
              <w:rPr>
                <w:rFonts w:ascii="Times New Roman" w:hAnsi="Times New Roman"/>
                <w:i/>
              </w:rPr>
            </w:pPr>
            <w:r>
              <w:rPr>
                <w:rFonts w:ascii="Times New Roman" w:hAnsi="Times New Roman"/>
                <w:b/>
              </w:rPr>
              <w:t>M</w:t>
            </w:r>
            <w:r w:rsidR="000230C2" w:rsidRPr="00C64E7E">
              <w:rPr>
                <w:rFonts w:ascii="Times New Roman" w:hAnsi="Times New Roman"/>
                <w:b/>
              </w:rPr>
              <w:t>WM17</w:t>
            </w:r>
            <w:r w:rsidR="000230C2" w:rsidRPr="00C64E7E">
              <w:rPr>
                <w:rFonts w:ascii="Times New Roman" w:hAnsi="Times New Roman"/>
              </w:rPr>
              <w:t xml:space="preserve">. </w:t>
            </w:r>
            <w:r w:rsidR="000230C2" w:rsidRPr="00C64E7E">
              <w:rPr>
                <w:rFonts w:ascii="Times New Roman" w:hAnsi="Times New Roman"/>
                <w:i/>
              </w:rPr>
              <w:t>Result of man’s interview.</w:t>
            </w:r>
          </w:p>
          <w:p w14:paraId="578320BD" w14:textId="77777777" w:rsidR="000230C2" w:rsidRPr="00C64E7E" w:rsidRDefault="000230C2" w:rsidP="00B901C7">
            <w:pPr>
              <w:pStyle w:val="Responsecategs"/>
              <w:spacing w:line="276" w:lineRule="auto"/>
              <w:ind w:left="144" w:hanging="144"/>
              <w:contextualSpacing/>
              <w:rPr>
                <w:rFonts w:ascii="Times New Roman" w:hAnsi="Times New Roman"/>
                <w:i/>
              </w:rPr>
            </w:pPr>
          </w:p>
          <w:p w14:paraId="5C8BE6A6" w14:textId="77777777" w:rsidR="000230C2" w:rsidRPr="00C64E7E" w:rsidRDefault="000230C2" w:rsidP="006133A6">
            <w:pPr>
              <w:pStyle w:val="Responsecategs"/>
              <w:spacing w:line="276" w:lineRule="auto"/>
              <w:ind w:left="320" w:hanging="144"/>
              <w:contextualSpacing/>
              <w:rPr>
                <w:rFonts w:ascii="Times New Roman" w:hAnsi="Times New Roman"/>
                <w:i/>
                <w:smallCaps/>
              </w:rPr>
            </w:pPr>
            <w:r w:rsidRPr="00C64E7E">
              <w:rPr>
                <w:rFonts w:ascii="Times New Roman" w:hAnsi="Times New Roman"/>
                <w:i/>
              </w:rPr>
              <w:t>Discuss any result not completed with Supervisor.</w:t>
            </w:r>
          </w:p>
        </w:tc>
        <w:tc>
          <w:tcPr>
            <w:tcW w:w="2508" w:type="pct"/>
            <w:shd w:val="clear" w:color="auto" w:fill="B6DDE8"/>
            <w:tcMar>
              <w:top w:w="43" w:type="dxa"/>
              <w:left w:w="115" w:type="dxa"/>
              <w:bottom w:w="43" w:type="dxa"/>
              <w:right w:w="115" w:type="dxa"/>
            </w:tcMar>
          </w:tcPr>
          <w:p w14:paraId="7E1C4F09"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Completed</w:t>
            </w:r>
            <w:r w:rsidRPr="00C64E7E">
              <w:rPr>
                <w:rFonts w:ascii="Times New Roman" w:hAnsi="Times New Roman"/>
                <w:caps/>
              </w:rPr>
              <w:tab/>
              <w:t>01</w:t>
            </w:r>
          </w:p>
          <w:p w14:paraId="1F10F938"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Not at home</w:t>
            </w:r>
            <w:r w:rsidRPr="00C64E7E">
              <w:rPr>
                <w:rFonts w:ascii="Times New Roman" w:hAnsi="Times New Roman"/>
                <w:caps/>
              </w:rPr>
              <w:tab/>
              <w:t>02</w:t>
            </w:r>
          </w:p>
          <w:p w14:paraId="69359103"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Refused</w:t>
            </w:r>
            <w:r w:rsidRPr="00C64E7E">
              <w:rPr>
                <w:rFonts w:ascii="Times New Roman" w:hAnsi="Times New Roman"/>
                <w:caps/>
              </w:rPr>
              <w:tab/>
              <w:t>03</w:t>
            </w:r>
          </w:p>
          <w:p w14:paraId="47091EB8"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Partly completed</w:t>
            </w:r>
            <w:r w:rsidRPr="00C64E7E">
              <w:rPr>
                <w:rFonts w:ascii="Times New Roman" w:hAnsi="Times New Roman"/>
                <w:caps/>
              </w:rPr>
              <w:tab/>
              <w:t>04</w:t>
            </w:r>
          </w:p>
          <w:p w14:paraId="43EC51A2"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p>
          <w:p w14:paraId="5C04970E" w14:textId="77777777" w:rsidR="000230C2" w:rsidRPr="00C64E7E" w:rsidRDefault="000230C2" w:rsidP="00B901C7">
            <w:pPr>
              <w:pStyle w:val="Responsecategs"/>
              <w:tabs>
                <w:tab w:val="clear" w:pos="3942"/>
                <w:tab w:val="right" w:leader="underscore" w:pos="5058"/>
              </w:tabs>
              <w:spacing w:line="276" w:lineRule="auto"/>
              <w:ind w:left="144" w:hanging="144"/>
              <w:contextualSpacing/>
              <w:rPr>
                <w:rFonts w:ascii="Times New Roman" w:hAnsi="Times New Roman"/>
                <w:caps/>
              </w:rPr>
            </w:pPr>
            <w:r w:rsidRPr="00C64E7E">
              <w:rPr>
                <w:rFonts w:ascii="Times New Roman" w:hAnsi="Times New Roman"/>
                <w:caps/>
              </w:rPr>
              <w:t>Incapacitated (</w:t>
            </w:r>
            <w:r w:rsidRPr="00C64E7E">
              <w:rPr>
                <w:rFonts w:ascii="Times New Roman" w:hAnsi="Times New Roman"/>
                <w:i/>
              </w:rPr>
              <w:t>specify</w:t>
            </w:r>
            <w:r w:rsidRPr="00C64E7E">
              <w:rPr>
                <w:rFonts w:ascii="Times New Roman" w:hAnsi="Times New Roman"/>
                <w:caps/>
              </w:rPr>
              <w:t>)</w:t>
            </w:r>
            <w:r w:rsidRPr="00C64E7E">
              <w:rPr>
                <w:rFonts w:ascii="Times New Roman" w:hAnsi="Times New Roman"/>
                <w:caps/>
              </w:rPr>
              <w:tab/>
              <w:t>05</w:t>
            </w:r>
          </w:p>
          <w:p w14:paraId="3723E0CF"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No adult consent for respondent</w:t>
            </w:r>
          </w:p>
          <w:p w14:paraId="76742E2D"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ab/>
              <w:t>age 15-17</w:t>
            </w:r>
            <w:r w:rsidRPr="00C64E7E">
              <w:rPr>
                <w:rFonts w:ascii="Times New Roman" w:hAnsi="Times New Roman"/>
                <w:caps/>
              </w:rPr>
              <w:tab/>
              <w:t>06</w:t>
            </w:r>
          </w:p>
          <w:p w14:paraId="621C7167" w14:textId="77777777" w:rsidR="000230C2" w:rsidRPr="00C64E7E" w:rsidRDefault="000230C2" w:rsidP="00B901C7">
            <w:pPr>
              <w:pStyle w:val="Responsecategs"/>
              <w:tabs>
                <w:tab w:val="right" w:leader="dot" w:pos="5058"/>
              </w:tabs>
              <w:spacing w:line="276" w:lineRule="auto"/>
              <w:ind w:left="144" w:hanging="144"/>
              <w:contextualSpacing/>
              <w:rPr>
                <w:rFonts w:ascii="Times New Roman" w:hAnsi="Times New Roman"/>
                <w:caps/>
              </w:rPr>
            </w:pPr>
          </w:p>
          <w:p w14:paraId="78375C66" w14:textId="77777777" w:rsidR="000230C2" w:rsidRPr="00C64E7E" w:rsidRDefault="000230C2" w:rsidP="00B901C7">
            <w:pPr>
              <w:pStyle w:val="Otherspecify"/>
              <w:tabs>
                <w:tab w:val="clear" w:pos="3946"/>
                <w:tab w:val="right" w:leader="underscore" w:pos="5058"/>
              </w:tabs>
              <w:spacing w:line="276" w:lineRule="auto"/>
              <w:ind w:left="144" w:hanging="144"/>
              <w:contextualSpacing/>
              <w:rPr>
                <w:rFonts w:ascii="Times New Roman" w:hAnsi="Times New Roman"/>
                <w:b w:val="0"/>
                <w:caps/>
                <w:sz w:val="20"/>
              </w:rPr>
            </w:pPr>
            <w:r w:rsidRPr="00C64E7E">
              <w:rPr>
                <w:rFonts w:ascii="Times New Roman" w:hAnsi="Times New Roman"/>
                <w:b w:val="0"/>
                <w:caps/>
                <w:sz w:val="20"/>
              </w:rPr>
              <w:t>Other (</w:t>
            </w:r>
            <w:r w:rsidRPr="00C64E7E">
              <w:rPr>
                <w:rStyle w:val="Instructionsinparens"/>
                <w:b w:val="0"/>
              </w:rPr>
              <w:t>specify</w:t>
            </w:r>
            <w:r w:rsidRPr="00C64E7E">
              <w:rPr>
                <w:rFonts w:ascii="Times New Roman" w:hAnsi="Times New Roman"/>
                <w:b w:val="0"/>
                <w:caps/>
                <w:sz w:val="20"/>
              </w:rPr>
              <w:t>)</w:t>
            </w:r>
            <w:r w:rsidRPr="00C64E7E">
              <w:rPr>
                <w:rFonts w:ascii="Times New Roman" w:hAnsi="Times New Roman"/>
                <w:b w:val="0"/>
                <w:caps/>
                <w:sz w:val="20"/>
              </w:rPr>
              <w:tab/>
              <w:t>96</w:t>
            </w:r>
          </w:p>
        </w:tc>
      </w:tr>
    </w:tbl>
    <w:p w14:paraId="0F44203D" w14:textId="77777777" w:rsidR="000230C2" w:rsidRPr="00C64E7E" w:rsidRDefault="000230C2" w:rsidP="00B901C7">
      <w:pPr>
        <w:pStyle w:val="1IntvwqstCharCharChar"/>
        <w:spacing w:line="276" w:lineRule="auto"/>
        <w:ind w:left="144" w:hanging="144"/>
        <w:contextualSpacing/>
        <w:jc w:val="both"/>
        <w:rPr>
          <w:rFonts w:ascii="Times New Roman" w:hAnsi="Times New Roman"/>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45A9F" w:rsidRPr="00E45A9F" w14:paraId="2522D545" w14:textId="77777777" w:rsidTr="006C6948">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9D82C27" w14:textId="77777777" w:rsidR="00AF16A9" w:rsidRPr="00E45A9F" w:rsidRDefault="00AF16A9" w:rsidP="00B901C7">
            <w:pPr>
              <w:pStyle w:val="1IntvwqstCharCharChar"/>
              <w:pageBreakBefore/>
              <w:spacing w:line="276" w:lineRule="auto"/>
              <w:ind w:left="144" w:hanging="144"/>
              <w:contextualSpacing/>
              <w:rPr>
                <w:rFonts w:ascii="Times New Roman" w:hAnsi="Times New Roman"/>
                <w:b/>
                <w:caps/>
                <w:smallCaps w:val="0"/>
              </w:rPr>
            </w:pPr>
            <w:r w:rsidRPr="00E45A9F">
              <w:rPr>
                <w:rFonts w:ascii="Times New Roman" w:hAnsi="Times New Roman"/>
                <w:caps/>
              </w:rPr>
              <w:lastRenderedPageBreak/>
              <w:br w:type="page"/>
            </w:r>
            <w:r w:rsidRPr="00E45A9F">
              <w:rPr>
                <w:rFonts w:ascii="Times New Roman" w:hAnsi="Times New Roman"/>
                <w:b/>
                <w:caps/>
                <w:smallCaps w:val="0"/>
              </w:rPr>
              <w:t>Interviewer’s Observations</w:t>
            </w:r>
          </w:p>
        </w:tc>
      </w:tr>
      <w:tr w:rsidR="00AF16A9" w:rsidRPr="00C64E7E" w14:paraId="038DB11B" w14:textId="77777777" w:rsidTr="006C6948">
        <w:trPr>
          <w:jc w:val="center"/>
        </w:trPr>
        <w:tc>
          <w:tcPr>
            <w:tcW w:w="5000" w:type="pct"/>
            <w:tcBorders>
              <w:top w:val="single" w:sz="4" w:space="0" w:color="auto"/>
            </w:tcBorders>
            <w:tcMar>
              <w:top w:w="43" w:type="dxa"/>
              <w:left w:w="115" w:type="dxa"/>
              <w:bottom w:w="43" w:type="dxa"/>
              <w:right w:w="115" w:type="dxa"/>
            </w:tcMar>
          </w:tcPr>
          <w:p w14:paraId="445C90A2"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2E256527"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6BA65BE3"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682001AF"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2EED77E8"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671DD73F"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7ED76F2A"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29D091F3"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417BDC23"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47B901C8"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1F86320C"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5C079915"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2A889AEA"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55ABC624"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39DD49B1"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7960D361"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129A2667"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3EC00221"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671E751E"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167FE488"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436EE6B6"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7A3AA869"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375BAADF"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52B7080C"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2AA47E4A"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tc>
      </w:tr>
    </w:tbl>
    <w:p w14:paraId="6DD01293" w14:textId="77777777" w:rsidR="00AF16A9" w:rsidRPr="00C64E7E" w:rsidRDefault="00AF16A9" w:rsidP="00B901C7">
      <w:pPr>
        <w:pStyle w:val="1IntvwqstCharCharChar"/>
        <w:spacing w:line="276" w:lineRule="auto"/>
        <w:ind w:left="144" w:hanging="144"/>
        <w:contextualSpacing/>
        <w:jc w:val="both"/>
        <w:rPr>
          <w:rFonts w:ascii="Times New Roman" w:hAnsi="Times New Roman"/>
        </w:rPr>
      </w:pPr>
    </w:p>
    <w:p w14:paraId="3E64FA11" w14:textId="5A7CC140" w:rsidR="00AF16A9" w:rsidRPr="00C64E7E" w:rsidRDefault="00AF16A9" w:rsidP="00B901C7">
      <w:pPr>
        <w:pStyle w:val="1IntvwqstCharCharChar"/>
        <w:spacing w:line="276" w:lineRule="auto"/>
        <w:ind w:left="144" w:hanging="144"/>
        <w:contextualSpacing/>
        <w:jc w:val="both"/>
        <w:rPr>
          <w:rFonts w:ascii="Times New Roman" w:hAnsi="Times New Roman"/>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45A9F" w:rsidRPr="00E45A9F" w14:paraId="7659F25A" w14:textId="77777777" w:rsidTr="006C6948">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12CFFB1" w14:textId="596261CB" w:rsidR="00C22466" w:rsidRPr="00E45A9F" w:rsidRDefault="00C22466" w:rsidP="00B901C7">
            <w:pPr>
              <w:pStyle w:val="1IntvwqstCharCharChar"/>
              <w:spacing w:line="276" w:lineRule="auto"/>
              <w:ind w:left="144" w:hanging="144"/>
              <w:contextualSpacing/>
              <w:rPr>
                <w:rFonts w:ascii="Times New Roman" w:hAnsi="Times New Roman"/>
                <w:b/>
                <w:caps/>
                <w:smallCaps w:val="0"/>
              </w:rPr>
            </w:pPr>
            <w:r w:rsidRPr="00E45A9F">
              <w:rPr>
                <w:rFonts w:ascii="Times New Roman" w:hAnsi="Times New Roman"/>
                <w:b/>
                <w:caps/>
                <w:smallCaps w:val="0"/>
              </w:rPr>
              <w:t>Supervisor’s Observations</w:t>
            </w:r>
          </w:p>
        </w:tc>
      </w:tr>
      <w:tr w:rsidR="00C22466" w:rsidRPr="00C64E7E" w14:paraId="528053D1" w14:textId="77777777" w:rsidTr="006C6948">
        <w:trPr>
          <w:jc w:val="center"/>
        </w:trPr>
        <w:tc>
          <w:tcPr>
            <w:tcW w:w="5000" w:type="pct"/>
            <w:tcBorders>
              <w:top w:val="single" w:sz="4" w:space="0" w:color="auto"/>
            </w:tcBorders>
            <w:tcMar>
              <w:top w:w="43" w:type="dxa"/>
              <w:left w:w="115" w:type="dxa"/>
              <w:bottom w:w="43" w:type="dxa"/>
              <w:right w:w="115" w:type="dxa"/>
            </w:tcMar>
          </w:tcPr>
          <w:p w14:paraId="73B36AB7"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4511F0C8"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5C4EFDB3"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5D679C15"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10959B87"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567C417D"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77E94222"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4A9AF781"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3615F218"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02F56195"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1AAD42F5"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03EE82D5"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701DD6FB"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6ADBCC95"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0D44731B"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160099C5"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3017CE91"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1C5C6CC4"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20C557BF"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4DC40B3C"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74EFD642"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2FFB9D89"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62D75879"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7A6A13A3"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tc>
      </w:tr>
    </w:tbl>
    <w:p w14:paraId="271F637A" w14:textId="470C53CF" w:rsidR="00543B56" w:rsidRPr="00C64E7E" w:rsidRDefault="00543B56" w:rsidP="00B901C7">
      <w:pPr>
        <w:pStyle w:val="1IntvwqstCharCharChar"/>
        <w:spacing w:line="276" w:lineRule="auto"/>
        <w:ind w:left="0" w:firstLine="0"/>
        <w:contextualSpacing/>
        <w:jc w:val="both"/>
        <w:rPr>
          <w:rFonts w:ascii="Times New Roman" w:hAnsi="Times New Roman"/>
        </w:rPr>
      </w:pPr>
    </w:p>
    <w:sectPr w:rsidR="00543B56" w:rsidRPr="00C64E7E" w:rsidSect="00A433FD">
      <w:footerReference w:type="default" r:id="rId16"/>
      <w:pgSz w:w="11909" w:h="16834"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4D1DA" w14:textId="77777777" w:rsidR="008377A0" w:rsidRDefault="008377A0" w:rsidP="006E20C4">
      <w:pPr>
        <w:pStyle w:val="skipcolumn"/>
      </w:pPr>
      <w:r>
        <w:separator/>
      </w:r>
    </w:p>
  </w:endnote>
  <w:endnote w:type="continuationSeparator" w:id="0">
    <w:p w14:paraId="548EF45A" w14:textId="77777777" w:rsidR="008377A0" w:rsidRDefault="008377A0" w:rsidP="006E20C4">
      <w:pPr>
        <w:pStyle w:val="skipcolumn"/>
      </w:pPr>
      <w:r>
        <w:continuationSeparator/>
      </w:r>
    </w:p>
  </w:endnote>
  <w:endnote w:type="continuationNotice" w:id="1">
    <w:p w14:paraId="565F70DF" w14:textId="77777777" w:rsidR="008377A0" w:rsidRDefault="008377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31289" w14:textId="1815E18C" w:rsidR="0063128E" w:rsidRPr="00B901C7" w:rsidRDefault="0063128E" w:rsidP="00F539FD">
    <w:pPr>
      <w:pStyle w:val="Footer"/>
      <w:tabs>
        <w:tab w:val="clear" w:pos="4320"/>
        <w:tab w:val="clear" w:pos="8640"/>
        <w:tab w:val="center" w:pos="4500"/>
      </w:tabs>
      <w:jc w:val="right"/>
      <w:rPr>
        <w:sz w:val="16"/>
        <w:szCs w:val="16"/>
      </w:rPr>
    </w:pPr>
    <w:r w:rsidRPr="00B901C7">
      <w:rPr>
        <w:rStyle w:val="PageNumber"/>
        <w:sz w:val="16"/>
        <w:szCs w:val="16"/>
      </w:rPr>
      <w:t>MICS</w:t>
    </w:r>
    <w:r w:rsidR="00893F95" w:rsidRPr="00B901C7">
      <w:rPr>
        <w:rStyle w:val="PageNumber"/>
        <w:sz w:val="16"/>
        <w:szCs w:val="16"/>
      </w:rPr>
      <w:t>7</w:t>
    </w:r>
    <w:r w:rsidRPr="00B901C7">
      <w:rPr>
        <w:rStyle w:val="PageNumber"/>
        <w:sz w:val="16"/>
        <w:szCs w:val="16"/>
      </w:rPr>
      <w:t>.</w:t>
    </w:r>
    <w:r w:rsidR="0090746B">
      <w:rPr>
        <w:rStyle w:val="PageNumber"/>
        <w:sz w:val="16"/>
        <w:szCs w:val="16"/>
      </w:rPr>
      <w:t>M</w:t>
    </w:r>
    <w:r w:rsidRPr="00B901C7">
      <w:rPr>
        <w:rStyle w:val="PageNumber"/>
        <w:sz w:val="16"/>
        <w:szCs w:val="16"/>
      </w:rPr>
      <w:t>M.</w:t>
    </w:r>
    <w:r w:rsidRPr="00B901C7">
      <w:rPr>
        <w:rStyle w:val="PageNumber"/>
        <w:sz w:val="16"/>
        <w:szCs w:val="16"/>
      </w:rPr>
      <w:fldChar w:fldCharType="begin"/>
    </w:r>
    <w:r w:rsidRPr="00B901C7">
      <w:rPr>
        <w:rStyle w:val="PageNumber"/>
        <w:sz w:val="16"/>
        <w:szCs w:val="16"/>
      </w:rPr>
      <w:instrText xml:space="preserve">PAGE  </w:instrText>
    </w:r>
    <w:r w:rsidRPr="00B901C7">
      <w:rPr>
        <w:rStyle w:val="PageNumber"/>
        <w:sz w:val="16"/>
        <w:szCs w:val="16"/>
      </w:rPr>
      <w:fldChar w:fldCharType="separate"/>
    </w:r>
    <w:r w:rsidRPr="00B901C7">
      <w:rPr>
        <w:rStyle w:val="PageNumber"/>
        <w:noProof/>
        <w:sz w:val="16"/>
        <w:szCs w:val="16"/>
      </w:rPr>
      <w:t>1</w:t>
    </w:r>
    <w:r w:rsidRPr="00B901C7">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CE153" w14:textId="77777777" w:rsidR="008377A0" w:rsidRDefault="008377A0" w:rsidP="006E20C4">
      <w:pPr>
        <w:pStyle w:val="skipcolumn"/>
      </w:pPr>
      <w:r>
        <w:separator/>
      </w:r>
    </w:p>
  </w:footnote>
  <w:footnote w:type="continuationSeparator" w:id="0">
    <w:p w14:paraId="12EAC644" w14:textId="77777777" w:rsidR="008377A0" w:rsidRDefault="008377A0" w:rsidP="006E20C4">
      <w:pPr>
        <w:pStyle w:val="skipcolumn"/>
      </w:pPr>
      <w:r>
        <w:continuationSeparator/>
      </w:r>
    </w:p>
  </w:footnote>
  <w:footnote w:type="continuationNotice" w:id="1">
    <w:p w14:paraId="4160F924" w14:textId="77777777" w:rsidR="008377A0" w:rsidRDefault="008377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67F09"/>
    <w:multiLevelType w:val="hybridMultilevel"/>
    <w:tmpl w:val="4E0A5F5C"/>
    <w:lvl w:ilvl="0" w:tplc="AF6A2C0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3203D"/>
    <w:multiLevelType w:val="hybridMultilevel"/>
    <w:tmpl w:val="7CECCDE8"/>
    <w:lvl w:ilvl="0" w:tplc="FF4CD56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CE2D1C"/>
    <w:multiLevelType w:val="hybridMultilevel"/>
    <w:tmpl w:val="590801C4"/>
    <w:lvl w:ilvl="0" w:tplc="7F14B9E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E34C57"/>
    <w:multiLevelType w:val="hybridMultilevel"/>
    <w:tmpl w:val="33324D88"/>
    <w:lvl w:ilvl="0" w:tplc="7AB014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3482CAA"/>
    <w:multiLevelType w:val="hybridMultilevel"/>
    <w:tmpl w:val="BB6C91D4"/>
    <w:lvl w:ilvl="0" w:tplc="D94007E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610418E6"/>
    <w:multiLevelType w:val="hybridMultilevel"/>
    <w:tmpl w:val="5F1C318E"/>
    <w:lvl w:ilvl="0" w:tplc="2EFCE4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2255">
    <w:abstractNumId w:val="4"/>
  </w:num>
  <w:num w:numId="2" w16cid:durableId="143789097">
    <w:abstractNumId w:val="0"/>
  </w:num>
  <w:num w:numId="3" w16cid:durableId="202643414">
    <w:abstractNumId w:val="3"/>
  </w:num>
  <w:num w:numId="4" w16cid:durableId="2047871190">
    <w:abstractNumId w:val="5"/>
  </w:num>
  <w:num w:numId="5" w16cid:durableId="1129083868">
    <w:abstractNumId w:val="2"/>
  </w:num>
  <w:num w:numId="6" w16cid:durableId="11902914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LQwMTYwNbQ0MjVS0lEKTi0uzszPAykwqgUAr/CHGiwAAAA="/>
  </w:docVars>
  <w:rsids>
    <w:rsidRoot w:val="008D31F1"/>
    <w:rsid w:val="00002F8A"/>
    <w:rsid w:val="00003662"/>
    <w:rsid w:val="00003C8D"/>
    <w:rsid w:val="000040AF"/>
    <w:rsid w:val="00006290"/>
    <w:rsid w:val="000063CA"/>
    <w:rsid w:val="000069BA"/>
    <w:rsid w:val="00006C30"/>
    <w:rsid w:val="00006E51"/>
    <w:rsid w:val="0000791D"/>
    <w:rsid w:val="0001293A"/>
    <w:rsid w:val="00012CA5"/>
    <w:rsid w:val="00012CD4"/>
    <w:rsid w:val="000141DD"/>
    <w:rsid w:val="00016E9B"/>
    <w:rsid w:val="00017C8E"/>
    <w:rsid w:val="000230C2"/>
    <w:rsid w:val="0002552B"/>
    <w:rsid w:val="000267C5"/>
    <w:rsid w:val="00027206"/>
    <w:rsid w:val="000278CA"/>
    <w:rsid w:val="000302D5"/>
    <w:rsid w:val="0003034E"/>
    <w:rsid w:val="00030EED"/>
    <w:rsid w:val="00031542"/>
    <w:rsid w:val="00032155"/>
    <w:rsid w:val="00032454"/>
    <w:rsid w:val="000328A2"/>
    <w:rsid w:val="000364A5"/>
    <w:rsid w:val="000365B9"/>
    <w:rsid w:val="00040AAB"/>
    <w:rsid w:val="00041330"/>
    <w:rsid w:val="00041F5A"/>
    <w:rsid w:val="00043551"/>
    <w:rsid w:val="000446A1"/>
    <w:rsid w:val="00045C06"/>
    <w:rsid w:val="0004695C"/>
    <w:rsid w:val="000476F6"/>
    <w:rsid w:val="00050850"/>
    <w:rsid w:val="000516BF"/>
    <w:rsid w:val="00052708"/>
    <w:rsid w:val="000539DC"/>
    <w:rsid w:val="00055424"/>
    <w:rsid w:val="0005649A"/>
    <w:rsid w:val="000566FC"/>
    <w:rsid w:val="00057B4C"/>
    <w:rsid w:val="00057C87"/>
    <w:rsid w:val="00057F4B"/>
    <w:rsid w:val="0006294F"/>
    <w:rsid w:val="00063722"/>
    <w:rsid w:val="00064290"/>
    <w:rsid w:val="000653D5"/>
    <w:rsid w:val="00065DDC"/>
    <w:rsid w:val="0006602A"/>
    <w:rsid w:val="00067BE5"/>
    <w:rsid w:val="00070A93"/>
    <w:rsid w:val="000719E1"/>
    <w:rsid w:val="00074818"/>
    <w:rsid w:val="00074CCD"/>
    <w:rsid w:val="0007676F"/>
    <w:rsid w:val="0008038C"/>
    <w:rsid w:val="0008062C"/>
    <w:rsid w:val="00082C26"/>
    <w:rsid w:val="00082DA6"/>
    <w:rsid w:val="00085FCF"/>
    <w:rsid w:val="00087F0C"/>
    <w:rsid w:val="00090AA1"/>
    <w:rsid w:val="00091FA6"/>
    <w:rsid w:val="00095444"/>
    <w:rsid w:val="00095F71"/>
    <w:rsid w:val="00096F8F"/>
    <w:rsid w:val="000971BE"/>
    <w:rsid w:val="00097EE6"/>
    <w:rsid w:val="000A0429"/>
    <w:rsid w:val="000A0518"/>
    <w:rsid w:val="000A161A"/>
    <w:rsid w:val="000A1CA9"/>
    <w:rsid w:val="000A20CA"/>
    <w:rsid w:val="000A2AEE"/>
    <w:rsid w:val="000A39D9"/>
    <w:rsid w:val="000A3EE2"/>
    <w:rsid w:val="000A45DA"/>
    <w:rsid w:val="000A4A37"/>
    <w:rsid w:val="000A4B29"/>
    <w:rsid w:val="000A4E22"/>
    <w:rsid w:val="000A6610"/>
    <w:rsid w:val="000B0222"/>
    <w:rsid w:val="000B0E83"/>
    <w:rsid w:val="000B0EEE"/>
    <w:rsid w:val="000B1D3A"/>
    <w:rsid w:val="000B5692"/>
    <w:rsid w:val="000B59D5"/>
    <w:rsid w:val="000B65D7"/>
    <w:rsid w:val="000C083B"/>
    <w:rsid w:val="000C0E03"/>
    <w:rsid w:val="000C205E"/>
    <w:rsid w:val="000C2FC0"/>
    <w:rsid w:val="000C3F21"/>
    <w:rsid w:val="000C4636"/>
    <w:rsid w:val="000C57C1"/>
    <w:rsid w:val="000C5D83"/>
    <w:rsid w:val="000C62D4"/>
    <w:rsid w:val="000C6348"/>
    <w:rsid w:val="000C7232"/>
    <w:rsid w:val="000D0BC0"/>
    <w:rsid w:val="000D14E5"/>
    <w:rsid w:val="000D15D6"/>
    <w:rsid w:val="000D212A"/>
    <w:rsid w:val="000D38C8"/>
    <w:rsid w:val="000D453F"/>
    <w:rsid w:val="000D4826"/>
    <w:rsid w:val="000D629F"/>
    <w:rsid w:val="000D68A9"/>
    <w:rsid w:val="000D6BE4"/>
    <w:rsid w:val="000E1F9C"/>
    <w:rsid w:val="000E24C0"/>
    <w:rsid w:val="000E3282"/>
    <w:rsid w:val="000E3FB9"/>
    <w:rsid w:val="000E4C84"/>
    <w:rsid w:val="000E5396"/>
    <w:rsid w:val="000E7258"/>
    <w:rsid w:val="000F0E30"/>
    <w:rsid w:val="000F15AF"/>
    <w:rsid w:val="000F1C83"/>
    <w:rsid w:val="000F1CD4"/>
    <w:rsid w:val="000F2B4C"/>
    <w:rsid w:val="000F300F"/>
    <w:rsid w:val="000F32C0"/>
    <w:rsid w:val="000F4572"/>
    <w:rsid w:val="000F477D"/>
    <w:rsid w:val="000F6393"/>
    <w:rsid w:val="000F68C8"/>
    <w:rsid w:val="000F701D"/>
    <w:rsid w:val="000F74CD"/>
    <w:rsid w:val="00101ABB"/>
    <w:rsid w:val="00101EAC"/>
    <w:rsid w:val="00102393"/>
    <w:rsid w:val="001023D8"/>
    <w:rsid w:val="00105CB9"/>
    <w:rsid w:val="001120E1"/>
    <w:rsid w:val="00112AD5"/>
    <w:rsid w:val="00113528"/>
    <w:rsid w:val="00113D37"/>
    <w:rsid w:val="001144B2"/>
    <w:rsid w:val="00114AA0"/>
    <w:rsid w:val="00116279"/>
    <w:rsid w:val="001167A6"/>
    <w:rsid w:val="00117A7B"/>
    <w:rsid w:val="001203D4"/>
    <w:rsid w:val="00121102"/>
    <w:rsid w:val="001214EB"/>
    <w:rsid w:val="0012779E"/>
    <w:rsid w:val="00130620"/>
    <w:rsid w:val="00131547"/>
    <w:rsid w:val="00131904"/>
    <w:rsid w:val="00131FFC"/>
    <w:rsid w:val="00132419"/>
    <w:rsid w:val="0013343B"/>
    <w:rsid w:val="00133612"/>
    <w:rsid w:val="00134414"/>
    <w:rsid w:val="00136127"/>
    <w:rsid w:val="00136C5B"/>
    <w:rsid w:val="0014084E"/>
    <w:rsid w:val="00141484"/>
    <w:rsid w:val="001419FD"/>
    <w:rsid w:val="00144F1E"/>
    <w:rsid w:val="0014705B"/>
    <w:rsid w:val="00147061"/>
    <w:rsid w:val="00147A7A"/>
    <w:rsid w:val="00150596"/>
    <w:rsid w:val="00150930"/>
    <w:rsid w:val="00151D17"/>
    <w:rsid w:val="00154D55"/>
    <w:rsid w:val="00154EC3"/>
    <w:rsid w:val="00155C0F"/>
    <w:rsid w:val="00155CCD"/>
    <w:rsid w:val="00157424"/>
    <w:rsid w:val="001609E1"/>
    <w:rsid w:val="00161165"/>
    <w:rsid w:val="001612C5"/>
    <w:rsid w:val="00163B9B"/>
    <w:rsid w:val="00164BC8"/>
    <w:rsid w:val="0016515A"/>
    <w:rsid w:val="00165480"/>
    <w:rsid w:val="00166A3A"/>
    <w:rsid w:val="00167BD7"/>
    <w:rsid w:val="001705A1"/>
    <w:rsid w:val="00172FED"/>
    <w:rsid w:val="00173449"/>
    <w:rsid w:val="00175866"/>
    <w:rsid w:val="00175FCE"/>
    <w:rsid w:val="001812AB"/>
    <w:rsid w:val="00182727"/>
    <w:rsid w:val="00182817"/>
    <w:rsid w:val="00183C02"/>
    <w:rsid w:val="00183CB5"/>
    <w:rsid w:val="001845CA"/>
    <w:rsid w:val="00186462"/>
    <w:rsid w:val="00187676"/>
    <w:rsid w:val="00190D52"/>
    <w:rsid w:val="0019124C"/>
    <w:rsid w:val="00191852"/>
    <w:rsid w:val="00191E27"/>
    <w:rsid w:val="00192194"/>
    <w:rsid w:val="001929E5"/>
    <w:rsid w:val="00193126"/>
    <w:rsid w:val="001935E7"/>
    <w:rsid w:val="001944E1"/>
    <w:rsid w:val="00196428"/>
    <w:rsid w:val="001A01EB"/>
    <w:rsid w:val="001A13D7"/>
    <w:rsid w:val="001A253D"/>
    <w:rsid w:val="001A4574"/>
    <w:rsid w:val="001A573F"/>
    <w:rsid w:val="001A5848"/>
    <w:rsid w:val="001A5946"/>
    <w:rsid w:val="001A5F0C"/>
    <w:rsid w:val="001A782A"/>
    <w:rsid w:val="001A78C0"/>
    <w:rsid w:val="001B267B"/>
    <w:rsid w:val="001B3183"/>
    <w:rsid w:val="001B4EAB"/>
    <w:rsid w:val="001B6FAF"/>
    <w:rsid w:val="001C0F64"/>
    <w:rsid w:val="001C1740"/>
    <w:rsid w:val="001C1A57"/>
    <w:rsid w:val="001C2267"/>
    <w:rsid w:val="001C24B0"/>
    <w:rsid w:val="001C37FE"/>
    <w:rsid w:val="001C43A0"/>
    <w:rsid w:val="001C62AB"/>
    <w:rsid w:val="001C676E"/>
    <w:rsid w:val="001C6C10"/>
    <w:rsid w:val="001C7139"/>
    <w:rsid w:val="001D1F4D"/>
    <w:rsid w:val="001D26DF"/>
    <w:rsid w:val="001D2AB7"/>
    <w:rsid w:val="001D4528"/>
    <w:rsid w:val="001D537D"/>
    <w:rsid w:val="001D5924"/>
    <w:rsid w:val="001D6469"/>
    <w:rsid w:val="001D75CD"/>
    <w:rsid w:val="001D7E8D"/>
    <w:rsid w:val="001E154B"/>
    <w:rsid w:val="001E1930"/>
    <w:rsid w:val="001E1C66"/>
    <w:rsid w:val="001E1E8E"/>
    <w:rsid w:val="001E3E6A"/>
    <w:rsid w:val="001E5BD7"/>
    <w:rsid w:val="001E7C3E"/>
    <w:rsid w:val="001F3533"/>
    <w:rsid w:val="001F46FF"/>
    <w:rsid w:val="001F4789"/>
    <w:rsid w:val="001F4B7B"/>
    <w:rsid w:val="001F570B"/>
    <w:rsid w:val="001F604D"/>
    <w:rsid w:val="001F6A92"/>
    <w:rsid w:val="002012E3"/>
    <w:rsid w:val="00202423"/>
    <w:rsid w:val="00204818"/>
    <w:rsid w:val="00204A6A"/>
    <w:rsid w:val="00204AEF"/>
    <w:rsid w:val="00206614"/>
    <w:rsid w:val="00207600"/>
    <w:rsid w:val="002076E9"/>
    <w:rsid w:val="00211DE4"/>
    <w:rsid w:val="00211DFE"/>
    <w:rsid w:val="00211F3B"/>
    <w:rsid w:val="00212677"/>
    <w:rsid w:val="002139F3"/>
    <w:rsid w:val="00213B9A"/>
    <w:rsid w:val="00213D2C"/>
    <w:rsid w:val="00215B1D"/>
    <w:rsid w:val="00215F88"/>
    <w:rsid w:val="00221EC3"/>
    <w:rsid w:val="00221EFE"/>
    <w:rsid w:val="002220FA"/>
    <w:rsid w:val="00223068"/>
    <w:rsid w:val="00223808"/>
    <w:rsid w:val="0022391D"/>
    <w:rsid w:val="0022491C"/>
    <w:rsid w:val="00224F42"/>
    <w:rsid w:val="002250B1"/>
    <w:rsid w:val="00226D38"/>
    <w:rsid w:val="00230343"/>
    <w:rsid w:val="00230E09"/>
    <w:rsid w:val="0023104A"/>
    <w:rsid w:val="00231D5A"/>
    <w:rsid w:val="00232099"/>
    <w:rsid w:val="00232B3F"/>
    <w:rsid w:val="00232DB0"/>
    <w:rsid w:val="00234B24"/>
    <w:rsid w:val="002351DB"/>
    <w:rsid w:val="0023606D"/>
    <w:rsid w:val="002404DB"/>
    <w:rsid w:val="0024096F"/>
    <w:rsid w:val="00241D1B"/>
    <w:rsid w:val="0024203C"/>
    <w:rsid w:val="002423E1"/>
    <w:rsid w:val="00243C3D"/>
    <w:rsid w:val="00244314"/>
    <w:rsid w:val="00244BBB"/>
    <w:rsid w:val="0024706F"/>
    <w:rsid w:val="0024752B"/>
    <w:rsid w:val="002507D2"/>
    <w:rsid w:val="002512F5"/>
    <w:rsid w:val="002516D2"/>
    <w:rsid w:val="002516D5"/>
    <w:rsid w:val="002520B3"/>
    <w:rsid w:val="002535EC"/>
    <w:rsid w:val="002537F0"/>
    <w:rsid w:val="00253E6C"/>
    <w:rsid w:val="002564F3"/>
    <w:rsid w:val="0025708C"/>
    <w:rsid w:val="00261C9A"/>
    <w:rsid w:val="00262E5D"/>
    <w:rsid w:val="00263ADE"/>
    <w:rsid w:val="0026558C"/>
    <w:rsid w:val="00266D08"/>
    <w:rsid w:val="00266EBD"/>
    <w:rsid w:val="00267C99"/>
    <w:rsid w:val="00271757"/>
    <w:rsid w:val="00271BD1"/>
    <w:rsid w:val="00272094"/>
    <w:rsid w:val="00272CBF"/>
    <w:rsid w:val="00276205"/>
    <w:rsid w:val="00276553"/>
    <w:rsid w:val="00277CD5"/>
    <w:rsid w:val="00280597"/>
    <w:rsid w:val="00280683"/>
    <w:rsid w:val="00280CE6"/>
    <w:rsid w:val="00282099"/>
    <w:rsid w:val="00282657"/>
    <w:rsid w:val="00282894"/>
    <w:rsid w:val="00284212"/>
    <w:rsid w:val="00284A03"/>
    <w:rsid w:val="0028540F"/>
    <w:rsid w:val="00290E38"/>
    <w:rsid w:val="002945E3"/>
    <w:rsid w:val="002950C7"/>
    <w:rsid w:val="002959F1"/>
    <w:rsid w:val="00295BE9"/>
    <w:rsid w:val="00297B8C"/>
    <w:rsid w:val="002A171A"/>
    <w:rsid w:val="002A310E"/>
    <w:rsid w:val="002A324E"/>
    <w:rsid w:val="002A4D4B"/>
    <w:rsid w:val="002A5131"/>
    <w:rsid w:val="002A54FA"/>
    <w:rsid w:val="002A563B"/>
    <w:rsid w:val="002A605B"/>
    <w:rsid w:val="002A6629"/>
    <w:rsid w:val="002B00CE"/>
    <w:rsid w:val="002B27B4"/>
    <w:rsid w:val="002B29B2"/>
    <w:rsid w:val="002B2DBF"/>
    <w:rsid w:val="002B3084"/>
    <w:rsid w:val="002B35C9"/>
    <w:rsid w:val="002B4DC6"/>
    <w:rsid w:val="002B4E00"/>
    <w:rsid w:val="002B550D"/>
    <w:rsid w:val="002B5BE0"/>
    <w:rsid w:val="002B6060"/>
    <w:rsid w:val="002B648B"/>
    <w:rsid w:val="002C00D1"/>
    <w:rsid w:val="002C2D92"/>
    <w:rsid w:val="002C2F29"/>
    <w:rsid w:val="002C4529"/>
    <w:rsid w:val="002C5982"/>
    <w:rsid w:val="002C6923"/>
    <w:rsid w:val="002C7B5D"/>
    <w:rsid w:val="002D0C41"/>
    <w:rsid w:val="002D10C9"/>
    <w:rsid w:val="002D1685"/>
    <w:rsid w:val="002D1823"/>
    <w:rsid w:val="002D2A3C"/>
    <w:rsid w:val="002D3804"/>
    <w:rsid w:val="002D56F6"/>
    <w:rsid w:val="002D6F69"/>
    <w:rsid w:val="002E02B4"/>
    <w:rsid w:val="002E0A76"/>
    <w:rsid w:val="002E0F71"/>
    <w:rsid w:val="002E1B9F"/>
    <w:rsid w:val="002E1CDB"/>
    <w:rsid w:val="002E3360"/>
    <w:rsid w:val="002E5F51"/>
    <w:rsid w:val="002E7748"/>
    <w:rsid w:val="002E7B21"/>
    <w:rsid w:val="002F49EE"/>
    <w:rsid w:val="002F511E"/>
    <w:rsid w:val="002F540F"/>
    <w:rsid w:val="002F5A10"/>
    <w:rsid w:val="002F6047"/>
    <w:rsid w:val="002F70AD"/>
    <w:rsid w:val="00300511"/>
    <w:rsid w:val="0030057E"/>
    <w:rsid w:val="003005DE"/>
    <w:rsid w:val="0030148A"/>
    <w:rsid w:val="0030149C"/>
    <w:rsid w:val="00301647"/>
    <w:rsid w:val="003029D6"/>
    <w:rsid w:val="00305332"/>
    <w:rsid w:val="0030560A"/>
    <w:rsid w:val="00310777"/>
    <w:rsid w:val="00310B11"/>
    <w:rsid w:val="003132B7"/>
    <w:rsid w:val="00313CC1"/>
    <w:rsid w:val="00315E45"/>
    <w:rsid w:val="00316634"/>
    <w:rsid w:val="0032006A"/>
    <w:rsid w:val="00320543"/>
    <w:rsid w:val="003210ED"/>
    <w:rsid w:val="003239C8"/>
    <w:rsid w:val="00324082"/>
    <w:rsid w:val="00324E46"/>
    <w:rsid w:val="0032533E"/>
    <w:rsid w:val="0032610E"/>
    <w:rsid w:val="0032621C"/>
    <w:rsid w:val="0032694C"/>
    <w:rsid w:val="00326982"/>
    <w:rsid w:val="00327AE7"/>
    <w:rsid w:val="00330040"/>
    <w:rsid w:val="00330CA7"/>
    <w:rsid w:val="00332BC4"/>
    <w:rsid w:val="0033353B"/>
    <w:rsid w:val="00335097"/>
    <w:rsid w:val="003366CA"/>
    <w:rsid w:val="00336EEB"/>
    <w:rsid w:val="00337928"/>
    <w:rsid w:val="00340602"/>
    <w:rsid w:val="0034228D"/>
    <w:rsid w:val="003423E4"/>
    <w:rsid w:val="003432B9"/>
    <w:rsid w:val="00351EA2"/>
    <w:rsid w:val="00352F87"/>
    <w:rsid w:val="0035362A"/>
    <w:rsid w:val="00353EB4"/>
    <w:rsid w:val="00354909"/>
    <w:rsid w:val="00354E44"/>
    <w:rsid w:val="00355679"/>
    <w:rsid w:val="0035624C"/>
    <w:rsid w:val="0035652D"/>
    <w:rsid w:val="00357024"/>
    <w:rsid w:val="0035711F"/>
    <w:rsid w:val="003572C6"/>
    <w:rsid w:val="00357CCB"/>
    <w:rsid w:val="00361C74"/>
    <w:rsid w:val="003655C3"/>
    <w:rsid w:val="00365A47"/>
    <w:rsid w:val="003669CB"/>
    <w:rsid w:val="00367D05"/>
    <w:rsid w:val="00367DA9"/>
    <w:rsid w:val="0037096F"/>
    <w:rsid w:val="00374B18"/>
    <w:rsid w:val="00375A7F"/>
    <w:rsid w:val="00375DA3"/>
    <w:rsid w:val="00376326"/>
    <w:rsid w:val="0038021E"/>
    <w:rsid w:val="00380AF9"/>
    <w:rsid w:val="0038298C"/>
    <w:rsid w:val="00382BC5"/>
    <w:rsid w:val="00382F97"/>
    <w:rsid w:val="0038328C"/>
    <w:rsid w:val="0038587D"/>
    <w:rsid w:val="00385EC2"/>
    <w:rsid w:val="00386352"/>
    <w:rsid w:val="00387C65"/>
    <w:rsid w:val="00390621"/>
    <w:rsid w:val="003914A7"/>
    <w:rsid w:val="00391C19"/>
    <w:rsid w:val="00396C15"/>
    <w:rsid w:val="00397F0C"/>
    <w:rsid w:val="003A0222"/>
    <w:rsid w:val="003A04BA"/>
    <w:rsid w:val="003A1560"/>
    <w:rsid w:val="003A1B05"/>
    <w:rsid w:val="003A328C"/>
    <w:rsid w:val="003A621D"/>
    <w:rsid w:val="003A7479"/>
    <w:rsid w:val="003B1C34"/>
    <w:rsid w:val="003B204B"/>
    <w:rsid w:val="003B3635"/>
    <w:rsid w:val="003B39A1"/>
    <w:rsid w:val="003B3ECC"/>
    <w:rsid w:val="003B4C57"/>
    <w:rsid w:val="003B5EF4"/>
    <w:rsid w:val="003B5F1D"/>
    <w:rsid w:val="003B684B"/>
    <w:rsid w:val="003B797D"/>
    <w:rsid w:val="003B7EBA"/>
    <w:rsid w:val="003B7FA5"/>
    <w:rsid w:val="003C1329"/>
    <w:rsid w:val="003C2C42"/>
    <w:rsid w:val="003C3423"/>
    <w:rsid w:val="003C3C42"/>
    <w:rsid w:val="003C3D25"/>
    <w:rsid w:val="003C4295"/>
    <w:rsid w:val="003C6829"/>
    <w:rsid w:val="003C6867"/>
    <w:rsid w:val="003D2C39"/>
    <w:rsid w:val="003D3694"/>
    <w:rsid w:val="003D482F"/>
    <w:rsid w:val="003D5594"/>
    <w:rsid w:val="003D7502"/>
    <w:rsid w:val="003E2870"/>
    <w:rsid w:val="003E3A6C"/>
    <w:rsid w:val="003E4497"/>
    <w:rsid w:val="003E4C97"/>
    <w:rsid w:val="003E60AB"/>
    <w:rsid w:val="003E6DC6"/>
    <w:rsid w:val="003E76E2"/>
    <w:rsid w:val="003E7D74"/>
    <w:rsid w:val="003F0AFD"/>
    <w:rsid w:val="003F2151"/>
    <w:rsid w:val="003F350E"/>
    <w:rsid w:val="003F35DE"/>
    <w:rsid w:val="003F3A23"/>
    <w:rsid w:val="003F5828"/>
    <w:rsid w:val="003F597E"/>
    <w:rsid w:val="003F6276"/>
    <w:rsid w:val="003F6CE1"/>
    <w:rsid w:val="0040118A"/>
    <w:rsid w:val="004023F1"/>
    <w:rsid w:val="00404F4E"/>
    <w:rsid w:val="00410BD1"/>
    <w:rsid w:val="00412FC5"/>
    <w:rsid w:val="004139A8"/>
    <w:rsid w:val="00415030"/>
    <w:rsid w:val="00415107"/>
    <w:rsid w:val="004157B8"/>
    <w:rsid w:val="0041771C"/>
    <w:rsid w:val="00421029"/>
    <w:rsid w:val="00421330"/>
    <w:rsid w:val="00422A18"/>
    <w:rsid w:val="00423D47"/>
    <w:rsid w:val="00425713"/>
    <w:rsid w:val="00427B30"/>
    <w:rsid w:val="004307DD"/>
    <w:rsid w:val="0043180B"/>
    <w:rsid w:val="00432B3C"/>
    <w:rsid w:val="00433855"/>
    <w:rsid w:val="00434223"/>
    <w:rsid w:val="00436727"/>
    <w:rsid w:val="00436872"/>
    <w:rsid w:val="004373CF"/>
    <w:rsid w:val="004400EE"/>
    <w:rsid w:val="00441CBD"/>
    <w:rsid w:val="00444316"/>
    <w:rsid w:val="00444529"/>
    <w:rsid w:val="00445160"/>
    <w:rsid w:val="004453E1"/>
    <w:rsid w:val="00446C02"/>
    <w:rsid w:val="00446FD3"/>
    <w:rsid w:val="004500E5"/>
    <w:rsid w:val="0045222D"/>
    <w:rsid w:val="004527DA"/>
    <w:rsid w:val="00452BCC"/>
    <w:rsid w:val="00453928"/>
    <w:rsid w:val="00454749"/>
    <w:rsid w:val="0045505D"/>
    <w:rsid w:val="00455EA3"/>
    <w:rsid w:val="004567BF"/>
    <w:rsid w:val="00456B6F"/>
    <w:rsid w:val="00460BCC"/>
    <w:rsid w:val="00462680"/>
    <w:rsid w:val="00462C33"/>
    <w:rsid w:val="00462C7D"/>
    <w:rsid w:val="00463DFB"/>
    <w:rsid w:val="00464D6D"/>
    <w:rsid w:val="0046520D"/>
    <w:rsid w:val="00467C3D"/>
    <w:rsid w:val="004701BF"/>
    <w:rsid w:val="0047130A"/>
    <w:rsid w:val="004723AA"/>
    <w:rsid w:val="00472EE3"/>
    <w:rsid w:val="0047424C"/>
    <w:rsid w:val="0047694E"/>
    <w:rsid w:val="0047742A"/>
    <w:rsid w:val="00480276"/>
    <w:rsid w:val="00483551"/>
    <w:rsid w:val="004836B9"/>
    <w:rsid w:val="00483CE4"/>
    <w:rsid w:val="00484A7E"/>
    <w:rsid w:val="00486959"/>
    <w:rsid w:val="00486BFE"/>
    <w:rsid w:val="00490694"/>
    <w:rsid w:val="004916A6"/>
    <w:rsid w:val="0049243A"/>
    <w:rsid w:val="004926EF"/>
    <w:rsid w:val="004947C3"/>
    <w:rsid w:val="00495E4D"/>
    <w:rsid w:val="00496517"/>
    <w:rsid w:val="00496CF9"/>
    <w:rsid w:val="004A044A"/>
    <w:rsid w:val="004A2727"/>
    <w:rsid w:val="004A44CA"/>
    <w:rsid w:val="004A5268"/>
    <w:rsid w:val="004A5D1E"/>
    <w:rsid w:val="004A723B"/>
    <w:rsid w:val="004B086E"/>
    <w:rsid w:val="004B3E12"/>
    <w:rsid w:val="004B4FF2"/>
    <w:rsid w:val="004B689D"/>
    <w:rsid w:val="004B7612"/>
    <w:rsid w:val="004B7631"/>
    <w:rsid w:val="004C0E2E"/>
    <w:rsid w:val="004C3BD1"/>
    <w:rsid w:val="004C3F15"/>
    <w:rsid w:val="004C7858"/>
    <w:rsid w:val="004C7C86"/>
    <w:rsid w:val="004C7D67"/>
    <w:rsid w:val="004D0657"/>
    <w:rsid w:val="004D1B12"/>
    <w:rsid w:val="004D33E6"/>
    <w:rsid w:val="004D4308"/>
    <w:rsid w:val="004D44DC"/>
    <w:rsid w:val="004D4716"/>
    <w:rsid w:val="004D58B3"/>
    <w:rsid w:val="004D7B23"/>
    <w:rsid w:val="004E0AF7"/>
    <w:rsid w:val="004E24D0"/>
    <w:rsid w:val="004E5316"/>
    <w:rsid w:val="004E59FF"/>
    <w:rsid w:val="004E5DE1"/>
    <w:rsid w:val="004E776D"/>
    <w:rsid w:val="004E7AF7"/>
    <w:rsid w:val="004E7BE6"/>
    <w:rsid w:val="004F1B95"/>
    <w:rsid w:val="004F3A16"/>
    <w:rsid w:val="004F3B55"/>
    <w:rsid w:val="004F460F"/>
    <w:rsid w:val="004F5811"/>
    <w:rsid w:val="004F692B"/>
    <w:rsid w:val="00502D86"/>
    <w:rsid w:val="0050352D"/>
    <w:rsid w:val="00505B4B"/>
    <w:rsid w:val="00505B59"/>
    <w:rsid w:val="00511143"/>
    <w:rsid w:val="005113F9"/>
    <w:rsid w:val="00511988"/>
    <w:rsid w:val="005125C8"/>
    <w:rsid w:val="005131C0"/>
    <w:rsid w:val="00514B42"/>
    <w:rsid w:val="005159F4"/>
    <w:rsid w:val="00516E57"/>
    <w:rsid w:val="005170B1"/>
    <w:rsid w:val="00520D8B"/>
    <w:rsid w:val="005213F9"/>
    <w:rsid w:val="00523322"/>
    <w:rsid w:val="00523F74"/>
    <w:rsid w:val="00525149"/>
    <w:rsid w:val="005251E8"/>
    <w:rsid w:val="00525AD2"/>
    <w:rsid w:val="005272F2"/>
    <w:rsid w:val="005301D3"/>
    <w:rsid w:val="00530902"/>
    <w:rsid w:val="00530DD3"/>
    <w:rsid w:val="00532850"/>
    <w:rsid w:val="00533630"/>
    <w:rsid w:val="005336A3"/>
    <w:rsid w:val="005350A0"/>
    <w:rsid w:val="00536AB6"/>
    <w:rsid w:val="00540078"/>
    <w:rsid w:val="005408D1"/>
    <w:rsid w:val="00541236"/>
    <w:rsid w:val="00541B6C"/>
    <w:rsid w:val="005436B9"/>
    <w:rsid w:val="00543B56"/>
    <w:rsid w:val="00543D3E"/>
    <w:rsid w:val="0054492F"/>
    <w:rsid w:val="00544A0D"/>
    <w:rsid w:val="00544F26"/>
    <w:rsid w:val="0054689A"/>
    <w:rsid w:val="0054691E"/>
    <w:rsid w:val="00547A19"/>
    <w:rsid w:val="00551FE9"/>
    <w:rsid w:val="005521B2"/>
    <w:rsid w:val="005549AD"/>
    <w:rsid w:val="005558BE"/>
    <w:rsid w:val="00556D2F"/>
    <w:rsid w:val="00557067"/>
    <w:rsid w:val="00557356"/>
    <w:rsid w:val="0056164F"/>
    <w:rsid w:val="00562CA3"/>
    <w:rsid w:val="00562DDA"/>
    <w:rsid w:val="00562FC3"/>
    <w:rsid w:val="005636D7"/>
    <w:rsid w:val="0056603A"/>
    <w:rsid w:val="00566B48"/>
    <w:rsid w:val="0056708D"/>
    <w:rsid w:val="005677DF"/>
    <w:rsid w:val="00570515"/>
    <w:rsid w:val="00571195"/>
    <w:rsid w:val="005716CE"/>
    <w:rsid w:val="0057195E"/>
    <w:rsid w:val="00572594"/>
    <w:rsid w:val="00574BC9"/>
    <w:rsid w:val="00574E09"/>
    <w:rsid w:val="00575045"/>
    <w:rsid w:val="0057555E"/>
    <w:rsid w:val="00575598"/>
    <w:rsid w:val="005767B5"/>
    <w:rsid w:val="00576BCA"/>
    <w:rsid w:val="00577172"/>
    <w:rsid w:val="00577578"/>
    <w:rsid w:val="00580D52"/>
    <w:rsid w:val="00581D4A"/>
    <w:rsid w:val="00582687"/>
    <w:rsid w:val="005827A7"/>
    <w:rsid w:val="005832BB"/>
    <w:rsid w:val="00583542"/>
    <w:rsid w:val="00583A4B"/>
    <w:rsid w:val="00585257"/>
    <w:rsid w:val="0058634B"/>
    <w:rsid w:val="00587A3C"/>
    <w:rsid w:val="00590AB0"/>
    <w:rsid w:val="00591864"/>
    <w:rsid w:val="00591A4B"/>
    <w:rsid w:val="00591E11"/>
    <w:rsid w:val="00591F12"/>
    <w:rsid w:val="005920CB"/>
    <w:rsid w:val="0059213E"/>
    <w:rsid w:val="00593CD2"/>
    <w:rsid w:val="005949B1"/>
    <w:rsid w:val="00594BBE"/>
    <w:rsid w:val="00595580"/>
    <w:rsid w:val="005956A1"/>
    <w:rsid w:val="00595D0A"/>
    <w:rsid w:val="005A164B"/>
    <w:rsid w:val="005A50D0"/>
    <w:rsid w:val="005A56DB"/>
    <w:rsid w:val="005A5E58"/>
    <w:rsid w:val="005A6806"/>
    <w:rsid w:val="005A7397"/>
    <w:rsid w:val="005B0107"/>
    <w:rsid w:val="005B06C9"/>
    <w:rsid w:val="005B2A2D"/>
    <w:rsid w:val="005B49D9"/>
    <w:rsid w:val="005B4CF1"/>
    <w:rsid w:val="005B54E9"/>
    <w:rsid w:val="005B5E07"/>
    <w:rsid w:val="005B5E80"/>
    <w:rsid w:val="005B7944"/>
    <w:rsid w:val="005C1166"/>
    <w:rsid w:val="005C11B0"/>
    <w:rsid w:val="005C21E0"/>
    <w:rsid w:val="005C2395"/>
    <w:rsid w:val="005C2F19"/>
    <w:rsid w:val="005C517A"/>
    <w:rsid w:val="005C5F70"/>
    <w:rsid w:val="005D091D"/>
    <w:rsid w:val="005D17CF"/>
    <w:rsid w:val="005D1CE5"/>
    <w:rsid w:val="005D22CE"/>
    <w:rsid w:val="005D22ED"/>
    <w:rsid w:val="005D2992"/>
    <w:rsid w:val="005D3A6C"/>
    <w:rsid w:val="005D3F4D"/>
    <w:rsid w:val="005D51ED"/>
    <w:rsid w:val="005D52DC"/>
    <w:rsid w:val="005D6CFD"/>
    <w:rsid w:val="005D764C"/>
    <w:rsid w:val="005D7DA3"/>
    <w:rsid w:val="005D7FF6"/>
    <w:rsid w:val="005E02F6"/>
    <w:rsid w:val="005E1759"/>
    <w:rsid w:val="005E1DF4"/>
    <w:rsid w:val="005E279E"/>
    <w:rsid w:val="005E28E8"/>
    <w:rsid w:val="005E44DE"/>
    <w:rsid w:val="005E5558"/>
    <w:rsid w:val="005E71D8"/>
    <w:rsid w:val="005E7568"/>
    <w:rsid w:val="005E7B35"/>
    <w:rsid w:val="005F2978"/>
    <w:rsid w:val="005F2E12"/>
    <w:rsid w:val="005F355A"/>
    <w:rsid w:val="005F52D2"/>
    <w:rsid w:val="005F6B72"/>
    <w:rsid w:val="005F6D82"/>
    <w:rsid w:val="005F71CD"/>
    <w:rsid w:val="00600720"/>
    <w:rsid w:val="00601FEF"/>
    <w:rsid w:val="0060230A"/>
    <w:rsid w:val="00602486"/>
    <w:rsid w:val="006027DF"/>
    <w:rsid w:val="00605539"/>
    <w:rsid w:val="0060571C"/>
    <w:rsid w:val="006060B2"/>
    <w:rsid w:val="006106A2"/>
    <w:rsid w:val="00610CBB"/>
    <w:rsid w:val="00610EEB"/>
    <w:rsid w:val="006129A8"/>
    <w:rsid w:val="00612D80"/>
    <w:rsid w:val="00612FB3"/>
    <w:rsid w:val="006133A6"/>
    <w:rsid w:val="0061340F"/>
    <w:rsid w:val="006137FC"/>
    <w:rsid w:val="0061626F"/>
    <w:rsid w:val="00616501"/>
    <w:rsid w:val="00617172"/>
    <w:rsid w:val="006203BB"/>
    <w:rsid w:val="00621F52"/>
    <w:rsid w:val="006221C5"/>
    <w:rsid w:val="00623D61"/>
    <w:rsid w:val="00625BB5"/>
    <w:rsid w:val="00625DE0"/>
    <w:rsid w:val="0062686C"/>
    <w:rsid w:val="00626D3A"/>
    <w:rsid w:val="00626FF5"/>
    <w:rsid w:val="00627680"/>
    <w:rsid w:val="00630780"/>
    <w:rsid w:val="0063128E"/>
    <w:rsid w:val="00632CEE"/>
    <w:rsid w:val="006335E2"/>
    <w:rsid w:val="00636DC9"/>
    <w:rsid w:val="00637B64"/>
    <w:rsid w:val="00637BB1"/>
    <w:rsid w:val="006408D7"/>
    <w:rsid w:val="00640E21"/>
    <w:rsid w:val="006422C4"/>
    <w:rsid w:val="0064231B"/>
    <w:rsid w:val="0064367E"/>
    <w:rsid w:val="00643FC4"/>
    <w:rsid w:val="006440BB"/>
    <w:rsid w:val="0064559D"/>
    <w:rsid w:val="00645764"/>
    <w:rsid w:val="00645D0B"/>
    <w:rsid w:val="00646D9D"/>
    <w:rsid w:val="00650B52"/>
    <w:rsid w:val="0065143D"/>
    <w:rsid w:val="00651CAC"/>
    <w:rsid w:val="0065248B"/>
    <w:rsid w:val="0065428B"/>
    <w:rsid w:val="006567C3"/>
    <w:rsid w:val="00656A95"/>
    <w:rsid w:val="00661854"/>
    <w:rsid w:val="00661A41"/>
    <w:rsid w:val="00661B06"/>
    <w:rsid w:val="00664352"/>
    <w:rsid w:val="00664CA2"/>
    <w:rsid w:val="00667E8B"/>
    <w:rsid w:val="00670063"/>
    <w:rsid w:val="00670551"/>
    <w:rsid w:val="00671138"/>
    <w:rsid w:val="00672DD1"/>
    <w:rsid w:val="00673EA4"/>
    <w:rsid w:val="00674E0C"/>
    <w:rsid w:val="00677B32"/>
    <w:rsid w:val="006806CF"/>
    <w:rsid w:val="006815BB"/>
    <w:rsid w:val="0068382A"/>
    <w:rsid w:val="00683BAD"/>
    <w:rsid w:val="006841E8"/>
    <w:rsid w:val="006843FC"/>
    <w:rsid w:val="0068487B"/>
    <w:rsid w:val="00685B55"/>
    <w:rsid w:val="00686D69"/>
    <w:rsid w:val="0068755A"/>
    <w:rsid w:val="00690C58"/>
    <w:rsid w:val="00692355"/>
    <w:rsid w:val="0069528D"/>
    <w:rsid w:val="00697DA5"/>
    <w:rsid w:val="006A1362"/>
    <w:rsid w:val="006A14E6"/>
    <w:rsid w:val="006A19EA"/>
    <w:rsid w:val="006A2428"/>
    <w:rsid w:val="006A3076"/>
    <w:rsid w:val="006A3A56"/>
    <w:rsid w:val="006A513D"/>
    <w:rsid w:val="006A570F"/>
    <w:rsid w:val="006A5948"/>
    <w:rsid w:val="006A5D39"/>
    <w:rsid w:val="006A5D78"/>
    <w:rsid w:val="006A6F50"/>
    <w:rsid w:val="006B0899"/>
    <w:rsid w:val="006B11FC"/>
    <w:rsid w:val="006B420B"/>
    <w:rsid w:val="006B4686"/>
    <w:rsid w:val="006B57B7"/>
    <w:rsid w:val="006B5AC4"/>
    <w:rsid w:val="006B6206"/>
    <w:rsid w:val="006B6ACB"/>
    <w:rsid w:val="006C1647"/>
    <w:rsid w:val="006C1759"/>
    <w:rsid w:val="006C2F2B"/>
    <w:rsid w:val="006C4BC8"/>
    <w:rsid w:val="006C5184"/>
    <w:rsid w:val="006C544A"/>
    <w:rsid w:val="006C655C"/>
    <w:rsid w:val="006C65C3"/>
    <w:rsid w:val="006C6948"/>
    <w:rsid w:val="006D0CA5"/>
    <w:rsid w:val="006D2692"/>
    <w:rsid w:val="006D26B3"/>
    <w:rsid w:val="006D415E"/>
    <w:rsid w:val="006D44B9"/>
    <w:rsid w:val="006D5DE4"/>
    <w:rsid w:val="006E03A4"/>
    <w:rsid w:val="006E20C4"/>
    <w:rsid w:val="006E2FE1"/>
    <w:rsid w:val="006E3136"/>
    <w:rsid w:val="006E568D"/>
    <w:rsid w:val="006E5FA4"/>
    <w:rsid w:val="006E653A"/>
    <w:rsid w:val="006E72DD"/>
    <w:rsid w:val="006F0A0B"/>
    <w:rsid w:val="006F2936"/>
    <w:rsid w:val="006F319E"/>
    <w:rsid w:val="006F4D3B"/>
    <w:rsid w:val="006F6C8D"/>
    <w:rsid w:val="006F6CC5"/>
    <w:rsid w:val="007004C5"/>
    <w:rsid w:val="0070080E"/>
    <w:rsid w:val="007019DD"/>
    <w:rsid w:val="00702214"/>
    <w:rsid w:val="00704976"/>
    <w:rsid w:val="00705940"/>
    <w:rsid w:val="00706992"/>
    <w:rsid w:val="00710958"/>
    <w:rsid w:val="00711136"/>
    <w:rsid w:val="00711E7A"/>
    <w:rsid w:val="00713D31"/>
    <w:rsid w:val="0071545D"/>
    <w:rsid w:val="00715BE2"/>
    <w:rsid w:val="00722BA0"/>
    <w:rsid w:val="00722D14"/>
    <w:rsid w:val="007233EE"/>
    <w:rsid w:val="00723DD0"/>
    <w:rsid w:val="007259AC"/>
    <w:rsid w:val="007265C0"/>
    <w:rsid w:val="00726770"/>
    <w:rsid w:val="007279DF"/>
    <w:rsid w:val="00730BA2"/>
    <w:rsid w:val="00731163"/>
    <w:rsid w:val="007314DB"/>
    <w:rsid w:val="00731668"/>
    <w:rsid w:val="007322F5"/>
    <w:rsid w:val="007342FF"/>
    <w:rsid w:val="0073482D"/>
    <w:rsid w:val="00736E05"/>
    <w:rsid w:val="007377C5"/>
    <w:rsid w:val="0073784D"/>
    <w:rsid w:val="00740076"/>
    <w:rsid w:val="00740702"/>
    <w:rsid w:val="00742C4B"/>
    <w:rsid w:val="00744625"/>
    <w:rsid w:val="00744C10"/>
    <w:rsid w:val="007505DE"/>
    <w:rsid w:val="00750672"/>
    <w:rsid w:val="00750C24"/>
    <w:rsid w:val="00750F47"/>
    <w:rsid w:val="00754330"/>
    <w:rsid w:val="0075481C"/>
    <w:rsid w:val="007576EC"/>
    <w:rsid w:val="00757AB8"/>
    <w:rsid w:val="00757B8E"/>
    <w:rsid w:val="00761233"/>
    <w:rsid w:val="0076155F"/>
    <w:rsid w:val="00762564"/>
    <w:rsid w:val="00762991"/>
    <w:rsid w:val="00762F33"/>
    <w:rsid w:val="00763C25"/>
    <w:rsid w:val="007643B2"/>
    <w:rsid w:val="007644CD"/>
    <w:rsid w:val="00765F5A"/>
    <w:rsid w:val="007664D8"/>
    <w:rsid w:val="00766719"/>
    <w:rsid w:val="0077061E"/>
    <w:rsid w:val="007707C0"/>
    <w:rsid w:val="00770918"/>
    <w:rsid w:val="007719E9"/>
    <w:rsid w:val="00771DA4"/>
    <w:rsid w:val="00773BAC"/>
    <w:rsid w:val="00775A7D"/>
    <w:rsid w:val="00776F2E"/>
    <w:rsid w:val="00780091"/>
    <w:rsid w:val="007814E5"/>
    <w:rsid w:val="007832EA"/>
    <w:rsid w:val="00784041"/>
    <w:rsid w:val="00784419"/>
    <w:rsid w:val="00785D13"/>
    <w:rsid w:val="0078777E"/>
    <w:rsid w:val="00787894"/>
    <w:rsid w:val="00787BA8"/>
    <w:rsid w:val="00787C00"/>
    <w:rsid w:val="007901B9"/>
    <w:rsid w:val="007919D6"/>
    <w:rsid w:val="007940BD"/>
    <w:rsid w:val="007950E9"/>
    <w:rsid w:val="00796897"/>
    <w:rsid w:val="00796DBC"/>
    <w:rsid w:val="00797D21"/>
    <w:rsid w:val="007A0D2D"/>
    <w:rsid w:val="007A15A2"/>
    <w:rsid w:val="007A222B"/>
    <w:rsid w:val="007A4B89"/>
    <w:rsid w:val="007A7C42"/>
    <w:rsid w:val="007B2690"/>
    <w:rsid w:val="007B3830"/>
    <w:rsid w:val="007B47BD"/>
    <w:rsid w:val="007B4F09"/>
    <w:rsid w:val="007B6401"/>
    <w:rsid w:val="007B7535"/>
    <w:rsid w:val="007B7B71"/>
    <w:rsid w:val="007C0411"/>
    <w:rsid w:val="007C19EF"/>
    <w:rsid w:val="007C2F37"/>
    <w:rsid w:val="007C30AB"/>
    <w:rsid w:val="007C6D4D"/>
    <w:rsid w:val="007D0B79"/>
    <w:rsid w:val="007D178F"/>
    <w:rsid w:val="007D5740"/>
    <w:rsid w:val="007D6D8D"/>
    <w:rsid w:val="007D75AA"/>
    <w:rsid w:val="007D7BBF"/>
    <w:rsid w:val="007E158F"/>
    <w:rsid w:val="007E23BB"/>
    <w:rsid w:val="007E2991"/>
    <w:rsid w:val="007E3351"/>
    <w:rsid w:val="007E4613"/>
    <w:rsid w:val="007E5CB1"/>
    <w:rsid w:val="007E67D1"/>
    <w:rsid w:val="007E73B6"/>
    <w:rsid w:val="007F0A91"/>
    <w:rsid w:val="007F1036"/>
    <w:rsid w:val="007F1171"/>
    <w:rsid w:val="007F2C2F"/>
    <w:rsid w:val="007F3040"/>
    <w:rsid w:val="007F31E9"/>
    <w:rsid w:val="007F45F4"/>
    <w:rsid w:val="007F5193"/>
    <w:rsid w:val="007F5586"/>
    <w:rsid w:val="007F7011"/>
    <w:rsid w:val="008003D4"/>
    <w:rsid w:val="0080089C"/>
    <w:rsid w:val="0080205E"/>
    <w:rsid w:val="008045DE"/>
    <w:rsid w:val="00805257"/>
    <w:rsid w:val="00806829"/>
    <w:rsid w:val="00810A89"/>
    <w:rsid w:val="00814970"/>
    <w:rsid w:val="00814B91"/>
    <w:rsid w:val="00815698"/>
    <w:rsid w:val="00815E56"/>
    <w:rsid w:val="00815FC1"/>
    <w:rsid w:val="00816468"/>
    <w:rsid w:val="00820337"/>
    <w:rsid w:val="0082071D"/>
    <w:rsid w:val="00820B3C"/>
    <w:rsid w:val="0082246D"/>
    <w:rsid w:val="00822B53"/>
    <w:rsid w:val="008237D1"/>
    <w:rsid w:val="0082392E"/>
    <w:rsid w:val="00823E27"/>
    <w:rsid w:val="008242A3"/>
    <w:rsid w:val="00824910"/>
    <w:rsid w:val="00824B12"/>
    <w:rsid w:val="00827C89"/>
    <w:rsid w:val="0083030D"/>
    <w:rsid w:val="008309F1"/>
    <w:rsid w:val="00834DA2"/>
    <w:rsid w:val="008354DD"/>
    <w:rsid w:val="008359BE"/>
    <w:rsid w:val="0083616E"/>
    <w:rsid w:val="0083708C"/>
    <w:rsid w:val="008377A0"/>
    <w:rsid w:val="0084091C"/>
    <w:rsid w:val="00840FC6"/>
    <w:rsid w:val="00842450"/>
    <w:rsid w:val="00842BF8"/>
    <w:rsid w:val="00843042"/>
    <w:rsid w:val="00843692"/>
    <w:rsid w:val="00844E0E"/>
    <w:rsid w:val="00845723"/>
    <w:rsid w:val="008504E8"/>
    <w:rsid w:val="00852D27"/>
    <w:rsid w:val="00852D49"/>
    <w:rsid w:val="00853A5B"/>
    <w:rsid w:val="008540C8"/>
    <w:rsid w:val="00854AC2"/>
    <w:rsid w:val="008566AF"/>
    <w:rsid w:val="00856808"/>
    <w:rsid w:val="00857320"/>
    <w:rsid w:val="00860173"/>
    <w:rsid w:val="00860788"/>
    <w:rsid w:val="008616C5"/>
    <w:rsid w:val="00861701"/>
    <w:rsid w:val="00863A93"/>
    <w:rsid w:val="00864A83"/>
    <w:rsid w:val="00865219"/>
    <w:rsid w:val="00865B3C"/>
    <w:rsid w:val="00866F8A"/>
    <w:rsid w:val="008709AD"/>
    <w:rsid w:val="0087109F"/>
    <w:rsid w:val="00872BB6"/>
    <w:rsid w:val="00873199"/>
    <w:rsid w:val="00874D1C"/>
    <w:rsid w:val="008756D9"/>
    <w:rsid w:val="00877A2F"/>
    <w:rsid w:val="00877D7E"/>
    <w:rsid w:val="00880C42"/>
    <w:rsid w:val="008810BF"/>
    <w:rsid w:val="00881195"/>
    <w:rsid w:val="008814CD"/>
    <w:rsid w:val="00881D3B"/>
    <w:rsid w:val="0088255C"/>
    <w:rsid w:val="00882895"/>
    <w:rsid w:val="008834D1"/>
    <w:rsid w:val="00883962"/>
    <w:rsid w:val="00884A64"/>
    <w:rsid w:val="00886210"/>
    <w:rsid w:val="0088625E"/>
    <w:rsid w:val="00887AA4"/>
    <w:rsid w:val="0089069C"/>
    <w:rsid w:val="0089099C"/>
    <w:rsid w:val="00892CA7"/>
    <w:rsid w:val="00893F95"/>
    <w:rsid w:val="00894A48"/>
    <w:rsid w:val="00894FED"/>
    <w:rsid w:val="00895631"/>
    <w:rsid w:val="00895D04"/>
    <w:rsid w:val="00896449"/>
    <w:rsid w:val="0089667E"/>
    <w:rsid w:val="008975AD"/>
    <w:rsid w:val="008A0A72"/>
    <w:rsid w:val="008A0DC9"/>
    <w:rsid w:val="008A1F87"/>
    <w:rsid w:val="008A52AF"/>
    <w:rsid w:val="008B00B8"/>
    <w:rsid w:val="008B0BB6"/>
    <w:rsid w:val="008B126A"/>
    <w:rsid w:val="008B3DF9"/>
    <w:rsid w:val="008B4589"/>
    <w:rsid w:val="008B4CA3"/>
    <w:rsid w:val="008B5007"/>
    <w:rsid w:val="008B596E"/>
    <w:rsid w:val="008B7E7E"/>
    <w:rsid w:val="008C0016"/>
    <w:rsid w:val="008C08FB"/>
    <w:rsid w:val="008C0CDD"/>
    <w:rsid w:val="008C2D10"/>
    <w:rsid w:val="008C3C51"/>
    <w:rsid w:val="008C5746"/>
    <w:rsid w:val="008C5F1A"/>
    <w:rsid w:val="008C61F6"/>
    <w:rsid w:val="008C64DA"/>
    <w:rsid w:val="008C6A4F"/>
    <w:rsid w:val="008D0765"/>
    <w:rsid w:val="008D0928"/>
    <w:rsid w:val="008D2C05"/>
    <w:rsid w:val="008D31F1"/>
    <w:rsid w:val="008D4B8F"/>
    <w:rsid w:val="008D5C1D"/>
    <w:rsid w:val="008D6124"/>
    <w:rsid w:val="008D669D"/>
    <w:rsid w:val="008D69CE"/>
    <w:rsid w:val="008D735B"/>
    <w:rsid w:val="008D73C9"/>
    <w:rsid w:val="008D7A37"/>
    <w:rsid w:val="008E15E3"/>
    <w:rsid w:val="008E3F23"/>
    <w:rsid w:val="008E49F0"/>
    <w:rsid w:val="008E5BC8"/>
    <w:rsid w:val="008E5C57"/>
    <w:rsid w:val="008E6391"/>
    <w:rsid w:val="008E6DD5"/>
    <w:rsid w:val="008F07C0"/>
    <w:rsid w:val="008F120C"/>
    <w:rsid w:val="008F37FB"/>
    <w:rsid w:val="008F5BF0"/>
    <w:rsid w:val="008F6201"/>
    <w:rsid w:val="008F6AE5"/>
    <w:rsid w:val="008F71A0"/>
    <w:rsid w:val="008F79A3"/>
    <w:rsid w:val="009005A2"/>
    <w:rsid w:val="009029A0"/>
    <w:rsid w:val="009034C7"/>
    <w:rsid w:val="00904EF7"/>
    <w:rsid w:val="00904F0D"/>
    <w:rsid w:val="00905E8C"/>
    <w:rsid w:val="00906971"/>
    <w:rsid w:val="009070C8"/>
    <w:rsid w:val="0090746B"/>
    <w:rsid w:val="00907A7A"/>
    <w:rsid w:val="00907C08"/>
    <w:rsid w:val="00911920"/>
    <w:rsid w:val="009124D1"/>
    <w:rsid w:val="0091411D"/>
    <w:rsid w:val="00916208"/>
    <w:rsid w:val="00916F8B"/>
    <w:rsid w:val="009213B6"/>
    <w:rsid w:val="00922668"/>
    <w:rsid w:val="00922BE7"/>
    <w:rsid w:val="00923C2C"/>
    <w:rsid w:val="00924B93"/>
    <w:rsid w:val="009262E6"/>
    <w:rsid w:val="009273B1"/>
    <w:rsid w:val="00930612"/>
    <w:rsid w:val="0093135C"/>
    <w:rsid w:val="00931B0F"/>
    <w:rsid w:val="00931BD5"/>
    <w:rsid w:val="009331C9"/>
    <w:rsid w:val="00934BC0"/>
    <w:rsid w:val="009358D8"/>
    <w:rsid w:val="0093690D"/>
    <w:rsid w:val="00940384"/>
    <w:rsid w:val="00940FF5"/>
    <w:rsid w:val="00942E9B"/>
    <w:rsid w:val="0094368C"/>
    <w:rsid w:val="009442D1"/>
    <w:rsid w:val="009445FC"/>
    <w:rsid w:val="00944D9F"/>
    <w:rsid w:val="0094715E"/>
    <w:rsid w:val="00947F50"/>
    <w:rsid w:val="0095246E"/>
    <w:rsid w:val="00952D89"/>
    <w:rsid w:val="0095310C"/>
    <w:rsid w:val="009553F0"/>
    <w:rsid w:val="009602E9"/>
    <w:rsid w:val="00960624"/>
    <w:rsid w:val="00964DED"/>
    <w:rsid w:val="00964E0E"/>
    <w:rsid w:val="00965217"/>
    <w:rsid w:val="00970D5B"/>
    <w:rsid w:val="0097260B"/>
    <w:rsid w:val="00973E80"/>
    <w:rsid w:val="009751F1"/>
    <w:rsid w:val="009756A2"/>
    <w:rsid w:val="00975C52"/>
    <w:rsid w:val="009775FE"/>
    <w:rsid w:val="00980B90"/>
    <w:rsid w:val="009823D4"/>
    <w:rsid w:val="009823D8"/>
    <w:rsid w:val="009836DB"/>
    <w:rsid w:val="0098421B"/>
    <w:rsid w:val="009852EC"/>
    <w:rsid w:val="00985E58"/>
    <w:rsid w:val="00985F88"/>
    <w:rsid w:val="00986F2C"/>
    <w:rsid w:val="009917B2"/>
    <w:rsid w:val="009931C6"/>
    <w:rsid w:val="0099452D"/>
    <w:rsid w:val="009951F0"/>
    <w:rsid w:val="009967CD"/>
    <w:rsid w:val="009974BA"/>
    <w:rsid w:val="009A3201"/>
    <w:rsid w:val="009A4BF5"/>
    <w:rsid w:val="009A4E79"/>
    <w:rsid w:val="009A53A9"/>
    <w:rsid w:val="009A6142"/>
    <w:rsid w:val="009A7D8F"/>
    <w:rsid w:val="009B049E"/>
    <w:rsid w:val="009B069A"/>
    <w:rsid w:val="009B0C74"/>
    <w:rsid w:val="009B1E19"/>
    <w:rsid w:val="009B1F6A"/>
    <w:rsid w:val="009B1FCF"/>
    <w:rsid w:val="009B3CCA"/>
    <w:rsid w:val="009B48B4"/>
    <w:rsid w:val="009B59C6"/>
    <w:rsid w:val="009B6E77"/>
    <w:rsid w:val="009B6ECA"/>
    <w:rsid w:val="009C11E9"/>
    <w:rsid w:val="009C12AC"/>
    <w:rsid w:val="009C1D2F"/>
    <w:rsid w:val="009C205E"/>
    <w:rsid w:val="009C2FE3"/>
    <w:rsid w:val="009C4C7D"/>
    <w:rsid w:val="009C6B1E"/>
    <w:rsid w:val="009C72A4"/>
    <w:rsid w:val="009D1B14"/>
    <w:rsid w:val="009D2C10"/>
    <w:rsid w:val="009D351D"/>
    <w:rsid w:val="009D5393"/>
    <w:rsid w:val="009D60A6"/>
    <w:rsid w:val="009D7CD3"/>
    <w:rsid w:val="009E031C"/>
    <w:rsid w:val="009E15DB"/>
    <w:rsid w:val="009E1D6E"/>
    <w:rsid w:val="009E2107"/>
    <w:rsid w:val="009E296D"/>
    <w:rsid w:val="009E413F"/>
    <w:rsid w:val="009E4C9B"/>
    <w:rsid w:val="009E6482"/>
    <w:rsid w:val="009E6568"/>
    <w:rsid w:val="009E7CB4"/>
    <w:rsid w:val="009E7E9F"/>
    <w:rsid w:val="009F1866"/>
    <w:rsid w:val="009F20FB"/>
    <w:rsid w:val="009F63BF"/>
    <w:rsid w:val="009F6764"/>
    <w:rsid w:val="009F6B2E"/>
    <w:rsid w:val="009F6E34"/>
    <w:rsid w:val="009F7388"/>
    <w:rsid w:val="009F7F91"/>
    <w:rsid w:val="00A00C7E"/>
    <w:rsid w:val="00A01A6F"/>
    <w:rsid w:val="00A03B51"/>
    <w:rsid w:val="00A04A38"/>
    <w:rsid w:val="00A05063"/>
    <w:rsid w:val="00A05BA2"/>
    <w:rsid w:val="00A05EEC"/>
    <w:rsid w:val="00A06CE5"/>
    <w:rsid w:val="00A07040"/>
    <w:rsid w:val="00A07270"/>
    <w:rsid w:val="00A07534"/>
    <w:rsid w:val="00A07ABC"/>
    <w:rsid w:val="00A1058E"/>
    <w:rsid w:val="00A10BF7"/>
    <w:rsid w:val="00A11436"/>
    <w:rsid w:val="00A1143B"/>
    <w:rsid w:val="00A11F3A"/>
    <w:rsid w:val="00A12235"/>
    <w:rsid w:val="00A131A7"/>
    <w:rsid w:val="00A13AB5"/>
    <w:rsid w:val="00A13B15"/>
    <w:rsid w:val="00A144F0"/>
    <w:rsid w:val="00A17A21"/>
    <w:rsid w:val="00A20F54"/>
    <w:rsid w:val="00A23CB1"/>
    <w:rsid w:val="00A24B4E"/>
    <w:rsid w:val="00A260FD"/>
    <w:rsid w:val="00A301FA"/>
    <w:rsid w:val="00A309C3"/>
    <w:rsid w:val="00A31AFC"/>
    <w:rsid w:val="00A31E34"/>
    <w:rsid w:val="00A3347B"/>
    <w:rsid w:val="00A33BCC"/>
    <w:rsid w:val="00A34C17"/>
    <w:rsid w:val="00A35909"/>
    <w:rsid w:val="00A36591"/>
    <w:rsid w:val="00A36BCF"/>
    <w:rsid w:val="00A40046"/>
    <w:rsid w:val="00A418B9"/>
    <w:rsid w:val="00A42159"/>
    <w:rsid w:val="00A43204"/>
    <w:rsid w:val="00A433FD"/>
    <w:rsid w:val="00A43CDE"/>
    <w:rsid w:val="00A44AEE"/>
    <w:rsid w:val="00A44F8C"/>
    <w:rsid w:val="00A472F0"/>
    <w:rsid w:val="00A47B82"/>
    <w:rsid w:val="00A50905"/>
    <w:rsid w:val="00A5172B"/>
    <w:rsid w:val="00A51A83"/>
    <w:rsid w:val="00A51D87"/>
    <w:rsid w:val="00A51E9B"/>
    <w:rsid w:val="00A51EDC"/>
    <w:rsid w:val="00A52AB2"/>
    <w:rsid w:val="00A53EB7"/>
    <w:rsid w:val="00A53F17"/>
    <w:rsid w:val="00A55EA9"/>
    <w:rsid w:val="00A609BF"/>
    <w:rsid w:val="00A62EEB"/>
    <w:rsid w:val="00A63669"/>
    <w:rsid w:val="00A63AD5"/>
    <w:rsid w:val="00A64FBE"/>
    <w:rsid w:val="00A65344"/>
    <w:rsid w:val="00A66AB1"/>
    <w:rsid w:val="00A66E5C"/>
    <w:rsid w:val="00A6764B"/>
    <w:rsid w:val="00A7045D"/>
    <w:rsid w:val="00A70480"/>
    <w:rsid w:val="00A71269"/>
    <w:rsid w:val="00A71D21"/>
    <w:rsid w:val="00A726F4"/>
    <w:rsid w:val="00A745AF"/>
    <w:rsid w:val="00A74719"/>
    <w:rsid w:val="00A759F9"/>
    <w:rsid w:val="00A7607A"/>
    <w:rsid w:val="00A7753D"/>
    <w:rsid w:val="00A80142"/>
    <w:rsid w:val="00A80BA5"/>
    <w:rsid w:val="00A8190F"/>
    <w:rsid w:val="00A83C7B"/>
    <w:rsid w:val="00A84E22"/>
    <w:rsid w:val="00A850B3"/>
    <w:rsid w:val="00A85528"/>
    <w:rsid w:val="00A859F5"/>
    <w:rsid w:val="00A867B5"/>
    <w:rsid w:val="00A916A2"/>
    <w:rsid w:val="00A932D6"/>
    <w:rsid w:val="00A93FCA"/>
    <w:rsid w:val="00A95961"/>
    <w:rsid w:val="00A9657E"/>
    <w:rsid w:val="00A96FF0"/>
    <w:rsid w:val="00AA0F57"/>
    <w:rsid w:val="00AA2A85"/>
    <w:rsid w:val="00AA36E3"/>
    <w:rsid w:val="00AA5B2A"/>
    <w:rsid w:val="00AA63B3"/>
    <w:rsid w:val="00AA6F1A"/>
    <w:rsid w:val="00AA7493"/>
    <w:rsid w:val="00AB2E5F"/>
    <w:rsid w:val="00AB39B9"/>
    <w:rsid w:val="00AB3EBE"/>
    <w:rsid w:val="00AB465E"/>
    <w:rsid w:val="00AB6392"/>
    <w:rsid w:val="00AB66EA"/>
    <w:rsid w:val="00AB692A"/>
    <w:rsid w:val="00AB7049"/>
    <w:rsid w:val="00AC1190"/>
    <w:rsid w:val="00AC17F1"/>
    <w:rsid w:val="00AC193E"/>
    <w:rsid w:val="00AC32CE"/>
    <w:rsid w:val="00AC4117"/>
    <w:rsid w:val="00AC4160"/>
    <w:rsid w:val="00AC50CE"/>
    <w:rsid w:val="00AC5B8E"/>
    <w:rsid w:val="00AC5B94"/>
    <w:rsid w:val="00AC5DE4"/>
    <w:rsid w:val="00AC5F3B"/>
    <w:rsid w:val="00AC626C"/>
    <w:rsid w:val="00AD004F"/>
    <w:rsid w:val="00AD0474"/>
    <w:rsid w:val="00AD2758"/>
    <w:rsid w:val="00AD4CF6"/>
    <w:rsid w:val="00AD52E5"/>
    <w:rsid w:val="00AD5978"/>
    <w:rsid w:val="00AD6F38"/>
    <w:rsid w:val="00AD7CAD"/>
    <w:rsid w:val="00AD7DD9"/>
    <w:rsid w:val="00AE0603"/>
    <w:rsid w:val="00AE08A1"/>
    <w:rsid w:val="00AE11C0"/>
    <w:rsid w:val="00AE16B5"/>
    <w:rsid w:val="00AE30DC"/>
    <w:rsid w:val="00AE45E6"/>
    <w:rsid w:val="00AE5B9C"/>
    <w:rsid w:val="00AE5EF2"/>
    <w:rsid w:val="00AE7651"/>
    <w:rsid w:val="00AE779B"/>
    <w:rsid w:val="00AF09B8"/>
    <w:rsid w:val="00AF0CAF"/>
    <w:rsid w:val="00AF16A9"/>
    <w:rsid w:val="00AF47F2"/>
    <w:rsid w:val="00AF50F7"/>
    <w:rsid w:val="00AF5946"/>
    <w:rsid w:val="00AF69DA"/>
    <w:rsid w:val="00AF70C7"/>
    <w:rsid w:val="00B0000D"/>
    <w:rsid w:val="00B00830"/>
    <w:rsid w:val="00B01531"/>
    <w:rsid w:val="00B048D2"/>
    <w:rsid w:val="00B1088A"/>
    <w:rsid w:val="00B1219A"/>
    <w:rsid w:val="00B133B3"/>
    <w:rsid w:val="00B16E51"/>
    <w:rsid w:val="00B17226"/>
    <w:rsid w:val="00B2017F"/>
    <w:rsid w:val="00B201DF"/>
    <w:rsid w:val="00B20233"/>
    <w:rsid w:val="00B21B0C"/>
    <w:rsid w:val="00B2222D"/>
    <w:rsid w:val="00B24F74"/>
    <w:rsid w:val="00B30CF7"/>
    <w:rsid w:val="00B317D9"/>
    <w:rsid w:val="00B3223F"/>
    <w:rsid w:val="00B33190"/>
    <w:rsid w:val="00B33A80"/>
    <w:rsid w:val="00B37913"/>
    <w:rsid w:val="00B37991"/>
    <w:rsid w:val="00B37A94"/>
    <w:rsid w:val="00B407A4"/>
    <w:rsid w:val="00B413B2"/>
    <w:rsid w:val="00B4172B"/>
    <w:rsid w:val="00B41765"/>
    <w:rsid w:val="00B438C9"/>
    <w:rsid w:val="00B44600"/>
    <w:rsid w:val="00B450E0"/>
    <w:rsid w:val="00B52751"/>
    <w:rsid w:val="00B52953"/>
    <w:rsid w:val="00B5310B"/>
    <w:rsid w:val="00B53679"/>
    <w:rsid w:val="00B53834"/>
    <w:rsid w:val="00B55F6E"/>
    <w:rsid w:val="00B562C3"/>
    <w:rsid w:val="00B56E70"/>
    <w:rsid w:val="00B575C2"/>
    <w:rsid w:val="00B576BF"/>
    <w:rsid w:val="00B62672"/>
    <w:rsid w:val="00B63508"/>
    <w:rsid w:val="00B673AD"/>
    <w:rsid w:val="00B70C55"/>
    <w:rsid w:val="00B70D66"/>
    <w:rsid w:val="00B71034"/>
    <w:rsid w:val="00B758F1"/>
    <w:rsid w:val="00B75F97"/>
    <w:rsid w:val="00B763A5"/>
    <w:rsid w:val="00B7690E"/>
    <w:rsid w:val="00B8049D"/>
    <w:rsid w:val="00B809F0"/>
    <w:rsid w:val="00B8129F"/>
    <w:rsid w:val="00B81799"/>
    <w:rsid w:val="00B82509"/>
    <w:rsid w:val="00B82637"/>
    <w:rsid w:val="00B83599"/>
    <w:rsid w:val="00B8360C"/>
    <w:rsid w:val="00B847B3"/>
    <w:rsid w:val="00B85E40"/>
    <w:rsid w:val="00B85F85"/>
    <w:rsid w:val="00B8611B"/>
    <w:rsid w:val="00B86264"/>
    <w:rsid w:val="00B867E7"/>
    <w:rsid w:val="00B86973"/>
    <w:rsid w:val="00B879FE"/>
    <w:rsid w:val="00B901C7"/>
    <w:rsid w:val="00B918B2"/>
    <w:rsid w:val="00B92E7F"/>
    <w:rsid w:val="00B93BF3"/>
    <w:rsid w:val="00B940E8"/>
    <w:rsid w:val="00B94348"/>
    <w:rsid w:val="00B9615E"/>
    <w:rsid w:val="00B97602"/>
    <w:rsid w:val="00B97DA9"/>
    <w:rsid w:val="00BA5562"/>
    <w:rsid w:val="00BA5DE8"/>
    <w:rsid w:val="00BA678D"/>
    <w:rsid w:val="00BA7208"/>
    <w:rsid w:val="00BA7743"/>
    <w:rsid w:val="00BB04B6"/>
    <w:rsid w:val="00BB1AC0"/>
    <w:rsid w:val="00BB25A8"/>
    <w:rsid w:val="00BB315C"/>
    <w:rsid w:val="00BB3734"/>
    <w:rsid w:val="00BB401E"/>
    <w:rsid w:val="00BB4121"/>
    <w:rsid w:val="00BB41EA"/>
    <w:rsid w:val="00BB451E"/>
    <w:rsid w:val="00BB462D"/>
    <w:rsid w:val="00BB4CDB"/>
    <w:rsid w:val="00BB6136"/>
    <w:rsid w:val="00BB63A4"/>
    <w:rsid w:val="00BB7817"/>
    <w:rsid w:val="00BC0948"/>
    <w:rsid w:val="00BC0E98"/>
    <w:rsid w:val="00BC1E1E"/>
    <w:rsid w:val="00BC2326"/>
    <w:rsid w:val="00BC2991"/>
    <w:rsid w:val="00BC2DC7"/>
    <w:rsid w:val="00BC48B1"/>
    <w:rsid w:val="00BC5427"/>
    <w:rsid w:val="00BC5956"/>
    <w:rsid w:val="00BC6154"/>
    <w:rsid w:val="00BC6931"/>
    <w:rsid w:val="00BC6CEE"/>
    <w:rsid w:val="00BC7141"/>
    <w:rsid w:val="00BD05FC"/>
    <w:rsid w:val="00BD0E4C"/>
    <w:rsid w:val="00BD130D"/>
    <w:rsid w:val="00BD1CF3"/>
    <w:rsid w:val="00BD358B"/>
    <w:rsid w:val="00BD3749"/>
    <w:rsid w:val="00BD5740"/>
    <w:rsid w:val="00BE231D"/>
    <w:rsid w:val="00BE6A92"/>
    <w:rsid w:val="00BE6BB1"/>
    <w:rsid w:val="00BE7E1B"/>
    <w:rsid w:val="00BF06EE"/>
    <w:rsid w:val="00BF1BEA"/>
    <w:rsid w:val="00BF1E5D"/>
    <w:rsid w:val="00BF2258"/>
    <w:rsid w:val="00BF2381"/>
    <w:rsid w:val="00BF2465"/>
    <w:rsid w:val="00BF2528"/>
    <w:rsid w:val="00BF2904"/>
    <w:rsid w:val="00BF3176"/>
    <w:rsid w:val="00BF554B"/>
    <w:rsid w:val="00BF589C"/>
    <w:rsid w:val="00BF6A72"/>
    <w:rsid w:val="00BF7FE7"/>
    <w:rsid w:val="00C02C91"/>
    <w:rsid w:val="00C02F3C"/>
    <w:rsid w:val="00C042A0"/>
    <w:rsid w:val="00C0447F"/>
    <w:rsid w:val="00C04AF0"/>
    <w:rsid w:val="00C05134"/>
    <w:rsid w:val="00C06502"/>
    <w:rsid w:val="00C1177D"/>
    <w:rsid w:val="00C12BC9"/>
    <w:rsid w:val="00C14389"/>
    <w:rsid w:val="00C1511B"/>
    <w:rsid w:val="00C21629"/>
    <w:rsid w:val="00C22359"/>
    <w:rsid w:val="00C22466"/>
    <w:rsid w:val="00C233C1"/>
    <w:rsid w:val="00C24086"/>
    <w:rsid w:val="00C248FF"/>
    <w:rsid w:val="00C26127"/>
    <w:rsid w:val="00C2632F"/>
    <w:rsid w:val="00C30662"/>
    <w:rsid w:val="00C30F5E"/>
    <w:rsid w:val="00C33188"/>
    <w:rsid w:val="00C331A4"/>
    <w:rsid w:val="00C33D73"/>
    <w:rsid w:val="00C33DB7"/>
    <w:rsid w:val="00C33EF7"/>
    <w:rsid w:val="00C34519"/>
    <w:rsid w:val="00C35632"/>
    <w:rsid w:val="00C36187"/>
    <w:rsid w:val="00C361E2"/>
    <w:rsid w:val="00C3658D"/>
    <w:rsid w:val="00C37137"/>
    <w:rsid w:val="00C375C5"/>
    <w:rsid w:val="00C37B2F"/>
    <w:rsid w:val="00C405A9"/>
    <w:rsid w:val="00C407B1"/>
    <w:rsid w:val="00C4085B"/>
    <w:rsid w:val="00C4133E"/>
    <w:rsid w:val="00C413AF"/>
    <w:rsid w:val="00C42183"/>
    <w:rsid w:val="00C4299E"/>
    <w:rsid w:val="00C449CD"/>
    <w:rsid w:val="00C45EAE"/>
    <w:rsid w:val="00C4676F"/>
    <w:rsid w:val="00C46A10"/>
    <w:rsid w:val="00C50738"/>
    <w:rsid w:val="00C50A78"/>
    <w:rsid w:val="00C50F4E"/>
    <w:rsid w:val="00C525DF"/>
    <w:rsid w:val="00C533BF"/>
    <w:rsid w:val="00C56070"/>
    <w:rsid w:val="00C601D9"/>
    <w:rsid w:val="00C60389"/>
    <w:rsid w:val="00C609E3"/>
    <w:rsid w:val="00C61E39"/>
    <w:rsid w:val="00C62D4C"/>
    <w:rsid w:val="00C6407A"/>
    <w:rsid w:val="00C646E5"/>
    <w:rsid w:val="00C64E7E"/>
    <w:rsid w:val="00C65B21"/>
    <w:rsid w:val="00C66121"/>
    <w:rsid w:val="00C67D88"/>
    <w:rsid w:val="00C71CA3"/>
    <w:rsid w:val="00C73C04"/>
    <w:rsid w:val="00C75CB2"/>
    <w:rsid w:val="00C75CEE"/>
    <w:rsid w:val="00C76EA6"/>
    <w:rsid w:val="00C80E71"/>
    <w:rsid w:val="00C80F13"/>
    <w:rsid w:val="00C81486"/>
    <w:rsid w:val="00C81E31"/>
    <w:rsid w:val="00C82766"/>
    <w:rsid w:val="00C84679"/>
    <w:rsid w:val="00C85D8F"/>
    <w:rsid w:val="00C860E8"/>
    <w:rsid w:val="00C86268"/>
    <w:rsid w:val="00C86CEA"/>
    <w:rsid w:val="00C86EF6"/>
    <w:rsid w:val="00C8784E"/>
    <w:rsid w:val="00C90F11"/>
    <w:rsid w:val="00C91B7B"/>
    <w:rsid w:val="00C92F5B"/>
    <w:rsid w:val="00C932C6"/>
    <w:rsid w:val="00C938C9"/>
    <w:rsid w:val="00C93A64"/>
    <w:rsid w:val="00C94FA5"/>
    <w:rsid w:val="00C95145"/>
    <w:rsid w:val="00C952E2"/>
    <w:rsid w:val="00C97B3E"/>
    <w:rsid w:val="00CA02FC"/>
    <w:rsid w:val="00CA11D6"/>
    <w:rsid w:val="00CA13B5"/>
    <w:rsid w:val="00CA1D79"/>
    <w:rsid w:val="00CA304A"/>
    <w:rsid w:val="00CA4072"/>
    <w:rsid w:val="00CA466F"/>
    <w:rsid w:val="00CA52E1"/>
    <w:rsid w:val="00CA5A78"/>
    <w:rsid w:val="00CA68C0"/>
    <w:rsid w:val="00CA75F1"/>
    <w:rsid w:val="00CA7E06"/>
    <w:rsid w:val="00CA7EA2"/>
    <w:rsid w:val="00CA7ED8"/>
    <w:rsid w:val="00CB1F28"/>
    <w:rsid w:val="00CB5345"/>
    <w:rsid w:val="00CB5ECF"/>
    <w:rsid w:val="00CC11DC"/>
    <w:rsid w:val="00CC2347"/>
    <w:rsid w:val="00CC2AC4"/>
    <w:rsid w:val="00CC2C6D"/>
    <w:rsid w:val="00CC5F7E"/>
    <w:rsid w:val="00CC669B"/>
    <w:rsid w:val="00CC7380"/>
    <w:rsid w:val="00CC76D1"/>
    <w:rsid w:val="00CC78AB"/>
    <w:rsid w:val="00CD1693"/>
    <w:rsid w:val="00CD2400"/>
    <w:rsid w:val="00CD29A9"/>
    <w:rsid w:val="00CD446E"/>
    <w:rsid w:val="00CD4A1D"/>
    <w:rsid w:val="00CD56DD"/>
    <w:rsid w:val="00CD585F"/>
    <w:rsid w:val="00CD63A7"/>
    <w:rsid w:val="00CD78C3"/>
    <w:rsid w:val="00CD7CA3"/>
    <w:rsid w:val="00CE033F"/>
    <w:rsid w:val="00CE050A"/>
    <w:rsid w:val="00CE268D"/>
    <w:rsid w:val="00CE2882"/>
    <w:rsid w:val="00CE2AF9"/>
    <w:rsid w:val="00CE2B2F"/>
    <w:rsid w:val="00CE2CB0"/>
    <w:rsid w:val="00CE2FE0"/>
    <w:rsid w:val="00CE3478"/>
    <w:rsid w:val="00CE34D0"/>
    <w:rsid w:val="00CE4311"/>
    <w:rsid w:val="00CE48A3"/>
    <w:rsid w:val="00CE527C"/>
    <w:rsid w:val="00CE5C80"/>
    <w:rsid w:val="00CE7D2B"/>
    <w:rsid w:val="00CE7D51"/>
    <w:rsid w:val="00CF0512"/>
    <w:rsid w:val="00CF175C"/>
    <w:rsid w:val="00CF3F18"/>
    <w:rsid w:val="00CF5169"/>
    <w:rsid w:val="00CF6074"/>
    <w:rsid w:val="00CF60E2"/>
    <w:rsid w:val="00CF7D80"/>
    <w:rsid w:val="00D009B7"/>
    <w:rsid w:val="00D013D5"/>
    <w:rsid w:val="00D02D97"/>
    <w:rsid w:val="00D0357D"/>
    <w:rsid w:val="00D05588"/>
    <w:rsid w:val="00D061AF"/>
    <w:rsid w:val="00D06BD5"/>
    <w:rsid w:val="00D07683"/>
    <w:rsid w:val="00D10112"/>
    <w:rsid w:val="00D101AA"/>
    <w:rsid w:val="00D11290"/>
    <w:rsid w:val="00D1199A"/>
    <w:rsid w:val="00D12D48"/>
    <w:rsid w:val="00D137DF"/>
    <w:rsid w:val="00D1421A"/>
    <w:rsid w:val="00D15E78"/>
    <w:rsid w:val="00D16AE8"/>
    <w:rsid w:val="00D2036A"/>
    <w:rsid w:val="00D2662D"/>
    <w:rsid w:val="00D27107"/>
    <w:rsid w:val="00D3014E"/>
    <w:rsid w:val="00D30910"/>
    <w:rsid w:val="00D33587"/>
    <w:rsid w:val="00D34B22"/>
    <w:rsid w:val="00D34CA6"/>
    <w:rsid w:val="00D355B7"/>
    <w:rsid w:val="00D3578B"/>
    <w:rsid w:val="00D36029"/>
    <w:rsid w:val="00D366B1"/>
    <w:rsid w:val="00D377AA"/>
    <w:rsid w:val="00D37FF9"/>
    <w:rsid w:val="00D40BEA"/>
    <w:rsid w:val="00D41789"/>
    <w:rsid w:val="00D42FB0"/>
    <w:rsid w:val="00D4487B"/>
    <w:rsid w:val="00D44CEA"/>
    <w:rsid w:val="00D4524F"/>
    <w:rsid w:val="00D45BA7"/>
    <w:rsid w:val="00D50E9B"/>
    <w:rsid w:val="00D51554"/>
    <w:rsid w:val="00D515A0"/>
    <w:rsid w:val="00D57255"/>
    <w:rsid w:val="00D579B2"/>
    <w:rsid w:val="00D60507"/>
    <w:rsid w:val="00D62DD8"/>
    <w:rsid w:val="00D63B6D"/>
    <w:rsid w:val="00D65073"/>
    <w:rsid w:val="00D6531E"/>
    <w:rsid w:val="00D6638B"/>
    <w:rsid w:val="00D66E57"/>
    <w:rsid w:val="00D67405"/>
    <w:rsid w:val="00D70C60"/>
    <w:rsid w:val="00D71FC2"/>
    <w:rsid w:val="00D72FAE"/>
    <w:rsid w:val="00D7317A"/>
    <w:rsid w:val="00D73ABD"/>
    <w:rsid w:val="00D75BD8"/>
    <w:rsid w:val="00D77023"/>
    <w:rsid w:val="00D773D8"/>
    <w:rsid w:val="00D81157"/>
    <w:rsid w:val="00D8140D"/>
    <w:rsid w:val="00D818B7"/>
    <w:rsid w:val="00D81BE6"/>
    <w:rsid w:val="00D82451"/>
    <w:rsid w:val="00D8360C"/>
    <w:rsid w:val="00D838FD"/>
    <w:rsid w:val="00D86498"/>
    <w:rsid w:val="00D868C4"/>
    <w:rsid w:val="00D90B92"/>
    <w:rsid w:val="00D90CA1"/>
    <w:rsid w:val="00D943BE"/>
    <w:rsid w:val="00D94636"/>
    <w:rsid w:val="00D9560B"/>
    <w:rsid w:val="00D96CC6"/>
    <w:rsid w:val="00D971C4"/>
    <w:rsid w:val="00D973E7"/>
    <w:rsid w:val="00D9779C"/>
    <w:rsid w:val="00D97850"/>
    <w:rsid w:val="00D97971"/>
    <w:rsid w:val="00D97E74"/>
    <w:rsid w:val="00D97F75"/>
    <w:rsid w:val="00DA1485"/>
    <w:rsid w:val="00DA172F"/>
    <w:rsid w:val="00DA1746"/>
    <w:rsid w:val="00DA28AC"/>
    <w:rsid w:val="00DA29E0"/>
    <w:rsid w:val="00DA3441"/>
    <w:rsid w:val="00DA3A3A"/>
    <w:rsid w:val="00DA4BB2"/>
    <w:rsid w:val="00DA526B"/>
    <w:rsid w:val="00DA55E4"/>
    <w:rsid w:val="00DA56E3"/>
    <w:rsid w:val="00DA5ACF"/>
    <w:rsid w:val="00DA7C57"/>
    <w:rsid w:val="00DB140B"/>
    <w:rsid w:val="00DB1F6A"/>
    <w:rsid w:val="00DB28A7"/>
    <w:rsid w:val="00DB3A9B"/>
    <w:rsid w:val="00DB4128"/>
    <w:rsid w:val="00DB4C66"/>
    <w:rsid w:val="00DB5444"/>
    <w:rsid w:val="00DB5A82"/>
    <w:rsid w:val="00DB5ED1"/>
    <w:rsid w:val="00DB5F34"/>
    <w:rsid w:val="00DC0F82"/>
    <w:rsid w:val="00DC1C06"/>
    <w:rsid w:val="00DC2EAE"/>
    <w:rsid w:val="00DC3820"/>
    <w:rsid w:val="00DC45EC"/>
    <w:rsid w:val="00DD0158"/>
    <w:rsid w:val="00DD29DD"/>
    <w:rsid w:val="00DD31F1"/>
    <w:rsid w:val="00DD4A23"/>
    <w:rsid w:val="00DD560C"/>
    <w:rsid w:val="00DD7501"/>
    <w:rsid w:val="00DE20AC"/>
    <w:rsid w:val="00DE3500"/>
    <w:rsid w:val="00DE35C6"/>
    <w:rsid w:val="00DE6B77"/>
    <w:rsid w:val="00DE70D4"/>
    <w:rsid w:val="00DF0F79"/>
    <w:rsid w:val="00DF157F"/>
    <w:rsid w:val="00DF223A"/>
    <w:rsid w:val="00DF224C"/>
    <w:rsid w:val="00DF2971"/>
    <w:rsid w:val="00DF3154"/>
    <w:rsid w:val="00DF3F57"/>
    <w:rsid w:val="00DF4914"/>
    <w:rsid w:val="00DF6EE5"/>
    <w:rsid w:val="00E00FFC"/>
    <w:rsid w:val="00E01F68"/>
    <w:rsid w:val="00E023CD"/>
    <w:rsid w:val="00E03ACC"/>
    <w:rsid w:val="00E04634"/>
    <w:rsid w:val="00E05D4D"/>
    <w:rsid w:val="00E06170"/>
    <w:rsid w:val="00E0680B"/>
    <w:rsid w:val="00E106EF"/>
    <w:rsid w:val="00E15094"/>
    <w:rsid w:val="00E152C1"/>
    <w:rsid w:val="00E16732"/>
    <w:rsid w:val="00E16844"/>
    <w:rsid w:val="00E17A6B"/>
    <w:rsid w:val="00E17FAC"/>
    <w:rsid w:val="00E2064A"/>
    <w:rsid w:val="00E207C2"/>
    <w:rsid w:val="00E21276"/>
    <w:rsid w:val="00E220B5"/>
    <w:rsid w:val="00E22C39"/>
    <w:rsid w:val="00E23144"/>
    <w:rsid w:val="00E23E9E"/>
    <w:rsid w:val="00E24210"/>
    <w:rsid w:val="00E24F69"/>
    <w:rsid w:val="00E25DDB"/>
    <w:rsid w:val="00E26826"/>
    <w:rsid w:val="00E27108"/>
    <w:rsid w:val="00E308BE"/>
    <w:rsid w:val="00E3400D"/>
    <w:rsid w:val="00E34900"/>
    <w:rsid w:val="00E35A7E"/>
    <w:rsid w:val="00E37EFE"/>
    <w:rsid w:val="00E404D0"/>
    <w:rsid w:val="00E41127"/>
    <w:rsid w:val="00E41408"/>
    <w:rsid w:val="00E42450"/>
    <w:rsid w:val="00E428E9"/>
    <w:rsid w:val="00E43147"/>
    <w:rsid w:val="00E4318F"/>
    <w:rsid w:val="00E434E7"/>
    <w:rsid w:val="00E452D2"/>
    <w:rsid w:val="00E45A9F"/>
    <w:rsid w:val="00E461C1"/>
    <w:rsid w:val="00E46302"/>
    <w:rsid w:val="00E474CE"/>
    <w:rsid w:val="00E47F8F"/>
    <w:rsid w:val="00E504AE"/>
    <w:rsid w:val="00E51132"/>
    <w:rsid w:val="00E51530"/>
    <w:rsid w:val="00E51B4E"/>
    <w:rsid w:val="00E52703"/>
    <w:rsid w:val="00E5274A"/>
    <w:rsid w:val="00E530E9"/>
    <w:rsid w:val="00E54CAB"/>
    <w:rsid w:val="00E5576E"/>
    <w:rsid w:val="00E55833"/>
    <w:rsid w:val="00E5599E"/>
    <w:rsid w:val="00E56A80"/>
    <w:rsid w:val="00E56F3C"/>
    <w:rsid w:val="00E57D59"/>
    <w:rsid w:val="00E61F24"/>
    <w:rsid w:val="00E620D7"/>
    <w:rsid w:val="00E6231A"/>
    <w:rsid w:val="00E62972"/>
    <w:rsid w:val="00E6327A"/>
    <w:rsid w:val="00E633B7"/>
    <w:rsid w:val="00E64A17"/>
    <w:rsid w:val="00E6597A"/>
    <w:rsid w:val="00E65DF0"/>
    <w:rsid w:val="00E67312"/>
    <w:rsid w:val="00E67388"/>
    <w:rsid w:val="00E6785A"/>
    <w:rsid w:val="00E71281"/>
    <w:rsid w:val="00E72B4A"/>
    <w:rsid w:val="00E73918"/>
    <w:rsid w:val="00E741B9"/>
    <w:rsid w:val="00E742D2"/>
    <w:rsid w:val="00E74851"/>
    <w:rsid w:val="00E758AC"/>
    <w:rsid w:val="00E761D6"/>
    <w:rsid w:val="00E764BB"/>
    <w:rsid w:val="00E773C3"/>
    <w:rsid w:val="00E77643"/>
    <w:rsid w:val="00E81E78"/>
    <w:rsid w:val="00E81F7F"/>
    <w:rsid w:val="00E8331A"/>
    <w:rsid w:val="00E838CC"/>
    <w:rsid w:val="00E83993"/>
    <w:rsid w:val="00E84835"/>
    <w:rsid w:val="00E84882"/>
    <w:rsid w:val="00E8605A"/>
    <w:rsid w:val="00E867AC"/>
    <w:rsid w:val="00E91A30"/>
    <w:rsid w:val="00E9235C"/>
    <w:rsid w:val="00E9353C"/>
    <w:rsid w:val="00E93690"/>
    <w:rsid w:val="00E93A8A"/>
    <w:rsid w:val="00E93BDD"/>
    <w:rsid w:val="00E93C42"/>
    <w:rsid w:val="00E94627"/>
    <w:rsid w:val="00E95EEE"/>
    <w:rsid w:val="00E96F2C"/>
    <w:rsid w:val="00E975A4"/>
    <w:rsid w:val="00EA281E"/>
    <w:rsid w:val="00EA2C9B"/>
    <w:rsid w:val="00EA4337"/>
    <w:rsid w:val="00EA49A2"/>
    <w:rsid w:val="00EA5F69"/>
    <w:rsid w:val="00EA7A94"/>
    <w:rsid w:val="00EB0F6F"/>
    <w:rsid w:val="00EB1151"/>
    <w:rsid w:val="00EB2D98"/>
    <w:rsid w:val="00EB34FD"/>
    <w:rsid w:val="00EB364E"/>
    <w:rsid w:val="00EB36CD"/>
    <w:rsid w:val="00EB3E6F"/>
    <w:rsid w:val="00EB4557"/>
    <w:rsid w:val="00EB45ED"/>
    <w:rsid w:val="00EB51FA"/>
    <w:rsid w:val="00EB54BF"/>
    <w:rsid w:val="00EB6928"/>
    <w:rsid w:val="00EC0685"/>
    <w:rsid w:val="00EC0D32"/>
    <w:rsid w:val="00EC186A"/>
    <w:rsid w:val="00EC2622"/>
    <w:rsid w:val="00EC3457"/>
    <w:rsid w:val="00EC41F1"/>
    <w:rsid w:val="00EC465E"/>
    <w:rsid w:val="00EC524D"/>
    <w:rsid w:val="00EC60B2"/>
    <w:rsid w:val="00EC6834"/>
    <w:rsid w:val="00EC6B1E"/>
    <w:rsid w:val="00EC6E93"/>
    <w:rsid w:val="00ED0030"/>
    <w:rsid w:val="00ED1835"/>
    <w:rsid w:val="00ED2514"/>
    <w:rsid w:val="00ED4BA8"/>
    <w:rsid w:val="00ED5AEE"/>
    <w:rsid w:val="00ED627B"/>
    <w:rsid w:val="00ED7C86"/>
    <w:rsid w:val="00EE01B4"/>
    <w:rsid w:val="00EE080C"/>
    <w:rsid w:val="00EE0CA6"/>
    <w:rsid w:val="00EE117C"/>
    <w:rsid w:val="00EE1DA4"/>
    <w:rsid w:val="00EE4CEE"/>
    <w:rsid w:val="00EE5CCD"/>
    <w:rsid w:val="00EE606F"/>
    <w:rsid w:val="00EE6BCA"/>
    <w:rsid w:val="00EE7279"/>
    <w:rsid w:val="00EF36F4"/>
    <w:rsid w:val="00EF3A55"/>
    <w:rsid w:val="00EF4165"/>
    <w:rsid w:val="00EF490C"/>
    <w:rsid w:val="00EF4DEC"/>
    <w:rsid w:val="00EF5DB5"/>
    <w:rsid w:val="00EF5E4B"/>
    <w:rsid w:val="00EF6451"/>
    <w:rsid w:val="00EF656C"/>
    <w:rsid w:val="00EF6DC1"/>
    <w:rsid w:val="00EF6F4E"/>
    <w:rsid w:val="00EF7A7E"/>
    <w:rsid w:val="00F00E64"/>
    <w:rsid w:val="00F0117E"/>
    <w:rsid w:val="00F0290D"/>
    <w:rsid w:val="00F03251"/>
    <w:rsid w:val="00F0333A"/>
    <w:rsid w:val="00F05505"/>
    <w:rsid w:val="00F05ADC"/>
    <w:rsid w:val="00F07443"/>
    <w:rsid w:val="00F0749D"/>
    <w:rsid w:val="00F0765D"/>
    <w:rsid w:val="00F07C5B"/>
    <w:rsid w:val="00F11432"/>
    <w:rsid w:val="00F11C44"/>
    <w:rsid w:val="00F1542C"/>
    <w:rsid w:val="00F16ADA"/>
    <w:rsid w:val="00F170F5"/>
    <w:rsid w:val="00F2169D"/>
    <w:rsid w:val="00F22813"/>
    <w:rsid w:val="00F24150"/>
    <w:rsid w:val="00F244BC"/>
    <w:rsid w:val="00F24ECD"/>
    <w:rsid w:val="00F27761"/>
    <w:rsid w:val="00F335C6"/>
    <w:rsid w:val="00F35C19"/>
    <w:rsid w:val="00F421C9"/>
    <w:rsid w:val="00F422D9"/>
    <w:rsid w:val="00F42B47"/>
    <w:rsid w:val="00F42D67"/>
    <w:rsid w:val="00F4440C"/>
    <w:rsid w:val="00F44D29"/>
    <w:rsid w:val="00F451CB"/>
    <w:rsid w:val="00F45218"/>
    <w:rsid w:val="00F45669"/>
    <w:rsid w:val="00F4618B"/>
    <w:rsid w:val="00F47120"/>
    <w:rsid w:val="00F47A45"/>
    <w:rsid w:val="00F500FF"/>
    <w:rsid w:val="00F50B55"/>
    <w:rsid w:val="00F52175"/>
    <w:rsid w:val="00F524C7"/>
    <w:rsid w:val="00F52BCD"/>
    <w:rsid w:val="00F532BA"/>
    <w:rsid w:val="00F539FD"/>
    <w:rsid w:val="00F554C4"/>
    <w:rsid w:val="00F55614"/>
    <w:rsid w:val="00F56294"/>
    <w:rsid w:val="00F56F8D"/>
    <w:rsid w:val="00F571A3"/>
    <w:rsid w:val="00F57BD3"/>
    <w:rsid w:val="00F6094E"/>
    <w:rsid w:val="00F60F30"/>
    <w:rsid w:val="00F6108C"/>
    <w:rsid w:val="00F61B53"/>
    <w:rsid w:val="00F629DD"/>
    <w:rsid w:val="00F62BE0"/>
    <w:rsid w:val="00F63F2C"/>
    <w:rsid w:val="00F63F93"/>
    <w:rsid w:val="00F6479A"/>
    <w:rsid w:val="00F65A88"/>
    <w:rsid w:val="00F65B96"/>
    <w:rsid w:val="00F66343"/>
    <w:rsid w:val="00F71456"/>
    <w:rsid w:val="00F72CE6"/>
    <w:rsid w:val="00F73710"/>
    <w:rsid w:val="00F74739"/>
    <w:rsid w:val="00F76DE1"/>
    <w:rsid w:val="00F76F37"/>
    <w:rsid w:val="00F81C85"/>
    <w:rsid w:val="00F8208F"/>
    <w:rsid w:val="00F82B90"/>
    <w:rsid w:val="00F83B54"/>
    <w:rsid w:val="00F846D2"/>
    <w:rsid w:val="00F86D07"/>
    <w:rsid w:val="00F874C7"/>
    <w:rsid w:val="00F87976"/>
    <w:rsid w:val="00F908CC"/>
    <w:rsid w:val="00F90B5C"/>
    <w:rsid w:val="00F91F8B"/>
    <w:rsid w:val="00F9309C"/>
    <w:rsid w:val="00F97670"/>
    <w:rsid w:val="00FA1146"/>
    <w:rsid w:val="00FA1250"/>
    <w:rsid w:val="00FA1505"/>
    <w:rsid w:val="00FA2B8A"/>
    <w:rsid w:val="00FA2F7D"/>
    <w:rsid w:val="00FA37E8"/>
    <w:rsid w:val="00FA4C9F"/>
    <w:rsid w:val="00FA4F74"/>
    <w:rsid w:val="00FA63CD"/>
    <w:rsid w:val="00FA6A92"/>
    <w:rsid w:val="00FA7C43"/>
    <w:rsid w:val="00FB122A"/>
    <w:rsid w:val="00FB1C48"/>
    <w:rsid w:val="00FB2A69"/>
    <w:rsid w:val="00FB3224"/>
    <w:rsid w:val="00FB6799"/>
    <w:rsid w:val="00FB6848"/>
    <w:rsid w:val="00FB77FE"/>
    <w:rsid w:val="00FC0D1B"/>
    <w:rsid w:val="00FC1456"/>
    <w:rsid w:val="00FC1C00"/>
    <w:rsid w:val="00FC1D4F"/>
    <w:rsid w:val="00FC3231"/>
    <w:rsid w:val="00FC3CD0"/>
    <w:rsid w:val="00FC7A71"/>
    <w:rsid w:val="00FC7B36"/>
    <w:rsid w:val="00FD1129"/>
    <w:rsid w:val="00FD11E9"/>
    <w:rsid w:val="00FD13B4"/>
    <w:rsid w:val="00FD19DB"/>
    <w:rsid w:val="00FD2148"/>
    <w:rsid w:val="00FD3FCE"/>
    <w:rsid w:val="00FD568B"/>
    <w:rsid w:val="00FD631A"/>
    <w:rsid w:val="00FD63F4"/>
    <w:rsid w:val="00FD7931"/>
    <w:rsid w:val="00FD7A49"/>
    <w:rsid w:val="00FD7B85"/>
    <w:rsid w:val="00FE21EB"/>
    <w:rsid w:val="00FE3BED"/>
    <w:rsid w:val="00FE44FE"/>
    <w:rsid w:val="00FE4F57"/>
    <w:rsid w:val="00FE5610"/>
    <w:rsid w:val="00FE64C1"/>
    <w:rsid w:val="00FE7BC6"/>
    <w:rsid w:val="00FF092D"/>
    <w:rsid w:val="00FF48EB"/>
    <w:rsid w:val="00FF4EC7"/>
    <w:rsid w:val="00FF7372"/>
    <w:rsid w:val="00FF7525"/>
    <w:rsid w:val="02199BE2"/>
    <w:rsid w:val="0342170C"/>
    <w:rsid w:val="13D37D93"/>
    <w:rsid w:val="1906468F"/>
    <w:rsid w:val="2C5BF8A1"/>
    <w:rsid w:val="36F506DD"/>
    <w:rsid w:val="3ABD23AD"/>
    <w:rsid w:val="45595BF7"/>
    <w:rsid w:val="52AC7804"/>
    <w:rsid w:val="5604BF47"/>
    <w:rsid w:val="5FC2B092"/>
    <w:rsid w:val="630B7A74"/>
    <w:rsid w:val="699F1E00"/>
    <w:rsid w:val="7D462AB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2E1629"/>
  <w15:docId w15:val="{E3CFA42A-997D-474F-866E-BC710FA75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32B9"/>
    <w:rPr>
      <w:sz w:val="24"/>
      <w:lang w:val="en-GB"/>
    </w:rPr>
  </w:style>
  <w:style w:type="paragraph" w:styleId="Heading1">
    <w:name w:val="heading 1"/>
    <w:basedOn w:val="Normal"/>
    <w:next w:val="Normal"/>
    <w:link w:val="Heading1Char"/>
    <w:qFormat/>
    <w:pPr>
      <w:keepNext/>
      <w:spacing w:before="240" w:after="60"/>
      <w:outlineLvl w:val="0"/>
    </w:pPr>
    <w:rPr>
      <w:b/>
      <w:caps/>
      <w:kern w:val="28"/>
      <w:u w:val="single"/>
    </w:rPr>
  </w:style>
  <w:style w:type="paragraph" w:styleId="Heading2">
    <w:name w:val="heading 2"/>
    <w:basedOn w:val="Heading1"/>
    <w:next w:val="Normal"/>
    <w:link w:val="Heading2Char"/>
    <w:qFormat/>
    <w:pPr>
      <w:outlineLvl w:val="1"/>
    </w:pPr>
  </w:style>
  <w:style w:type="paragraph" w:styleId="Heading3">
    <w:name w:val="heading 3"/>
    <w:basedOn w:val="Heading2"/>
    <w:next w:val="Normal"/>
    <w:link w:val="Heading3Char"/>
    <w:qFormat/>
    <w:pPr>
      <w:outlineLvl w:val="2"/>
    </w:pPr>
    <w:rPr>
      <w:caps w:val="0"/>
      <w:u w:val="none"/>
    </w:rPr>
  </w:style>
  <w:style w:type="paragraph" w:styleId="Heading4">
    <w:name w:val="heading 4"/>
    <w:basedOn w:val="Normal"/>
    <w:next w:val="Normal"/>
    <w:link w:val="Heading4Char"/>
    <w:qFormat/>
    <w:pPr>
      <w:keepNext/>
      <w:jc w:val="center"/>
      <w:outlineLvl w:val="3"/>
    </w:pPr>
    <w:rPr>
      <w:b/>
    </w:rPr>
  </w:style>
  <w:style w:type="paragraph" w:styleId="Heading5">
    <w:name w:val="heading 5"/>
    <w:basedOn w:val="Normal"/>
    <w:next w:val="Normal"/>
    <w:link w:val="Heading5Char"/>
    <w:qFormat/>
    <w:pPr>
      <w:keepNext/>
      <w:outlineLvl w:val="4"/>
    </w:pPr>
    <w:rPr>
      <w:sz w:val="28"/>
    </w:rPr>
  </w:style>
  <w:style w:type="paragraph" w:styleId="Heading6">
    <w:name w:val="heading 6"/>
    <w:basedOn w:val="Normal"/>
    <w:next w:val="Normal"/>
    <w:link w:val="Heading6Char"/>
    <w:qFormat/>
    <w:pPr>
      <w:keepNext/>
      <w:outlineLvl w:val="5"/>
    </w:pPr>
    <w:rPr>
      <w:sz w:val="28"/>
      <w:u w:val="single"/>
    </w:rPr>
  </w:style>
  <w:style w:type="paragraph" w:styleId="Heading7">
    <w:name w:val="heading 7"/>
    <w:basedOn w:val="Normal"/>
    <w:next w:val="Normal"/>
    <w:link w:val="Heading7Char"/>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modulename">
    <w:name w:val="module name"/>
    <w:basedOn w:val="Normal"/>
    <w:link w:val="modulenameChar"/>
    <w:rPr>
      <w:b/>
      <w:cap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
    <w:pPr>
      <w:ind w:left="360" w:hanging="360"/>
    </w:pPr>
    <w:rPr>
      <w:rFonts w:ascii="Arial" w:hAnsi="Arial"/>
      <w:smallCaps/>
      <w:sz w:val="20"/>
    </w:rPr>
  </w:style>
  <w:style w:type="character" w:customStyle="1" w:styleId="1IntvwqstCharCharCharChar">
    <w:name w:val="1. Intvw qst Char Char Char Char"/>
    <w:link w:val="1IntvwqstCharCharChar"/>
    <w:rsid w:val="00A43CDE"/>
    <w:rPr>
      <w:rFonts w:ascii="Arial" w:hAnsi="Arial"/>
      <w:smallCaps/>
      <w:lang w:val="en-US" w:eastAsia="en-US" w:bidi="ar-SA"/>
    </w:rPr>
  </w:style>
  <w:style w:type="paragraph" w:customStyle="1" w:styleId="Responsecategs">
    <w:name w:val="Response categs....."/>
    <w:basedOn w:val="Normal"/>
    <w:link w:val="ResponsecategsChar"/>
    <w:pPr>
      <w:tabs>
        <w:tab w:val="right" w:leader="dot" w:pos="3942"/>
      </w:tabs>
      <w:ind w:left="216" w:hanging="216"/>
    </w:pPr>
    <w:rPr>
      <w:rFonts w:ascii="Arial" w:hAnsi="Arial"/>
      <w:sz w:val="20"/>
    </w:rPr>
  </w:style>
  <w:style w:type="character" w:customStyle="1" w:styleId="ResponsecategsChar">
    <w:name w:val="Response categs..... Char"/>
    <w:link w:val="Responsecategs"/>
    <w:rsid w:val="002945E3"/>
    <w:rPr>
      <w:rFonts w:ascii="Arial" w:hAnsi="Arial"/>
      <w:lang w:val="en-US" w:eastAsia="en-US" w:bidi="ar-SA"/>
    </w:rPr>
  </w:style>
  <w:style w:type="paragraph" w:customStyle="1" w:styleId="Clusterno">
    <w:name w:val="Cluster no."/>
    <w:basedOn w:val="Normal"/>
    <w:link w:val="ClusternoChar"/>
    <w:pPr>
      <w:jc w:val="right"/>
    </w:pPr>
    <w:rPr>
      <w:b/>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rPr>
      <w:rFonts w:ascii="Arial" w:hAnsi="Arial"/>
      <w:b/>
      <w:i/>
      <w:sz w:val="20"/>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ind w:left="216" w:hanging="216"/>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customStyle="1" w:styleId="InstructionstointvwChar4Char">
    <w:name w:val="Instructions to intvw Char4 Char"/>
    <w:link w:val="InstructionstointvwChar4"/>
    <w:rsid w:val="002945E3"/>
    <w:rPr>
      <w:i/>
      <w:lang w:val="en-US" w:eastAsia="en-US" w:bidi="ar-SA"/>
    </w:rPr>
  </w:style>
  <w:style w:type="paragraph" w:customStyle="1" w:styleId="InstructionstointvwChar4">
    <w:name w:val="Instructions to intvw Char4"/>
    <w:basedOn w:val="Normal"/>
    <w:link w:val="InstructionstointvwChar4Char"/>
    <w:rsid w:val="00B62672"/>
    <w:rPr>
      <w:i/>
      <w:sz w:val="20"/>
    </w:rPr>
  </w:style>
  <w:style w:type="paragraph" w:styleId="BodyTextIndent">
    <w:name w:val="Body Text Indent"/>
    <w:basedOn w:val="Normal"/>
    <w:link w:val="BodyTextIndentChar"/>
    <w:pPr>
      <w:tabs>
        <w:tab w:val="right" w:leader="dot" w:pos="3942"/>
      </w:tabs>
      <w:ind w:hanging="225"/>
    </w:pPr>
    <w:rPr>
      <w:rFonts w:ascii="Arial" w:hAnsi="Arial"/>
      <w:smallCaps/>
      <w:sz w:val="20"/>
    </w:rPr>
  </w:style>
  <w:style w:type="paragraph" w:styleId="BodyText3">
    <w:name w:val="Body Text 3"/>
    <w:basedOn w:val="Normal"/>
    <w:link w:val="BodyText3Char"/>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character" w:styleId="FootnoteReference">
    <w:name w:val="footnote reference"/>
    <w:semiHidden/>
  </w:style>
  <w:style w:type="paragraph" w:styleId="CommentSubject">
    <w:name w:val="annotation subject"/>
    <w:basedOn w:val="CommentText"/>
    <w:next w:val="CommentText"/>
    <w:link w:val="CommentSubjectChar"/>
    <w:semiHidden/>
    <w:rsid w:val="00BF1BEA"/>
    <w:rPr>
      <w:b/>
      <w:bCs/>
    </w:rPr>
  </w:style>
  <w:style w:type="paragraph" w:styleId="BalloonText">
    <w:name w:val="Balloon Text"/>
    <w:basedOn w:val="Normal"/>
    <w:link w:val="BalloonTextChar"/>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1">
    <w:name w:val="1. Intvw qst Char Char Char Char1"/>
    <w:rsid w:val="00226D38"/>
    <w:rPr>
      <w:rFonts w:ascii="Arial" w:hAnsi="Arial"/>
      <w:smallCaps/>
      <w:lang w:val="en-US" w:eastAsia="en-US" w:bidi="ar-SA"/>
    </w:rPr>
  </w:style>
  <w:style w:type="character" w:customStyle="1" w:styleId="1IntvwqstCharCharChar3">
    <w:name w:val="1. Intvw qst Char Char Char3"/>
    <w:rsid w:val="00B62672"/>
    <w:rPr>
      <w:rFonts w:ascii="Arial" w:hAnsi="Arial"/>
      <w:smallCaps/>
      <w:lang w:val="en-US" w:eastAsia="en-US" w:bidi="ar-SA"/>
    </w:rPr>
  </w:style>
  <w:style w:type="paragraph" w:customStyle="1" w:styleId="1Intvwqst">
    <w:name w:val="1. Intvw qst"/>
    <w:basedOn w:val="Normal"/>
    <w:link w:val="1IntvwqstChar1"/>
    <w:rsid w:val="00B62672"/>
    <w:pPr>
      <w:ind w:left="360" w:hanging="360"/>
    </w:pPr>
    <w:rPr>
      <w:rFonts w:ascii="Arial" w:hAnsi="Arial"/>
      <w:smallCaps/>
      <w:sz w:val="20"/>
    </w:rPr>
  </w:style>
  <w:style w:type="character" w:customStyle="1" w:styleId="1IntvwqstChar1">
    <w:name w:val="1. Intvw qst Char1"/>
    <w:link w:val="1Intvwqst"/>
    <w:rsid w:val="009442D1"/>
    <w:rPr>
      <w:rFonts w:ascii="Arial" w:hAnsi="Arial"/>
      <w:smallCaps/>
      <w:lang w:val="en-US" w:eastAsia="en-US" w:bidi="ar-SA"/>
    </w:rPr>
  </w:style>
  <w:style w:type="paragraph" w:styleId="FootnoteText">
    <w:name w:val="footnote text"/>
    <w:basedOn w:val="Normal"/>
    <w:link w:val="FootnoteTextChar"/>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link w:val="BodyText2Char"/>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link w:val="BodyTextChar"/>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Instructionstointvw">
    <w:name w:val="Instructions to intvw"/>
    <w:basedOn w:val="Normal"/>
    <w:rsid w:val="00683BAD"/>
    <w:rPr>
      <w:i/>
      <w:sz w:val="20"/>
    </w:rPr>
  </w:style>
  <w:style w:type="character" w:customStyle="1" w:styleId="ResponsecategsCharChar">
    <w:name w:val="Response categs..... Char Char"/>
    <w:rsid w:val="00683BAD"/>
    <w:rPr>
      <w:rFonts w:ascii="Arial" w:hAnsi="Arial"/>
      <w:lang w:val="en-US" w:eastAsia="en-US" w:bidi="ar-SA"/>
    </w:rPr>
  </w:style>
  <w:style w:type="character" w:customStyle="1" w:styleId="1IntvwqstChar2">
    <w:name w:val="1. Intvw qst Char2"/>
    <w:rsid w:val="00683BAD"/>
    <w:rPr>
      <w:rFonts w:ascii="Arial" w:hAnsi="Arial"/>
      <w:smallCaps/>
      <w:lang w:val="en-US" w:eastAsia="en-US" w:bidi="ar-SA"/>
    </w:rPr>
  </w:style>
  <w:style w:type="character" w:customStyle="1" w:styleId="modulenameCharChar">
    <w:name w:val="module name Char Char"/>
    <w:rsid w:val="00683BAD"/>
    <w:rPr>
      <w:b/>
      <w:caps/>
      <w:sz w:val="24"/>
      <w:lang w:val="en-US" w:eastAsia="en-US" w:bidi="ar-SA"/>
    </w:rPr>
  </w:style>
  <w:style w:type="character" w:customStyle="1" w:styleId="InstructionstointvwCharCharChar1Char">
    <w:name w:val="Instructions to intvw Char Char Char1 Char"/>
    <w:rsid w:val="00683BAD"/>
    <w:rPr>
      <w:i/>
      <w:lang w:val="en-US" w:eastAsia="en-US" w:bidi="ar-SA"/>
    </w:rPr>
  </w:style>
  <w:style w:type="character" w:customStyle="1" w:styleId="OtherspecifyCharChar">
    <w:name w:val="Other(specify)______ Char Char"/>
    <w:rsid w:val="00683BAD"/>
    <w:rPr>
      <w:rFonts w:ascii="Arial" w:hAnsi="Arial"/>
      <w:b/>
      <w:sz w:val="24"/>
      <w:lang w:val="en-US" w:eastAsia="en-US" w:bidi="ar-SA"/>
    </w:rPr>
  </w:style>
  <w:style w:type="paragraph" w:customStyle="1" w:styleId="1IntvwqstChar1Char">
    <w:name w:val="1. Intvw qst Char1 Char"/>
    <w:basedOn w:val="Normal"/>
    <w:link w:val="1IntvwqstChar1CharChar"/>
    <w:rsid w:val="00446FD3"/>
    <w:pPr>
      <w:ind w:left="360" w:hanging="360"/>
    </w:pPr>
    <w:rPr>
      <w:rFonts w:ascii="Arial" w:hAnsi="Arial"/>
      <w:smallCaps/>
      <w:sz w:val="20"/>
    </w:rPr>
  </w:style>
  <w:style w:type="character" w:customStyle="1" w:styleId="1IntvwqstChar1CharChar">
    <w:name w:val="1. Intvw qst Char1 Char Char"/>
    <w:link w:val="1IntvwqstChar1Char"/>
    <w:rsid w:val="00446FD3"/>
    <w:rPr>
      <w:rFonts w:ascii="Arial" w:hAnsi="Arial"/>
      <w:smallCaps/>
      <w:lang w:val="en-US" w:eastAsia="en-US" w:bidi="ar-SA"/>
    </w:rPr>
  </w:style>
  <w:style w:type="table" w:styleId="TableGrid">
    <w:name w:val="Table Grid"/>
    <w:basedOn w:val="TableNormal"/>
    <w:uiPriority w:val="59"/>
    <w:rsid w:val="001612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8D73C9"/>
  </w:style>
  <w:style w:type="paragraph" w:styleId="ListParagraph">
    <w:name w:val="List Paragraph"/>
    <w:basedOn w:val="Normal"/>
    <w:uiPriority w:val="34"/>
    <w:qFormat/>
    <w:rsid w:val="00EC0685"/>
    <w:pPr>
      <w:ind w:left="720"/>
      <w:contextualSpacing/>
    </w:pPr>
  </w:style>
  <w:style w:type="paragraph" w:styleId="Revision">
    <w:name w:val="Revision"/>
    <w:hidden/>
    <w:uiPriority w:val="99"/>
    <w:semiHidden/>
    <w:rsid w:val="008D5C1D"/>
    <w:rPr>
      <w:sz w:val="24"/>
    </w:rPr>
  </w:style>
  <w:style w:type="character" w:customStyle="1" w:styleId="CommentTextChar">
    <w:name w:val="Comment Text Char"/>
    <w:basedOn w:val="DefaultParagraphFont"/>
    <w:link w:val="CommentText"/>
    <w:uiPriority w:val="99"/>
    <w:rsid w:val="009029A0"/>
  </w:style>
  <w:style w:type="character" w:customStyle="1" w:styleId="HeaderChar">
    <w:name w:val="Header Char"/>
    <w:basedOn w:val="DefaultParagraphFont"/>
    <w:link w:val="Header"/>
    <w:uiPriority w:val="99"/>
    <w:rsid w:val="009029A0"/>
    <w:rPr>
      <w:sz w:val="24"/>
    </w:rPr>
  </w:style>
  <w:style w:type="paragraph" w:styleId="PlainText">
    <w:name w:val="Plain Text"/>
    <w:basedOn w:val="Normal"/>
    <w:link w:val="PlainTextChar"/>
    <w:uiPriority w:val="99"/>
    <w:unhideWhenUsed/>
    <w:rsid w:val="0089069C"/>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89069C"/>
    <w:rPr>
      <w:rFonts w:ascii="Calibri" w:eastAsiaTheme="minorHAnsi" w:hAnsi="Calibri" w:cstheme="minorBidi"/>
      <w:sz w:val="22"/>
      <w:szCs w:val="21"/>
    </w:rPr>
  </w:style>
  <w:style w:type="character" w:customStyle="1" w:styleId="skipcolumnChar">
    <w:name w:val="skip column Char"/>
    <w:link w:val="skipcolumn"/>
    <w:rsid w:val="002A54FA"/>
    <w:rPr>
      <w:rFonts w:ascii="Arial" w:hAnsi="Arial"/>
      <w:smallCaps/>
    </w:rPr>
  </w:style>
  <w:style w:type="character" w:customStyle="1" w:styleId="Heading1Char">
    <w:name w:val="Heading 1 Char"/>
    <w:basedOn w:val="DefaultParagraphFont"/>
    <w:link w:val="Heading1"/>
    <w:rsid w:val="00B438C9"/>
    <w:rPr>
      <w:b/>
      <w:caps/>
      <w:kern w:val="28"/>
      <w:sz w:val="24"/>
      <w:u w:val="single"/>
    </w:rPr>
  </w:style>
  <w:style w:type="character" w:customStyle="1" w:styleId="Heading2Char">
    <w:name w:val="Heading 2 Char"/>
    <w:basedOn w:val="DefaultParagraphFont"/>
    <w:link w:val="Heading2"/>
    <w:rsid w:val="00B438C9"/>
    <w:rPr>
      <w:b/>
      <w:caps/>
      <w:kern w:val="28"/>
      <w:sz w:val="24"/>
      <w:u w:val="single"/>
    </w:rPr>
  </w:style>
  <w:style w:type="character" w:customStyle="1" w:styleId="Heading3Char">
    <w:name w:val="Heading 3 Char"/>
    <w:basedOn w:val="DefaultParagraphFont"/>
    <w:link w:val="Heading3"/>
    <w:rsid w:val="00B438C9"/>
    <w:rPr>
      <w:b/>
      <w:kern w:val="28"/>
      <w:sz w:val="24"/>
    </w:rPr>
  </w:style>
  <w:style w:type="character" w:customStyle="1" w:styleId="Heading4Char">
    <w:name w:val="Heading 4 Char"/>
    <w:basedOn w:val="DefaultParagraphFont"/>
    <w:link w:val="Heading4"/>
    <w:rsid w:val="00B438C9"/>
    <w:rPr>
      <w:b/>
      <w:sz w:val="24"/>
    </w:rPr>
  </w:style>
  <w:style w:type="character" w:customStyle="1" w:styleId="Heading5Char">
    <w:name w:val="Heading 5 Char"/>
    <w:basedOn w:val="DefaultParagraphFont"/>
    <w:link w:val="Heading5"/>
    <w:rsid w:val="00B438C9"/>
    <w:rPr>
      <w:sz w:val="28"/>
    </w:rPr>
  </w:style>
  <w:style w:type="character" w:customStyle="1" w:styleId="Heading6Char">
    <w:name w:val="Heading 6 Char"/>
    <w:basedOn w:val="DefaultParagraphFont"/>
    <w:link w:val="Heading6"/>
    <w:rsid w:val="00B438C9"/>
    <w:rPr>
      <w:sz w:val="28"/>
      <w:u w:val="single"/>
    </w:rPr>
  </w:style>
  <w:style w:type="character" w:customStyle="1" w:styleId="Heading7Char">
    <w:name w:val="Heading 7 Char"/>
    <w:basedOn w:val="DefaultParagraphFont"/>
    <w:link w:val="Heading7"/>
    <w:rsid w:val="00B438C9"/>
    <w:rPr>
      <w:b/>
      <w:smallCaps/>
      <w:sz w:val="32"/>
    </w:rPr>
  </w:style>
  <w:style w:type="character" w:customStyle="1" w:styleId="FooterChar">
    <w:name w:val="Footer Char"/>
    <w:basedOn w:val="DefaultParagraphFont"/>
    <w:link w:val="Footer"/>
    <w:rsid w:val="00B438C9"/>
    <w:rPr>
      <w:sz w:val="24"/>
    </w:rPr>
  </w:style>
  <w:style w:type="character" w:customStyle="1" w:styleId="BodyTextIndentChar">
    <w:name w:val="Body Text Indent Char"/>
    <w:basedOn w:val="DefaultParagraphFont"/>
    <w:link w:val="BodyTextIndent"/>
    <w:rsid w:val="00B438C9"/>
    <w:rPr>
      <w:rFonts w:ascii="Arial" w:hAnsi="Arial"/>
      <w:smallCaps/>
    </w:rPr>
  </w:style>
  <w:style w:type="character" w:customStyle="1" w:styleId="BodyText3Char">
    <w:name w:val="Body Text 3 Char"/>
    <w:basedOn w:val="DefaultParagraphFont"/>
    <w:link w:val="BodyText3"/>
    <w:rsid w:val="00B438C9"/>
    <w:rPr>
      <w:rFonts w:ascii="Arial" w:hAnsi="Arial"/>
      <w:color w:val="000000"/>
      <w:sz w:val="14"/>
    </w:rPr>
  </w:style>
  <w:style w:type="character" w:customStyle="1" w:styleId="CommentSubjectChar">
    <w:name w:val="Comment Subject Char"/>
    <w:basedOn w:val="CommentTextChar"/>
    <w:link w:val="CommentSubject"/>
    <w:semiHidden/>
    <w:rsid w:val="00B438C9"/>
    <w:rPr>
      <w:b/>
      <w:bCs/>
    </w:rPr>
  </w:style>
  <w:style w:type="character" w:customStyle="1" w:styleId="BalloonTextChar">
    <w:name w:val="Balloon Text Char"/>
    <w:basedOn w:val="DefaultParagraphFont"/>
    <w:link w:val="BalloonText"/>
    <w:semiHidden/>
    <w:rsid w:val="00B438C9"/>
    <w:rPr>
      <w:rFonts w:ascii="Tahoma" w:hAnsi="Tahoma" w:cs="Tahoma"/>
      <w:sz w:val="16"/>
      <w:szCs w:val="16"/>
    </w:rPr>
  </w:style>
  <w:style w:type="character" w:customStyle="1" w:styleId="BodyText2Char">
    <w:name w:val="Body Text 2 Char"/>
    <w:basedOn w:val="DefaultParagraphFont"/>
    <w:link w:val="BodyText2"/>
    <w:rsid w:val="00B438C9"/>
    <w:rPr>
      <w:sz w:val="24"/>
    </w:rPr>
  </w:style>
  <w:style w:type="character" w:customStyle="1" w:styleId="BodyTextChar">
    <w:name w:val="Body Text Char"/>
    <w:basedOn w:val="DefaultParagraphFont"/>
    <w:link w:val="BodyText"/>
    <w:rsid w:val="00B438C9"/>
    <w:rPr>
      <w:sz w:val="24"/>
    </w:rPr>
  </w:style>
  <w:style w:type="character" w:styleId="Hyperlink">
    <w:name w:val="Hyperlink"/>
    <w:basedOn w:val="DefaultParagraphFont"/>
    <w:unhideWhenUsed/>
    <w:rsid w:val="00266EBD"/>
    <w:rPr>
      <w:color w:val="0000FF" w:themeColor="hyperlink"/>
      <w:u w:val="single"/>
    </w:rPr>
  </w:style>
  <w:style w:type="paragraph" w:customStyle="1" w:styleId="1intvwqst0">
    <w:name w:val="1intvwqst"/>
    <w:basedOn w:val="Normal"/>
    <w:uiPriority w:val="99"/>
    <w:rsid w:val="00F1542C"/>
    <w:rPr>
      <w:rFonts w:eastAsiaTheme="minorHAnsi"/>
      <w:szCs w:val="24"/>
      <w:lang w:val="en-US"/>
    </w:rPr>
  </w:style>
  <w:style w:type="paragraph" w:styleId="NormalWeb">
    <w:name w:val="Normal (Web)"/>
    <w:basedOn w:val="Normal"/>
    <w:uiPriority w:val="99"/>
    <w:semiHidden/>
    <w:unhideWhenUsed/>
    <w:rsid w:val="00F1542C"/>
    <w:rPr>
      <w:rFonts w:eastAsiaTheme="minorHAnsi"/>
      <w:szCs w:val="24"/>
      <w:lang w:val="en-US"/>
    </w:rPr>
  </w:style>
  <w:style w:type="paragraph" w:customStyle="1" w:styleId="1H">
    <w:name w:val="1H"/>
    <w:basedOn w:val="Normal"/>
    <w:rsid w:val="00E47F8F"/>
    <w:pPr>
      <w:widowControl w:val="0"/>
    </w:pPr>
    <w:rPr>
      <w:b/>
      <w:smallCaps/>
      <w:snapToGrid w:val="0"/>
      <w:sz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74351">
      <w:bodyDiv w:val="1"/>
      <w:marLeft w:val="0"/>
      <w:marRight w:val="0"/>
      <w:marTop w:val="0"/>
      <w:marBottom w:val="0"/>
      <w:divBdr>
        <w:top w:val="none" w:sz="0" w:space="0" w:color="auto"/>
        <w:left w:val="none" w:sz="0" w:space="0" w:color="auto"/>
        <w:bottom w:val="none" w:sz="0" w:space="0" w:color="auto"/>
        <w:right w:val="none" w:sz="0" w:space="0" w:color="auto"/>
      </w:divBdr>
    </w:div>
    <w:div w:id="185560845">
      <w:bodyDiv w:val="1"/>
      <w:marLeft w:val="0"/>
      <w:marRight w:val="0"/>
      <w:marTop w:val="0"/>
      <w:marBottom w:val="0"/>
      <w:divBdr>
        <w:top w:val="none" w:sz="0" w:space="0" w:color="auto"/>
        <w:left w:val="none" w:sz="0" w:space="0" w:color="auto"/>
        <w:bottom w:val="none" w:sz="0" w:space="0" w:color="auto"/>
        <w:right w:val="none" w:sz="0" w:space="0" w:color="auto"/>
      </w:divBdr>
      <w:divsChild>
        <w:div w:id="7686506">
          <w:marLeft w:val="0"/>
          <w:marRight w:val="0"/>
          <w:marTop w:val="0"/>
          <w:marBottom w:val="0"/>
          <w:divBdr>
            <w:top w:val="none" w:sz="0" w:space="0" w:color="auto"/>
            <w:left w:val="none" w:sz="0" w:space="0" w:color="auto"/>
            <w:bottom w:val="none" w:sz="0" w:space="0" w:color="auto"/>
            <w:right w:val="none" w:sz="0" w:space="0" w:color="auto"/>
          </w:divBdr>
        </w:div>
        <w:div w:id="110172014">
          <w:marLeft w:val="0"/>
          <w:marRight w:val="0"/>
          <w:marTop w:val="0"/>
          <w:marBottom w:val="0"/>
          <w:divBdr>
            <w:top w:val="none" w:sz="0" w:space="0" w:color="auto"/>
            <w:left w:val="none" w:sz="0" w:space="0" w:color="auto"/>
            <w:bottom w:val="none" w:sz="0" w:space="0" w:color="auto"/>
            <w:right w:val="none" w:sz="0" w:space="0" w:color="auto"/>
          </w:divBdr>
        </w:div>
        <w:div w:id="347414533">
          <w:marLeft w:val="0"/>
          <w:marRight w:val="0"/>
          <w:marTop w:val="0"/>
          <w:marBottom w:val="0"/>
          <w:divBdr>
            <w:top w:val="none" w:sz="0" w:space="0" w:color="auto"/>
            <w:left w:val="none" w:sz="0" w:space="0" w:color="auto"/>
            <w:bottom w:val="none" w:sz="0" w:space="0" w:color="auto"/>
            <w:right w:val="none" w:sz="0" w:space="0" w:color="auto"/>
          </w:divBdr>
        </w:div>
        <w:div w:id="474300125">
          <w:marLeft w:val="0"/>
          <w:marRight w:val="0"/>
          <w:marTop w:val="0"/>
          <w:marBottom w:val="0"/>
          <w:divBdr>
            <w:top w:val="none" w:sz="0" w:space="0" w:color="auto"/>
            <w:left w:val="none" w:sz="0" w:space="0" w:color="auto"/>
            <w:bottom w:val="none" w:sz="0" w:space="0" w:color="auto"/>
            <w:right w:val="none" w:sz="0" w:space="0" w:color="auto"/>
          </w:divBdr>
        </w:div>
        <w:div w:id="579295872">
          <w:marLeft w:val="0"/>
          <w:marRight w:val="0"/>
          <w:marTop w:val="0"/>
          <w:marBottom w:val="0"/>
          <w:divBdr>
            <w:top w:val="none" w:sz="0" w:space="0" w:color="auto"/>
            <w:left w:val="none" w:sz="0" w:space="0" w:color="auto"/>
            <w:bottom w:val="none" w:sz="0" w:space="0" w:color="auto"/>
            <w:right w:val="none" w:sz="0" w:space="0" w:color="auto"/>
          </w:divBdr>
        </w:div>
        <w:div w:id="588848312">
          <w:marLeft w:val="0"/>
          <w:marRight w:val="0"/>
          <w:marTop w:val="0"/>
          <w:marBottom w:val="0"/>
          <w:divBdr>
            <w:top w:val="none" w:sz="0" w:space="0" w:color="auto"/>
            <w:left w:val="none" w:sz="0" w:space="0" w:color="auto"/>
            <w:bottom w:val="none" w:sz="0" w:space="0" w:color="auto"/>
            <w:right w:val="none" w:sz="0" w:space="0" w:color="auto"/>
          </w:divBdr>
        </w:div>
        <w:div w:id="621615464">
          <w:marLeft w:val="0"/>
          <w:marRight w:val="0"/>
          <w:marTop w:val="0"/>
          <w:marBottom w:val="0"/>
          <w:divBdr>
            <w:top w:val="none" w:sz="0" w:space="0" w:color="auto"/>
            <w:left w:val="none" w:sz="0" w:space="0" w:color="auto"/>
            <w:bottom w:val="none" w:sz="0" w:space="0" w:color="auto"/>
            <w:right w:val="none" w:sz="0" w:space="0" w:color="auto"/>
          </w:divBdr>
        </w:div>
        <w:div w:id="820737870">
          <w:marLeft w:val="0"/>
          <w:marRight w:val="0"/>
          <w:marTop w:val="0"/>
          <w:marBottom w:val="0"/>
          <w:divBdr>
            <w:top w:val="none" w:sz="0" w:space="0" w:color="auto"/>
            <w:left w:val="none" w:sz="0" w:space="0" w:color="auto"/>
            <w:bottom w:val="none" w:sz="0" w:space="0" w:color="auto"/>
            <w:right w:val="none" w:sz="0" w:space="0" w:color="auto"/>
          </w:divBdr>
        </w:div>
        <w:div w:id="856961302">
          <w:marLeft w:val="0"/>
          <w:marRight w:val="0"/>
          <w:marTop w:val="0"/>
          <w:marBottom w:val="0"/>
          <w:divBdr>
            <w:top w:val="none" w:sz="0" w:space="0" w:color="auto"/>
            <w:left w:val="none" w:sz="0" w:space="0" w:color="auto"/>
            <w:bottom w:val="none" w:sz="0" w:space="0" w:color="auto"/>
            <w:right w:val="none" w:sz="0" w:space="0" w:color="auto"/>
          </w:divBdr>
        </w:div>
        <w:div w:id="893007015">
          <w:marLeft w:val="0"/>
          <w:marRight w:val="0"/>
          <w:marTop w:val="0"/>
          <w:marBottom w:val="0"/>
          <w:divBdr>
            <w:top w:val="none" w:sz="0" w:space="0" w:color="auto"/>
            <w:left w:val="none" w:sz="0" w:space="0" w:color="auto"/>
            <w:bottom w:val="none" w:sz="0" w:space="0" w:color="auto"/>
            <w:right w:val="none" w:sz="0" w:space="0" w:color="auto"/>
          </w:divBdr>
        </w:div>
        <w:div w:id="910890063">
          <w:marLeft w:val="0"/>
          <w:marRight w:val="0"/>
          <w:marTop w:val="0"/>
          <w:marBottom w:val="0"/>
          <w:divBdr>
            <w:top w:val="none" w:sz="0" w:space="0" w:color="auto"/>
            <w:left w:val="none" w:sz="0" w:space="0" w:color="auto"/>
            <w:bottom w:val="none" w:sz="0" w:space="0" w:color="auto"/>
            <w:right w:val="none" w:sz="0" w:space="0" w:color="auto"/>
          </w:divBdr>
        </w:div>
        <w:div w:id="952521552">
          <w:marLeft w:val="0"/>
          <w:marRight w:val="0"/>
          <w:marTop w:val="0"/>
          <w:marBottom w:val="0"/>
          <w:divBdr>
            <w:top w:val="none" w:sz="0" w:space="0" w:color="auto"/>
            <w:left w:val="none" w:sz="0" w:space="0" w:color="auto"/>
            <w:bottom w:val="none" w:sz="0" w:space="0" w:color="auto"/>
            <w:right w:val="none" w:sz="0" w:space="0" w:color="auto"/>
          </w:divBdr>
        </w:div>
        <w:div w:id="985285212">
          <w:marLeft w:val="0"/>
          <w:marRight w:val="0"/>
          <w:marTop w:val="0"/>
          <w:marBottom w:val="0"/>
          <w:divBdr>
            <w:top w:val="none" w:sz="0" w:space="0" w:color="auto"/>
            <w:left w:val="none" w:sz="0" w:space="0" w:color="auto"/>
            <w:bottom w:val="none" w:sz="0" w:space="0" w:color="auto"/>
            <w:right w:val="none" w:sz="0" w:space="0" w:color="auto"/>
          </w:divBdr>
        </w:div>
        <w:div w:id="1056666143">
          <w:marLeft w:val="0"/>
          <w:marRight w:val="0"/>
          <w:marTop w:val="0"/>
          <w:marBottom w:val="0"/>
          <w:divBdr>
            <w:top w:val="none" w:sz="0" w:space="0" w:color="auto"/>
            <w:left w:val="none" w:sz="0" w:space="0" w:color="auto"/>
            <w:bottom w:val="none" w:sz="0" w:space="0" w:color="auto"/>
            <w:right w:val="none" w:sz="0" w:space="0" w:color="auto"/>
          </w:divBdr>
        </w:div>
        <w:div w:id="1207449249">
          <w:marLeft w:val="0"/>
          <w:marRight w:val="0"/>
          <w:marTop w:val="0"/>
          <w:marBottom w:val="0"/>
          <w:divBdr>
            <w:top w:val="none" w:sz="0" w:space="0" w:color="auto"/>
            <w:left w:val="none" w:sz="0" w:space="0" w:color="auto"/>
            <w:bottom w:val="none" w:sz="0" w:space="0" w:color="auto"/>
            <w:right w:val="none" w:sz="0" w:space="0" w:color="auto"/>
          </w:divBdr>
        </w:div>
        <w:div w:id="1248686149">
          <w:marLeft w:val="0"/>
          <w:marRight w:val="0"/>
          <w:marTop w:val="0"/>
          <w:marBottom w:val="0"/>
          <w:divBdr>
            <w:top w:val="none" w:sz="0" w:space="0" w:color="auto"/>
            <w:left w:val="none" w:sz="0" w:space="0" w:color="auto"/>
            <w:bottom w:val="none" w:sz="0" w:space="0" w:color="auto"/>
            <w:right w:val="none" w:sz="0" w:space="0" w:color="auto"/>
          </w:divBdr>
        </w:div>
        <w:div w:id="1377122984">
          <w:marLeft w:val="0"/>
          <w:marRight w:val="0"/>
          <w:marTop w:val="0"/>
          <w:marBottom w:val="0"/>
          <w:divBdr>
            <w:top w:val="none" w:sz="0" w:space="0" w:color="auto"/>
            <w:left w:val="none" w:sz="0" w:space="0" w:color="auto"/>
            <w:bottom w:val="none" w:sz="0" w:space="0" w:color="auto"/>
            <w:right w:val="none" w:sz="0" w:space="0" w:color="auto"/>
          </w:divBdr>
        </w:div>
        <w:div w:id="1451439250">
          <w:marLeft w:val="0"/>
          <w:marRight w:val="0"/>
          <w:marTop w:val="0"/>
          <w:marBottom w:val="0"/>
          <w:divBdr>
            <w:top w:val="none" w:sz="0" w:space="0" w:color="auto"/>
            <w:left w:val="none" w:sz="0" w:space="0" w:color="auto"/>
            <w:bottom w:val="none" w:sz="0" w:space="0" w:color="auto"/>
            <w:right w:val="none" w:sz="0" w:space="0" w:color="auto"/>
          </w:divBdr>
        </w:div>
        <w:div w:id="1496721301">
          <w:marLeft w:val="0"/>
          <w:marRight w:val="0"/>
          <w:marTop w:val="0"/>
          <w:marBottom w:val="0"/>
          <w:divBdr>
            <w:top w:val="none" w:sz="0" w:space="0" w:color="auto"/>
            <w:left w:val="none" w:sz="0" w:space="0" w:color="auto"/>
            <w:bottom w:val="none" w:sz="0" w:space="0" w:color="auto"/>
            <w:right w:val="none" w:sz="0" w:space="0" w:color="auto"/>
          </w:divBdr>
        </w:div>
        <w:div w:id="1558206653">
          <w:marLeft w:val="0"/>
          <w:marRight w:val="0"/>
          <w:marTop w:val="0"/>
          <w:marBottom w:val="0"/>
          <w:divBdr>
            <w:top w:val="none" w:sz="0" w:space="0" w:color="auto"/>
            <w:left w:val="none" w:sz="0" w:space="0" w:color="auto"/>
            <w:bottom w:val="none" w:sz="0" w:space="0" w:color="auto"/>
            <w:right w:val="none" w:sz="0" w:space="0" w:color="auto"/>
          </w:divBdr>
        </w:div>
        <w:div w:id="1628773152">
          <w:marLeft w:val="0"/>
          <w:marRight w:val="0"/>
          <w:marTop w:val="0"/>
          <w:marBottom w:val="0"/>
          <w:divBdr>
            <w:top w:val="none" w:sz="0" w:space="0" w:color="auto"/>
            <w:left w:val="none" w:sz="0" w:space="0" w:color="auto"/>
            <w:bottom w:val="none" w:sz="0" w:space="0" w:color="auto"/>
            <w:right w:val="none" w:sz="0" w:space="0" w:color="auto"/>
          </w:divBdr>
        </w:div>
        <w:div w:id="1648435687">
          <w:marLeft w:val="0"/>
          <w:marRight w:val="0"/>
          <w:marTop w:val="0"/>
          <w:marBottom w:val="0"/>
          <w:divBdr>
            <w:top w:val="none" w:sz="0" w:space="0" w:color="auto"/>
            <w:left w:val="none" w:sz="0" w:space="0" w:color="auto"/>
            <w:bottom w:val="none" w:sz="0" w:space="0" w:color="auto"/>
            <w:right w:val="none" w:sz="0" w:space="0" w:color="auto"/>
          </w:divBdr>
        </w:div>
        <w:div w:id="1743021095">
          <w:marLeft w:val="0"/>
          <w:marRight w:val="0"/>
          <w:marTop w:val="0"/>
          <w:marBottom w:val="0"/>
          <w:divBdr>
            <w:top w:val="none" w:sz="0" w:space="0" w:color="auto"/>
            <w:left w:val="none" w:sz="0" w:space="0" w:color="auto"/>
            <w:bottom w:val="none" w:sz="0" w:space="0" w:color="auto"/>
            <w:right w:val="none" w:sz="0" w:space="0" w:color="auto"/>
          </w:divBdr>
        </w:div>
        <w:div w:id="1843662365">
          <w:marLeft w:val="0"/>
          <w:marRight w:val="0"/>
          <w:marTop w:val="0"/>
          <w:marBottom w:val="0"/>
          <w:divBdr>
            <w:top w:val="none" w:sz="0" w:space="0" w:color="auto"/>
            <w:left w:val="none" w:sz="0" w:space="0" w:color="auto"/>
            <w:bottom w:val="none" w:sz="0" w:space="0" w:color="auto"/>
            <w:right w:val="none" w:sz="0" w:space="0" w:color="auto"/>
          </w:divBdr>
        </w:div>
        <w:div w:id="1861776110">
          <w:marLeft w:val="0"/>
          <w:marRight w:val="0"/>
          <w:marTop w:val="0"/>
          <w:marBottom w:val="0"/>
          <w:divBdr>
            <w:top w:val="none" w:sz="0" w:space="0" w:color="auto"/>
            <w:left w:val="none" w:sz="0" w:space="0" w:color="auto"/>
            <w:bottom w:val="none" w:sz="0" w:space="0" w:color="auto"/>
            <w:right w:val="none" w:sz="0" w:space="0" w:color="auto"/>
          </w:divBdr>
        </w:div>
        <w:div w:id="1987276981">
          <w:marLeft w:val="0"/>
          <w:marRight w:val="0"/>
          <w:marTop w:val="0"/>
          <w:marBottom w:val="0"/>
          <w:divBdr>
            <w:top w:val="none" w:sz="0" w:space="0" w:color="auto"/>
            <w:left w:val="none" w:sz="0" w:space="0" w:color="auto"/>
            <w:bottom w:val="none" w:sz="0" w:space="0" w:color="auto"/>
            <w:right w:val="none" w:sz="0" w:space="0" w:color="auto"/>
          </w:divBdr>
        </w:div>
        <w:div w:id="2125339817">
          <w:marLeft w:val="0"/>
          <w:marRight w:val="0"/>
          <w:marTop w:val="0"/>
          <w:marBottom w:val="0"/>
          <w:divBdr>
            <w:top w:val="none" w:sz="0" w:space="0" w:color="auto"/>
            <w:left w:val="none" w:sz="0" w:space="0" w:color="auto"/>
            <w:bottom w:val="none" w:sz="0" w:space="0" w:color="auto"/>
            <w:right w:val="none" w:sz="0" w:space="0" w:color="auto"/>
          </w:divBdr>
        </w:div>
      </w:divsChild>
    </w:div>
    <w:div w:id="193155868">
      <w:bodyDiv w:val="1"/>
      <w:marLeft w:val="0"/>
      <w:marRight w:val="0"/>
      <w:marTop w:val="0"/>
      <w:marBottom w:val="0"/>
      <w:divBdr>
        <w:top w:val="none" w:sz="0" w:space="0" w:color="auto"/>
        <w:left w:val="none" w:sz="0" w:space="0" w:color="auto"/>
        <w:bottom w:val="none" w:sz="0" w:space="0" w:color="auto"/>
        <w:right w:val="none" w:sz="0" w:space="0" w:color="auto"/>
      </w:divBdr>
    </w:div>
    <w:div w:id="529610461">
      <w:bodyDiv w:val="1"/>
      <w:marLeft w:val="0"/>
      <w:marRight w:val="0"/>
      <w:marTop w:val="0"/>
      <w:marBottom w:val="0"/>
      <w:divBdr>
        <w:top w:val="none" w:sz="0" w:space="0" w:color="auto"/>
        <w:left w:val="none" w:sz="0" w:space="0" w:color="auto"/>
        <w:bottom w:val="none" w:sz="0" w:space="0" w:color="auto"/>
        <w:right w:val="none" w:sz="0" w:space="0" w:color="auto"/>
      </w:divBdr>
    </w:div>
    <w:div w:id="579338740">
      <w:bodyDiv w:val="1"/>
      <w:marLeft w:val="0"/>
      <w:marRight w:val="0"/>
      <w:marTop w:val="0"/>
      <w:marBottom w:val="0"/>
      <w:divBdr>
        <w:top w:val="none" w:sz="0" w:space="0" w:color="auto"/>
        <w:left w:val="none" w:sz="0" w:space="0" w:color="auto"/>
        <w:bottom w:val="none" w:sz="0" w:space="0" w:color="auto"/>
        <w:right w:val="none" w:sz="0" w:space="0" w:color="auto"/>
      </w:divBdr>
      <w:divsChild>
        <w:div w:id="15156057">
          <w:marLeft w:val="0"/>
          <w:marRight w:val="0"/>
          <w:marTop w:val="0"/>
          <w:marBottom w:val="0"/>
          <w:divBdr>
            <w:top w:val="none" w:sz="0" w:space="0" w:color="auto"/>
            <w:left w:val="none" w:sz="0" w:space="0" w:color="auto"/>
            <w:bottom w:val="none" w:sz="0" w:space="0" w:color="auto"/>
            <w:right w:val="none" w:sz="0" w:space="0" w:color="auto"/>
          </w:divBdr>
        </w:div>
        <w:div w:id="73167309">
          <w:marLeft w:val="0"/>
          <w:marRight w:val="0"/>
          <w:marTop w:val="0"/>
          <w:marBottom w:val="0"/>
          <w:divBdr>
            <w:top w:val="none" w:sz="0" w:space="0" w:color="auto"/>
            <w:left w:val="none" w:sz="0" w:space="0" w:color="auto"/>
            <w:bottom w:val="none" w:sz="0" w:space="0" w:color="auto"/>
            <w:right w:val="none" w:sz="0" w:space="0" w:color="auto"/>
          </w:divBdr>
        </w:div>
        <w:div w:id="90780299">
          <w:marLeft w:val="0"/>
          <w:marRight w:val="0"/>
          <w:marTop w:val="0"/>
          <w:marBottom w:val="0"/>
          <w:divBdr>
            <w:top w:val="none" w:sz="0" w:space="0" w:color="auto"/>
            <w:left w:val="none" w:sz="0" w:space="0" w:color="auto"/>
            <w:bottom w:val="none" w:sz="0" w:space="0" w:color="auto"/>
            <w:right w:val="none" w:sz="0" w:space="0" w:color="auto"/>
          </w:divBdr>
        </w:div>
        <w:div w:id="241794699">
          <w:marLeft w:val="0"/>
          <w:marRight w:val="0"/>
          <w:marTop w:val="0"/>
          <w:marBottom w:val="0"/>
          <w:divBdr>
            <w:top w:val="none" w:sz="0" w:space="0" w:color="auto"/>
            <w:left w:val="none" w:sz="0" w:space="0" w:color="auto"/>
            <w:bottom w:val="none" w:sz="0" w:space="0" w:color="auto"/>
            <w:right w:val="none" w:sz="0" w:space="0" w:color="auto"/>
          </w:divBdr>
        </w:div>
        <w:div w:id="310213620">
          <w:marLeft w:val="0"/>
          <w:marRight w:val="0"/>
          <w:marTop w:val="0"/>
          <w:marBottom w:val="0"/>
          <w:divBdr>
            <w:top w:val="none" w:sz="0" w:space="0" w:color="auto"/>
            <w:left w:val="none" w:sz="0" w:space="0" w:color="auto"/>
            <w:bottom w:val="none" w:sz="0" w:space="0" w:color="auto"/>
            <w:right w:val="none" w:sz="0" w:space="0" w:color="auto"/>
          </w:divBdr>
        </w:div>
        <w:div w:id="358622623">
          <w:marLeft w:val="0"/>
          <w:marRight w:val="0"/>
          <w:marTop w:val="0"/>
          <w:marBottom w:val="0"/>
          <w:divBdr>
            <w:top w:val="none" w:sz="0" w:space="0" w:color="auto"/>
            <w:left w:val="none" w:sz="0" w:space="0" w:color="auto"/>
            <w:bottom w:val="none" w:sz="0" w:space="0" w:color="auto"/>
            <w:right w:val="none" w:sz="0" w:space="0" w:color="auto"/>
          </w:divBdr>
        </w:div>
        <w:div w:id="497188581">
          <w:marLeft w:val="0"/>
          <w:marRight w:val="0"/>
          <w:marTop w:val="0"/>
          <w:marBottom w:val="0"/>
          <w:divBdr>
            <w:top w:val="none" w:sz="0" w:space="0" w:color="auto"/>
            <w:left w:val="none" w:sz="0" w:space="0" w:color="auto"/>
            <w:bottom w:val="none" w:sz="0" w:space="0" w:color="auto"/>
            <w:right w:val="none" w:sz="0" w:space="0" w:color="auto"/>
          </w:divBdr>
        </w:div>
        <w:div w:id="510024247">
          <w:marLeft w:val="0"/>
          <w:marRight w:val="0"/>
          <w:marTop w:val="0"/>
          <w:marBottom w:val="0"/>
          <w:divBdr>
            <w:top w:val="none" w:sz="0" w:space="0" w:color="auto"/>
            <w:left w:val="none" w:sz="0" w:space="0" w:color="auto"/>
            <w:bottom w:val="none" w:sz="0" w:space="0" w:color="auto"/>
            <w:right w:val="none" w:sz="0" w:space="0" w:color="auto"/>
          </w:divBdr>
        </w:div>
        <w:div w:id="580876561">
          <w:marLeft w:val="0"/>
          <w:marRight w:val="0"/>
          <w:marTop w:val="0"/>
          <w:marBottom w:val="0"/>
          <w:divBdr>
            <w:top w:val="none" w:sz="0" w:space="0" w:color="auto"/>
            <w:left w:val="none" w:sz="0" w:space="0" w:color="auto"/>
            <w:bottom w:val="none" w:sz="0" w:space="0" w:color="auto"/>
            <w:right w:val="none" w:sz="0" w:space="0" w:color="auto"/>
          </w:divBdr>
        </w:div>
        <w:div w:id="644165290">
          <w:marLeft w:val="0"/>
          <w:marRight w:val="0"/>
          <w:marTop w:val="0"/>
          <w:marBottom w:val="0"/>
          <w:divBdr>
            <w:top w:val="none" w:sz="0" w:space="0" w:color="auto"/>
            <w:left w:val="none" w:sz="0" w:space="0" w:color="auto"/>
            <w:bottom w:val="none" w:sz="0" w:space="0" w:color="auto"/>
            <w:right w:val="none" w:sz="0" w:space="0" w:color="auto"/>
          </w:divBdr>
        </w:div>
        <w:div w:id="679545555">
          <w:marLeft w:val="0"/>
          <w:marRight w:val="0"/>
          <w:marTop w:val="0"/>
          <w:marBottom w:val="0"/>
          <w:divBdr>
            <w:top w:val="none" w:sz="0" w:space="0" w:color="auto"/>
            <w:left w:val="none" w:sz="0" w:space="0" w:color="auto"/>
            <w:bottom w:val="none" w:sz="0" w:space="0" w:color="auto"/>
            <w:right w:val="none" w:sz="0" w:space="0" w:color="auto"/>
          </w:divBdr>
        </w:div>
        <w:div w:id="725839573">
          <w:marLeft w:val="0"/>
          <w:marRight w:val="0"/>
          <w:marTop w:val="0"/>
          <w:marBottom w:val="0"/>
          <w:divBdr>
            <w:top w:val="none" w:sz="0" w:space="0" w:color="auto"/>
            <w:left w:val="none" w:sz="0" w:space="0" w:color="auto"/>
            <w:bottom w:val="none" w:sz="0" w:space="0" w:color="auto"/>
            <w:right w:val="none" w:sz="0" w:space="0" w:color="auto"/>
          </w:divBdr>
        </w:div>
        <w:div w:id="831409889">
          <w:marLeft w:val="0"/>
          <w:marRight w:val="0"/>
          <w:marTop w:val="0"/>
          <w:marBottom w:val="0"/>
          <w:divBdr>
            <w:top w:val="none" w:sz="0" w:space="0" w:color="auto"/>
            <w:left w:val="none" w:sz="0" w:space="0" w:color="auto"/>
            <w:bottom w:val="none" w:sz="0" w:space="0" w:color="auto"/>
            <w:right w:val="none" w:sz="0" w:space="0" w:color="auto"/>
          </w:divBdr>
        </w:div>
        <w:div w:id="860975755">
          <w:marLeft w:val="0"/>
          <w:marRight w:val="0"/>
          <w:marTop w:val="0"/>
          <w:marBottom w:val="0"/>
          <w:divBdr>
            <w:top w:val="none" w:sz="0" w:space="0" w:color="auto"/>
            <w:left w:val="none" w:sz="0" w:space="0" w:color="auto"/>
            <w:bottom w:val="none" w:sz="0" w:space="0" w:color="auto"/>
            <w:right w:val="none" w:sz="0" w:space="0" w:color="auto"/>
          </w:divBdr>
        </w:div>
        <w:div w:id="891622625">
          <w:marLeft w:val="0"/>
          <w:marRight w:val="0"/>
          <w:marTop w:val="0"/>
          <w:marBottom w:val="0"/>
          <w:divBdr>
            <w:top w:val="none" w:sz="0" w:space="0" w:color="auto"/>
            <w:left w:val="none" w:sz="0" w:space="0" w:color="auto"/>
            <w:bottom w:val="none" w:sz="0" w:space="0" w:color="auto"/>
            <w:right w:val="none" w:sz="0" w:space="0" w:color="auto"/>
          </w:divBdr>
        </w:div>
        <w:div w:id="947006876">
          <w:marLeft w:val="0"/>
          <w:marRight w:val="0"/>
          <w:marTop w:val="0"/>
          <w:marBottom w:val="0"/>
          <w:divBdr>
            <w:top w:val="none" w:sz="0" w:space="0" w:color="auto"/>
            <w:left w:val="none" w:sz="0" w:space="0" w:color="auto"/>
            <w:bottom w:val="none" w:sz="0" w:space="0" w:color="auto"/>
            <w:right w:val="none" w:sz="0" w:space="0" w:color="auto"/>
          </w:divBdr>
        </w:div>
        <w:div w:id="1010638390">
          <w:marLeft w:val="0"/>
          <w:marRight w:val="0"/>
          <w:marTop w:val="0"/>
          <w:marBottom w:val="0"/>
          <w:divBdr>
            <w:top w:val="none" w:sz="0" w:space="0" w:color="auto"/>
            <w:left w:val="none" w:sz="0" w:space="0" w:color="auto"/>
            <w:bottom w:val="none" w:sz="0" w:space="0" w:color="auto"/>
            <w:right w:val="none" w:sz="0" w:space="0" w:color="auto"/>
          </w:divBdr>
        </w:div>
        <w:div w:id="1038890123">
          <w:marLeft w:val="0"/>
          <w:marRight w:val="0"/>
          <w:marTop w:val="0"/>
          <w:marBottom w:val="0"/>
          <w:divBdr>
            <w:top w:val="none" w:sz="0" w:space="0" w:color="auto"/>
            <w:left w:val="none" w:sz="0" w:space="0" w:color="auto"/>
            <w:bottom w:val="none" w:sz="0" w:space="0" w:color="auto"/>
            <w:right w:val="none" w:sz="0" w:space="0" w:color="auto"/>
          </w:divBdr>
        </w:div>
        <w:div w:id="1098676985">
          <w:marLeft w:val="0"/>
          <w:marRight w:val="0"/>
          <w:marTop w:val="0"/>
          <w:marBottom w:val="0"/>
          <w:divBdr>
            <w:top w:val="none" w:sz="0" w:space="0" w:color="auto"/>
            <w:left w:val="none" w:sz="0" w:space="0" w:color="auto"/>
            <w:bottom w:val="none" w:sz="0" w:space="0" w:color="auto"/>
            <w:right w:val="none" w:sz="0" w:space="0" w:color="auto"/>
          </w:divBdr>
        </w:div>
        <w:div w:id="1145316597">
          <w:marLeft w:val="0"/>
          <w:marRight w:val="0"/>
          <w:marTop w:val="0"/>
          <w:marBottom w:val="0"/>
          <w:divBdr>
            <w:top w:val="none" w:sz="0" w:space="0" w:color="auto"/>
            <w:left w:val="none" w:sz="0" w:space="0" w:color="auto"/>
            <w:bottom w:val="none" w:sz="0" w:space="0" w:color="auto"/>
            <w:right w:val="none" w:sz="0" w:space="0" w:color="auto"/>
          </w:divBdr>
        </w:div>
        <w:div w:id="1177580918">
          <w:marLeft w:val="0"/>
          <w:marRight w:val="0"/>
          <w:marTop w:val="0"/>
          <w:marBottom w:val="0"/>
          <w:divBdr>
            <w:top w:val="none" w:sz="0" w:space="0" w:color="auto"/>
            <w:left w:val="none" w:sz="0" w:space="0" w:color="auto"/>
            <w:bottom w:val="none" w:sz="0" w:space="0" w:color="auto"/>
            <w:right w:val="none" w:sz="0" w:space="0" w:color="auto"/>
          </w:divBdr>
        </w:div>
        <w:div w:id="1288851626">
          <w:marLeft w:val="0"/>
          <w:marRight w:val="0"/>
          <w:marTop w:val="0"/>
          <w:marBottom w:val="0"/>
          <w:divBdr>
            <w:top w:val="none" w:sz="0" w:space="0" w:color="auto"/>
            <w:left w:val="none" w:sz="0" w:space="0" w:color="auto"/>
            <w:bottom w:val="none" w:sz="0" w:space="0" w:color="auto"/>
            <w:right w:val="none" w:sz="0" w:space="0" w:color="auto"/>
          </w:divBdr>
        </w:div>
        <w:div w:id="1393850008">
          <w:marLeft w:val="0"/>
          <w:marRight w:val="0"/>
          <w:marTop w:val="0"/>
          <w:marBottom w:val="0"/>
          <w:divBdr>
            <w:top w:val="none" w:sz="0" w:space="0" w:color="auto"/>
            <w:left w:val="none" w:sz="0" w:space="0" w:color="auto"/>
            <w:bottom w:val="none" w:sz="0" w:space="0" w:color="auto"/>
            <w:right w:val="none" w:sz="0" w:space="0" w:color="auto"/>
          </w:divBdr>
        </w:div>
        <w:div w:id="1404713886">
          <w:marLeft w:val="0"/>
          <w:marRight w:val="0"/>
          <w:marTop w:val="0"/>
          <w:marBottom w:val="0"/>
          <w:divBdr>
            <w:top w:val="none" w:sz="0" w:space="0" w:color="auto"/>
            <w:left w:val="none" w:sz="0" w:space="0" w:color="auto"/>
            <w:bottom w:val="none" w:sz="0" w:space="0" w:color="auto"/>
            <w:right w:val="none" w:sz="0" w:space="0" w:color="auto"/>
          </w:divBdr>
        </w:div>
        <w:div w:id="1421215842">
          <w:marLeft w:val="0"/>
          <w:marRight w:val="0"/>
          <w:marTop w:val="0"/>
          <w:marBottom w:val="0"/>
          <w:divBdr>
            <w:top w:val="none" w:sz="0" w:space="0" w:color="auto"/>
            <w:left w:val="none" w:sz="0" w:space="0" w:color="auto"/>
            <w:bottom w:val="none" w:sz="0" w:space="0" w:color="auto"/>
            <w:right w:val="none" w:sz="0" w:space="0" w:color="auto"/>
          </w:divBdr>
        </w:div>
        <w:div w:id="1442645017">
          <w:marLeft w:val="0"/>
          <w:marRight w:val="0"/>
          <w:marTop w:val="0"/>
          <w:marBottom w:val="0"/>
          <w:divBdr>
            <w:top w:val="none" w:sz="0" w:space="0" w:color="auto"/>
            <w:left w:val="none" w:sz="0" w:space="0" w:color="auto"/>
            <w:bottom w:val="none" w:sz="0" w:space="0" w:color="auto"/>
            <w:right w:val="none" w:sz="0" w:space="0" w:color="auto"/>
          </w:divBdr>
        </w:div>
        <w:div w:id="1647010026">
          <w:marLeft w:val="0"/>
          <w:marRight w:val="0"/>
          <w:marTop w:val="0"/>
          <w:marBottom w:val="0"/>
          <w:divBdr>
            <w:top w:val="none" w:sz="0" w:space="0" w:color="auto"/>
            <w:left w:val="none" w:sz="0" w:space="0" w:color="auto"/>
            <w:bottom w:val="none" w:sz="0" w:space="0" w:color="auto"/>
            <w:right w:val="none" w:sz="0" w:space="0" w:color="auto"/>
          </w:divBdr>
        </w:div>
        <w:div w:id="1769539160">
          <w:marLeft w:val="0"/>
          <w:marRight w:val="0"/>
          <w:marTop w:val="0"/>
          <w:marBottom w:val="0"/>
          <w:divBdr>
            <w:top w:val="none" w:sz="0" w:space="0" w:color="auto"/>
            <w:left w:val="none" w:sz="0" w:space="0" w:color="auto"/>
            <w:bottom w:val="none" w:sz="0" w:space="0" w:color="auto"/>
            <w:right w:val="none" w:sz="0" w:space="0" w:color="auto"/>
          </w:divBdr>
        </w:div>
        <w:div w:id="1787507598">
          <w:marLeft w:val="0"/>
          <w:marRight w:val="0"/>
          <w:marTop w:val="0"/>
          <w:marBottom w:val="0"/>
          <w:divBdr>
            <w:top w:val="none" w:sz="0" w:space="0" w:color="auto"/>
            <w:left w:val="none" w:sz="0" w:space="0" w:color="auto"/>
            <w:bottom w:val="none" w:sz="0" w:space="0" w:color="auto"/>
            <w:right w:val="none" w:sz="0" w:space="0" w:color="auto"/>
          </w:divBdr>
        </w:div>
        <w:div w:id="1814710598">
          <w:marLeft w:val="0"/>
          <w:marRight w:val="0"/>
          <w:marTop w:val="0"/>
          <w:marBottom w:val="0"/>
          <w:divBdr>
            <w:top w:val="none" w:sz="0" w:space="0" w:color="auto"/>
            <w:left w:val="none" w:sz="0" w:space="0" w:color="auto"/>
            <w:bottom w:val="none" w:sz="0" w:space="0" w:color="auto"/>
            <w:right w:val="none" w:sz="0" w:space="0" w:color="auto"/>
          </w:divBdr>
        </w:div>
        <w:div w:id="1833448402">
          <w:marLeft w:val="0"/>
          <w:marRight w:val="0"/>
          <w:marTop w:val="0"/>
          <w:marBottom w:val="0"/>
          <w:divBdr>
            <w:top w:val="none" w:sz="0" w:space="0" w:color="auto"/>
            <w:left w:val="none" w:sz="0" w:space="0" w:color="auto"/>
            <w:bottom w:val="none" w:sz="0" w:space="0" w:color="auto"/>
            <w:right w:val="none" w:sz="0" w:space="0" w:color="auto"/>
          </w:divBdr>
        </w:div>
        <w:div w:id="1846020316">
          <w:marLeft w:val="0"/>
          <w:marRight w:val="0"/>
          <w:marTop w:val="0"/>
          <w:marBottom w:val="0"/>
          <w:divBdr>
            <w:top w:val="none" w:sz="0" w:space="0" w:color="auto"/>
            <w:left w:val="none" w:sz="0" w:space="0" w:color="auto"/>
            <w:bottom w:val="none" w:sz="0" w:space="0" w:color="auto"/>
            <w:right w:val="none" w:sz="0" w:space="0" w:color="auto"/>
          </w:divBdr>
        </w:div>
        <w:div w:id="1889486823">
          <w:marLeft w:val="0"/>
          <w:marRight w:val="0"/>
          <w:marTop w:val="0"/>
          <w:marBottom w:val="0"/>
          <w:divBdr>
            <w:top w:val="none" w:sz="0" w:space="0" w:color="auto"/>
            <w:left w:val="none" w:sz="0" w:space="0" w:color="auto"/>
            <w:bottom w:val="none" w:sz="0" w:space="0" w:color="auto"/>
            <w:right w:val="none" w:sz="0" w:space="0" w:color="auto"/>
          </w:divBdr>
        </w:div>
        <w:div w:id="1891500938">
          <w:marLeft w:val="0"/>
          <w:marRight w:val="0"/>
          <w:marTop w:val="0"/>
          <w:marBottom w:val="0"/>
          <w:divBdr>
            <w:top w:val="none" w:sz="0" w:space="0" w:color="auto"/>
            <w:left w:val="none" w:sz="0" w:space="0" w:color="auto"/>
            <w:bottom w:val="none" w:sz="0" w:space="0" w:color="auto"/>
            <w:right w:val="none" w:sz="0" w:space="0" w:color="auto"/>
          </w:divBdr>
        </w:div>
        <w:div w:id="1928420906">
          <w:marLeft w:val="0"/>
          <w:marRight w:val="0"/>
          <w:marTop w:val="0"/>
          <w:marBottom w:val="0"/>
          <w:divBdr>
            <w:top w:val="none" w:sz="0" w:space="0" w:color="auto"/>
            <w:left w:val="none" w:sz="0" w:space="0" w:color="auto"/>
            <w:bottom w:val="none" w:sz="0" w:space="0" w:color="auto"/>
            <w:right w:val="none" w:sz="0" w:space="0" w:color="auto"/>
          </w:divBdr>
        </w:div>
        <w:div w:id="1945261469">
          <w:marLeft w:val="0"/>
          <w:marRight w:val="0"/>
          <w:marTop w:val="0"/>
          <w:marBottom w:val="0"/>
          <w:divBdr>
            <w:top w:val="none" w:sz="0" w:space="0" w:color="auto"/>
            <w:left w:val="none" w:sz="0" w:space="0" w:color="auto"/>
            <w:bottom w:val="none" w:sz="0" w:space="0" w:color="auto"/>
            <w:right w:val="none" w:sz="0" w:space="0" w:color="auto"/>
          </w:divBdr>
        </w:div>
        <w:div w:id="1990160890">
          <w:marLeft w:val="0"/>
          <w:marRight w:val="0"/>
          <w:marTop w:val="0"/>
          <w:marBottom w:val="0"/>
          <w:divBdr>
            <w:top w:val="none" w:sz="0" w:space="0" w:color="auto"/>
            <w:left w:val="none" w:sz="0" w:space="0" w:color="auto"/>
            <w:bottom w:val="none" w:sz="0" w:space="0" w:color="auto"/>
            <w:right w:val="none" w:sz="0" w:space="0" w:color="auto"/>
          </w:divBdr>
        </w:div>
      </w:divsChild>
    </w:div>
    <w:div w:id="1065377921">
      <w:bodyDiv w:val="1"/>
      <w:marLeft w:val="0"/>
      <w:marRight w:val="0"/>
      <w:marTop w:val="0"/>
      <w:marBottom w:val="0"/>
      <w:divBdr>
        <w:top w:val="none" w:sz="0" w:space="0" w:color="auto"/>
        <w:left w:val="none" w:sz="0" w:space="0" w:color="auto"/>
        <w:bottom w:val="none" w:sz="0" w:space="0" w:color="auto"/>
        <w:right w:val="none" w:sz="0" w:space="0" w:color="auto"/>
      </w:divBdr>
    </w:div>
    <w:div w:id="1176461017">
      <w:bodyDiv w:val="1"/>
      <w:marLeft w:val="0"/>
      <w:marRight w:val="0"/>
      <w:marTop w:val="0"/>
      <w:marBottom w:val="0"/>
      <w:divBdr>
        <w:top w:val="none" w:sz="0" w:space="0" w:color="auto"/>
        <w:left w:val="none" w:sz="0" w:space="0" w:color="auto"/>
        <w:bottom w:val="none" w:sz="0" w:space="0" w:color="auto"/>
        <w:right w:val="none" w:sz="0" w:space="0" w:color="auto"/>
      </w:divBdr>
    </w:div>
    <w:div w:id="1208684862">
      <w:bodyDiv w:val="1"/>
      <w:marLeft w:val="0"/>
      <w:marRight w:val="0"/>
      <w:marTop w:val="0"/>
      <w:marBottom w:val="0"/>
      <w:divBdr>
        <w:top w:val="none" w:sz="0" w:space="0" w:color="auto"/>
        <w:left w:val="none" w:sz="0" w:space="0" w:color="auto"/>
        <w:bottom w:val="none" w:sz="0" w:space="0" w:color="auto"/>
        <w:right w:val="none" w:sz="0" w:space="0" w:color="auto"/>
      </w:divBdr>
    </w:div>
    <w:div w:id="1322588007">
      <w:bodyDiv w:val="1"/>
      <w:marLeft w:val="0"/>
      <w:marRight w:val="0"/>
      <w:marTop w:val="0"/>
      <w:marBottom w:val="0"/>
      <w:divBdr>
        <w:top w:val="none" w:sz="0" w:space="0" w:color="auto"/>
        <w:left w:val="none" w:sz="0" w:space="0" w:color="auto"/>
        <w:bottom w:val="none" w:sz="0" w:space="0" w:color="auto"/>
        <w:right w:val="none" w:sz="0" w:space="0" w:color="auto"/>
      </w:divBdr>
    </w:div>
    <w:div w:id="1335036195">
      <w:bodyDiv w:val="1"/>
      <w:marLeft w:val="0"/>
      <w:marRight w:val="0"/>
      <w:marTop w:val="0"/>
      <w:marBottom w:val="0"/>
      <w:divBdr>
        <w:top w:val="none" w:sz="0" w:space="0" w:color="auto"/>
        <w:left w:val="none" w:sz="0" w:space="0" w:color="auto"/>
        <w:bottom w:val="none" w:sz="0" w:space="0" w:color="auto"/>
        <w:right w:val="none" w:sz="0" w:space="0" w:color="auto"/>
      </w:divBdr>
      <w:divsChild>
        <w:div w:id="146020125">
          <w:marLeft w:val="0"/>
          <w:marRight w:val="0"/>
          <w:marTop w:val="0"/>
          <w:marBottom w:val="0"/>
          <w:divBdr>
            <w:top w:val="none" w:sz="0" w:space="0" w:color="auto"/>
            <w:left w:val="none" w:sz="0" w:space="0" w:color="auto"/>
            <w:bottom w:val="none" w:sz="0" w:space="0" w:color="auto"/>
            <w:right w:val="none" w:sz="0" w:space="0" w:color="auto"/>
          </w:divBdr>
        </w:div>
        <w:div w:id="1709183071">
          <w:marLeft w:val="0"/>
          <w:marRight w:val="0"/>
          <w:marTop w:val="0"/>
          <w:marBottom w:val="0"/>
          <w:divBdr>
            <w:top w:val="none" w:sz="0" w:space="0" w:color="auto"/>
            <w:left w:val="none" w:sz="0" w:space="0" w:color="auto"/>
            <w:bottom w:val="none" w:sz="0" w:space="0" w:color="auto"/>
            <w:right w:val="none" w:sz="0" w:space="0" w:color="auto"/>
          </w:divBdr>
        </w:div>
      </w:divsChild>
    </w:div>
    <w:div w:id="1538811615">
      <w:bodyDiv w:val="1"/>
      <w:marLeft w:val="0"/>
      <w:marRight w:val="0"/>
      <w:marTop w:val="0"/>
      <w:marBottom w:val="0"/>
      <w:divBdr>
        <w:top w:val="none" w:sz="0" w:space="0" w:color="auto"/>
        <w:left w:val="none" w:sz="0" w:space="0" w:color="auto"/>
        <w:bottom w:val="none" w:sz="0" w:space="0" w:color="auto"/>
        <w:right w:val="none" w:sz="0" w:space="0" w:color="auto"/>
      </w:divBdr>
      <w:divsChild>
        <w:div w:id="88813928">
          <w:marLeft w:val="0"/>
          <w:marRight w:val="0"/>
          <w:marTop w:val="0"/>
          <w:marBottom w:val="0"/>
          <w:divBdr>
            <w:top w:val="none" w:sz="0" w:space="0" w:color="auto"/>
            <w:left w:val="none" w:sz="0" w:space="0" w:color="auto"/>
            <w:bottom w:val="none" w:sz="0" w:space="0" w:color="auto"/>
            <w:right w:val="none" w:sz="0" w:space="0" w:color="auto"/>
          </w:divBdr>
        </w:div>
        <w:div w:id="2024701174">
          <w:marLeft w:val="0"/>
          <w:marRight w:val="0"/>
          <w:marTop w:val="0"/>
          <w:marBottom w:val="0"/>
          <w:divBdr>
            <w:top w:val="none" w:sz="0" w:space="0" w:color="auto"/>
            <w:left w:val="none" w:sz="0" w:space="0" w:color="auto"/>
            <w:bottom w:val="none" w:sz="0" w:space="0" w:color="auto"/>
            <w:right w:val="none" w:sz="0" w:space="0" w:color="auto"/>
          </w:divBdr>
        </w:div>
        <w:div w:id="2030834321">
          <w:marLeft w:val="0"/>
          <w:marRight w:val="0"/>
          <w:marTop w:val="0"/>
          <w:marBottom w:val="0"/>
          <w:divBdr>
            <w:top w:val="none" w:sz="0" w:space="0" w:color="auto"/>
            <w:left w:val="none" w:sz="0" w:space="0" w:color="auto"/>
            <w:bottom w:val="none" w:sz="0" w:space="0" w:color="auto"/>
            <w:right w:val="none" w:sz="0" w:space="0" w:color="auto"/>
          </w:divBdr>
        </w:div>
      </w:divsChild>
    </w:div>
    <w:div w:id="1719157813">
      <w:bodyDiv w:val="1"/>
      <w:marLeft w:val="0"/>
      <w:marRight w:val="0"/>
      <w:marTop w:val="0"/>
      <w:marBottom w:val="0"/>
      <w:divBdr>
        <w:top w:val="none" w:sz="0" w:space="0" w:color="auto"/>
        <w:left w:val="none" w:sz="0" w:space="0" w:color="auto"/>
        <w:bottom w:val="none" w:sz="0" w:space="0" w:color="auto"/>
        <w:right w:val="none" w:sz="0" w:space="0" w:color="auto"/>
      </w:divBdr>
    </w:div>
    <w:div w:id="1742021539">
      <w:bodyDiv w:val="1"/>
      <w:marLeft w:val="0"/>
      <w:marRight w:val="0"/>
      <w:marTop w:val="0"/>
      <w:marBottom w:val="0"/>
      <w:divBdr>
        <w:top w:val="none" w:sz="0" w:space="0" w:color="auto"/>
        <w:left w:val="none" w:sz="0" w:space="0" w:color="auto"/>
        <w:bottom w:val="none" w:sz="0" w:space="0" w:color="auto"/>
        <w:right w:val="none" w:sz="0" w:space="0" w:color="auto"/>
      </w:divBdr>
    </w:div>
    <w:div w:id="2142334230">
      <w:bodyDiv w:val="1"/>
      <w:marLeft w:val="0"/>
      <w:marRight w:val="0"/>
      <w:marTop w:val="0"/>
      <w:marBottom w:val="0"/>
      <w:divBdr>
        <w:top w:val="none" w:sz="0" w:space="0" w:color="auto"/>
        <w:left w:val="none" w:sz="0" w:space="0" w:color="auto"/>
        <w:bottom w:val="none" w:sz="0" w:space="0" w:color="auto"/>
        <w:right w:val="none" w:sz="0" w:space="0" w:color="auto"/>
      </w:divBdr>
      <w:divsChild>
        <w:div w:id="42876244">
          <w:marLeft w:val="0"/>
          <w:marRight w:val="0"/>
          <w:marTop w:val="0"/>
          <w:marBottom w:val="0"/>
          <w:divBdr>
            <w:top w:val="none" w:sz="0" w:space="0" w:color="auto"/>
            <w:left w:val="none" w:sz="0" w:space="0" w:color="auto"/>
            <w:bottom w:val="none" w:sz="0" w:space="0" w:color="auto"/>
            <w:right w:val="none" w:sz="0" w:space="0" w:color="auto"/>
          </w:divBdr>
        </w:div>
        <w:div w:id="125776309">
          <w:marLeft w:val="0"/>
          <w:marRight w:val="0"/>
          <w:marTop w:val="0"/>
          <w:marBottom w:val="0"/>
          <w:divBdr>
            <w:top w:val="none" w:sz="0" w:space="0" w:color="auto"/>
            <w:left w:val="none" w:sz="0" w:space="0" w:color="auto"/>
            <w:bottom w:val="none" w:sz="0" w:space="0" w:color="auto"/>
            <w:right w:val="none" w:sz="0" w:space="0" w:color="auto"/>
          </w:divBdr>
        </w:div>
        <w:div w:id="219287275">
          <w:marLeft w:val="0"/>
          <w:marRight w:val="0"/>
          <w:marTop w:val="0"/>
          <w:marBottom w:val="0"/>
          <w:divBdr>
            <w:top w:val="none" w:sz="0" w:space="0" w:color="auto"/>
            <w:left w:val="none" w:sz="0" w:space="0" w:color="auto"/>
            <w:bottom w:val="none" w:sz="0" w:space="0" w:color="auto"/>
            <w:right w:val="none" w:sz="0" w:space="0" w:color="auto"/>
          </w:divBdr>
        </w:div>
        <w:div w:id="372316563">
          <w:marLeft w:val="0"/>
          <w:marRight w:val="0"/>
          <w:marTop w:val="0"/>
          <w:marBottom w:val="0"/>
          <w:divBdr>
            <w:top w:val="none" w:sz="0" w:space="0" w:color="auto"/>
            <w:left w:val="none" w:sz="0" w:space="0" w:color="auto"/>
            <w:bottom w:val="none" w:sz="0" w:space="0" w:color="auto"/>
            <w:right w:val="none" w:sz="0" w:space="0" w:color="auto"/>
          </w:divBdr>
        </w:div>
        <w:div w:id="580258191">
          <w:marLeft w:val="0"/>
          <w:marRight w:val="0"/>
          <w:marTop w:val="0"/>
          <w:marBottom w:val="0"/>
          <w:divBdr>
            <w:top w:val="none" w:sz="0" w:space="0" w:color="auto"/>
            <w:left w:val="none" w:sz="0" w:space="0" w:color="auto"/>
            <w:bottom w:val="none" w:sz="0" w:space="0" w:color="auto"/>
            <w:right w:val="none" w:sz="0" w:space="0" w:color="auto"/>
          </w:divBdr>
        </w:div>
        <w:div w:id="658466195">
          <w:marLeft w:val="0"/>
          <w:marRight w:val="0"/>
          <w:marTop w:val="0"/>
          <w:marBottom w:val="0"/>
          <w:divBdr>
            <w:top w:val="none" w:sz="0" w:space="0" w:color="auto"/>
            <w:left w:val="none" w:sz="0" w:space="0" w:color="auto"/>
            <w:bottom w:val="none" w:sz="0" w:space="0" w:color="auto"/>
            <w:right w:val="none" w:sz="0" w:space="0" w:color="auto"/>
          </w:divBdr>
        </w:div>
        <w:div w:id="764767786">
          <w:marLeft w:val="0"/>
          <w:marRight w:val="0"/>
          <w:marTop w:val="0"/>
          <w:marBottom w:val="0"/>
          <w:divBdr>
            <w:top w:val="none" w:sz="0" w:space="0" w:color="auto"/>
            <w:left w:val="none" w:sz="0" w:space="0" w:color="auto"/>
            <w:bottom w:val="none" w:sz="0" w:space="0" w:color="auto"/>
            <w:right w:val="none" w:sz="0" w:space="0" w:color="auto"/>
          </w:divBdr>
        </w:div>
        <w:div w:id="910694849">
          <w:marLeft w:val="0"/>
          <w:marRight w:val="0"/>
          <w:marTop w:val="0"/>
          <w:marBottom w:val="0"/>
          <w:divBdr>
            <w:top w:val="none" w:sz="0" w:space="0" w:color="auto"/>
            <w:left w:val="none" w:sz="0" w:space="0" w:color="auto"/>
            <w:bottom w:val="none" w:sz="0" w:space="0" w:color="auto"/>
            <w:right w:val="none" w:sz="0" w:space="0" w:color="auto"/>
          </w:divBdr>
        </w:div>
        <w:div w:id="1035084510">
          <w:marLeft w:val="0"/>
          <w:marRight w:val="0"/>
          <w:marTop w:val="0"/>
          <w:marBottom w:val="0"/>
          <w:divBdr>
            <w:top w:val="none" w:sz="0" w:space="0" w:color="auto"/>
            <w:left w:val="none" w:sz="0" w:space="0" w:color="auto"/>
            <w:bottom w:val="none" w:sz="0" w:space="0" w:color="auto"/>
            <w:right w:val="none" w:sz="0" w:space="0" w:color="auto"/>
          </w:divBdr>
        </w:div>
        <w:div w:id="1068960248">
          <w:marLeft w:val="0"/>
          <w:marRight w:val="0"/>
          <w:marTop w:val="0"/>
          <w:marBottom w:val="0"/>
          <w:divBdr>
            <w:top w:val="none" w:sz="0" w:space="0" w:color="auto"/>
            <w:left w:val="none" w:sz="0" w:space="0" w:color="auto"/>
            <w:bottom w:val="none" w:sz="0" w:space="0" w:color="auto"/>
            <w:right w:val="none" w:sz="0" w:space="0" w:color="auto"/>
          </w:divBdr>
        </w:div>
        <w:div w:id="1246766252">
          <w:marLeft w:val="0"/>
          <w:marRight w:val="0"/>
          <w:marTop w:val="0"/>
          <w:marBottom w:val="0"/>
          <w:divBdr>
            <w:top w:val="none" w:sz="0" w:space="0" w:color="auto"/>
            <w:left w:val="none" w:sz="0" w:space="0" w:color="auto"/>
            <w:bottom w:val="none" w:sz="0" w:space="0" w:color="auto"/>
            <w:right w:val="none" w:sz="0" w:space="0" w:color="auto"/>
          </w:divBdr>
        </w:div>
        <w:div w:id="1508977619">
          <w:marLeft w:val="0"/>
          <w:marRight w:val="0"/>
          <w:marTop w:val="0"/>
          <w:marBottom w:val="0"/>
          <w:divBdr>
            <w:top w:val="none" w:sz="0" w:space="0" w:color="auto"/>
            <w:left w:val="none" w:sz="0" w:space="0" w:color="auto"/>
            <w:bottom w:val="none" w:sz="0" w:space="0" w:color="auto"/>
            <w:right w:val="none" w:sz="0" w:space="0" w:color="auto"/>
          </w:divBdr>
        </w:div>
        <w:div w:id="1517617767">
          <w:marLeft w:val="0"/>
          <w:marRight w:val="0"/>
          <w:marTop w:val="0"/>
          <w:marBottom w:val="0"/>
          <w:divBdr>
            <w:top w:val="none" w:sz="0" w:space="0" w:color="auto"/>
            <w:left w:val="none" w:sz="0" w:space="0" w:color="auto"/>
            <w:bottom w:val="none" w:sz="0" w:space="0" w:color="auto"/>
            <w:right w:val="none" w:sz="0" w:space="0" w:color="auto"/>
          </w:divBdr>
        </w:div>
        <w:div w:id="1602880063">
          <w:marLeft w:val="0"/>
          <w:marRight w:val="0"/>
          <w:marTop w:val="0"/>
          <w:marBottom w:val="0"/>
          <w:divBdr>
            <w:top w:val="none" w:sz="0" w:space="0" w:color="auto"/>
            <w:left w:val="none" w:sz="0" w:space="0" w:color="auto"/>
            <w:bottom w:val="none" w:sz="0" w:space="0" w:color="auto"/>
            <w:right w:val="none" w:sz="0" w:space="0" w:color="auto"/>
          </w:divBdr>
        </w:div>
        <w:div w:id="1957561159">
          <w:marLeft w:val="0"/>
          <w:marRight w:val="0"/>
          <w:marTop w:val="0"/>
          <w:marBottom w:val="0"/>
          <w:divBdr>
            <w:top w:val="none" w:sz="0" w:space="0" w:color="auto"/>
            <w:left w:val="none" w:sz="0" w:space="0" w:color="auto"/>
            <w:bottom w:val="none" w:sz="0" w:space="0" w:color="auto"/>
            <w:right w:val="none" w:sz="0" w:space="0" w:color="auto"/>
          </w:divBdr>
        </w:div>
        <w:div w:id="1971393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maphoreItemMetadata xmlns="03aba595-bc08-4bc6-a067-44fa0d6fce4c" xsi:nil="true"/>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amp; Monitoring-456C</TermName>
          <TermId xmlns="http://schemas.microsoft.com/office/infopath/2007/PartnerControls">5955b2fd-5d7f-4ec6-8d67-6bd2d19d2fcb</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SharedWithUsers xmlns="03aba595-bc08-4bc6-a067-44fa0d6fce4c">
      <UserInfo>
        <DisplayName>Hana Moumen</DisplayName>
        <AccountId>124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4" ma:contentTypeDescription="Create a new document." ma:contentTypeScope="" ma:versionID="f088d1c313dae019cec36d5e09bab221">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db600719480060cbce9e71b50f29348f"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B08358AD-ED1E-452F-88F4-C02E0DF29CC9}">
  <ds:schemaRefs>
    <ds:schemaRef ds:uri="Microsoft.SharePoint.Taxonomy.ContentTypeSync"/>
  </ds:schemaRefs>
</ds:datastoreItem>
</file>

<file path=customXml/itemProps2.xml><?xml version="1.0" encoding="utf-8"?>
<ds:datastoreItem xmlns:ds="http://schemas.openxmlformats.org/officeDocument/2006/customXml" ds:itemID="{91371992-D3E0-4511-B084-3F32292C80E1}">
  <ds:schemaRefs>
    <ds:schemaRef ds:uri="http://schemas.microsoft.com/sharepoint/v3/contenttype/forms"/>
  </ds:schemaRefs>
</ds:datastoreItem>
</file>

<file path=customXml/itemProps3.xml><?xml version="1.0" encoding="utf-8"?>
<ds:datastoreItem xmlns:ds="http://schemas.openxmlformats.org/officeDocument/2006/customXml" ds:itemID="{29553C65-FB7F-49A4-971D-669BE7FAB6CA}">
  <ds:schemaRefs>
    <ds:schemaRef ds:uri="http://schemas.microsoft.com/office/2006/metadata/properties"/>
    <ds:schemaRef ds:uri="http://schemas.microsoft.com/office/infopath/2007/PartnerControls"/>
    <ds:schemaRef ds:uri="03aba595-bc08-4bc6-a067-44fa0d6fce4c"/>
    <ds:schemaRef ds:uri="ca283e0b-db31-4043-a2ef-b80661bf084a"/>
    <ds:schemaRef ds:uri="http://schemas.microsoft.com/sharepoint/v4"/>
    <ds:schemaRef ds:uri="http://schemas.microsoft.com/sharepoint.v3"/>
    <ds:schemaRef ds:uri="2aac1c47-a7bd-4382-bbe6-d59290c165d5"/>
  </ds:schemaRefs>
</ds:datastoreItem>
</file>

<file path=customXml/itemProps4.xml><?xml version="1.0" encoding="utf-8"?>
<ds:datastoreItem xmlns:ds="http://schemas.openxmlformats.org/officeDocument/2006/customXml" ds:itemID="{3B50C63A-29F2-438F-BA7F-E08196306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3371A6-67B2-494E-A559-CE2F6C2A49DA}">
  <ds:schemaRefs>
    <ds:schemaRef ds:uri="http://schemas.microsoft.com/sharepoint/events"/>
  </ds:schemaRefs>
</ds:datastoreItem>
</file>

<file path=customXml/itemProps6.xml><?xml version="1.0" encoding="utf-8"?>
<ds:datastoreItem xmlns:ds="http://schemas.openxmlformats.org/officeDocument/2006/customXml" ds:itemID="{7C438D58-A5BD-47C1-B590-0F8073C77DB3}">
  <ds:schemaRefs>
    <ds:schemaRef ds:uri="http://schemas.openxmlformats.org/officeDocument/2006/bibliography"/>
  </ds:schemaRefs>
</ds:datastoreItem>
</file>

<file path=customXml/itemProps7.xml><?xml version="1.0" encoding="utf-8"?>
<ds:datastoreItem xmlns:ds="http://schemas.openxmlformats.org/officeDocument/2006/customXml" ds:itemID="{0B966D14-1A31-4EE6-A313-B36CCC86EFDF}">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09</Words>
  <Characters>14781</Characters>
  <Application>Microsoft Office Word</Application>
  <DocSecurity>0</DocSecurity>
  <Lines>1055</Lines>
  <Paragraphs>374</Paragraphs>
  <ScaleCrop>false</ScaleCrop>
  <HeadingPairs>
    <vt:vector size="2" baseType="variant">
      <vt:variant>
        <vt:lpstr>Title</vt:lpstr>
      </vt:variant>
      <vt:variant>
        <vt:i4>1</vt:i4>
      </vt:variant>
    </vt:vector>
  </HeadingPairs>
  <TitlesOfParts>
    <vt:vector size="1" baseType="lpstr">
      <vt:lpstr>MICS Questionnaire for Individual Women</vt:lpstr>
    </vt:vector>
  </TitlesOfParts>
  <Company>UNICEF</Company>
  <LinksUpToDate>false</LinksUpToDate>
  <CharactersWithSpaces>1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Bo Pedersen</cp:lastModifiedBy>
  <cp:revision>2</cp:revision>
  <cp:lastPrinted>2023-03-22T02:08:00Z</cp:lastPrinted>
  <dcterms:created xsi:type="dcterms:W3CDTF">2023-11-22T15:57:00Z</dcterms:created>
  <dcterms:modified xsi:type="dcterms:W3CDTF">2023-11-22T15:5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Analysis,Planning &amp;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881307e13529c3b018330ff608ff0cb76da8b219cf3b72489b02d94b8b6ffe8c</vt:lpwstr>
  </property>
</Properties>
</file>